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08F6A2" w14:textId="39CEE55B" w:rsidR="00CF04FC" w:rsidRPr="006062FF" w:rsidRDefault="00CF04FC"/>
    <w:p w14:paraId="0B37F154" w14:textId="46C02249" w:rsidR="00E05EA3" w:rsidRPr="006062FF" w:rsidRDefault="00E05EA3"/>
    <w:p w14:paraId="48032C67" w14:textId="01C6AC90" w:rsidR="00EB7D0F" w:rsidRPr="006062FF" w:rsidRDefault="000A574C" w:rsidP="00E05EA3">
      <w:pPr>
        <w:pStyle w:val="Heading1"/>
      </w:pPr>
      <w:r w:rsidRPr="006062FF">
        <w:rPr>
          <w:noProof/>
          <w:lang w:bidi="it-IT"/>
        </w:rPr>
        <mc:AlternateContent>
          <mc:Choice Requires="wpg">
            <w:drawing>
              <wp:inline distT="0" distB="0" distL="0" distR="0" wp14:anchorId="3DD6CAAF" wp14:editId="58043B93">
                <wp:extent cx="8698611" cy="6261315"/>
                <wp:effectExtent l="0" t="19050" r="26670" b="82550"/>
                <wp:docPr id="181" name="Gruppo 18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98611" cy="6261315"/>
                          <a:chOff x="0" y="0"/>
                          <a:chExt cx="8698611" cy="6261315"/>
                        </a:xfrm>
                      </wpg:grpSpPr>
                      <wps:wsp>
                        <wps:cNvPr id="29" name="Figura a mano libera: Forma 29">
                          <a:extLst>
                            <a:ext uri="{FF2B5EF4-FFF2-40B4-BE49-F238E27FC236}">
                              <a16:creationId xmlns:a16="http://schemas.microsoft.com/office/drawing/2014/main" id="{EE40EE2E-D607-4A44-9F64-D7AB19939AF8}"/>
                            </a:ext>
                          </a:extLst>
                        </wps:cNvPr>
                        <wps:cNvSpPr/>
                        <wps:spPr>
                          <a:xfrm>
                            <a:off x="6076950" y="476250"/>
                            <a:ext cx="378349" cy="768433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tx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3" name="Figura a mano libera: Forma 23">
                          <a:extLst>
                            <a:ext uri="{FF2B5EF4-FFF2-40B4-BE49-F238E27FC236}">
                              <a16:creationId xmlns:a16="http://schemas.microsoft.com/office/drawing/2014/main" id="{30584068-8B3B-4D39-97CA-BE7066284D3A}"/>
                            </a:ext>
                          </a:extLst>
                        </wps:cNvPr>
                        <wps:cNvSpPr/>
                        <wps:spPr>
                          <a:xfrm>
                            <a:off x="4238625" y="209550"/>
                            <a:ext cx="256540" cy="521335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accent4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4" name="Figura a mano libera: Forma 24">
                          <a:extLst>
                            <a:ext uri="{FF2B5EF4-FFF2-40B4-BE49-F238E27FC236}">
                              <a16:creationId xmlns:a16="http://schemas.microsoft.com/office/drawing/2014/main" id="{4605886C-1CC9-4CDB-9564-101CEE9B9693}"/>
                            </a:ext>
                          </a:extLst>
                        </wps:cNvPr>
                        <wps:cNvSpPr/>
                        <wps:spPr>
                          <a:xfrm>
                            <a:off x="4286250" y="161925"/>
                            <a:ext cx="557991" cy="721023"/>
                          </a:xfrm>
                          <a:custGeom>
                            <a:avLst/>
                            <a:gdLst>
                              <a:gd name="connsiteX0" fmla="*/ 0 w 561975"/>
                              <a:gd name="connsiteY0" fmla="*/ 321468 h 726281"/>
                              <a:gd name="connsiteX1" fmla="*/ 319087 w 561975"/>
                              <a:gd name="connsiteY1" fmla="*/ 0 h 726281"/>
                              <a:gd name="connsiteX2" fmla="*/ 552450 w 561975"/>
                              <a:gd name="connsiteY2" fmla="*/ 209550 h 726281"/>
                              <a:gd name="connsiteX3" fmla="*/ 561975 w 561975"/>
                              <a:gd name="connsiteY3" fmla="*/ 726281 h 726281"/>
                              <a:gd name="connsiteX4" fmla="*/ 73818 w 561975"/>
                              <a:gd name="connsiteY4" fmla="*/ 726281 h 726281"/>
                              <a:gd name="connsiteX5" fmla="*/ 0 w 561975"/>
                              <a:gd name="connsiteY5" fmla="*/ 321468 h 7262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561975" h="726281">
                                <a:moveTo>
                                  <a:pt x="0" y="321468"/>
                                </a:moveTo>
                                <a:lnTo>
                                  <a:pt x="319087" y="0"/>
                                </a:lnTo>
                                <a:lnTo>
                                  <a:pt x="552450" y="209550"/>
                                </a:lnTo>
                                <a:lnTo>
                                  <a:pt x="561975" y="726281"/>
                                </a:lnTo>
                                <a:lnTo>
                                  <a:pt x="73818" y="726281"/>
                                </a:lnTo>
                                <a:lnTo>
                                  <a:pt x="0" y="32146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69" name="Gruppo 169"/>
                        <wpg:cNvGrpSpPr>
                          <a:grpSpLocks noChangeAspect="1"/>
                        </wpg:cNvGrpSpPr>
                        <wpg:grpSpPr>
                          <a:xfrm rot="194603">
                            <a:off x="5438775" y="590550"/>
                            <a:ext cx="1773936" cy="5629992"/>
                            <a:chOff x="0" y="0"/>
                            <a:chExt cx="2159635" cy="6849848"/>
                          </a:xfrm>
                        </wpg:grpSpPr>
                        <wpg:grpSp>
                          <wpg:cNvPr id="82" name="Gruppo 82"/>
                          <wpg:cNvGrpSpPr/>
                          <wpg:grpSpPr>
                            <a:xfrm>
                              <a:off x="0" y="0"/>
                              <a:ext cx="2159635" cy="6849848"/>
                              <a:chOff x="0" y="0"/>
                              <a:chExt cx="2159635" cy="6849848"/>
                            </a:xfrm>
                          </wpg:grpSpPr>
                          <pic:pic xmlns:pic="http://schemas.openxmlformats.org/drawingml/2006/picture">
                            <pic:nvPicPr>
                              <pic:cNvPr id="83" name="Immagine 83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10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37"/>
                                  <a:gd name="connsiteX1" fmla="*/ 2159999 w 2159999"/>
                                  <a:gd name="connsiteY1" fmla="*/ 1079999 h 6848737"/>
                                  <a:gd name="connsiteX2" fmla="*/ 2159999 w 2159999"/>
                                  <a:gd name="connsiteY2" fmla="*/ 6848737 h 6848737"/>
                                  <a:gd name="connsiteX3" fmla="*/ 0 w 2159999"/>
                                  <a:gd name="connsiteY3" fmla="*/ 6848737 h 6848737"/>
                                  <a:gd name="connsiteX4" fmla="*/ 0 w 2159999"/>
                                  <a:gd name="connsiteY4" fmla="*/ 1080000 h 684873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7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37"/>
                                    </a:lnTo>
                                    <a:lnTo>
                                      <a:pt x="0" y="6848737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84" name="Freccia: Pentagono 84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0308" y="263497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5" name="Rettangolo 85"/>
                            <wps:cNvSpPr/>
                            <wps:spPr>
                              <a:xfrm>
                                <a:off x="0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6" name="Rettangolo 86"/>
                            <wps:cNvSpPr/>
                            <wps:spPr>
                              <a:xfrm>
                                <a:off x="3156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7" name="Rettangolo 87"/>
                            <wps:cNvSpPr/>
                            <wps:spPr>
                              <a:xfrm>
                                <a:off x="6204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8" name="Rettangolo 88"/>
                            <wps:cNvSpPr/>
                            <wps:spPr>
                              <a:xfrm>
                                <a:off x="9252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9" name="Rettangolo 89"/>
                            <wps:cNvSpPr/>
                            <wps:spPr>
                              <a:xfrm>
                                <a:off x="12300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0" name="Rettangolo 90"/>
                            <wps:cNvSpPr/>
                            <wps:spPr>
                              <a:xfrm>
                                <a:off x="1545771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1" name="Rettangolo 91"/>
                            <wps:cNvSpPr/>
                            <wps:spPr>
                              <a:xfrm>
                                <a:off x="1545771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2" name="Rettangolo 92"/>
                            <wps:cNvSpPr/>
                            <wps:spPr>
                              <a:xfrm>
                                <a:off x="9252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3" name="Rettangolo 93"/>
                            <wps:cNvSpPr/>
                            <wps:spPr>
                              <a:xfrm>
                                <a:off x="3156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5" name="Rettangolo 95"/>
                            <wps:cNvSpPr/>
                            <wps:spPr>
                              <a:xfrm>
                                <a:off x="0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6" name="Rettangolo 96"/>
                            <wps:cNvSpPr/>
                            <wps:spPr>
                              <a:xfrm>
                                <a:off x="6204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7" name="Rettangolo 97"/>
                            <wps:cNvSpPr/>
                            <wps:spPr>
                              <a:xfrm>
                                <a:off x="12300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8" name="Rettangolo 98"/>
                            <wps:cNvSpPr/>
                            <wps:spPr>
                              <a:xfrm>
                                <a:off x="1850571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9" name="Rettangolo 99"/>
                            <wps:cNvSpPr/>
                            <wps:spPr>
                              <a:xfrm>
                                <a:off x="1850571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00" name="Connettore diritto 100"/>
                            <wps:cNvCnPr>
                              <a:cxnSpLocks/>
                            </wps:cNvCnPr>
                            <wps:spPr>
                              <a:xfrm>
                                <a:off x="1077685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1" name="Connettore diritto 101"/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2" name="Ovale 102"/>
                            <wps:cNvSpPr/>
                            <wps:spPr>
                              <a:xfrm>
                                <a:off x="979714" y="664028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68" name="Segnaposto immagine 51" descr="Donna nel letto che legge un libro"/>
                              <pic:cNvPicPr>
                                <a:picLocks noGrp="1" noChangeAspect="1"/>
                              </pic:cNvPicPr>
                            </pic:nvPicPr>
                            <pic:blipFill rotWithShape="1">
                              <a:blip r:embed="rId11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0114" y="4169228"/>
                                <a:ext cx="1405890" cy="1405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7" name="Segnaposto testo 4" descr="Segnaposto messaggio"/>
                          <wps:cNvSpPr>
                            <a:spLocks noGrp="1"/>
                          </wps:cNvSpPr>
                          <wps:spPr>
                            <a:xfrm>
                              <a:off x="177800" y="2353733"/>
                              <a:ext cx="1801029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3EE24EF1" w14:textId="77777777" w:rsidR="000A574C" w:rsidRDefault="005A562E" w:rsidP="000A574C">
                                <w:pPr>
                                  <w:pStyle w:val="Esempio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152220588"/>
                                    <w:placeholder>
                                      <w:docPart w:val="2E26A7D7385B49A88652C1F90452AA07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AF1510">
                                      <w:rPr>
                                        <w:lang w:bidi="it-IT"/>
                                      </w:rPr>
                                      <w:t>La vita ci offre libri, noi sfogliamo le pagin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g:grpSp>
                        <wpg:cNvPr id="58" name="Gruppo 58"/>
                        <wpg:cNvGrpSpPr>
                          <a:grpSpLocks noChangeAspect="1"/>
                        </wpg:cNvGrpSpPr>
                        <wpg:grpSpPr>
                          <a:xfrm>
                            <a:off x="3762375" y="180975"/>
                            <a:ext cx="1737360" cy="5489575"/>
                            <a:chOff x="0" y="0"/>
                            <a:chExt cx="2168101" cy="6848475"/>
                          </a:xfrm>
                        </wpg:grpSpPr>
                        <wpg:grpSp>
                          <wpg:cNvPr id="45" name="Gruppo 45"/>
                          <wpg:cNvGrpSpPr/>
                          <wpg:grpSpPr>
                            <a:xfrm>
                              <a:off x="0" y="0"/>
                              <a:ext cx="2168101" cy="6848475"/>
                              <a:chOff x="0" y="0"/>
                              <a:chExt cx="2168101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47" name="Immagine 47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2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8466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38"/>
                                  <a:gd name="connsiteX1" fmla="*/ 2159999 w 2159999"/>
                                  <a:gd name="connsiteY1" fmla="*/ 1079999 h 6848738"/>
                                  <a:gd name="connsiteX2" fmla="*/ 2159999 w 2159999"/>
                                  <a:gd name="connsiteY2" fmla="*/ 6848738 h 6848738"/>
                                  <a:gd name="connsiteX3" fmla="*/ 0 w 2159999"/>
                                  <a:gd name="connsiteY3" fmla="*/ 6848738 h 6848738"/>
                                  <a:gd name="connsiteX4" fmla="*/ 0 w 2159999"/>
                                  <a:gd name="connsiteY4" fmla="*/ 1080000 h 684873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8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38"/>
                                    </a:lnTo>
                                    <a:lnTo>
                                      <a:pt x="0" y="6848738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48" name="Freccia: Pentagono 48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099099" y="263376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49" name="Rettangolo 4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697133"/>
                                <a:ext cx="2160000" cy="14709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3" name="Connettore diritto 53"/>
                            <wps:cNvCnPr>
                              <a:cxnSpLocks/>
                            </wps:cNvCnPr>
                            <wps:spPr>
                              <a:xfrm>
                                <a:off x="1083733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4" name="Connettore diritto 54"/>
                            <wps:cNvCnPr>
                              <a:cxnSpLocks/>
                            </wps:cNvCnPr>
                            <wps:spPr>
                              <a:xfrm flipH="1">
                                <a:off x="8466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5" name="Ovale 55"/>
                            <wps:cNvSpPr/>
                            <wps:spPr>
                              <a:xfrm>
                                <a:off x="982133" y="668866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57" name="Segnaposto immagine 45" descr="Una donna che sfoglia un libro"/>
                              <pic:cNvPicPr>
                                <a:picLocks noGrp="1" noChangeAspect="1"/>
                              </pic:cNvPicPr>
                            </pic:nvPicPr>
                            <pic:blipFill rotWithShape="1">
                              <a:blip r:embed="rId13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2533" y="4165600"/>
                                <a:ext cx="1405890" cy="1405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6" name="Segnaposto testo 3" descr="Segnaposto messaggio"/>
                          <wps:cNvSpPr>
                            <a:spLocks noGrp="1"/>
                          </wps:cNvSpPr>
                          <wps:spPr>
                            <a:xfrm>
                              <a:off x="186266" y="2362200"/>
                              <a:ext cx="1800474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46C9FC3D" w14:textId="77777777" w:rsidR="000A574C" w:rsidRPr="000A574C" w:rsidRDefault="005A562E" w:rsidP="000A574C">
                                <w:pPr>
                                  <w:pStyle w:val="Esempio"/>
                                </w:pPr>
                                <w:sdt>
                                  <w:sdtPr>
                                    <w:id w:val="8596670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0A574C">
                                      <w:rPr>
                                        <w:lang w:bidi="it-IT"/>
                                      </w:rPr>
                                      <w:t>Più leggi e più non puoi farne a meno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s:wsp>
                        <wps:cNvPr id="27" name="Figura a mano libera: Forma 27">
                          <a:extLst>
                            <a:ext uri="{FF2B5EF4-FFF2-40B4-BE49-F238E27FC236}">
                              <a16:creationId xmlns:a16="http://schemas.microsoft.com/office/drawing/2014/main" id="{C5E8A13E-3483-4DFD-AA9B-FE1751BCC04F}"/>
                            </a:ext>
                          </a:extLst>
                        </wps:cNvPr>
                        <wps:cNvSpPr/>
                        <wps:spPr>
                          <a:xfrm>
                            <a:off x="4514850" y="66675"/>
                            <a:ext cx="145788" cy="730228"/>
                          </a:xfrm>
                          <a:custGeom>
                            <a:avLst/>
                            <a:gdLst>
                              <a:gd name="connsiteX0" fmla="*/ 228919 w 228919"/>
                              <a:gd name="connsiteY0" fmla="*/ 0 h 1146792"/>
                              <a:gd name="connsiteX1" fmla="*/ 319 w 228919"/>
                              <a:gd name="connsiteY1" fmla="*/ 838200 h 1146792"/>
                              <a:gd name="connsiteX2" fmla="*/ 216219 w 228919"/>
                              <a:gd name="connsiteY2" fmla="*/ 1130300 h 114679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28919" h="1146792">
                                <a:moveTo>
                                  <a:pt x="228919" y="0"/>
                                </a:moveTo>
                                <a:cubicBezTo>
                                  <a:pt x="115677" y="324908"/>
                                  <a:pt x="2436" y="649817"/>
                                  <a:pt x="319" y="838200"/>
                                </a:cubicBezTo>
                                <a:cubicBezTo>
                                  <a:pt x="-1798" y="1026583"/>
                                  <a:pt x="319" y="1202267"/>
                                  <a:pt x="216219" y="1130300"/>
                                </a:cubicBezTo>
                              </a:path>
                            </a:pathLst>
                          </a:custGeom>
                          <a:noFill/>
                          <a:ln w="127000" cap="rnd">
                            <a:gradFill>
                              <a:gsLst>
                                <a:gs pos="0">
                                  <a:schemeClr val="accent4"/>
                                </a:gs>
                                <a:gs pos="100000">
                                  <a:schemeClr val="accent4">
                                    <a:lumMod val="75000"/>
                                  </a:schemeClr>
                                </a:gs>
                              </a:gsLst>
                              <a:lin ang="5400000" scaled="1"/>
                            </a:gra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1" name="Gruppo 31">
                          <a:extLst>
                            <a:ext uri="{FF2B5EF4-FFF2-40B4-BE49-F238E27FC236}">
                              <a16:creationId xmlns:a16="http://schemas.microsoft.com/office/drawing/2014/main" id="{0EE4F912-7AAC-4106-9AA5-3C90CA8F5A8B}"/>
                            </a:ext>
                          </a:extLst>
                        </wpg:cNvPr>
                        <wpg:cNvGrpSpPr/>
                        <wpg:grpSpPr>
                          <a:xfrm>
                            <a:off x="6334125" y="390525"/>
                            <a:ext cx="187325" cy="833755"/>
                            <a:chOff x="6317415" y="509528"/>
                            <a:chExt cx="294445" cy="1309721"/>
                          </a:xfrm>
                        </wpg:grpSpPr>
                        <wps:wsp>
                          <wps:cNvPr id="32" name="Figura a mano libera: Forma 32">
                            <a:extLst>
                              <a:ext uri="{FF2B5EF4-FFF2-40B4-BE49-F238E27FC236}">
                                <a16:creationId xmlns:a16="http://schemas.microsoft.com/office/drawing/2014/main" id="{E0BC2784-CA01-4DFF-9770-5991D1DC8B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17415" y="672457"/>
                              <a:ext cx="228919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0">
                                    <a:schemeClr val="tx2">
                                      <a:lumMod val="60000"/>
                                      <a:lumOff val="40000"/>
                                    </a:schemeClr>
                                  </a:gs>
                                  <a:gs pos="100000">
                                    <a:schemeClr val="tx2">
                                      <a:lumMod val="7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3" name="Figura a mano libera: Forma 33">
                            <a:extLst>
                              <a:ext uri="{FF2B5EF4-FFF2-40B4-BE49-F238E27FC236}">
                                <a16:creationId xmlns:a16="http://schemas.microsoft.com/office/drawing/2014/main" id="{37B6579F-3D8A-4B09-9EF0-300E647B4156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26110" y="509528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chemeClr val="tx2">
                                      <a:lumMod val="20000"/>
                                      <a:lumOff val="80000"/>
                                    </a:schemeClr>
                                  </a:gs>
                                  <a:gs pos="100000">
                                    <a:srgbClr val="5E6E83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4" name="Casella di testo 88">
                          <a:extLst>
                            <a:ext uri="{FF2B5EF4-FFF2-40B4-BE49-F238E27FC236}">
                              <a16:creationId xmlns:a16="http://schemas.microsoft.com/office/drawing/2014/main" id="{647DDEE8-149F-4FDF-A6A0-5BE038AF74EB}"/>
                            </a:ext>
                          </a:extLst>
                        </wps:cNvPr>
                        <wps:cNvSpPr txBox="1"/>
                        <wps:spPr>
                          <a:xfrm rot="20986604">
                            <a:off x="0" y="4312605"/>
                            <a:ext cx="1719580" cy="4718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B865908" w14:textId="6D7A3D4E" w:rsidR="00CF04FC" w:rsidRDefault="005A562E" w:rsidP="0099080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rPr>
                                    <w:sz w:val="24"/>
                                    <w:szCs w:val="24"/>
                                  </w:rPr>
                                  <w:id w:val="-1223366203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F817C9">
                                    <w:rPr>
                                      <w:lang w:bidi="it-IT"/>
                                    </w:rPr>
                                    <w:t>Sostituire queste immagini con le proprie foto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" name="Casella di testo 89">
                          <a:extLst>
                            <a:ext uri="{FF2B5EF4-FFF2-40B4-BE49-F238E27FC236}">
                              <a16:creationId xmlns:a16="http://schemas.microsoft.com/office/drawing/2014/main" id="{5C17100C-0261-438D-BDF6-C21C4D284B43}"/>
                            </a:ext>
                          </a:extLst>
                        </wps:cNvPr>
                        <wps:cNvSpPr txBox="1"/>
                        <wps:spPr>
                          <a:xfrm rot="21353592">
                            <a:off x="228440" y="3360485"/>
                            <a:ext cx="1450975" cy="5994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C123982" w14:textId="2FB48FAE" w:rsidR="00CF04FC" w:rsidRDefault="005A562E" w:rsidP="0099080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rPr>
                                    <w:sz w:val="24"/>
                                    <w:szCs w:val="24"/>
                                  </w:rPr>
                                  <w:id w:val="-1762990416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F817C9">
                                    <w:rPr>
                                      <w:lang w:bidi="it-IT"/>
                                    </w:rPr>
                                    <w:t>Scrivere messaggi per segnalibri personalizzati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6" name="Casella di testo 90">
                          <a:extLst>
                            <a:ext uri="{FF2B5EF4-FFF2-40B4-BE49-F238E27FC236}">
                              <a16:creationId xmlns:a16="http://schemas.microsoft.com/office/drawing/2014/main" id="{DE46CCF3-946E-46A4-AF25-3C4E64DFB10A}"/>
                            </a:ext>
                          </a:extLst>
                        </wps:cNvPr>
                        <wps:cNvSpPr txBox="1"/>
                        <wps:spPr>
                          <a:xfrm rot="370594">
                            <a:off x="190420" y="1047390"/>
                            <a:ext cx="1718945" cy="6108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2351382" w14:textId="55FFD7A0" w:rsidR="00CF04FC" w:rsidRDefault="005A562E" w:rsidP="0099080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rPr>
                                    <w:sz w:val="24"/>
                                    <w:szCs w:val="24"/>
                                  </w:rPr>
                                  <w:id w:val="28346826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F817C9" w:rsidRPr="00F817C9">
                                    <w:rPr>
                                      <w:sz w:val="24"/>
                                      <w:szCs w:val="24"/>
                                      <w:lang w:bidi="it-IT"/>
                                    </w:rPr>
                                    <w:t>Usare una perforatrice per fare un foro e legarvi un nastro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g:grpSp>
                        <wpg:cNvPr id="20" name="Gruppo 20">
                          <a:extLst>
                            <a:ext uri="{FF2B5EF4-FFF2-40B4-BE49-F238E27FC236}">
                              <a16:creationId xmlns:a16="http://schemas.microsoft.com/office/drawing/2014/main" id="{76C450D5-7A28-481C-9F6E-DCBCC64A2F71}"/>
                            </a:ext>
                          </a:extLst>
                        </wpg:cNvPr>
                        <wpg:cNvGrpSpPr/>
                        <wpg:grpSpPr>
                          <a:xfrm rot="19800000" flipH="1">
                            <a:off x="2657475" y="257175"/>
                            <a:ext cx="217170" cy="966470"/>
                            <a:chOff x="2692314" y="268909"/>
                            <a:chExt cx="294448" cy="1309724"/>
                          </a:xfrm>
                        </wpg:grpSpPr>
                        <wps:wsp>
                          <wps:cNvPr id="21" name="Figura a mano libera: Forma 21">
                            <a:extLst>
                              <a:ext uri="{FF2B5EF4-FFF2-40B4-BE49-F238E27FC236}">
                                <a16:creationId xmlns:a16="http://schemas.microsoft.com/office/drawing/2014/main" id="{4BB60B36-CD9F-4AFB-8AC7-9D7248A480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92314" y="431841"/>
                              <a:ext cx="228918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0">
                                    <a:srgbClr val="FF0000"/>
                                  </a:gs>
                                  <a:gs pos="100000">
                                    <a:srgbClr val="C000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" name="Figura a mano libera: Forma 22">
                            <a:extLst>
                              <a:ext uri="{FF2B5EF4-FFF2-40B4-BE49-F238E27FC236}">
                                <a16:creationId xmlns:a16="http://schemas.microsoft.com/office/drawing/2014/main" id="{B6DDC75E-A66C-452A-90F4-3A580FE9AED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01012" y="268909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rgbClr val="FF0000"/>
                                  </a:gs>
                                  <a:gs pos="100000">
                                    <a:srgbClr val="E300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13" name="Figura a mano libera: Forma 13">
                          <a:extLst>
                            <a:ext uri="{FF2B5EF4-FFF2-40B4-BE49-F238E27FC236}">
                              <a16:creationId xmlns:a16="http://schemas.microsoft.com/office/drawing/2014/main" id="{062E5466-F5C0-4001-BBB3-FAE0CA53B8F9}"/>
                            </a:ext>
                          </a:extLst>
                        </wps:cNvPr>
                        <wps:cNvSpPr/>
                        <wps:spPr>
                          <a:xfrm flipH="1">
                            <a:off x="7867650" y="180975"/>
                            <a:ext cx="288290" cy="586105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" name="Figura a mano libera: Forma 9">
                          <a:extLst>
                            <a:ext uri="{FF2B5EF4-FFF2-40B4-BE49-F238E27FC236}">
                              <a16:creationId xmlns:a16="http://schemas.microsoft.com/office/drawing/2014/main" id="{82ED9BB6-6654-47CF-ABF3-EF41310530A8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967190">
                            <a:off x="1857375" y="3181350"/>
                            <a:ext cx="267123" cy="478977"/>
                          </a:xfrm>
                          <a:custGeom>
                            <a:avLst/>
                            <a:gdLst>
                              <a:gd name="connsiteX0" fmla="*/ 213570 w 956087"/>
                              <a:gd name="connsiteY0" fmla="*/ 785068 h 952947"/>
                              <a:gd name="connsiteX1" fmla="*/ 209240 w 956087"/>
                              <a:gd name="connsiteY1" fmla="*/ 787450 h 952947"/>
                              <a:gd name="connsiteX2" fmla="*/ 213570 w 956087"/>
                              <a:gd name="connsiteY2" fmla="*/ 788640 h 952947"/>
                              <a:gd name="connsiteX3" fmla="*/ 215734 w 956087"/>
                              <a:gd name="connsiteY3" fmla="*/ 787450 h 952947"/>
                              <a:gd name="connsiteX4" fmla="*/ 213570 w 956087"/>
                              <a:gd name="connsiteY4" fmla="*/ 785068 h 952947"/>
                              <a:gd name="connsiteX5" fmla="*/ 213570 w 956087"/>
                              <a:gd name="connsiteY5" fmla="*/ 764828 h 952947"/>
                              <a:gd name="connsiteX6" fmla="*/ 209240 w 956087"/>
                              <a:gd name="connsiteY6" fmla="*/ 766018 h 952947"/>
                              <a:gd name="connsiteX7" fmla="*/ 211405 w 956087"/>
                              <a:gd name="connsiteY7" fmla="*/ 773162 h 952947"/>
                              <a:gd name="connsiteX8" fmla="*/ 213570 w 956087"/>
                              <a:gd name="connsiteY8" fmla="*/ 773162 h 952947"/>
                              <a:gd name="connsiteX9" fmla="*/ 215734 w 956087"/>
                              <a:gd name="connsiteY9" fmla="*/ 766018 h 952947"/>
                              <a:gd name="connsiteX10" fmla="*/ 213570 w 956087"/>
                              <a:gd name="connsiteY10" fmla="*/ 764828 h 952947"/>
                              <a:gd name="connsiteX11" fmla="*/ 256866 w 956087"/>
                              <a:gd name="connsiteY11" fmla="*/ 720775 h 952947"/>
                              <a:gd name="connsiteX12" fmla="*/ 256866 w 956087"/>
                              <a:gd name="connsiteY12" fmla="*/ 723156 h 952947"/>
                              <a:gd name="connsiteX13" fmla="*/ 254701 w 956087"/>
                              <a:gd name="connsiteY13" fmla="*/ 724347 h 952947"/>
                              <a:gd name="connsiteX14" fmla="*/ 256866 w 956087"/>
                              <a:gd name="connsiteY14" fmla="*/ 720775 h 952947"/>
                              <a:gd name="connsiteX15" fmla="*/ 328303 w 956087"/>
                              <a:gd name="connsiteY15" fmla="*/ 569565 h 952947"/>
                              <a:gd name="connsiteX16" fmla="*/ 326138 w 956087"/>
                              <a:gd name="connsiteY16" fmla="*/ 571947 h 952947"/>
                              <a:gd name="connsiteX17" fmla="*/ 330467 w 956087"/>
                              <a:gd name="connsiteY17" fmla="*/ 571947 h 952947"/>
                              <a:gd name="connsiteX18" fmla="*/ 330467 w 956087"/>
                              <a:gd name="connsiteY18" fmla="*/ 570756 h 952947"/>
                              <a:gd name="connsiteX19" fmla="*/ 328303 w 956087"/>
                              <a:gd name="connsiteY19" fmla="*/ 569565 h 952947"/>
                              <a:gd name="connsiteX20" fmla="*/ 650854 w 956087"/>
                              <a:gd name="connsiteY20" fmla="*/ 446 h 952947"/>
                              <a:gd name="connsiteX21" fmla="*/ 681161 w 956087"/>
                              <a:gd name="connsiteY21" fmla="*/ 4018 h 952947"/>
                              <a:gd name="connsiteX22" fmla="*/ 704973 w 956087"/>
                              <a:gd name="connsiteY22" fmla="*/ 14734 h 952947"/>
                              <a:gd name="connsiteX23" fmla="*/ 717962 w 956087"/>
                              <a:gd name="connsiteY23" fmla="*/ 19496 h 952947"/>
                              <a:gd name="connsiteX24" fmla="*/ 735280 w 956087"/>
                              <a:gd name="connsiteY24" fmla="*/ 26640 h 952947"/>
                              <a:gd name="connsiteX25" fmla="*/ 774246 w 956087"/>
                              <a:gd name="connsiteY25" fmla="*/ 56406 h 952947"/>
                              <a:gd name="connsiteX26" fmla="*/ 780740 w 956087"/>
                              <a:gd name="connsiteY26" fmla="*/ 61168 h 952947"/>
                              <a:gd name="connsiteX27" fmla="*/ 789399 w 956087"/>
                              <a:gd name="connsiteY27" fmla="*/ 73075 h 952947"/>
                              <a:gd name="connsiteX28" fmla="*/ 791564 w 956087"/>
                              <a:gd name="connsiteY28" fmla="*/ 81409 h 952947"/>
                              <a:gd name="connsiteX29" fmla="*/ 813212 w 956087"/>
                              <a:gd name="connsiteY29" fmla="*/ 111175 h 952947"/>
                              <a:gd name="connsiteX30" fmla="*/ 819706 w 956087"/>
                              <a:gd name="connsiteY30" fmla="*/ 133796 h 952947"/>
                              <a:gd name="connsiteX31" fmla="*/ 821871 w 956087"/>
                              <a:gd name="connsiteY31" fmla="*/ 138559 h 952947"/>
                              <a:gd name="connsiteX32" fmla="*/ 834859 w 956087"/>
                              <a:gd name="connsiteY32" fmla="*/ 173087 h 952947"/>
                              <a:gd name="connsiteX33" fmla="*/ 834859 w 956087"/>
                              <a:gd name="connsiteY33" fmla="*/ 174278 h 952947"/>
                              <a:gd name="connsiteX34" fmla="*/ 847848 w 956087"/>
                              <a:gd name="connsiteY34" fmla="*/ 204043 h 952947"/>
                              <a:gd name="connsiteX35" fmla="*/ 850013 w 956087"/>
                              <a:gd name="connsiteY35" fmla="*/ 212378 h 952947"/>
                              <a:gd name="connsiteX36" fmla="*/ 856507 w 956087"/>
                              <a:gd name="connsiteY36" fmla="*/ 237381 h 952947"/>
                              <a:gd name="connsiteX37" fmla="*/ 865166 w 956087"/>
                              <a:gd name="connsiteY37" fmla="*/ 262384 h 952947"/>
                              <a:gd name="connsiteX38" fmla="*/ 875990 w 956087"/>
                              <a:gd name="connsiteY38" fmla="*/ 296912 h 952947"/>
                              <a:gd name="connsiteX39" fmla="*/ 882484 w 956087"/>
                              <a:gd name="connsiteY39" fmla="*/ 331440 h 952947"/>
                              <a:gd name="connsiteX40" fmla="*/ 897638 w 956087"/>
                              <a:gd name="connsiteY40" fmla="*/ 392162 h 952947"/>
                              <a:gd name="connsiteX41" fmla="*/ 912791 w 956087"/>
                              <a:gd name="connsiteY41" fmla="*/ 424309 h 952947"/>
                              <a:gd name="connsiteX42" fmla="*/ 923615 w 956087"/>
                              <a:gd name="connsiteY42" fmla="*/ 442168 h 952947"/>
                              <a:gd name="connsiteX43" fmla="*/ 934439 w 956087"/>
                              <a:gd name="connsiteY43" fmla="*/ 458837 h 952947"/>
                              <a:gd name="connsiteX44" fmla="*/ 938769 w 956087"/>
                              <a:gd name="connsiteY44" fmla="*/ 467171 h 952947"/>
                              <a:gd name="connsiteX45" fmla="*/ 943098 w 956087"/>
                              <a:gd name="connsiteY45" fmla="*/ 479078 h 952947"/>
                              <a:gd name="connsiteX46" fmla="*/ 956087 w 956087"/>
                              <a:gd name="connsiteY46" fmla="*/ 505271 h 952947"/>
                              <a:gd name="connsiteX47" fmla="*/ 949592 w 956087"/>
                              <a:gd name="connsiteY47" fmla="*/ 517178 h 952947"/>
                              <a:gd name="connsiteX48" fmla="*/ 940933 w 956087"/>
                              <a:gd name="connsiteY48" fmla="*/ 524322 h 952947"/>
                              <a:gd name="connsiteX49" fmla="*/ 930109 w 956087"/>
                              <a:gd name="connsiteY49" fmla="*/ 530275 h 952947"/>
                              <a:gd name="connsiteX50" fmla="*/ 923615 w 956087"/>
                              <a:gd name="connsiteY50" fmla="*/ 544562 h 952947"/>
                              <a:gd name="connsiteX51" fmla="*/ 925780 w 956087"/>
                              <a:gd name="connsiteY51" fmla="*/ 548134 h 952947"/>
                              <a:gd name="connsiteX52" fmla="*/ 923615 w 956087"/>
                              <a:gd name="connsiteY52" fmla="*/ 556468 h 952947"/>
                              <a:gd name="connsiteX53" fmla="*/ 912791 w 956087"/>
                              <a:gd name="connsiteY53" fmla="*/ 555278 h 952947"/>
                              <a:gd name="connsiteX54" fmla="*/ 897638 w 956087"/>
                              <a:gd name="connsiteY54" fmla="*/ 549325 h 952947"/>
                              <a:gd name="connsiteX55" fmla="*/ 863002 w 956087"/>
                              <a:gd name="connsiteY55" fmla="*/ 530275 h 952947"/>
                              <a:gd name="connsiteX56" fmla="*/ 834859 w 956087"/>
                              <a:gd name="connsiteY56" fmla="*/ 513606 h 952947"/>
                              <a:gd name="connsiteX57" fmla="*/ 819706 w 956087"/>
                              <a:gd name="connsiteY57" fmla="*/ 502890 h 952947"/>
                              <a:gd name="connsiteX58" fmla="*/ 776411 w 956087"/>
                              <a:gd name="connsiteY58" fmla="*/ 467171 h 952947"/>
                              <a:gd name="connsiteX59" fmla="*/ 765587 w 956087"/>
                              <a:gd name="connsiteY59" fmla="*/ 461218 h 952947"/>
                              <a:gd name="connsiteX60" fmla="*/ 724456 w 956087"/>
                              <a:gd name="connsiteY60" fmla="*/ 424309 h 952947"/>
                              <a:gd name="connsiteX61" fmla="*/ 698479 w 956087"/>
                              <a:gd name="connsiteY61" fmla="*/ 375493 h 952947"/>
                              <a:gd name="connsiteX62" fmla="*/ 678996 w 956087"/>
                              <a:gd name="connsiteY62" fmla="*/ 335012 h 952947"/>
                              <a:gd name="connsiteX63" fmla="*/ 668172 w 956087"/>
                              <a:gd name="connsiteY63" fmla="*/ 295722 h 952947"/>
                              <a:gd name="connsiteX64" fmla="*/ 661678 w 956087"/>
                              <a:gd name="connsiteY64" fmla="*/ 275481 h 952947"/>
                              <a:gd name="connsiteX65" fmla="*/ 653019 w 956087"/>
                              <a:gd name="connsiteY65" fmla="*/ 274290 h 952947"/>
                              <a:gd name="connsiteX66" fmla="*/ 635700 w 956087"/>
                              <a:gd name="connsiteY66" fmla="*/ 283815 h 952947"/>
                              <a:gd name="connsiteX67" fmla="*/ 616217 w 956087"/>
                              <a:gd name="connsiteY67" fmla="*/ 301675 h 952947"/>
                              <a:gd name="connsiteX68" fmla="*/ 579416 w 956087"/>
                              <a:gd name="connsiteY68" fmla="*/ 331440 h 952947"/>
                              <a:gd name="connsiteX69" fmla="*/ 575087 w 956087"/>
                              <a:gd name="connsiteY69" fmla="*/ 333821 h 952947"/>
                              <a:gd name="connsiteX70" fmla="*/ 540450 w 956087"/>
                              <a:gd name="connsiteY70" fmla="*/ 364778 h 952947"/>
                              <a:gd name="connsiteX71" fmla="*/ 533956 w 956087"/>
                              <a:gd name="connsiteY71" fmla="*/ 371922 h 952947"/>
                              <a:gd name="connsiteX72" fmla="*/ 507979 w 956087"/>
                              <a:gd name="connsiteY72" fmla="*/ 396925 h 952947"/>
                              <a:gd name="connsiteX73" fmla="*/ 494990 w 956087"/>
                              <a:gd name="connsiteY73" fmla="*/ 408831 h 952947"/>
                              <a:gd name="connsiteX74" fmla="*/ 464683 w 956087"/>
                              <a:gd name="connsiteY74" fmla="*/ 444550 h 952947"/>
                              <a:gd name="connsiteX75" fmla="*/ 445200 w 956087"/>
                              <a:gd name="connsiteY75" fmla="*/ 468362 h 952947"/>
                              <a:gd name="connsiteX76" fmla="*/ 425717 w 956087"/>
                              <a:gd name="connsiteY76" fmla="*/ 492175 h 952947"/>
                              <a:gd name="connsiteX77" fmla="*/ 412729 w 956087"/>
                              <a:gd name="connsiteY77" fmla="*/ 501700 h 952947"/>
                              <a:gd name="connsiteX78" fmla="*/ 397575 w 956087"/>
                              <a:gd name="connsiteY78" fmla="*/ 514796 h 952947"/>
                              <a:gd name="connsiteX79" fmla="*/ 367269 w 956087"/>
                              <a:gd name="connsiteY79" fmla="*/ 549325 h 952947"/>
                              <a:gd name="connsiteX80" fmla="*/ 354280 w 956087"/>
                              <a:gd name="connsiteY80" fmla="*/ 564803 h 952947"/>
                              <a:gd name="connsiteX81" fmla="*/ 343456 w 956087"/>
                              <a:gd name="connsiteY81" fmla="*/ 577900 h 952947"/>
                              <a:gd name="connsiteX82" fmla="*/ 332632 w 956087"/>
                              <a:gd name="connsiteY82" fmla="*/ 581472 h 952947"/>
                              <a:gd name="connsiteX83" fmla="*/ 319644 w 956087"/>
                              <a:gd name="connsiteY83" fmla="*/ 580281 h 952947"/>
                              <a:gd name="connsiteX84" fmla="*/ 310984 w 956087"/>
                              <a:gd name="connsiteY84" fmla="*/ 586234 h 952947"/>
                              <a:gd name="connsiteX85" fmla="*/ 313149 w 956087"/>
                              <a:gd name="connsiteY85" fmla="*/ 589806 h 952947"/>
                              <a:gd name="connsiteX86" fmla="*/ 308820 w 956087"/>
                              <a:gd name="connsiteY86" fmla="*/ 595759 h 952947"/>
                              <a:gd name="connsiteX87" fmla="*/ 295831 w 956087"/>
                              <a:gd name="connsiteY87" fmla="*/ 605284 h 952947"/>
                              <a:gd name="connsiteX88" fmla="*/ 282842 w 956087"/>
                              <a:gd name="connsiteY88" fmla="*/ 626715 h 952947"/>
                              <a:gd name="connsiteX89" fmla="*/ 278513 w 956087"/>
                              <a:gd name="connsiteY89" fmla="*/ 635050 h 952947"/>
                              <a:gd name="connsiteX90" fmla="*/ 263359 w 956087"/>
                              <a:gd name="connsiteY90" fmla="*/ 645765 h 952947"/>
                              <a:gd name="connsiteX91" fmla="*/ 265524 w 956087"/>
                              <a:gd name="connsiteY91" fmla="*/ 657671 h 952947"/>
                              <a:gd name="connsiteX92" fmla="*/ 263359 w 956087"/>
                              <a:gd name="connsiteY92" fmla="*/ 662434 h 952947"/>
                              <a:gd name="connsiteX93" fmla="*/ 254700 w 956087"/>
                              <a:gd name="connsiteY93" fmla="*/ 679103 h 952947"/>
                              <a:gd name="connsiteX94" fmla="*/ 252536 w 956087"/>
                              <a:gd name="connsiteY94" fmla="*/ 686247 h 952947"/>
                              <a:gd name="connsiteX95" fmla="*/ 239547 w 956087"/>
                              <a:gd name="connsiteY95" fmla="*/ 714822 h 952947"/>
                              <a:gd name="connsiteX96" fmla="*/ 226558 w 956087"/>
                              <a:gd name="connsiteY96" fmla="*/ 754112 h 952947"/>
                              <a:gd name="connsiteX97" fmla="*/ 226558 w 956087"/>
                              <a:gd name="connsiteY97" fmla="*/ 757684 h 952947"/>
                              <a:gd name="connsiteX98" fmla="*/ 237382 w 956087"/>
                              <a:gd name="connsiteY98" fmla="*/ 764828 h 952947"/>
                              <a:gd name="connsiteX99" fmla="*/ 241712 w 956087"/>
                              <a:gd name="connsiteY99" fmla="*/ 766018 h 952947"/>
                              <a:gd name="connsiteX100" fmla="*/ 241712 w 956087"/>
                              <a:gd name="connsiteY100" fmla="*/ 769590 h 952947"/>
                              <a:gd name="connsiteX101" fmla="*/ 228723 w 956087"/>
                              <a:gd name="connsiteY101" fmla="*/ 794593 h 952947"/>
                              <a:gd name="connsiteX102" fmla="*/ 215734 w 956087"/>
                              <a:gd name="connsiteY102" fmla="*/ 827931 h 952947"/>
                              <a:gd name="connsiteX103" fmla="*/ 207075 w 956087"/>
                              <a:gd name="connsiteY103" fmla="*/ 856506 h 952947"/>
                              <a:gd name="connsiteX104" fmla="*/ 198416 w 956087"/>
                              <a:gd name="connsiteY104" fmla="*/ 862459 h 952947"/>
                              <a:gd name="connsiteX105" fmla="*/ 165945 w 956087"/>
                              <a:gd name="connsiteY105" fmla="*/ 887462 h 952947"/>
                              <a:gd name="connsiteX106" fmla="*/ 165945 w 956087"/>
                              <a:gd name="connsiteY106" fmla="*/ 911275 h 952947"/>
                              <a:gd name="connsiteX107" fmla="*/ 161615 w 956087"/>
                              <a:gd name="connsiteY107" fmla="*/ 926753 h 952947"/>
                              <a:gd name="connsiteX108" fmla="*/ 155121 w 956087"/>
                              <a:gd name="connsiteY108" fmla="*/ 951756 h 952947"/>
                              <a:gd name="connsiteX109" fmla="*/ 152956 w 956087"/>
                              <a:gd name="connsiteY109" fmla="*/ 952947 h 952947"/>
                              <a:gd name="connsiteX110" fmla="*/ 146462 w 956087"/>
                              <a:gd name="connsiteY110" fmla="*/ 952947 h 952947"/>
                              <a:gd name="connsiteX111" fmla="*/ 144297 w 956087"/>
                              <a:gd name="connsiteY111" fmla="*/ 951756 h 952947"/>
                              <a:gd name="connsiteX112" fmla="*/ 120484 w 956087"/>
                              <a:gd name="connsiteY112" fmla="*/ 923181 h 952947"/>
                              <a:gd name="connsiteX113" fmla="*/ 126979 w 956087"/>
                              <a:gd name="connsiteY113" fmla="*/ 924372 h 952947"/>
                              <a:gd name="connsiteX114" fmla="*/ 133473 w 956087"/>
                              <a:gd name="connsiteY114" fmla="*/ 920800 h 952947"/>
                              <a:gd name="connsiteX115" fmla="*/ 120484 w 956087"/>
                              <a:gd name="connsiteY115" fmla="*/ 907703 h 952947"/>
                              <a:gd name="connsiteX116" fmla="*/ 118320 w 956087"/>
                              <a:gd name="connsiteY116" fmla="*/ 907703 h 952947"/>
                              <a:gd name="connsiteX117" fmla="*/ 116155 w 956087"/>
                              <a:gd name="connsiteY117" fmla="*/ 908893 h 952947"/>
                              <a:gd name="connsiteX118" fmla="*/ 113990 w 956087"/>
                              <a:gd name="connsiteY118" fmla="*/ 913656 h 952947"/>
                              <a:gd name="connsiteX119" fmla="*/ 101001 w 956087"/>
                              <a:gd name="connsiteY119" fmla="*/ 895796 h 952947"/>
                              <a:gd name="connsiteX120" fmla="*/ 70695 w 956087"/>
                              <a:gd name="connsiteY120" fmla="*/ 819596 h 952947"/>
                              <a:gd name="connsiteX121" fmla="*/ 68530 w 956087"/>
                              <a:gd name="connsiteY121" fmla="*/ 814834 h 952947"/>
                              <a:gd name="connsiteX122" fmla="*/ 68530 w 956087"/>
                              <a:gd name="connsiteY122" fmla="*/ 780306 h 952947"/>
                              <a:gd name="connsiteX123" fmla="*/ 72859 w 956087"/>
                              <a:gd name="connsiteY123" fmla="*/ 766018 h 952947"/>
                              <a:gd name="connsiteX124" fmla="*/ 75024 w 956087"/>
                              <a:gd name="connsiteY124" fmla="*/ 758875 h 952947"/>
                              <a:gd name="connsiteX125" fmla="*/ 79354 w 956087"/>
                              <a:gd name="connsiteY125" fmla="*/ 725537 h 952947"/>
                              <a:gd name="connsiteX126" fmla="*/ 90178 w 956087"/>
                              <a:gd name="connsiteY126" fmla="*/ 694581 h 952947"/>
                              <a:gd name="connsiteX127" fmla="*/ 98837 w 956087"/>
                              <a:gd name="connsiteY127" fmla="*/ 674340 h 952947"/>
                              <a:gd name="connsiteX128" fmla="*/ 103166 w 956087"/>
                              <a:gd name="connsiteY128" fmla="*/ 662434 h 952947"/>
                              <a:gd name="connsiteX129" fmla="*/ 116155 w 956087"/>
                              <a:gd name="connsiteY129" fmla="*/ 629097 h 952947"/>
                              <a:gd name="connsiteX130" fmla="*/ 122649 w 956087"/>
                              <a:gd name="connsiteY130" fmla="*/ 608856 h 952947"/>
                              <a:gd name="connsiteX131" fmla="*/ 124814 w 956087"/>
                              <a:gd name="connsiteY131" fmla="*/ 598140 h 952947"/>
                              <a:gd name="connsiteX132" fmla="*/ 148626 w 956087"/>
                              <a:gd name="connsiteY132" fmla="*/ 548134 h 952947"/>
                              <a:gd name="connsiteX133" fmla="*/ 152956 w 956087"/>
                              <a:gd name="connsiteY133" fmla="*/ 536228 h 952947"/>
                              <a:gd name="connsiteX134" fmla="*/ 170274 w 956087"/>
                              <a:gd name="connsiteY134" fmla="*/ 506462 h 952947"/>
                              <a:gd name="connsiteX135" fmla="*/ 187592 w 956087"/>
                              <a:gd name="connsiteY135" fmla="*/ 476697 h 952947"/>
                              <a:gd name="connsiteX136" fmla="*/ 207075 w 956087"/>
                              <a:gd name="connsiteY136" fmla="*/ 442168 h 952947"/>
                              <a:gd name="connsiteX137" fmla="*/ 209240 w 956087"/>
                              <a:gd name="connsiteY137" fmla="*/ 437406 h 952947"/>
                              <a:gd name="connsiteX138" fmla="*/ 228723 w 956087"/>
                              <a:gd name="connsiteY138" fmla="*/ 410021 h 952947"/>
                              <a:gd name="connsiteX139" fmla="*/ 246041 w 956087"/>
                              <a:gd name="connsiteY139" fmla="*/ 383828 h 952947"/>
                              <a:gd name="connsiteX140" fmla="*/ 272019 w 956087"/>
                              <a:gd name="connsiteY140" fmla="*/ 344537 h 952947"/>
                              <a:gd name="connsiteX141" fmla="*/ 289337 w 956087"/>
                              <a:gd name="connsiteY141" fmla="*/ 324297 h 952947"/>
                              <a:gd name="connsiteX142" fmla="*/ 297996 w 956087"/>
                              <a:gd name="connsiteY142" fmla="*/ 313581 h 952947"/>
                              <a:gd name="connsiteX143" fmla="*/ 330467 w 956087"/>
                              <a:gd name="connsiteY143" fmla="*/ 275481 h 952947"/>
                              <a:gd name="connsiteX144" fmla="*/ 352115 w 956087"/>
                              <a:gd name="connsiteY144" fmla="*/ 250478 h 952947"/>
                              <a:gd name="connsiteX145" fmla="*/ 354280 w 956087"/>
                              <a:gd name="connsiteY145" fmla="*/ 245715 h 952947"/>
                              <a:gd name="connsiteX146" fmla="*/ 347786 w 956087"/>
                              <a:gd name="connsiteY146" fmla="*/ 242143 h 952947"/>
                              <a:gd name="connsiteX147" fmla="*/ 330467 w 956087"/>
                              <a:gd name="connsiteY147" fmla="*/ 245715 h 952947"/>
                              <a:gd name="connsiteX148" fmla="*/ 310984 w 956087"/>
                              <a:gd name="connsiteY148" fmla="*/ 249287 h 952947"/>
                              <a:gd name="connsiteX149" fmla="*/ 287172 w 956087"/>
                              <a:gd name="connsiteY149" fmla="*/ 251668 h 952947"/>
                              <a:gd name="connsiteX150" fmla="*/ 252536 w 956087"/>
                              <a:gd name="connsiteY150" fmla="*/ 260003 h 952947"/>
                              <a:gd name="connsiteX151" fmla="*/ 217899 w 956087"/>
                              <a:gd name="connsiteY151" fmla="*/ 263575 h 952947"/>
                              <a:gd name="connsiteX152" fmla="*/ 170274 w 956087"/>
                              <a:gd name="connsiteY152" fmla="*/ 264765 h 952947"/>
                              <a:gd name="connsiteX153" fmla="*/ 126979 w 956087"/>
                              <a:gd name="connsiteY153" fmla="*/ 265956 h 952947"/>
                              <a:gd name="connsiteX154" fmla="*/ 70695 w 956087"/>
                              <a:gd name="connsiteY154" fmla="*/ 269528 h 952947"/>
                              <a:gd name="connsiteX155" fmla="*/ 62036 w 956087"/>
                              <a:gd name="connsiteY155" fmla="*/ 269528 h 952947"/>
                              <a:gd name="connsiteX156" fmla="*/ 18740 w 956087"/>
                              <a:gd name="connsiteY156" fmla="*/ 265956 h 952947"/>
                              <a:gd name="connsiteX157" fmla="*/ 10081 w 956087"/>
                              <a:gd name="connsiteY157" fmla="*/ 265956 h 952947"/>
                              <a:gd name="connsiteX158" fmla="*/ 3587 w 956087"/>
                              <a:gd name="connsiteY158" fmla="*/ 263575 h 952947"/>
                              <a:gd name="connsiteX159" fmla="*/ 1422 w 956087"/>
                              <a:gd name="connsiteY159" fmla="*/ 260003 h 952947"/>
                              <a:gd name="connsiteX160" fmla="*/ 85848 w 956087"/>
                              <a:gd name="connsiteY160" fmla="*/ 219521 h 952947"/>
                              <a:gd name="connsiteX161" fmla="*/ 96672 w 956087"/>
                              <a:gd name="connsiteY161" fmla="*/ 215950 h 952947"/>
                              <a:gd name="connsiteX162" fmla="*/ 172439 w 956087"/>
                              <a:gd name="connsiteY162" fmla="*/ 186184 h 952947"/>
                              <a:gd name="connsiteX163" fmla="*/ 183263 w 956087"/>
                              <a:gd name="connsiteY163" fmla="*/ 182612 h 952947"/>
                              <a:gd name="connsiteX164" fmla="*/ 228723 w 956087"/>
                              <a:gd name="connsiteY164" fmla="*/ 168325 h 952947"/>
                              <a:gd name="connsiteX165" fmla="*/ 254700 w 956087"/>
                              <a:gd name="connsiteY165" fmla="*/ 158800 h 952947"/>
                              <a:gd name="connsiteX166" fmla="*/ 287172 w 956087"/>
                              <a:gd name="connsiteY166" fmla="*/ 148084 h 952947"/>
                              <a:gd name="connsiteX167" fmla="*/ 330467 w 956087"/>
                              <a:gd name="connsiteY167" fmla="*/ 132606 h 952947"/>
                              <a:gd name="connsiteX168" fmla="*/ 406234 w 956087"/>
                              <a:gd name="connsiteY168" fmla="*/ 104031 h 952947"/>
                              <a:gd name="connsiteX169" fmla="*/ 475507 w 956087"/>
                              <a:gd name="connsiteY169" fmla="*/ 77837 h 952947"/>
                              <a:gd name="connsiteX170" fmla="*/ 490661 w 956087"/>
                              <a:gd name="connsiteY170" fmla="*/ 71884 h 952947"/>
                              <a:gd name="connsiteX171" fmla="*/ 544780 w 956087"/>
                              <a:gd name="connsiteY171" fmla="*/ 48071 h 952947"/>
                              <a:gd name="connsiteX172" fmla="*/ 594570 w 956087"/>
                              <a:gd name="connsiteY172" fmla="*/ 26640 h 952947"/>
                              <a:gd name="connsiteX173" fmla="*/ 607558 w 956087"/>
                              <a:gd name="connsiteY173" fmla="*/ 20687 h 952947"/>
                              <a:gd name="connsiteX174" fmla="*/ 627041 w 956087"/>
                              <a:gd name="connsiteY174" fmla="*/ 9971 h 952947"/>
                              <a:gd name="connsiteX175" fmla="*/ 635700 w 956087"/>
                              <a:gd name="connsiteY175" fmla="*/ 2828 h 952947"/>
                              <a:gd name="connsiteX176" fmla="*/ 650854 w 956087"/>
                              <a:gd name="connsiteY176" fmla="*/ 446 h 95294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</a:cxnLst>
                            <a:rect l="l" t="t" r="r" b="b"/>
                            <a:pathLst>
                              <a:path w="956087" h="952947">
                                <a:moveTo>
                                  <a:pt x="213570" y="785068"/>
                                </a:moveTo>
                                <a:cubicBezTo>
                                  <a:pt x="211405" y="785068"/>
                                  <a:pt x="211405" y="786259"/>
                                  <a:pt x="209240" y="787450"/>
                                </a:cubicBezTo>
                                <a:cubicBezTo>
                                  <a:pt x="209240" y="788640"/>
                                  <a:pt x="211405" y="789831"/>
                                  <a:pt x="213570" y="788640"/>
                                </a:cubicBezTo>
                                <a:cubicBezTo>
                                  <a:pt x="213570" y="788640"/>
                                  <a:pt x="215734" y="787450"/>
                                  <a:pt x="215734" y="787450"/>
                                </a:cubicBezTo>
                                <a:cubicBezTo>
                                  <a:pt x="215734" y="786259"/>
                                  <a:pt x="213570" y="786259"/>
                                  <a:pt x="213570" y="785068"/>
                                </a:cubicBezTo>
                                <a:close/>
                                <a:moveTo>
                                  <a:pt x="213570" y="764828"/>
                                </a:moveTo>
                                <a:cubicBezTo>
                                  <a:pt x="211405" y="764828"/>
                                  <a:pt x="209240" y="766018"/>
                                  <a:pt x="209240" y="766018"/>
                                </a:cubicBezTo>
                                <a:cubicBezTo>
                                  <a:pt x="209240" y="768400"/>
                                  <a:pt x="207075" y="770781"/>
                                  <a:pt x="211405" y="773162"/>
                                </a:cubicBezTo>
                                <a:cubicBezTo>
                                  <a:pt x="211405" y="773162"/>
                                  <a:pt x="213570" y="773162"/>
                                  <a:pt x="213570" y="773162"/>
                                </a:cubicBezTo>
                                <a:cubicBezTo>
                                  <a:pt x="217899" y="771971"/>
                                  <a:pt x="220064" y="768400"/>
                                  <a:pt x="215734" y="766018"/>
                                </a:cubicBezTo>
                                <a:cubicBezTo>
                                  <a:pt x="215734" y="766018"/>
                                  <a:pt x="213570" y="764828"/>
                                  <a:pt x="213570" y="764828"/>
                                </a:cubicBezTo>
                                <a:close/>
                                <a:moveTo>
                                  <a:pt x="256866" y="720775"/>
                                </a:moveTo>
                                <a:cubicBezTo>
                                  <a:pt x="256866" y="721966"/>
                                  <a:pt x="256866" y="723156"/>
                                  <a:pt x="256866" y="723156"/>
                                </a:cubicBezTo>
                                <a:cubicBezTo>
                                  <a:pt x="256866" y="723156"/>
                                  <a:pt x="256866" y="724347"/>
                                  <a:pt x="254701" y="724347"/>
                                </a:cubicBezTo>
                                <a:cubicBezTo>
                                  <a:pt x="254701" y="724347"/>
                                  <a:pt x="254701" y="723156"/>
                                  <a:pt x="256866" y="720775"/>
                                </a:cubicBezTo>
                                <a:close/>
                                <a:moveTo>
                                  <a:pt x="328303" y="569565"/>
                                </a:moveTo>
                                <a:cubicBezTo>
                                  <a:pt x="326138" y="569565"/>
                                  <a:pt x="326138" y="570756"/>
                                  <a:pt x="326138" y="571947"/>
                                </a:cubicBezTo>
                                <a:cubicBezTo>
                                  <a:pt x="328303" y="571947"/>
                                  <a:pt x="330467" y="571947"/>
                                  <a:pt x="330467" y="571947"/>
                                </a:cubicBezTo>
                                <a:cubicBezTo>
                                  <a:pt x="330467" y="571947"/>
                                  <a:pt x="330467" y="570756"/>
                                  <a:pt x="330467" y="570756"/>
                                </a:cubicBezTo>
                                <a:cubicBezTo>
                                  <a:pt x="330467" y="570756"/>
                                  <a:pt x="328303" y="569565"/>
                                  <a:pt x="328303" y="569565"/>
                                </a:cubicBezTo>
                                <a:close/>
                                <a:moveTo>
                                  <a:pt x="650854" y="446"/>
                                </a:moveTo>
                                <a:cubicBezTo>
                                  <a:pt x="661678" y="-744"/>
                                  <a:pt x="672502" y="446"/>
                                  <a:pt x="681161" y="4018"/>
                                </a:cubicBezTo>
                                <a:cubicBezTo>
                                  <a:pt x="689820" y="7590"/>
                                  <a:pt x="698479" y="9971"/>
                                  <a:pt x="704973" y="14734"/>
                                </a:cubicBezTo>
                                <a:cubicBezTo>
                                  <a:pt x="707138" y="17115"/>
                                  <a:pt x="711467" y="19496"/>
                                  <a:pt x="717962" y="19496"/>
                                </a:cubicBezTo>
                                <a:cubicBezTo>
                                  <a:pt x="724456" y="20687"/>
                                  <a:pt x="730950" y="23068"/>
                                  <a:pt x="735280" y="26640"/>
                                </a:cubicBezTo>
                                <a:cubicBezTo>
                                  <a:pt x="750433" y="34975"/>
                                  <a:pt x="767752" y="43309"/>
                                  <a:pt x="774246" y="56406"/>
                                </a:cubicBezTo>
                                <a:cubicBezTo>
                                  <a:pt x="776411" y="58787"/>
                                  <a:pt x="778575" y="61168"/>
                                  <a:pt x="780740" y="61168"/>
                                </a:cubicBezTo>
                                <a:cubicBezTo>
                                  <a:pt x="789399" y="63550"/>
                                  <a:pt x="791564" y="68312"/>
                                  <a:pt x="789399" y="73075"/>
                                </a:cubicBezTo>
                                <a:cubicBezTo>
                                  <a:pt x="789399" y="75456"/>
                                  <a:pt x="787235" y="79028"/>
                                  <a:pt x="791564" y="81409"/>
                                </a:cubicBezTo>
                                <a:cubicBezTo>
                                  <a:pt x="804553" y="89743"/>
                                  <a:pt x="808882" y="101650"/>
                                  <a:pt x="813212" y="111175"/>
                                </a:cubicBezTo>
                                <a:cubicBezTo>
                                  <a:pt x="817541" y="118318"/>
                                  <a:pt x="817541" y="125462"/>
                                  <a:pt x="819706" y="133796"/>
                                </a:cubicBezTo>
                                <a:cubicBezTo>
                                  <a:pt x="819706" y="134987"/>
                                  <a:pt x="821871" y="137368"/>
                                  <a:pt x="821871" y="138559"/>
                                </a:cubicBezTo>
                                <a:cubicBezTo>
                                  <a:pt x="819706" y="150465"/>
                                  <a:pt x="826200" y="162371"/>
                                  <a:pt x="834859" y="173087"/>
                                </a:cubicBezTo>
                                <a:cubicBezTo>
                                  <a:pt x="834859" y="173087"/>
                                  <a:pt x="834859" y="174278"/>
                                  <a:pt x="834859" y="174278"/>
                                </a:cubicBezTo>
                                <a:cubicBezTo>
                                  <a:pt x="837024" y="184993"/>
                                  <a:pt x="845683" y="194518"/>
                                  <a:pt x="847848" y="204043"/>
                                </a:cubicBezTo>
                                <a:cubicBezTo>
                                  <a:pt x="847848" y="206425"/>
                                  <a:pt x="850013" y="209996"/>
                                  <a:pt x="850013" y="212378"/>
                                </a:cubicBezTo>
                                <a:cubicBezTo>
                                  <a:pt x="852178" y="220712"/>
                                  <a:pt x="850013" y="230237"/>
                                  <a:pt x="856507" y="237381"/>
                                </a:cubicBezTo>
                                <a:cubicBezTo>
                                  <a:pt x="856507" y="245715"/>
                                  <a:pt x="860837" y="254050"/>
                                  <a:pt x="865166" y="262384"/>
                                </a:cubicBezTo>
                                <a:cubicBezTo>
                                  <a:pt x="869496" y="274290"/>
                                  <a:pt x="873825" y="285006"/>
                                  <a:pt x="875990" y="296912"/>
                                </a:cubicBezTo>
                                <a:cubicBezTo>
                                  <a:pt x="878155" y="308818"/>
                                  <a:pt x="880320" y="319534"/>
                                  <a:pt x="882484" y="331440"/>
                                </a:cubicBezTo>
                                <a:cubicBezTo>
                                  <a:pt x="886814" y="351681"/>
                                  <a:pt x="891144" y="371922"/>
                                  <a:pt x="897638" y="392162"/>
                                </a:cubicBezTo>
                                <a:cubicBezTo>
                                  <a:pt x="901967" y="402878"/>
                                  <a:pt x="908462" y="413593"/>
                                  <a:pt x="912791" y="424309"/>
                                </a:cubicBezTo>
                                <a:cubicBezTo>
                                  <a:pt x="919286" y="429072"/>
                                  <a:pt x="919286" y="436215"/>
                                  <a:pt x="923615" y="442168"/>
                                </a:cubicBezTo>
                                <a:cubicBezTo>
                                  <a:pt x="927945" y="446931"/>
                                  <a:pt x="930109" y="452884"/>
                                  <a:pt x="934439" y="458837"/>
                                </a:cubicBezTo>
                                <a:cubicBezTo>
                                  <a:pt x="936604" y="461218"/>
                                  <a:pt x="936604" y="464790"/>
                                  <a:pt x="938769" y="467171"/>
                                </a:cubicBezTo>
                                <a:cubicBezTo>
                                  <a:pt x="940933" y="470743"/>
                                  <a:pt x="940933" y="475506"/>
                                  <a:pt x="943098" y="479078"/>
                                </a:cubicBezTo>
                                <a:cubicBezTo>
                                  <a:pt x="947428" y="487412"/>
                                  <a:pt x="951757" y="495747"/>
                                  <a:pt x="956087" y="505271"/>
                                </a:cubicBezTo>
                                <a:cubicBezTo>
                                  <a:pt x="953922" y="508843"/>
                                  <a:pt x="951757" y="512415"/>
                                  <a:pt x="949592" y="517178"/>
                                </a:cubicBezTo>
                                <a:cubicBezTo>
                                  <a:pt x="947428" y="519559"/>
                                  <a:pt x="945263" y="521940"/>
                                  <a:pt x="940933" y="524322"/>
                                </a:cubicBezTo>
                                <a:cubicBezTo>
                                  <a:pt x="936604" y="526703"/>
                                  <a:pt x="932274" y="527893"/>
                                  <a:pt x="930109" y="530275"/>
                                </a:cubicBezTo>
                                <a:cubicBezTo>
                                  <a:pt x="923615" y="535037"/>
                                  <a:pt x="921450" y="539800"/>
                                  <a:pt x="923615" y="544562"/>
                                </a:cubicBezTo>
                                <a:cubicBezTo>
                                  <a:pt x="923615" y="545753"/>
                                  <a:pt x="925780" y="546943"/>
                                  <a:pt x="925780" y="548134"/>
                                </a:cubicBezTo>
                                <a:cubicBezTo>
                                  <a:pt x="927945" y="550515"/>
                                  <a:pt x="927945" y="554087"/>
                                  <a:pt x="923615" y="556468"/>
                                </a:cubicBezTo>
                                <a:cubicBezTo>
                                  <a:pt x="919286" y="557659"/>
                                  <a:pt x="914956" y="556468"/>
                                  <a:pt x="912791" y="555278"/>
                                </a:cubicBezTo>
                                <a:cubicBezTo>
                                  <a:pt x="906297" y="554087"/>
                                  <a:pt x="901967" y="552897"/>
                                  <a:pt x="897638" y="549325"/>
                                </a:cubicBezTo>
                                <a:cubicBezTo>
                                  <a:pt x="886814" y="542181"/>
                                  <a:pt x="873825" y="536228"/>
                                  <a:pt x="863002" y="530275"/>
                                </a:cubicBezTo>
                                <a:cubicBezTo>
                                  <a:pt x="854342" y="524322"/>
                                  <a:pt x="843519" y="519559"/>
                                  <a:pt x="834859" y="513606"/>
                                </a:cubicBezTo>
                                <a:cubicBezTo>
                                  <a:pt x="828365" y="510034"/>
                                  <a:pt x="824036" y="506462"/>
                                  <a:pt x="819706" y="502890"/>
                                </a:cubicBezTo>
                                <a:cubicBezTo>
                                  <a:pt x="804553" y="490984"/>
                                  <a:pt x="791564" y="479078"/>
                                  <a:pt x="776411" y="467171"/>
                                </a:cubicBezTo>
                                <a:cubicBezTo>
                                  <a:pt x="774246" y="464790"/>
                                  <a:pt x="769916" y="462409"/>
                                  <a:pt x="765587" y="461218"/>
                                </a:cubicBezTo>
                                <a:cubicBezTo>
                                  <a:pt x="743939" y="451693"/>
                                  <a:pt x="733115" y="438597"/>
                                  <a:pt x="724456" y="424309"/>
                                </a:cubicBezTo>
                                <a:cubicBezTo>
                                  <a:pt x="715797" y="407640"/>
                                  <a:pt x="704973" y="392162"/>
                                  <a:pt x="698479" y="375493"/>
                                </a:cubicBezTo>
                                <a:cubicBezTo>
                                  <a:pt x="687655" y="362396"/>
                                  <a:pt x="683325" y="349300"/>
                                  <a:pt x="678996" y="335012"/>
                                </a:cubicBezTo>
                                <a:cubicBezTo>
                                  <a:pt x="674666" y="321915"/>
                                  <a:pt x="670337" y="308818"/>
                                  <a:pt x="668172" y="295722"/>
                                </a:cubicBezTo>
                                <a:cubicBezTo>
                                  <a:pt x="666007" y="288578"/>
                                  <a:pt x="663842" y="282625"/>
                                  <a:pt x="661678" y="275481"/>
                                </a:cubicBezTo>
                                <a:cubicBezTo>
                                  <a:pt x="661678" y="274290"/>
                                  <a:pt x="655183" y="273100"/>
                                  <a:pt x="653019" y="274290"/>
                                </a:cubicBezTo>
                                <a:cubicBezTo>
                                  <a:pt x="646524" y="277862"/>
                                  <a:pt x="640030" y="280243"/>
                                  <a:pt x="635700" y="283815"/>
                                </a:cubicBezTo>
                                <a:cubicBezTo>
                                  <a:pt x="629206" y="289768"/>
                                  <a:pt x="622712" y="295722"/>
                                  <a:pt x="616217" y="301675"/>
                                </a:cubicBezTo>
                                <a:cubicBezTo>
                                  <a:pt x="605394" y="312390"/>
                                  <a:pt x="596734" y="323106"/>
                                  <a:pt x="579416" y="331440"/>
                                </a:cubicBezTo>
                                <a:cubicBezTo>
                                  <a:pt x="577252" y="332631"/>
                                  <a:pt x="577252" y="332631"/>
                                  <a:pt x="575087" y="333821"/>
                                </a:cubicBezTo>
                                <a:cubicBezTo>
                                  <a:pt x="566428" y="345728"/>
                                  <a:pt x="551274" y="354062"/>
                                  <a:pt x="540450" y="364778"/>
                                </a:cubicBezTo>
                                <a:cubicBezTo>
                                  <a:pt x="538286" y="367159"/>
                                  <a:pt x="533956" y="369540"/>
                                  <a:pt x="533956" y="371922"/>
                                </a:cubicBezTo>
                                <a:cubicBezTo>
                                  <a:pt x="527462" y="381446"/>
                                  <a:pt x="516638" y="388590"/>
                                  <a:pt x="507979" y="396925"/>
                                </a:cubicBezTo>
                                <a:cubicBezTo>
                                  <a:pt x="503649" y="400497"/>
                                  <a:pt x="497155" y="404068"/>
                                  <a:pt x="494990" y="408831"/>
                                </a:cubicBezTo>
                                <a:cubicBezTo>
                                  <a:pt x="488496" y="421928"/>
                                  <a:pt x="475507" y="432643"/>
                                  <a:pt x="464683" y="444550"/>
                                </a:cubicBezTo>
                                <a:cubicBezTo>
                                  <a:pt x="458189" y="451693"/>
                                  <a:pt x="451695" y="460028"/>
                                  <a:pt x="445200" y="468362"/>
                                </a:cubicBezTo>
                                <a:cubicBezTo>
                                  <a:pt x="438706" y="476697"/>
                                  <a:pt x="432212" y="483840"/>
                                  <a:pt x="425717" y="492175"/>
                                </a:cubicBezTo>
                                <a:cubicBezTo>
                                  <a:pt x="423553" y="495747"/>
                                  <a:pt x="419223" y="499318"/>
                                  <a:pt x="412729" y="501700"/>
                                </a:cubicBezTo>
                                <a:cubicBezTo>
                                  <a:pt x="406234" y="505271"/>
                                  <a:pt x="401905" y="510034"/>
                                  <a:pt x="397575" y="514796"/>
                                </a:cubicBezTo>
                                <a:cubicBezTo>
                                  <a:pt x="388916" y="529084"/>
                                  <a:pt x="378092" y="539800"/>
                                  <a:pt x="367269" y="549325"/>
                                </a:cubicBezTo>
                                <a:cubicBezTo>
                                  <a:pt x="362939" y="554087"/>
                                  <a:pt x="358609" y="560040"/>
                                  <a:pt x="354280" y="564803"/>
                                </a:cubicBezTo>
                                <a:cubicBezTo>
                                  <a:pt x="349950" y="569565"/>
                                  <a:pt x="347786" y="573137"/>
                                  <a:pt x="343456" y="577900"/>
                                </a:cubicBezTo>
                                <a:cubicBezTo>
                                  <a:pt x="341291" y="580281"/>
                                  <a:pt x="336962" y="581472"/>
                                  <a:pt x="332632" y="581472"/>
                                </a:cubicBezTo>
                                <a:cubicBezTo>
                                  <a:pt x="328303" y="581472"/>
                                  <a:pt x="323973" y="580281"/>
                                  <a:pt x="319644" y="580281"/>
                                </a:cubicBezTo>
                                <a:cubicBezTo>
                                  <a:pt x="315314" y="580281"/>
                                  <a:pt x="310984" y="582662"/>
                                  <a:pt x="310984" y="586234"/>
                                </a:cubicBezTo>
                                <a:cubicBezTo>
                                  <a:pt x="310984" y="587425"/>
                                  <a:pt x="313149" y="588615"/>
                                  <a:pt x="313149" y="589806"/>
                                </a:cubicBezTo>
                                <a:cubicBezTo>
                                  <a:pt x="315314" y="592187"/>
                                  <a:pt x="313149" y="594568"/>
                                  <a:pt x="308820" y="595759"/>
                                </a:cubicBezTo>
                                <a:cubicBezTo>
                                  <a:pt x="302325" y="598140"/>
                                  <a:pt x="297996" y="600522"/>
                                  <a:pt x="295831" y="605284"/>
                                </a:cubicBezTo>
                                <a:cubicBezTo>
                                  <a:pt x="291502" y="612428"/>
                                  <a:pt x="285007" y="619572"/>
                                  <a:pt x="282842" y="626715"/>
                                </a:cubicBezTo>
                                <a:cubicBezTo>
                                  <a:pt x="282842" y="629097"/>
                                  <a:pt x="280678" y="632668"/>
                                  <a:pt x="278513" y="635050"/>
                                </a:cubicBezTo>
                                <a:cubicBezTo>
                                  <a:pt x="276348" y="639812"/>
                                  <a:pt x="265524" y="641003"/>
                                  <a:pt x="263359" y="645765"/>
                                </a:cubicBezTo>
                                <a:cubicBezTo>
                                  <a:pt x="263359" y="649337"/>
                                  <a:pt x="265524" y="654100"/>
                                  <a:pt x="265524" y="657671"/>
                                </a:cubicBezTo>
                                <a:cubicBezTo>
                                  <a:pt x="265524" y="658862"/>
                                  <a:pt x="265524" y="661243"/>
                                  <a:pt x="263359" y="662434"/>
                                </a:cubicBezTo>
                                <a:cubicBezTo>
                                  <a:pt x="256865" y="667197"/>
                                  <a:pt x="254700" y="673150"/>
                                  <a:pt x="254700" y="679103"/>
                                </a:cubicBezTo>
                                <a:cubicBezTo>
                                  <a:pt x="254700" y="681484"/>
                                  <a:pt x="254700" y="683865"/>
                                  <a:pt x="252536" y="686247"/>
                                </a:cubicBezTo>
                                <a:cubicBezTo>
                                  <a:pt x="243876" y="695772"/>
                                  <a:pt x="243876" y="705296"/>
                                  <a:pt x="239547" y="714822"/>
                                </a:cubicBezTo>
                                <a:cubicBezTo>
                                  <a:pt x="233053" y="727918"/>
                                  <a:pt x="230888" y="741015"/>
                                  <a:pt x="226558" y="754112"/>
                                </a:cubicBezTo>
                                <a:cubicBezTo>
                                  <a:pt x="226558" y="755303"/>
                                  <a:pt x="226558" y="756493"/>
                                  <a:pt x="226558" y="757684"/>
                                </a:cubicBezTo>
                                <a:cubicBezTo>
                                  <a:pt x="226558" y="761256"/>
                                  <a:pt x="230888" y="763637"/>
                                  <a:pt x="237382" y="764828"/>
                                </a:cubicBezTo>
                                <a:cubicBezTo>
                                  <a:pt x="239547" y="764828"/>
                                  <a:pt x="241712" y="766018"/>
                                  <a:pt x="241712" y="766018"/>
                                </a:cubicBezTo>
                                <a:cubicBezTo>
                                  <a:pt x="241712" y="767209"/>
                                  <a:pt x="241712" y="768400"/>
                                  <a:pt x="241712" y="769590"/>
                                </a:cubicBezTo>
                                <a:cubicBezTo>
                                  <a:pt x="235217" y="777925"/>
                                  <a:pt x="233053" y="786259"/>
                                  <a:pt x="228723" y="794593"/>
                                </a:cubicBezTo>
                                <a:cubicBezTo>
                                  <a:pt x="224394" y="805309"/>
                                  <a:pt x="220064" y="817215"/>
                                  <a:pt x="215734" y="827931"/>
                                </a:cubicBezTo>
                                <a:cubicBezTo>
                                  <a:pt x="211405" y="837456"/>
                                  <a:pt x="207075" y="846981"/>
                                  <a:pt x="207075" y="856506"/>
                                </a:cubicBezTo>
                                <a:cubicBezTo>
                                  <a:pt x="207075" y="860078"/>
                                  <a:pt x="202746" y="861268"/>
                                  <a:pt x="198416" y="862459"/>
                                </a:cubicBezTo>
                                <a:cubicBezTo>
                                  <a:pt x="176769" y="866031"/>
                                  <a:pt x="165945" y="875556"/>
                                  <a:pt x="165945" y="887462"/>
                                </a:cubicBezTo>
                                <a:cubicBezTo>
                                  <a:pt x="163780" y="895796"/>
                                  <a:pt x="161615" y="902940"/>
                                  <a:pt x="165945" y="911275"/>
                                </a:cubicBezTo>
                                <a:cubicBezTo>
                                  <a:pt x="168109" y="916037"/>
                                  <a:pt x="165945" y="921990"/>
                                  <a:pt x="161615" y="926753"/>
                                </a:cubicBezTo>
                                <a:cubicBezTo>
                                  <a:pt x="152956" y="935087"/>
                                  <a:pt x="150791" y="943421"/>
                                  <a:pt x="155121" y="951756"/>
                                </a:cubicBezTo>
                                <a:cubicBezTo>
                                  <a:pt x="155121" y="951756"/>
                                  <a:pt x="155121" y="952947"/>
                                  <a:pt x="152956" y="952947"/>
                                </a:cubicBezTo>
                                <a:cubicBezTo>
                                  <a:pt x="150791" y="952947"/>
                                  <a:pt x="148626" y="952947"/>
                                  <a:pt x="146462" y="952947"/>
                                </a:cubicBezTo>
                                <a:cubicBezTo>
                                  <a:pt x="146462" y="952947"/>
                                  <a:pt x="144297" y="952947"/>
                                  <a:pt x="144297" y="951756"/>
                                </a:cubicBezTo>
                                <a:cubicBezTo>
                                  <a:pt x="135638" y="942231"/>
                                  <a:pt x="122649" y="933897"/>
                                  <a:pt x="120484" y="923181"/>
                                </a:cubicBezTo>
                                <a:cubicBezTo>
                                  <a:pt x="122649" y="923181"/>
                                  <a:pt x="124814" y="924372"/>
                                  <a:pt x="126979" y="924372"/>
                                </a:cubicBezTo>
                                <a:cubicBezTo>
                                  <a:pt x="131308" y="924372"/>
                                  <a:pt x="135638" y="921990"/>
                                  <a:pt x="133473" y="920800"/>
                                </a:cubicBezTo>
                                <a:cubicBezTo>
                                  <a:pt x="129144" y="916037"/>
                                  <a:pt x="126979" y="911275"/>
                                  <a:pt x="120484" y="907703"/>
                                </a:cubicBezTo>
                                <a:cubicBezTo>
                                  <a:pt x="120484" y="907703"/>
                                  <a:pt x="118320" y="907703"/>
                                  <a:pt x="118320" y="907703"/>
                                </a:cubicBezTo>
                                <a:cubicBezTo>
                                  <a:pt x="118320" y="907703"/>
                                  <a:pt x="116155" y="908893"/>
                                  <a:pt x="116155" y="908893"/>
                                </a:cubicBezTo>
                                <a:cubicBezTo>
                                  <a:pt x="113990" y="911275"/>
                                  <a:pt x="113990" y="912465"/>
                                  <a:pt x="113990" y="913656"/>
                                </a:cubicBezTo>
                                <a:cubicBezTo>
                                  <a:pt x="107496" y="908893"/>
                                  <a:pt x="103166" y="902940"/>
                                  <a:pt x="101001" y="895796"/>
                                </a:cubicBezTo>
                                <a:cubicBezTo>
                                  <a:pt x="88013" y="870793"/>
                                  <a:pt x="81519" y="844600"/>
                                  <a:pt x="70695" y="819596"/>
                                </a:cubicBezTo>
                                <a:cubicBezTo>
                                  <a:pt x="70695" y="818406"/>
                                  <a:pt x="68530" y="816025"/>
                                  <a:pt x="68530" y="814834"/>
                                </a:cubicBezTo>
                                <a:cubicBezTo>
                                  <a:pt x="68530" y="802928"/>
                                  <a:pt x="66365" y="792212"/>
                                  <a:pt x="68530" y="780306"/>
                                </a:cubicBezTo>
                                <a:cubicBezTo>
                                  <a:pt x="68530" y="775543"/>
                                  <a:pt x="70695" y="770781"/>
                                  <a:pt x="72859" y="766018"/>
                                </a:cubicBezTo>
                                <a:cubicBezTo>
                                  <a:pt x="72859" y="763637"/>
                                  <a:pt x="75024" y="761256"/>
                                  <a:pt x="75024" y="758875"/>
                                </a:cubicBezTo>
                                <a:cubicBezTo>
                                  <a:pt x="70695" y="748159"/>
                                  <a:pt x="77189" y="737443"/>
                                  <a:pt x="79354" y="725537"/>
                                </a:cubicBezTo>
                                <a:cubicBezTo>
                                  <a:pt x="79354" y="716012"/>
                                  <a:pt x="85848" y="705296"/>
                                  <a:pt x="90178" y="694581"/>
                                </a:cubicBezTo>
                                <a:cubicBezTo>
                                  <a:pt x="92342" y="687437"/>
                                  <a:pt x="94507" y="681484"/>
                                  <a:pt x="98837" y="674340"/>
                                </a:cubicBezTo>
                                <a:cubicBezTo>
                                  <a:pt x="101001" y="670768"/>
                                  <a:pt x="101001" y="666006"/>
                                  <a:pt x="103166" y="662434"/>
                                </a:cubicBezTo>
                                <a:cubicBezTo>
                                  <a:pt x="105331" y="650528"/>
                                  <a:pt x="109661" y="639812"/>
                                  <a:pt x="116155" y="629097"/>
                                </a:cubicBezTo>
                                <a:cubicBezTo>
                                  <a:pt x="120484" y="623143"/>
                                  <a:pt x="124814" y="616000"/>
                                  <a:pt x="122649" y="608856"/>
                                </a:cubicBezTo>
                                <a:cubicBezTo>
                                  <a:pt x="120484" y="605284"/>
                                  <a:pt x="122649" y="601712"/>
                                  <a:pt x="124814" y="598140"/>
                                </a:cubicBezTo>
                                <a:cubicBezTo>
                                  <a:pt x="133473" y="581472"/>
                                  <a:pt x="137803" y="563612"/>
                                  <a:pt x="148626" y="548134"/>
                                </a:cubicBezTo>
                                <a:cubicBezTo>
                                  <a:pt x="150791" y="544562"/>
                                  <a:pt x="150791" y="539800"/>
                                  <a:pt x="152956" y="536228"/>
                                </a:cubicBezTo>
                                <a:cubicBezTo>
                                  <a:pt x="159450" y="526703"/>
                                  <a:pt x="161615" y="515987"/>
                                  <a:pt x="170274" y="506462"/>
                                </a:cubicBezTo>
                                <a:cubicBezTo>
                                  <a:pt x="176769" y="496937"/>
                                  <a:pt x="181098" y="486222"/>
                                  <a:pt x="187592" y="476697"/>
                                </a:cubicBezTo>
                                <a:cubicBezTo>
                                  <a:pt x="194087" y="464790"/>
                                  <a:pt x="200581" y="452884"/>
                                  <a:pt x="207075" y="442168"/>
                                </a:cubicBezTo>
                                <a:cubicBezTo>
                                  <a:pt x="209240" y="440978"/>
                                  <a:pt x="209240" y="438597"/>
                                  <a:pt x="209240" y="437406"/>
                                </a:cubicBezTo>
                                <a:cubicBezTo>
                                  <a:pt x="217899" y="429072"/>
                                  <a:pt x="224394" y="419546"/>
                                  <a:pt x="228723" y="410021"/>
                                </a:cubicBezTo>
                                <a:cubicBezTo>
                                  <a:pt x="233053" y="400497"/>
                                  <a:pt x="241712" y="393353"/>
                                  <a:pt x="246041" y="383828"/>
                                </a:cubicBezTo>
                                <a:cubicBezTo>
                                  <a:pt x="252536" y="370731"/>
                                  <a:pt x="265524" y="358825"/>
                                  <a:pt x="272019" y="344537"/>
                                </a:cubicBezTo>
                                <a:cubicBezTo>
                                  <a:pt x="276348" y="337393"/>
                                  <a:pt x="282842" y="331440"/>
                                  <a:pt x="289337" y="324297"/>
                                </a:cubicBezTo>
                                <a:cubicBezTo>
                                  <a:pt x="291502" y="320725"/>
                                  <a:pt x="295831" y="317153"/>
                                  <a:pt x="297996" y="313581"/>
                                </a:cubicBezTo>
                                <a:cubicBezTo>
                                  <a:pt x="306655" y="300484"/>
                                  <a:pt x="315314" y="287387"/>
                                  <a:pt x="330467" y="275481"/>
                                </a:cubicBezTo>
                                <a:cubicBezTo>
                                  <a:pt x="334797" y="265956"/>
                                  <a:pt x="345621" y="258812"/>
                                  <a:pt x="352115" y="250478"/>
                                </a:cubicBezTo>
                                <a:cubicBezTo>
                                  <a:pt x="352115" y="249287"/>
                                  <a:pt x="354280" y="246906"/>
                                  <a:pt x="354280" y="245715"/>
                                </a:cubicBezTo>
                                <a:cubicBezTo>
                                  <a:pt x="354280" y="244525"/>
                                  <a:pt x="352115" y="242143"/>
                                  <a:pt x="347786" y="242143"/>
                                </a:cubicBezTo>
                                <a:cubicBezTo>
                                  <a:pt x="341291" y="243334"/>
                                  <a:pt x="334797" y="243334"/>
                                  <a:pt x="330467" y="245715"/>
                                </a:cubicBezTo>
                                <a:cubicBezTo>
                                  <a:pt x="323973" y="248097"/>
                                  <a:pt x="319644" y="250478"/>
                                  <a:pt x="310984" y="249287"/>
                                </a:cubicBezTo>
                                <a:cubicBezTo>
                                  <a:pt x="302325" y="249287"/>
                                  <a:pt x="293666" y="250478"/>
                                  <a:pt x="287172" y="251668"/>
                                </a:cubicBezTo>
                                <a:cubicBezTo>
                                  <a:pt x="276348" y="254050"/>
                                  <a:pt x="263359" y="257621"/>
                                  <a:pt x="252536" y="260003"/>
                                </a:cubicBezTo>
                                <a:cubicBezTo>
                                  <a:pt x="241712" y="262384"/>
                                  <a:pt x="230888" y="263575"/>
                                  <a:pt x="217899" y="263575"/>
                                </a:cubicBezTo>
                                <a:cubicBezTo>
                                  <a:pt x="202746" y="262384"/>
                                  <a:pt x="187592" y="263575"/>
                                  <a:pt x="170274" y="264765"/>
                                </a:cubicBezTo>
                                <a:cubicBezTo>
                                  <a:pt x="155121" y="265956"/>
                                  <a:pt x="142132" y="267146"/>
                                  <a:pt x="126979" y="265956"/>
                                </a:cubicBezTo>
                                <a:cubicBezTo>
                                  <a:pt x="109661" y="268337"/>
                                  <a:pt x="90178" y="265956"/>
                                  <a:pt x="70695" y="269528"/>
                                </a:cubicBezTo>
                                <a:cubicBezTo>
                                  <a:pt x="68530" y="269528"/>
                                  <a:pt x="64200" y="269528"/>
                                  <a:pt x="62036" y="269528"/>
                                </a:cubicBezTo>
                                <a:cubicBezTo>
                                  <a:pt x="49047" y="265956"/>
                                  <a:pt x="33894" y="267146"/>
                                  <a:pt x="18740" y="265956"/>
                                </a:cubicBezTo>
                                <a:cubicBezTo>
                                  <a:pt x="16575" y="265956"/>
                                  <a:pt x="12246" y="265956"/>
                                  <a:pt x="10081" y="265956"/>
                                </a:cubicBezTo>
                                <a:cubicBezTo>
                                  <a:pt x="7916" y="265956"/>
                                  <a:pt x="3587" y="264765"/>
                                  <a:pt x="3587" y="263575"/>
                                </a:cubicBezTo>
                                <a:cubicBezTo>
                                  <a:pt x="-743" y="263575"/>
                                  <a:pt x="-743" y="261193"/>
                                  <a:pt x="1422" y="260003"/>
                                </a:cubicBezTo>
                                <a:cubicBezTo>
                                  <a:pt x="27399" y="244525"/>
                                  <a:pt x="55541" y="230237"/>
                                  <a:pt x="85848" y="219521"/>
                                </a:cubicBezTo>
                                <a:cubicBezTo>
                                  <a:pt x="90178" y="218331"/>
                                  <a:pt x="92342" y="217140"/>
                                  <a:pt x="96672" y="215950"/>
                                </a:cubicBezTo>
                                <a:cubicBezTo>
                                  <a:pt x="120484" y="204043"/>
                                  <a:pt x="148626" y="196900"/>
                                  <a:pt x="172439" y="186184"/>
                                </a:cubicBezTo>
                                <a:cubicBezTo>
                                  <a:pt x="176769" y="184993"/>
                                  <a:pt x="178933" y="183803"/>
                                  <a:pt x="183263" y="182612"/>
                                </a:cubicBezTo>
                                <a:cubicBezTo>
                                  <a:pt x="200581" y="180231"/>
                                  <a:pt x="215734" y="174278"/>
                                  <a:pt x="228723" y="168325"/>
                                </a:cubicBezTo>
                                <a:cubicBezTo>
                                  <a:pt x="237382" y="164753"/>
                                  <a:pt x="246041" y="161181"/>
                                  <a:pt x="254700" y="158800"/>
                                </a:cubicBezTo>
                                <a:cubicBezTo>
                                  <a:pt x="265524" y="156418"/>
                                  <a:pt x="276348" y="151656"/>
                                  <a:pt x="287172" y="148084"/>
                                </a:cubicBezTo>
                                <a:cubicBezTo>
                                  <a:pt x="300161" y="142131"/>
                                  <a:pt x="315314" y="138559"/>
                                  <a:pt x="330467" y="132606"/>
                                </a:cubicBezTo>
                                <a:cubicBezTo>
                                  <a:pt x="356445" y="123081"/>
                                  <a:pt x="380257" y="113556"/>
                                  <a:pt x="406234" y="104031"/>
                                </a:cubicBezTo>
                                <a:cubicBezTo>
                                  <a:pt x="430047" y="96887"/>
                                  <a:pt x="451695" y="86171"/>
                                  <a:pt x="475507" y="77837"/>
                                </a:cubicBezTo>
                                <a:cubicBezTo>
                                  <a:pt x="479837" y="75456"/>
                                  <a:pt x="486331" y="74265"/>
                                  <a:pt x="490661" y="71884"/>
                                </a:cubicBezTo>
                                <a:cubicBezTo>
                                  <a:pt x="505814" y="62359"/>
                                  <a:pt x="525297" y="55215"/>
                                  <a:pt x="544780" y="48071"/>
                                </a:cubicBezTo>
                                <a:cubicBezTo>
                                  <a:pt x="562098" y="40928"/>
                                  <a:pt x="579416" y="34975"/>
                                  <a:pt x="594570" y="26640"/>
                                </a:cubicBezTo>
                                <a:cubicBezTo>
                                  <a:pt x="598899" y="24259"/>
                                  <a:pt x="603229" y="23068"/>
                                  <a:pt x="607558" y="20687"/>
                                </a:cubicBezTo>
                                <a:cubicBezTo>
                                  <a:pt x="616217" y="18306"/>
                                  <a:pt x="622712" y="14734"/>
                                  <a:pt x="627041" y="9971"/>
                                </a:cubicBezTo>
                                <a:cubicBezTo>
                                  <a:pt x="629206" y="7590"/>
                                  <a:pt x="633536" y="5209"/>
                                  <a:pt x="635700" y="2828"/>
                                </a:cubicBezTo>
                                <a:cubicBezTo>
                                  <a:pt x="642195" y="1637"/>
                                  <a:pt x="646524" y="1637"/>
                                  <a:pt x="650854" y="44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21648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" name="Figura a mano libera: Forma 10">
                          <a:extLst>
                            <a:ext uri="{FF2B5EF4-FFF2-40B4-BE49-F238E27FC236}">
                              <a16:creationId xmlns:a16="http://schemas.microsoft.com/office/drawing/2014/main" id="{32315545-FA91-4C86-9B35-828B6D9C0DA6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752600" y="4333875"/>
                            <a:ext cx="534197" cy="533128"/>
                          </a:xfrm>
                          <a:custGeom>
                            <a:avLst/>
                            <a:gdLst>
                              <a:gd name="connsiteX0" fmla="*/ 109662 w 951361"/>
                              <a:gd name="connsiteY0" fmla="*/ 264841 h 949496"/>
                              <a:gd name="connsiteX1" fmla="*/ 111606 w 951361"/>
                              <a:gd name="connsiteY1" fmla="*/ 267164 h 949496"/>
                              <a:gd name="connsiteX2" fmla="*/ 107718 w 951361"/>
                              <a:gd name="connsiteY2" fmla="*/ 267164 h 949496"/>
                              <a:gd name="connsiteX3" fmla="*/ 109662 w 951361"/>
                              <a:gd name="connsiteY3" fmla="*/ 264841 h 949496"/>
                              <a:gd name="connsiteX4" fmla="*/ 70784 w 951361"/>
                              <a:gd name="connsiteY4" fmla="*/ 175399 h 949496"/>
                              <a:gd name="connsiteX5" fmla="*/ 72728 w 951361"/>
                              <a:gd name="connsiteY5" fmla="*/ 177722 h 949496"/>
                              <a:gd name="connsiteX6" fmla="*/ 70784 w 951361"/>
                              <a:gd name="connsiteY6" fmla="*/ 180045 h 949496"/>
                              <a:gd name="connsiteX7" fmla="*/ 68840 w 951361"/>
                              <a:gd name="connsiteY7" fmla="*/ 180045 h 949496"/>
                              <a:gd name="connsiteX8" fmla="*/ 70784 w 951361"/>
                              <a:gd name="connsiteY8" fmla="*/ 175399 h 949496"/>
                              <a:gd name="connsiteX9" fmla="*/ 29963 w 951361"/>
                              <a:gd name="connsiteY9" fmla="*/ 104543 h 949496"/>
                              <a:gd name="connsiteX10" fmla="*/ 28019 w 951361"/>
                              <a:gd name="connsiteY10" fmla="*/ 106866 h 949496"/>
                              <a:gd name="connsiteX11" fmla="*/ 29963 w 951361"/>
                              <a:gd name="connsiteY11" fmla="*/ 113835 h 949496"/>
                              <a:gd name="connsiteX12" fmla="*/ 31907 w 951361"/>
                              <a:gd name="connsiteY12" fmla="*/ 114997 h 949496"/>
                              <a:gd name="connsiteX13" fmla="*/ 33851 w 951361"/>
                              <a:gd name="connsiteY13" fmla="*/ 113835 h 949496"/>
                              <a:gd name="connsiteX14" fmla="*/ 31907 w 951361"/>
                              <a:gd name="connsiteY14" fmla="*/ 110351 h 949496"/>
                              <a:gd name="connsiteX15" fmla="*/ 31907 w 951361"/>
                              <a:gd name="connsiteY15" fmla="*/ 106866 h 949496"/>
                              <a:gd name="connsiteX16" fmla="*/ 29963 w 951361"/>
                              <a:gd name="connsiteY16" fmla="*/ 104543 h 949496"/>
                              <a:gd name="connsiteX17" fmla="*/ 29963 w 951361"/>
                              <a:gd name="connsiteY17" fmla="*/ 0 h 949496"/>
                              <a:gd name="connsiteX18" fmla="*/ 33851 w 951361"/>
                              <a:gd name="connsiteY18" fmla="*/ 3485 h 949496"/>
                              <a:gd name="connsiteX19" fmla="*/ 33851 w 951361"/>
                              <a:gd name="connsiteY19" fmla="*/ 9293 h 949496"/>
                              <a:gd name="connsiteX20" fmla="*/ 33851 w 951361"/>
                              <a:gd name="connsiteY20" fmla="*/ 23232 h 949496"/>
                              <a:gd name="connsiteX21" fmla="*/ 37739 w 951361"/>
                              <a:gd name="connsiteY21" fmla="*/ 45302 h 949496"/>
                              <a:gd name="connsiteX22" fmla="*/ 41627 w 951361"/>
                              <a:gd name="connsiteY22" fmla="*/ 61564 h 949496"/>
                              <a:gd name="connsiteX23" fmla="*/ 41627 w 951361"/>
                              <a:gd name="connsiteY23" fmla="*/ 85957 h 949496"/>
                              <a:gd name="connsiteX24" fmla="*/ 39683 w 951361"/>
                              <a:gd name="connsiteY24" fmla="*/ 91765 h 949496"/>
                              <a:gd name="connsiteX25" fmla="*/ 43570 w 951361"/>
                              <a:gd name="connsiteY25" fmla="*/ 138229 h 949496"/>
                              <a:gd name="connsiteX26" fmla="*/ 45514 w 951361"/>
                              <a:gd name="connsiteY26" fmla="*/ 160299 h 949496"/>
                              <a:gd name="connsiteX27" fmla="*/ 45514 w 951361"/>
                              <a:gd name="connsiteY27" fmla="*/ 168430 h 949496"/>
                              <a:gd name="connsiteX28" fmla="*/ 47458 w 951361"/>
                              <a:gd name="connsiteY28" fmla="*/ 191662 h 949496"/>
                              <a:gd name="connsiteX29" fmla="*/ 49402 w 951361"/>
                              <a:gd name="connsiteY29" fmla="*/ 226509 h 949496"/>
                              <a:gd name="connsiteX30" fmla="*/ 51346 w 951361"/>
                              <a:gd name="connsiteY30" fmla="*/ 231155 h 949496"/>
                              <a:gd name="connsiteX31" fmla="*/ 55234 w 951361"/>
                              <a:gd name="connsiteY31" fmla="*/ 252064 h 949496"/>
                              <a:gd name="connsiteX32" fmla="*/ 57178 w 951361"/>
                              <a:gd name="connsiteY32" fmla="*/ 262518 h 949496"/>
                              <a:gd name="connsiteX33" fmla="*/ 66897 w 951361"/>
                              <a:gd name="connsiteY33" fmla="*/ 296204 h 949496"/>
                              <a:gd name="connsiteX34" fmla="*/ 76616 w 951361"/>
                              <a:gd name="connsiteY34" fmla="*/ 317113 h 949496"/>
                              <a:gd name="connsiteX35" fmla="*/ 82448 w 951361"/>
                              <a:gd name="connsiteY35" fmla="*/ 335698 h 949496"/>
                              <a:gd name="connsiteX36" fmla="*/ 86336 w 951361"/>
                              <a:gd name="connsiteY36" fmla="*/ 349637 h 949496"/>
                              <a:gd name="connsiteX37" fmla="*/ 97999 w 951361"/>
                              <a:gd name="connsiteY37" fmla="*/ 367061 h 949496"/>
                              <a:gd name="connsiteX38" fmla="*/ 99943 w 951361"/>
                              <a:gd name="connsiteY38" fmla="*/ 381000 h 949496"/>
                              <a:gd name="connsiteX39" fmla="*/ 109662 w 951361"/>
                              <a:gd name="connsiteY39" fmla="*/ 397262 h 949496"/>
                              <a:gd name="connsiteX40" fmla="*/ 119382 w 951361"/>
                              <a:gd name="connsiteY40" fmla="*/ 407716 h 949496"/>
                              <a:gd name="connsiteX41" fmla="*/ 129101 w 951361"/>
                              <a:gd name="connsiteY41" fmla="*/ 417009 h 949496"/>
                              <a:gd name="connsiteX42" fmla="*/ 132989 w 951361"/>
                              <a:gd name="connsiteY42" fmla="*/ 426302 h 949496"/>
                              <a:gd name="connsiteX43" fmla="*/ 138820 w 951361"/>
                              <a:gd name="connsiteY43" fmla="*/ 439079 h 949496"/>
                              <a:gd name="connsiteX44" fmla="*/ 142708 w 951361"/>
                              <a:gd name="connsiteY44" fmla="*/ 448372 h 949496"/>
                              <a:gd name="connsiteX45" fmla="*/ 146596 w 951361"/>
                              <a:gd name="connsiteY45" fmla="*/ 458826 h 949496"/>
                              <a:gd name="connsiteX46" fmla="*/ 148540 w 951361"/>
                              <a:gd name="connsiteY46" fmla="*/ 456503 h 949496"/>
                              <a:gd name="connsiteX47" fmla="*/ 154372 w 951361"/>
                              <a:gd name="connsiteY47" fmla="*/ 457665 h 949496"/>
                              <a:gd name="connsiteX48" fmla="*/ 156315 w 951361"/>
                              <a:gd name="connsiteY48" fmla="*/ 468119 h 949496"/>
                              <a:gd name="connsiteX49" fmla="*/ 167979 w 951361"/>
                              <a:gd name="connsiteY49" fmla="*/ 472765 h 949496"/>
                              <a:gd name="connsiteX50" fmla="*/ 169923 w 951361"/>
                              <a:gd name="connsiteY50" fmla="*/ 472765 h 949496"/>
                              <a:gd name="connsiteX51" fmla="*/ 171866 w 951361"/>
                              <a:gd name="connsiteY51" fmla="*/ 470442 h 949496"/>
                              <a:gd name="connsiteX52" fmla="*/ 167979 w 951361"/>
                              <a:gd name="connsiteY52" fmla="*/ 455341 h 949496"/>
                              <a:gd name="connsiteX53" fmla="*/ 164091 w 951361"/>
                              <a:gd name="connsiteY53" fmla="*/ 443726 h 949496"/>
                              <a:gd name="connsiteX54" fmla="*/ 158259 w 951361"/>
                              <a:gd name="connsiteY54" fmla="*/ 428625 h 949496"/>
                              <a:gd name="connsiteX55" fmla="*/ 152428 w 951361"/>
                              <a:gd name="connsiteY55" fmla="*/ 418171 h 949496"/>
                              <a:gd name="connsiteX56" fmla="*/ 134933 w 951361"/>
                              <a:gd name="connsiteY56" fmla="*/ 397262 h 949496"/>
                              <a:gd name="connsiteX57" fmla="*/ 129101 w 951361"/>
                              <a:gd name="connsiteY57" fmla="*/ 383323 h 949496"/>
                              <a:gd name="connsiteX58" fmla="*/ 125213 w 951361"/>
                              <a:gd name="connsiteY58" fmla="*/ 368223 h 949496"/>
                              <a:gd name="connsiteX59" fmla="*/ 115494 w 951361"/>
                              <a:gd name="connsiteY59" fmla="*/ 342668 h 949496"/>
                              <a:gd name="connsiteX60" fmla="*/ 97999 w 951361"/>
                              <a:gd name="connsiteY60" fmla="*/ 307820 h 949496"/>
                              <a:gd name="connsiteX61" fmla="*/ 94111 w 951361"/>
                              <a:gd name="connsiteY61" fmla="*/ 295043 h 949496"/>
                              <a:gd name="connsiteX62" fmla="*/ 92167 w 951361"/>
                              <a:gd name="connsiteY62" fmla="*/ 278781 h 949496"/>
                              <a:gd name="connsiteX63" fmla="*/ 94111 w 951361"/>
                              <a:gd name="connsiteY63" fmla="*/ 276457 h 949496"/>
                              <a:gd name="connsiteX64" fmla="*/ 97999 w 951361"/>
                              <a:gd name="connsiteY64" fmla="*/ 276457 h 949496"/>
                              <a:gd name="connsiteX65" fmla="*/ 103831 w 951361"/>
                              <a:gd name="connsiteY65" fmla="*/ 281104 h 949496"/>
                              <a:gd name="connsiteX66" fmla="*/ 109662 w 951361"/>
                              <a:gd name="connsiteY66" fmla="*/ 283427 h 949496"/>
                              <a:gd name="connsiteX67" fmla="*/ 119382 w 951361"/>
                              <a:gd name="connsiteY67" fmla="*/ 286912 h 949496"/>
                              <a:gd name="connsiteX68" fmla="*/ 119382 w 951361"/>
                              <a:gd name="connsiteY68" fmla="*/ 288073 h 949496"/>
                              <a:gd name="connsiteX69" fmla="*/ 136877 w 951361"/>
                              <a:gd name="connsiteY69" fmla="*/ 327567 h 949496"/>
                              <a:gd name="connsiteX70" fmla="*/ 146596 w 951361"/>
                              <a:gd name="connsiteY70" fmla="*/ 344991 h 949496"/>
                              <a:gd name="connsiteX71" fmla="*/ 154372 w 951361"/>
                              <a:gd name="connsiteY71" fmla="*/ 363576 h 949496"/>
                              <a:gd name="connsiteX72" fmla="*/ 173810 w 951361"/>
                              <a:gd name="connsiteY72" fmla="*/ 405393 h 949496"/>
                              <a:gd name="connsiteX73" fmla="*/ 181586 w 951361"/>
                              <a:gd name="connsiteY73" fmla="*/ 419332 h 949496"/>
                              <a:gd name="connsiteX74" fmla="*/ 202968 w 951361"/>
                              <a:gd name="connsiteY74" fmla="*/ 448372 h 949496"/>
                              <a:gd name="connsiteX75" fmla="*/ 212688 w 951361"/>
                              <a:gd name="connsiteY75" fmla="*/ 461149 h 949496"/>
                              <a:gd name="connsiteX76" fmla="*/ 243790 w 951361"/>
                              <a:gd name="connsiteY76" fmla="*/ 494835 h 949496"/>
                              <a:gd name="connsiteX77" fmla="*/ 267116 w 951361"/>
                              <a:gd name="connsiteY77" fmla="*/ 519229 h 949496"/>
                              <a:gd name="connsiteX78" fmla="*/ 271004 w 951361"/>
                              <a:gd name="connsiteY78" fmla="*/ 523875 h 949496"/>
                              <a:gd name="connsiteX79" fmla="*/ 304050 w 951361"/>
                              <a:gd name="connsiteY79" fmla="*/ 550592 h 949496"/>
                              <a:gd name="connsiteX80" fmla="*/ 307938 w 951361"/>
                              <a:gd name="connsiteY80" fmla="*/ 554076 h 949496"/>
                              <a:gd name="connsiteX81" fmla="*/ 387637 w 951361"/>
                              <a:gd name="connsiteY81" fmla="*/ 604024 h 949496"/>
                              <a:gd name="connsiteX82" fmla="*/ 416795 w 951361"/>
                              <a:gd name="connsiteY82" fmla="*/ 621448 h 949496"/>
                              <a:gd name="connsiteX83" fmla="*/ 424570 w 951361"/>
                              <a:gd name="connsiteY83" fmla="*/ 626095 h 949496"/>
                              <a:gd name="connsiteX84" fmla="*/ 457616 w 951361"/>
                              <a:gd name="connsiteY84" fmla="*/ 643518 h 949496"/>
                              <a:gd name="connsiteX85" fmla="*/ 484831 w 951361"/>
                              <a:gd name="connsiteY85" fmla="*/ 656296 h 949496"/>
                              <a:gd name="connsiteX86" fmla="*/ 504269 w 951361"/>
                              <a:gd name="connsiteY86" fmla="*/ 666750 h 949496"/>
                              <a:gd name="connsiteX87" fmla="*/ 537315 w 951361"/>
                              <a:gd name="connsiteY87" fmla="*/ 680689 h 949496"/>
                              <a:gd name="connsiteX88" fmla="*/ 568417 w 951361"/>
                              <a:gd name="connsiteY88" fmla="*/ 693467 h 949496"/>
                              <a:gd name="connsiteX89" fmla="*/ 595632 w 951361"/>
                              <a:gd name="connsiteY89" fmla="*/ 702759 h 949496"/>
                              <a:gd name="connsiteX90" fmla="*/ 628678 w 951361"/>
                              <a:gd name="connsiteY90" fmla="*/ 714375 h 949496"/>
                              <a:gd name="connsiteX91" fmla="*/ 640341 w 951361"/>
                              <a:gd name="connsiteY91" fmla="*/ 716698 h 949496"/>
                              <a:gd name="connsiteX92" fmla="*/ 642285 w 951361"/>
                              <a:gd name="connsiteY92" fmla="*/ 716698 h 949496"/>
                              <a:gd name="connsiteX93" fmla="*/ 644229 w 951361"/>
                              <a:gd name="connsiteY93" fmla="*/ 714375 h 949496"/>
                              <a:gd name="connsiteX94" fmla="*/ 626734 w 951361"/>
                              <a:gd name="connsiteY94" fmla="*/ 692305 h 949496"/>
                              <a:gd name="connsiteX95" fmla="*/ 595632 w 951361"/>
                              <a:gd name="connsiteY95" fmla="*/ 651649 h 949496"/>
                              <a:gd name="connsiteX96" fmla="*/ 593688 w 951361"/>
                              <a:gd name="connsiteY96" fmla="*/ 650488 h 949496"/>
                              <a:gd name="connsiteX97" fmla="*/ 572305 w 951361"/>
                              <a:gd name="connsiteY97" fmla="*/ 610994 h 949496"/>
                              <a:gd name="connsiteX98" fmla="*/ 564530 w 951361"/>
                              <a:gd name="connsiteY98" fmla="*/ 599378 h 949496"/>
                              <a:gd name="connsiteX99" fmla="*/ 554810 w 951361"/>
                              <a:gd name="connsiteY99" fmla="*/ 581954 h 949496"/>
                              <a:gd name="connsiteX100" fmla="*/ 554810 w 951361"/>
                              <a:gd name="connsiteY100" fmla="*/ 583116 h 949496"/>
                              <a:gd name="connsiteX101" fmla="*/ 552866 w 951361"/>
                              <a:gd name="connsiteY101" fmla="*/ 580793 h 949496"/>
                              <a:gd name="connsiteX102" fmla="*/ 547035 w 951361"/>
                              <a:gd name="connsiteY102" fmla="*/ 571500 h 949496"/>
                              <a:gd name="connsiteX103" fmla="*/ 547035 w 951361"/>
                              <a:gd name="connsiteY103" fmla="*/ 569177 h 949496"/>
                              <a:gd name="connsiteX104" fmla="*/ 543147 w 951361"/>
                              <a:gd name="connsiteY104" fmla="*/ 563369 h 949496"/>
                              <a:gd name="connsiteX105" fmla="*/ 547035 w 951361"/>
                              <a:gd name="connsiteY105" fmla="*/ 561046 h 949496"/>
                              <a:gd name="connsiteX106" fmla="*/ 543147 w 951361"/>
                              <a:gd name="connsiteY106" fmla="*/ 552915 h 949496"/>
                              <a:gd name="connsiteX107" fmla="*/ 541203 w 951361"/>
                              <a:gd name="connsiteY107" fmla="*/ 545945 h 949496"/>
                              <a:gd name="connsiteX108" fmla="*/ 531484 w 951361"/>
                              <a:gd name="connsiteY108" fmla="*/ 530845 h 949496"/>
                              <a:gd name="connsiteX109" fmla="*/ 529540 w 951361"/>
                              <a:gd name="connsiteY109" fmla="*/ 525037 h 949496"/>
                              <a:gd name="connsiteX110" fmla="*/ 521764 w 951361"/>
                              <a:gd name="connsiteY110" fmla="*/ 509936 h 949496"/>
                              <a:gd name="connsiteX111" fmla="*/ 515933 w 951361"/>
                              <a:gd name="connsiteY111" fmla="*/ 475088 h 949496"/>
                              <a:gd name="connsiteX112" fmla="*/ 513989 w 951361"/>
                              <a:gd name="connsiteY112" fmla="*/ 463473 h 949496"/>
                              <a:gd name="connsiteX113" fmla="*/ 515933 w 951361"/>
                              <a:gd name="connsiteY113" fmla="*/ 461149 h 949496"/>
                              <a:gd name="connsiteX114" fmla="*/ 521764 w 951361"/>
                              <a:gd name="connsiteY114" fmla="*/ 463473 h 949496"/>
                              <a:gd name="connsiteX115" fmla="*/ 521764 w 951361"/>
                              <a:gd name="connsiteY115" fmla="*/ 464634 h 949496"/>
                              <a:gd name="connsiteX116" fmla="*/ 552866 w 951361"/>
                              <a:gd name="connsiteY116" fmla="*/ 506451 h 949496"/>
                              <a:gd name="connsiteX117" fmla="*/ 560642 w 951361"/>
                              <a:gd name="connsiteY117" fmla="*/ 506451 h 949496"/>
                              <a:gd name="connsiteX118" fmla="*/ 570361 w 951361"/>
                              <a:gd name="connsiteY118" fmla="*/ 506451 h 949496"/>
                              <a:gd name="connsiteX119" fmla="*/ 576193 w 951361"/>
                              <a:gd name="connsiteY119" fmla="*/ 514582 h 949496"/>
                              <a:gd name="connsiteX120" fmla="*/ 601463 w 951361"/>
                              <a:gd name="connsiteY120" fmla="*/ 547107 h 949496"/>
                              <a:gd name="connsiteX121" fmla="*/ 607295 w 951361"/>
                              <a:gd name="connsiteY121" fmla="*/ 551753 h 949496"/>
                              <a:gd name="connsiteX122" fmla="*/ 611183 w 951361"/>
                              <a:gd name="connsiteY122" fmla="*/ 554076 h 949496"/>
                              <a:gd name="connsiteX123" fmla="*/ 618958 w 951361"/>
                              <a:gd name="connsiteY123" fmla="*/ 559884 h 949496"/>
                              <a:gd name="connsiteX124" fmla="*/ 648116 w 951361"/>
                              <a:gd name="connsiteY124" fmla="*/ 586601 h 949496"/>
                              <a:gd name="connsiteX125" fmla="*/ 669499 w 951361"/>
                              <a:gd name="connsiteY125" fmla="*/ 607509 h 949496"/>
                              <a:gd name="connsiteX126" fmla="*/ 688938 w 951361"/>
                              <a:gd name="connsiteY126" fmla="*/ 627256 h 949496"/>
                              <a:gd name="connsiteX127" fmla="*/ 706433 w 951361"/>
                              <a:gd name="connsiteY127" fmla="*/ 645841 h 949496"/>
                              <a:gd name="connsiteX128" fmla="*/ 727815 w 951361"/>
                              <a:gd name="connsiteY128" fmla="*/ 665588 h 949496"/>
                              <a:gd name="connsiteX129" fmla="*/ 735591 w 951361"/>
                              <a:gd name="connsiteY129" fmla="*/ 672558 h 949496"/>
                              <a:gd name="connsiteX130" fmla="*/ 755030 w 951361"/>
                              <a:gd name="connsiteY130" fmla="*/ 687659 h 949496"/>
                              <a:gd name="connsiteX131" fmla="*/ 780300 w 951361"/>
                              <a:gd name="connsiteY131" fmla="*/ 708567 h 949496"/>
                              <a:gd name="connsiteX132" fmla="*/ 807514 w 951361"/>
                              <a:gd name="connsiteY132" fmla="*/ 732960 h 949496"/>
                              <a:gd name="connsiteX133" fmla="*/ 815290 w 951361"/>
                              <a:gd name="connsiteY133" fmla="*/ 736445 h 949496"/>
                              <a:gd name="connsiteX134" fmla="*/ 834729 w 951361"/>
                              <a:gd name="connsiteY134" fmla="*/ 746899 h 949496"/>
                              <a:gd name="connsiteX135" fmla="*/ 850280 w 951361"/>
                              <a:gd name="connsiteY135" fmla="*/ 756192 h 949496"/>
                              <a:gd name="connsiteX136" fmla="*/ 865831 w 951361"/>
                              <a:gd name="connsiteY136" fmla="*/ 763162 h 949496"/>
                              <a:gd name="connsiteX137" fmla="*/ 875550 w 951361"/>
                              <a:gd name="connsiteY137" fmla="*/ 768970 h 949496"/>
                              <a:gd name="connsiteX138" fmla="*/ 902764 w 951361"/>
                              <a:gd name="connsiteY138" fmla="*/ 782909 h 949496"/>
                              <a:gd name="connsiteX139" fmla="*/ 912484 w 951361"/>
                              <a:gd name="connsiteY139" fmla="*/ 787555 h 949496"/>
                              <a:gd name="connsiteX140" fmla="*/ 926091 w 951361"/>
                              <a:gd name="connsiteY140" fmla="*/ 798009 h 949496"/>
                              <a:gd name="connsiteX141" fmla="*/ 943586 w 951361"/>
                              <a:gd name="connsiteY141" fmla="*/ 801494 h 949496"/>
                              <a:gd name="connsiteX142" fmla="*/ 951361 w 951361"/>
                              <a:gd name="connsiteY142" fmla="*/ 810787 h 949496"/>
                              <a:gd name="connsiteX143" fmla="*/ 949417 w 951361"/>
                              <a:gd name="connsiteY143" fmla="*/ 818918 h 949496"/>
                              <a:gd name="connsiteX144" fmla="*/ 945530 w 951361"/>
                              <a:gd name="connsiteY144" fmla="*/ 838665 h 949496"/>
                              <a:gd name="connsiteX145" fmla="*/ 931923 w 951361"/>
                              <a:gd name="connsiteY145" fmla="*/ 852604 h 949496"/>
                              <a:gd name="connsiteX146" fmla="*/ 916372 w 951361"/>
                              <a:gd name="connsiteY146" fmla="*/ 864220 h 949496"/>
                              <a:gd name="connsiteX147" fmla="*/ 896933 w 951361"/>
                              <a:gd name="connsiteY147" fmla="*/ 878159 h 949496"/>
                              <a:gd name="connsiteX148" fmla="*/ 879438 w 951361"/>
                              <a:gd name="connsiteY148" fmla="*/ 883966 h 949496"/>
                              <a:gd name="connsiteX149" fmla="*/ 854167 w 951361"/>
                              <a:gd name="connsiteY149" fmla="*/ 889774 h 949496"/>
                              <a:gd name="connsiteX150" fmla="*/ 852224 w 951361"/>
                              <a:gd name="connsiteY150" fmla="*/ 890936 h 949496"/>
                              <a:gd name="connsiteX151" fmla="*/ 819178 w 951361"/>
                              <a:gd name="connsiteY151" fmla="*/ 897906 h 949496"/>
                              <a:gd name="connsiteX152" fmla="*/ 809458 w 951361"/>
                              <a:gd name="connsiteY152" fmla="*/ 900229 h 949496"/>
                              <a:gd name="connsiteX153" fmla="*/ 774468 w 951361"/>
                              <a:gd name="connsiteY153" fmla="*/ 915329 h 949496"/>
                              <a:gd name="connsiteX154" fmla="*/ 770581 w 951361"/>
                              <a:gd name="connsiteY154" fmla="*/ 915329 h 949496"/>
                              <a:gd name="connsiteX155" fmla="*/ 770581 w 951361"/>
                              <a:gd name="connsiteY155" fmla="*/ 914168 h 949496"/>
                              <a:gd name="connsiteX156" fmla="*/ 770581 w 951361"/>
                              <a:gd name="connsiteY156" fmla="*/ 907198 h 949496"/>
                              <a:gd name="connsiteX157" fmla="*/ 760861 w 951361"/>
                              <a:gd name="connsiteY157" fmla="*/ 907198 h 949496"/>
                              <a:gd name="connsiteX158" fmla="*/ 756974 w 951361"/>
                              <a:gd name="connsiteY158" fmla="*/ 908360 h 949496"/>
                              <a:gd name="connsiteX159" fmla="*/ 710321 w 951361"/>
                              <a:gd name="connsiteY159" fmla="*/ 913006 h 949496"/>
                              <a:gd name="connsiteX160" fmla="*/ 681162 w 951361"/>
                              <a:gd name="connsiteY160" fmla="*/ 915329 h 949496"/>
                              <a:gd name="connsiteX161" fmla="*/ 650060 w 951361"/>
                              <a:gd name="connsiteY161" fmla="*/ 918814 h 949496"/>
                              <a:gd name="connsiteX162" fmla="*/ 624790 w 951361"/>
                              <a:gd name="connsiteY162" fmla="*/ 921137 h 949496"/>
                              <a:gd name="connsiteX163" fmla="*/ 617014 w 951361"/>
                              <a:gd name="connsiteY163" fmla="*/ 922299 h 949496"/>
                              <a:gd name="connsiteX164" fmla="*/ 531484 w 951361"/>
                              <a:gd name="connsiteY164" fmla="*/ 929268 h 949496"/>
                              <a:gd name="connsiteX165" fmla="*/ 488718 w 951361"/>
                              <a:gd name="connsiteY165" fmla="*/ 933915 h 949496"/>
                              <a:gd name="connsiteX166" fmla="*/ 451785 w 951361"/>
                              <a:gd name="connsiteY166" fmla="*/ 937399 h 949496"/>
                              <a:gd name="connsiteX167" fmla="*/ 420683 w 951361"/>
                              <a:gd name="connsiteY167" fmla="*/ 940884 h 949496"/>
                              <a:gd name="connsiteX168" fmla="*/ 409019 w 951361"/>
                              <a:gd name="connsiteY168" fmla="*/ 942046 h 949496"/>
                              <a:gd name="connsiteX169" fmla="*/ 379861 w 951361"/>
                              <a:gd name="connsiteY169" fmla="*/ 943207 h 949496"/>
                              <a:gd name="connsiteX170" fmla="*/ 366254 w 951361"/>
                              <a:gd name="connsiteY170" fmla="*/ 944369 h 949496"/>
                              <a:gd name="connsiteX171" fmla="*/ 342928 w 951361"/>
                              <a:gd name="connsiteY171" fmla="*/ 945531 h 949496"/>
                              <a:gd name="connsiteX172" fmla="*/ 319601 w 951361"/>
                              <a:gd name="connsiteY172" fmla="*/ 949015 h 949496"/>
                              <a:gd name="connsiteX173" fmla="*/ 305994 w 951361"/>
                              <a:gd name="connsiteY173" fmla="*/ 947854 h 949496"/>
                              <a:gd name="connsiteX174" fmla="*/ 290443 w 951361"/>
                              <a:gd name="connsiteY174" fmla="*/ 940884 h 949496"/>
                              <a:gd name="connsiteX175" fmla="*/ 288499 w 951361"/>
                              <a:gd name="connsiteY175" fmla="*/ 931591 h 949496"/>
                              <a:gd name="connsiteX176" fmla="*/ 304050 w 951361"/>
                              <a:gd name="connsiteY176" fmla="*/ 918814 h 949496"/>
                              <a:gd name="connsiteX177" fmla="*/ 309882 w 951361"/>
                              <a:gd name="connsiteY177" fmla="*/ 916491 h 949496"/>
                              <a:gd name="connsiteX178" fmla="*/ 333208 w 951361"/>
                              <a:gd name="connsiteY178" fmla="*/ 908360 h 949496"/>
                              <a:gd name="connsiteX179" fmla="*/ 346815 w 951361"/>
                              <a:gd name="connsiteY179" fmla="*/ 902552 h 949496"/>
                              <a:gd name="connsiteX180" fmla="*/ 354591 w 951361"/>
                              <a:gd name="connsiteY180" fmla="*/ 900229 h 949496"/>
                              <a:gd name="connsiteX181" fmla="*/ 387637 w 951361"/>
                              <a:gd name="connsiteY181" fmla="*/ 895582 h 949496"/>
                              <a:gd name="connsiteX182" fmla="*/ 407076 w 951361"/>
                              <a:gd name="connsiteY182" fmla="*/ 892098 h 949496"/>
                              <a:gd name="connsiteX183" fmla="*/ 461504 w 951361"/>
                              <a:gd name="connsiteY183" fmla="*/ 879320 h 949496"/>
                              <a:gd name="connsiteX184" fmla="*/ 500382 w 951361"/>
                              <a:gd name="connsiteY184" fmla="*/ 872351 h 949496"/>
                              <a:gd name="connsiteX185" fmla="*/ 525652 w 951361"/>
                              <a:gd name="connsiteY185" fmla="*/ 867704 h 949496"/>
                              <a:gd name="connsiteX186" fmla="*/ 562586 w 951361"/>
                              <a:gd name="connsiteY186" fmla="*/ 860735 h 949496"/>
                              <a:gd name="connsiteX187" fmla="*/ 599519 w 951361"/>
                              <a:gd name="connsiteY187" fmla="*/ 856088 h 949496"/>
                              <a:gd name="connsiteX188" fmla="*/ 624790 w 951361"/>
                              <a:gd name="connsiteY188" fmla="*/ 853765 h 949496"/>
                              <a:gd name="connsiteX189" fmla="*/ 652004 w 951361"/>
                              <a:gd name="connsiteY189" fmla="*/ 849119 h 949496"/>
                              <a:gd name="connsiteX190" fmla="*/ 653948 w 951361"/>
                              <a:gd name="connsiteY190" fmla="*/ 847957 h 949496"/>
                              <a:gd name="connsiteX191" fmla="*/ 652004 w 951361"/>
                              <a:gd name="connsiteY191" fmla="*/ 845634 h 949496"/>
                              <a:gd name="connsiteX192" fmla="*/ 646173 w 951361"/>
                              <a:gd name="connsiteY192" fmla="*/ 843311 h 949496"/>
                              <a:gd name="connsiteX193" fmla="*/ 620902 w 951361"/>
                              <a:gd name="connsiteY193" fmla="*/ 837503 h 949496"/>
                              <a:gd name="connsiteX194" fmla="*/ 605351 w 951361"/>
                              <a:gd name="connsiteY194" fmla="*/ 832857 h 949496"/>
                              <a:gd name="connsiteX195" fmla="*/ 554810 w 951361"/>
                              <a:gd name="connsiteY195" fmla="*/ 815433 h 949496"/>
                              <a:gd name="connsiteX196" fmla="*/ 529540 w 951361"/>
                              <a:gd name="connsiteY196" fmla="*/ 807302 h 949496"/>
                              <a:gd name="connsiteX197" fmla="*/ 502326 w 951361"/>
                              <a:gd name="connsiteY197" fmla="*/ 796848 h 949496"/>
                              <a:gd name="connsiteX198" fmla="*/ 403188 w 951361"/>
                              <a:gd name="connsiteY198" fmla="*/ 756192 h 949496"/>
                              <a:gd name="connsiteX199" fmla="*/ 346815 w 951361"/>
                              <a:gd name="connsiteY199" fmla="*/ 728314 h 949496"/>
                              <a:gd name="connsiteX200" fmla="*/ 276836 w 951361"/>
                              <a:gd name="connsiteY200" fmla="*/ 685335 h 949496"/>
                              <a:gd name="connsiteX201" fmla="*/ 272948 w 951361"/>
                              <a:gd name="connsiteY201" fmla="*/ 681851 h 949496"/>
                              <a:gd name="connsiteX202" fmla="*/ 280724 w 951361"/>
                              <a:gd name="connsiteY202" fmla="*/ 681851 h 949496"/>
                              <a:gd name="connsiteX203" fmla="*/ 284611 w 951361"/>
                              <a:gd name="connsiteY203" fmla="*/ 678366 h 949496"/>
                              <a:gd name="connsiteX204" fmla="*/ 278780 w 951361"/>
                              <a:gd name="connsiteY204" fmla="*/ 673720 h 949496"/>
                              <a:gd name="connsiteX205" fmla="*/ 253509 w 951361"/>
                              <a:gd name="connsiteY205" fmla="*/ 657457 h 949496"/>
                              <a:gd name="connsiteX206" fmla="*/ 230183 w 951361"/>
                              <a:gd name="connsiteY206" fmla="*/ 638872 h 949496"/>
                              <a:gd name="connsiteX207" fmla="*/ 226295 w 951361"/>
                              <a:gd name="connsiteY207" fmla="*/ 635387 h 949496"/>
                              <a:gd name="connsiteX208" fmla="*/ 195193 w 951361"/>
                              <a:gd name="connsiteY208" fmla="*/ 612156 h 949496"/>
                              <a:gd name="connsiteX209" fmla="*/ 177698 w 951361"/>
                              <a:gd name="connsiteY209" fmla="*/ 597055 h 949496"/>
                              <a:gd name="connsiteX210" fmla="*/ 132989 w 951361"/>
                              <a:gd name="connsiteY210" fmla="*/ 545945 h 949496"/>
                              <a:gd name="connsiteX211" fmla="*/ 121326 w 951361"/>
                              <a:gd name="connsiteY211" fmla="*/ 532006 h 949496"/>
                              <a:gd name="connsiteX212" fmla="*/ 132989 w 951361"/>
                              <a:gd name="connsiteY212" fmla="*/ 535491 h 949496"/>
                              <a:gd name="connsiteX213" fmla="*/ 164091 w 951361"/>
                              <a:gd name="connsiteY213" fmla="*/ 563369 h 949496"/>
                              <a:gd name="connsiteX214" fmla="*/ 173810 w 951361"/>
                              <a:gd name="connsiteY214" fmla="*/ 574985 h 949496"/>
                              <a:gd name="connsiteX215" fmla="*/ 185474 w 951361"/>
                              <a:gd name="connsiteY215" fmla="*/ 583116 h 949496"/>
                              <a:gd name="connsiteX216" fmla="*/ 191305 w 951361"/>
                              <a:gd name="connsiteY216" fmla="*/ 583116 h 949496"/>
                              <a:gd name="connsiteX217" fmla="*/ 195193 w 951361"/>
                              <a:gd name="connsiteY217" fmla="*/ 578470 h 949496"/>
                              <a:gd name="connsiteX218" fmla="*/ 193249 w 951361"/>
                              <a:gd name="connsiteY218" fmla="*/ 576146 h 949496"/>
                              <a:gd name="connsiteX219" fmla="*/ 173810 w 951361"/>
                              <a:gd name="connsiteY219" fmla="*/ 558723 h 949496"/>
                              <a:gd name="connsiteX220" fmla="*/ 156315 w 951361"/>
                              <a:gd name="connsiteY220" fmla="*/ 534329 h 949496"/>
                              <a:gd name="connsiteX221" fmla="*/ 142708 w 951361"/>
                              <a:gd name="connsiteY221" fmla="*/ 519229 h 949496"/>
                              <a:gd name="connsiteX222" fmla="*/ 101887 w 951361"/>
                              <a:gd name="connsiteY222" fmla="*/ 457665 h 949496"/>
                              <a:gd name="connsiteX223" fmla="*/ 97999 w 951361"/>
                              <a:gd name="connsiteY223" fmla="*/ 453018 h 949496"/>
                              <a:gd name="connsiteX224" fmla="*/ 82448 w 951361"/>
                              <a:gd name="connsiteY224" fmla="*/ 418171 h 949496"/>
                              <a:gd name="connsiteX225" fmla="*/ 78560 w 951361"/>
                              <a:gd name="connsiteY225" fmla="*/ 411201 h 949496"/>
                              <a:gd name="connsiteX226" fmla="*/ 72729 w 951361"/>
                              <a:gd name="connsiteY226" fmla="*/ 398424 h 949496"/>
                              <a:gd name="connsiteX227" fmla="*/ 70785 w 951361"/>
                              <a:gd name="connsiteY227" fmla="*/ 393777 h 949496"/>
                              <a:gd name="connsiteX228" fmla="*/ 57178 w 951361"/>
                              <a:gd name="connsiteY228" fmla="*/ 356607 h 949496"/>
                              <a:gd name="connsiteX229" fmla="*/ 51346 w 951361"/>
                              <a:gd name="connsiteY229" fmla="*/ 342668 h 949496"/>
                              <a:gd name="connsiteX230" fmla="*/ 47458 w 951361"/>
                              <a:gd name="connsiteY230" fmla="*/ 328729 h 949496"/>
                              <a:gd name="connsiteX231" fmla="*/ 39683 w 951361"/>
                              <a:gd name="connsiteY231" fmla="*/ 313628 h 949496"/>
                              <a:gd name="connsiteX232" fmla="*/ 35795 w 951361"/>
                              <a:gd name="connsiteY232" fmla="*/ 299689 h 949496"/>
                              <a:gd name="connsiteX233" fmla="*/ 31907 w 951361"/>
                              <a:gd name="connsiteY233" fmla="*/ 270649 h 949496"/>
                              <a:gd name="connsiteX234" fmla="*/ 24132 w 951361"/>
                              <a:gd name="connsiteY234" fmla="*/ 263680 h 949496"/>
                              <a:gd name="connsiteX235" fmla="*/ 14412 w 951361"/>
                              <a:gd name="connsiteY235" fmla="*/ 254387 h 949496"/>
                              <a:gd name="connsiteX236" fmla="*/ 18300 w 951361"/>
                              <a:gd name="connsiteY236" fmla="*/ 243933 h 949496"/>
                              <a:gd name="connsiteX237" fmla="*/ 20244 w 951361"/>
                              <a:gd name="connsiteY237" fmla="*/ 238125 h 949496"/>
                              <a:gd name="connsiteX238" fmla="*/ 18300 w 951361"/>
                              <a:gd name="connsiteY238" fmla="*/ 193985 h 949496"/>
                              <a:gd name="connsiteX239" fmla="*/ 14412 w 951361"/>
                              <a:gd name="connsiteY239" fmla="*/ 156814 h 949496"/>
                              <a:gd name="connsiteX240" fmla="*/ 10525 w 951361"/>
                              <a:gd name="connsiteY240" fmla="*/ 149845 h 949496"/>
                              <a:gd name="connsiteX241" fmla="*/ 2749 w 951361"/>
                              <a:gd name="connsiteY241" fmla="*/ 134744 h 949496"/>
                              <a:gd name="connsiteX242" fmla="*/ 805 w 951361"/>
                              <a:gd name="connsiteY242" fmla="*/ 88280 h 949496"/>
                              <a:gd name="connsiteX243" fmla="*/ 2749 w 951361"/>
                              <a:gd name="connsiteY243" fmla="*/ 63887 h 949496"/>
                              <a:gd name="connsiteX244" fmla="*/ 4693 w 951361"/>
                              <a:gd name="connsiteY244" fmla="*/ 59241 h 949496"/>
                              <a:gd name="connsiteX245" fmla="*/ 10525 w 951361"/>
                              <a:gd name="connsiteY245" fmla="*/ 56918 h 949496"/>
                              <a:gd name="connsiteX246" fmla="*/ 18300 w 951361"/>
                              <a:gd name="connsiteY246" fmla="*/ 54595 h 949496"/>
                              <a:gd name="connsiteX247" fmla="*/ 22188 w 951361"/>
                              <a:gd name="connsiteY247" fmla="*/ 40655 h 949496"/>
                              <a:gd name="connsiteX248" fmla="*/ 24132 w 951361"/>
                              <a:gd name="connsiteY248" fmla="*/ 15101 h 949496"/>
                              <a:gd name="connsiteX249" fmla="*/ 26076 w 951361"/>
                              <a:gd name="connsiteY249" fmla="*/ 2323 h 949496"/>
                              <a:gd name="connsiteX250" fmla="*/ 29963 w 951361"/>
                              <a:gd name="connsiteY250" fmla="*/ 0 h 9494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</a:cxnLst>
                            <a:rect l="l" t="t" r="r" b="b"/>
                            <a:pathLst>
                              <a:path w="951361" h="949496">
                                <a:moveTo>
                                  <a:pt x="109662" y="264841"/>
                                </a:moveTo>
                                <a:cubicBezTo>
                                  <a:pt x="111606" y="266003"/>
                                  <a:pt x="111606" y="267164"/>
                                  <a:pt x="111606" y="267164"/>
                                </a:cubicBezTo>
                                <a:cubicBezTo>
                                  <a:pt x="111606" y="268326"/>
                                  <a:pt x="109662" y="268326"/>
                                  <a:pt x="107718" y="267164"/>
                                </a:cubicBezTo>
                                <a:cubicBezTo>
                                  <a:pt x="109662" y="266003"/>
                                  <a:pt x="109662" y="266003"/>
                                  <a:pt x="109662" y="264841"/>
                                </a:cubicBezTo>
                                <a:close/>
                                <a:moveTo>
                                  <a:pt x="70784" y="175399"/>
                                </a:moveTo>
                                <a:cubicBezTo>
                                  <a:pt x="70784" y="176561"/>
                                  <a:pt x="72728" y="176561"/>
                                  <a:pt x="72728" y="177722"/>
                                </a:cubicBezTo>
                                <a:cubicBezTo>
                                  <a:pt x="72728" y="178884"/>
                                  <a:pt x="70784" y="178884"/>
                                  <a:pt x="70784" y="180045"/>
                                </a:cubicBezTo>
                                <a:cubicBezTo>
                                  <a:pt x="70784" y="180045"/>
                                  <a:pt x="68840" y="180045"/>
                                  <a:pt x="68840" y="180045"/>
                                </a:cubicBezTo>
                                <a:cubicBezTo>
                                  <a:pt x="68840" y="178884"/>
                                  <a:pt x="68840" y="177722"/>
                                  <a:pt x="70784" y="175399"/>
                                </a:cubicBezTo>
                                <a:close/>
                                <a:moveTo>
                                  <a:pt x="29963" y="104543"/>
                                </a:moveTo>
                                <a:cubicBezTo>
                                  <a:pt x="29963" y="105704"/>
                                  <a:pt x="28019" y="105704"/>
                                  <a:pt x="28019" y="106866"/>
                                </a:cubicBezTo>
                                <a:cubicBezTo>
                                  <a:pt x="28019" y="109189"/>
                                  <a:pt x="28019" y="111512"/>
                                  <a:pt x="29963" y="113835"/>
                                </a:cubicBezTo>
                                <a:cubicBezTo>
                                  <a:pt x="29963" y="113835"/>
                                  <a:pt x="31907" y="114997"/>
                                  <a:pt x="31907" y="114997"/>
                                </a:cubicBezTo>
                                <a:cubicBezTo>
                                  <a:pt x="31907" y="114997"/>
                                  <a:pt x="33851" y="114997"/>
                                  <a:pt x="33851" y="113835"/>
                                </a:cubicBezTo>
                                <a:cubicBezTo>
                                  <a:pt x="31907" y="112674"/>
                                  <a:pt x="31907" y="111512"/>
                                  <a:pt x="31907" y="110351"/>
                                </a:cubicBezTo>
                                <a:cubicBezTo>
                                  <a:pt x="31907" y="109189"/>
                                  <a:pt x="31907" y="108027"/>
                                  <a:pt x="31907" y="106866"/>
                                </a:cubicBezTo>
                                <a:cubicBezTo>
                                  <a:pt x="31907" y="105704"/>
                                  <a:pt x="29963" y="105704"/>
                                  <a:pt x="29963" y="104543"/>
                                </a:cubicBezTo>
                                <a:close/>
                                <a:moveTo>
                                  <a:pt x="29963" y="0"/>
                                </a:moveTo>
                                <a:cubicBezTo>
                                  <a:pt x="31907" y="0"/>
                                  <a:pt x="33851" y="1162"/>
                                  <a:pt x="33851" y="3485"/>
                                </a:cubicBezTo>
                                <a:cubicBezTo>
                                  <a:pt x="33851" y="5808"/>
                                  <a:pt x="33851" y="6970"/>
                                  <a:pt x="33851" y="9293"/>
                                </a:cubicBezTo>
                                <a:cubicBezTo>
                                  <a:pt x="31907" y="13939"/>
                                  <a:pt x="31907" y="18585"/>
                                  <a:pt x="33851" y="23232"/>
                                </a:cubicBezTo>
                                <a:cubicBezTo>
                                  <a:pt x="37739" y="30201"/>
                                  <a:pt x="37739" y="37171"/>
                                  <a:pt x="37739" y="45302"/>
                                </a:cubicBezTo>
                                <a:cubicBezTo>
                                  <a:pt x="37739" y="51110"/>
                                  <a:pt x="37739" y="55756"/>
                                  <a:pt x="41627" y="61564"/>
                                </a:cubicBezTo>
                                <a:cubicBezTo>
                                  <a:pt x="45514" y="69695"/>
                                  <a:pt x="45514" y="77826"/>
                                  <a:pt x="41627" y="85957"/>
                                </a:cubicBezTo>
                                <a:cubicBezTo>
                                  <a:pt x="39683" y="87119"/>
                                  <a:pt x="39683" y="89442"/>
                                  <a:pt x="39683" y="91765"/>
                                </a:cubicBezTo>
                                <a:cubicBezTo>
                                  <a:pt x="41627" y="106866"/>
                                  <a:pt x="41627" y="121966"/>
                                  <a:pt x="43570" y="138229"/>
                                </a:cubicBezTo>
                                <a:cubicBezTo>
                                  <a:pt x="45514" y="145198"/>
                                  <a:pt x="45514" y="152168"/>
                                  <a:pt x="45514" y="160299"/>
                                </a:cubicBezTo>
                                <a:cubicBezTo>
                                  <a:pt x="45514" y="162622"/>
                                  <a:pt x="45514" y="166107"/>
                                  <a:pt x="45514" y="168430"/>
                                </a:cubicBezTo>
                                <a:cubicBezTo>
                                  <a:pt x="47458" y="176561"/>
                                  <a:pt x="47458" y="183530"/>
                                  <a:pt x="47458" y="191662"/>
                                </a:cubicBezTo>
                                <a:cubicBezTo>
                                  <a:pt x="47458" y="203277"/>
                                  <a:pt x="49402" y="214893"/>
                                  <a:pt x="49402" y="226509"/>
                                </a:cubicBezTo>
                                <a:cubicBezTo>
                                  <a:pt x="49402" y="227671"/>
                                  <a:pt x="49402" y="229994"/>
                                  <a:pt x="51346" y="231155"/>
                                </a:cubicBezTo>
                                <a:cubicBezTo>
                                  <a:pt x="55234" y="238125"/>
                                  <a:pt x="55234" y="245095"/>
                                  <a:pt x="55234" y="252064"/>
                                </a:cubicBezTo>
                                <a:cubicBezTo>
                                  <a:pt x="55234" y="255549"/>
                                  <a:pt x="57178" y="259034"/>
                                  <a:pt x="57178" y="262518"/>
                                </a:cubicBezTo>
                                <a:cubicBezTo>
                                  <a:pt x="61065" y="274134"/>
                                  <a:pt x="66897" y="284588"/>
                                  <a:pt x="66897" y="296204"/>
                                </a:cubicBezTo>
                                <a:cubicBezTo>
                                  <a:pt x="66897" y="303174"/>
                                  <a:pt x="70785" y="310143"/>
                                  <a:pt x="76616" y="317113"/>
                                </a:cubicBezTo>
                                <a:cubicBezTo>
                                  <a:pt x="80504" y="322921"/>
                                  <a:pt x="84392" y="328729"/>
                                  <a:pt x="82448" y="335698"/>
                                </a:cubicBezTo>
                                <a:cubicBezTo>
                                  <a:pt x="80504" y="340345"/>
                                  <a:pt x="82448" y="344991"/>
                                  <a:pt x="86336" y="349637"/>
                                </a:cubicBezTo>
                                <a:cubicBezTo>
                                  <a:pt x="92167" y="355445"/>
                                  <a:pt x="94111" y="361253"/>
                                  <a:pt x="97999" y="367061"/>
                                </a:cubicBezTo>
                                <a:cubicBezTo>
                                  <a:pt x="99943" y="371707"/>
                                  <a:pt x="99943" y="376354"/>
                                  <a:pt x="99943" y="381000"/>
                                </a:cubicBezTo>
                                <a:cubicBezTo>
                                  <a:pt x="97999" y="387970"/>
                                  <a:pt x="101887" y="393777"/>
                                  <a:pt x="109662" y="397262"/>
                                </a:cubicBezTo>
                                <a:cubicBezTo>
                                  <a:pt x="115494" y="399585"/>
                                  <a:pt x="119382" y="403070"/>
                                  <a:pt x="119382" y="407716"/>
                                </a:cubicBezTo>
                                <a:cubicBezTo>
                                  <a:pt x="119382" y="412363"/>
                                  <a:pt x="123269" y="414686"/>
                                  <a:pt x="129101" y="417009"/>
                                </a:cubicBezTo>
                                <a:cubicBezTo>
                                  <a:pt x="134933" y="419332"/>
                                  <a:pt x="134933" y="422817"/>
                                  <a:pt x="132989" y="426302"/>
                                </a:cubicBezTo>
                                <a:cubicBezTo>
                                  <a:pt x="129101" y="430948"/>
                                  <a:pt x="132989" y="435595"/>
                                  <a:pt x="138820" y="439079"/>
                                </a:cubicBezTo>
                                <a:cubicBezTo>
                                  <a:pt x="142708" y="441402"/>
                                  <a:pt x="144652" y="444887"/>
                                  <a:pt x="142708" y="448372"/>
                                </a:cubicBezTo>
                                <a:cubicBezTo>
                                  <a:pt x="142708" y="451857"/>
                                  <a:pt x="144652" y="455341"/>
                                  <a:pt x="146596" y="458826"/>
                                </a:cubicBezTo>
                                <a:cubicBezTo>
                                  <a:pt x="146596" y="457665"/>
                                  <a:pt x="148540" y="457665"/>
                                  <a:pt x="148540" y="456503"/>
                                </a:cubicBezTo>
                                <a:cubicBezTo>
                                  <a:pt x="150484" y="455341"/>
                                  <a:pt x="154372" y="455341"/>
                                  <a:pt x="154372" y="457665"/>
                                </a:cubicBezTo>
                                <a:cubicBezTo>
                                  <a:pt x="154372" y="461149"/>
                                  <a:pt x="156315" y="464634"/>
                                  <a:pt x="156315" y="468119"/>
                                </a:cubicBezTo>
                                <a:cubicBezTo>
                                  <a:pt x="160203" y="469281"/>
                                  <a:pt x="164091" y="470442"/>
                                  <a:pt x="167979" y="472765"/>
                                </a:cubicBezTo>
                                <a:cubicBezTo>
                                  <a:pt x="167979" y="472765"/>
                                  <a:pt x="169923" y="472765"/>
                                  <a:pt x="169923" y="472765"/>
                                </a:cubicBezTo>
                                <a:cubicBezTo>
                                  <a:pt x="169923" y="471604"/>
                                  <a:pt x="171866" y="471604"/>
                                  <a:pt x="171866" y="470442"/>
                                </a:cubicBezTo>
                                <a:cubicBezTo>
                                  <a:pt x="169923" y="465796"/>
                                  <a:pt x="167979" y="459988"/>
                                  <a:pt x="167979" y="455341"/>
                                </a:cubicBezTo>
                                <a:cubicBezTo>
                                  <a:pt x="167979" y="451857"/>
                                  <a:pt x="166035" y="448372"/>
                                  <a:pt x="164091" y="443726"/>
                                </a:cubicBezTo>
                                <a:cubicBezTo>
                                  <a:pt x="162147" y="439079"/>
                                  <a:pt x="160203" y="433271"/>
                                  <a:pt x="158259" y="428625"/>
                                </a:cubicBezTo>
                                <a:cubicBezTo>
                                  <a:pt x="156315" y="423979"/>
                                  <a:pt x="154372" y="421655"/>
                                  <a:pt x="152428" y="418171"/>
                                </a:cubicBezTo>
                                <a:cubicBezTo>
                                  <a:pt x="146596" y="411201"/>
                                  <a:pt x="140764" y="404232"/>
                                  <a:pt x="134933" y="397262"/>
                                </a:cubicBezTo>
                                <a:cubicBezTo>
                                  <a:pt x="131045" y="392616"/>
                                  <a:pt x="129101" y="387970"/>
                                  <a:pt x="129101" y="383323"/>
                                </a:cubicBezTo>
                                <a:cubicBezTo>
                                  <a:pt x="131045" y="377515"/>
                                  <a:pt x="129101" y="372869"/>
                                  <a:pt x="125213" y="368223"/>
                                </a:cubicBezTo>
                                <a:cubicBezTo>
                                  <a:pt x="123269" y="360091"/>
                                  <a:pt x="117438" y="351960"/>
                                  <a:pt x="115494" y="342668"/>
                                </a:cubicBezTo>
                                <a:cubicBezTo>
                                  <a:pt x="107718" y="331052"/>
                                  <a:pt x="105775" y="319436"/>
                                  <a:pt x="97999" y="307820"/>
                                </a:cubicBezTo>
                                <a:cubicBezTo>
                                  <a:pt x="94111" y="303174"/>
                                  <a:pt x="94111" y="299689"/>
                                  <a:pt x="94111" y="295043"/>
                                </a:cubicBezTo>
                                <a:cubicBezTo>
                                  <a:pt x="94111" y="289235"/>
                                  <a:pt x="92167" y="284588"/>
                                  <a:pt x="92167" y="278781"/>
                                </a:cubicBezTo>
                                <a:cubicBezTo>
                                  <a:pt x="92167" y="277619"/>
                                  <a:pt x="94111" y="276457"/>
                                  <a:pt x="94111" y="276457"/>
                                </a:cubicBezTo>
                                <a:cubicBezTo>
                                  <a:pt x="96055" y="276457"/>
                                  <a:pt x="97999" y="276457"/>
                                  <a:pt x="97999" y="276457"/>
                                </a:cubicBezTo>
                                <a:cubicBezTo>
                                  <a:pt x="99943" y="277619"/>
                                  <a:pt x="101887" y="278781"/>
                                  <a:pt x="103831" y="281104"/>
                                </a:cubicBezTo>
                                <a:cubicBezTo>
                                  <a:pt x="105775" y="282265"/>
                                  <a:pt x="105775" y="283427"/>
                                  <a:pt x="109662" y="283427"/>
                                </a:cubicBezTo>
                                <a:cubicBezTo>
                                  <a:pt x="113550" y="282265"/>
                                  <a:pt x="117438" y="283427"/>
                                  <a:pt x="119382" y="286912"/>
                                </a:cubicBezTo>
                                <a:cubicBezTo>
                                  <a:pt x="119382" y="286912"/>
                                  <a:pt x="119382" y="288073"/>
                                  <a:pt x="119382" y="288073"/>
                                </a:cubicBezTo>
                                <a:cubicBezTo>
                                  <a:pt x="123269" y="300851"/>
                                  <a:pt x="132989" y="313628"/>
                                  <a:pt x="136877" y="327567"/>
                                </a:cubicBezTo>
                                <a:cubicBezTo>
                                  <a:pt x="138820" y="333375"/>
                                  <a:pt x="144652" y="339183"/>
                                  <a:pt x="146596" y="344991"/>
                                </a:cubicBezTo>
                                <a:cubicBezTo>
                                  <a:pt x="148540" y="350799"/>
                                  <a:pt x="150484" y="356607"/>
                                  <a:pt x="154372" y="363576"/>
                                </a:cubicBezTo>
                                <a:cubicBezTo>
                                  <a:pt x="162147" y="377515"/>
                                  <a:pt x="167979" y="391454"/>
                                  <a:pt x="173810" y="405393"/>
                                </a:cubicBezTo>
                                <a:cubicBezTo>
                                  <a:pt x="175754" y="410040"/>
                                  <a:pt x="179642" y="414686"/>
                                  <a:pt x="181586" y="419332"/>
                                </a:cubicBezTo>
                                <a:cubicBezTo>
                                  <a:pt x="189361" y="428625"/>
                                  <a:pt x="197137" y="437918"/>
                                  <a:pt x="202968" y="448372"/>
                                </a:cubicBezTo>
                                <a:cubicBezTo>
                                  <a:pt x="204912" y="453018"/>
                                  <a:pt x="208800" y="457665"/>
                                  <a:pt x="212688" y="461149"/>
                                </a:cubicBezTo>
                                <a:cubicBezTo>
                                  <a:pt x="222407" y="472765"/>
                                  <a:pt x="232127" y="484381"/>
                                  <a:pt x="243790" y="494835"/>
                                </a:cubicBezTo>
                                <a:cubicBezTo>
                                  <a:pt x="253509" y="502966"/>
                                  <a:pt x="261285" y="511098"/>
                                  <a:pt x="267116" y="519229"/>
                                </a:cubicBezTo>
                                <a:cubicBezTo>
                                  <a:pt x="269060" y="520390"/>
                                  <a:pt x="269060" y="522713"/>
                                  <a:pt x="271004" y="523875"/>
                                </a:cubicBezTo>
                                <a:cubicBezTo>
                                  <a:pt x="282667" y="532006"/>
                                  <a:pt x="292387" y="541299"/>
                                  <a:pt x="304050" y="550592"/>
                                </a:cubicBezTo>
                                <a:cubicBezTo>
                                  <a:pt x="305994" y="551753"/>
                                  <a:pt x="305994" y="552915"/>
                                  <a:pt x="307938" y="554076"/>
                                </a:cubicBezTo>
                                <a:cubicBezTo>
                                  <a:pt x="335152" y="570338"/>
                                  <a:pt x="358479" y="588924"/>
                                  <a:pt x="387637" y="604024"/>
                                </a:cubicBezTo>
                                <a:cubicBezTo>
                                  <a:pt x="397356" y="609832"/>
                                  <a:pt x="409019" y="614479"/>
                                  <a:pt x="416795" y="621448"/>
                                </a:cubicBezTo>
                                <a:cubicBezTo>
                                  <a:pt x="418739" y="623771"/>
                                  <a:pt x="422627" y="624933"/>
                                  <a:pt x="424570" y="626095"/>
                                </a:cubicBezTo>
                                <a:cubicBezTo>
                                  <a:pt x="436234" y="631902"/>
                                  <a:pt x="445953" y="637710"/>
                                  <a:pt x="457616" y="643518"/>
                                </a:cubicBezTo>
                                <a:cubicBezTo>
                                  <a:pt x="465392" y="648165"/>
                                  <a:pt x="475111" y="651649"/>
                                  <a:pt x="484831" y="656296"/>
                                </a:cubicBezTo>
                                <a:cubicBezTo>
                                  <a:pt x="492606" y="659781"/>
                                  <a:pt x="498438" y="663265"/>
                                  <a:pt x="504269" y="666750"/>
                                </a:cubicBezTo>
                                <a:cubicBezTo>
                                  <a:pt x="513989" y="672558"/>
                                  <a:pt x="525652" y="677204"/>
                                  <a:pt x="537315" y="680689"/>
                                </a:cubicBezTo>
                                <a:cubicBezTo>
                                  <a:pt x="548979" y="684174"/>
                                  <a:pt x="558698" y="688820"/>
                                  <a:pt x="568417" y="693467"/>
                                </a:cubicBezTo>
                                <a:cubicBezTo>
                                  <a:pt x="576193" y="698113"/>
                                  <a:pt x="585912" y="699274"/>
                                  <a:pt x="595632" y="702759"/>
                                </a:cubicBezTo>
                                <a:cubicBezTo>
                                  <a:pt x="605351" y="707406"/>
                                  <a:pt x="617014" y="710890"/>
                                  <a:pt x="628678" y="714375"/>
                                </a:cubicBezTo>
                                <a:cubicBezTo>
                                  <a:pt x="632565" y="715537"/>
                                  <a:pt x="636453" y="715537"/>
                                  <a:pt x="640341" y="716698"/>
                                </a:cubicBezTo>
                                <a:cubicBezTo>
                                  <a:pt x="640341" y="716698"/>
                                  <a:pt x="642285" y="716698"/>
                                  <a:pt x="642285" y="716698"/>
                                </a:cubicBezTo>
                                <a:cubicBezTo>
                                  <a:pt x="642285" y="715537"/>
                                  <a:pt x="644229" y="714375"/>
                                  <a:pt x="644229" y="714375"/>
                                </a:cubicBezTo>
                                <a:cubicBezTo>
                                  <a:pt x="638397" y="707406"/>
                                  <a:pt x="634509" y="699274"/>
                                  <a:pt x="626734" y="692305"/>
                                </a:cubicBezTo>
                                <a:cubicBezTo>
                                  <a:pt x="615071" y="678366"/>
                                  <a:pt x="607295" y="664427"/>
                                  <a:pt x="595632" y="651649"/>
                                </a:cubicBezTo>
                                <a:cubicBezTo>
                                  <a:pt x="595632" y="651649"/>
                                  <a:pt x="595632" y="650488"/>
                                  <a:pt x="593688" y="650488"/>
                                </a:cubicBezTo>
                                <a:cubicBezTo>
                                  <a:pt x="587856" y="636549"/>
                                  <a:pt x="576193" y="624933"/>
                                  <a:pt x="572305" y="610994"/>
                                </a:cubicBezTo>
                                <a:cubicBezTo>
                                  <a:pt x="570361" y="606348"/>
                                  <a:pt x="568417" y="602863"/>
                                  <a:pt x="564530" y="599378"/>
                                </a:cubicBezTo>
                                <a:cubicBezTo>
                                  <a:pt x="556754" y="594732"/>
                                  <a:pt x="554810" y="587762"/>
                                  <a:pt x="554810" y="581954"/>
                                </a:cubicBezTo>
                                <a:lnTo>
                                  <a:pt x="554810" y="583116"/>
                                </a:lnTo>
                                <a:cubicBezTo>
                                  <a:pt x="554810" y="581954"/>
                                  <a:pt x="552866" y="581954"/>
                                  <a:pt x="552866" y="580793"/>
                                </a:cubicBezTo>
                                <a:cubicBezTo>
                                  <a:pt x="552866" y="577308"/>
                                  <a:pt x="548979" y="574985"/>
                                  <a:pt x="547035" y="571500"/>
                                </a:cubicBezTo>
                                <a:cubicBezTo>
                                  <a:pt x="547035" y="570338"/>
                                  <a:pt x="547035" y="569177"/>
                                  <a:pt x="547035" y="569177"/>
                                </a:cubicBezTo>
                                <a:cubicBezTo>
                                  <a:pt x="548979" y="565692"/>
                                  <a:pt x="545091" y="564531"/>
                                  <a:pt x="543147" y="563369"/>
                                </a:cubicBezTo>
                                <a:cubicBezTo>
                                  <a:pt x="547035" y="563369"/>
                                  <a:pt x="547035" y="562207"/>
                                  <a:pt x="547035" y="561046"/>
                                </a:cubicBezTo>
                                <a:cubicBezTo>
                                  <a:pt x="545091" y="558723"/>
                                  <a:pt x="541203" y="556399"/>
                                  <a:pt x="543147" y="552915"/>
                                </a:cubicBezTo>
                                <a:cubicBezTo>
                                  <a:pt x="545091" y="550592"/>
                                  <a:pt x="545091" y="548268"/>
                                  <a:pt x="541203" y="545945"/>
                                </a:cubicBezTo>
                                <a:cubicBezTo>
                                  <a:pt x="533428" y="541299"/>
                                  <a:pt x="529540" y="536652"/>
                                  <a:pt x="531484" y="530845"/>
                                </a:cubicBezTo>
                                <a:cubicBezTo>
                                  <a:pt x="531484" y="528521"/>
                                  <a:pt x="531484" y="527360"/>
                                  <a:pt x="529540" y="525037"/>
                                </a:cubicBezTo>
                                <a:cubicBezTo>
                                  <a:pt x="523708" y="520390"/>
                                  <a:pt x="523708" y="515744"/>
                                  <a:pt x="521764" y="509936"/>
                                </a:cubicBezTo>
                                <a:cubicBezTo>
                                  <a:pt x="519821" y="498320"/>
                                  <a:pt x="517877" y="486704"/>
                                  <a:pt x="515933" y="475088"/>
                                </a:cubicBezTo>
                                <a:cubicBezTo>
                                  <a:pt x="515933" y="471604"/>
                                  <a:pt x="515933" y="466957"/>
                                  <a:pt x="513989" y="463473"/>
                                </a:cubicBezTo>
                                <a:cubicBezTo>
                                  <a:pt x="513989" y="462311"/>
                                  <a:pt x="515933" y="462311"/>
                                  <a:pt x="515933" y="461149"/>
                                </a:cubicBezTo>
                                <a:cubicBezTo>
                                  <a:pt x="515933" y="459988"/>
                                  <a:pt x="519821" y="462311"/>
                                  <a:pt x="521764" y="463473"/>
                                </a:cubicBezTo>
                                <a:cubicBezTo>
                                  <a:pt x="521764" y="463473"/>
                                  <a:pt x="521764" y="464634"/>
                                  <a:pt x="521764" y="464634"/>
                                </a:cubicBezTo>
                                <a:cubicBezTo>
                                  <a:pt x="527596" y="479735"/>
                                  <a:pt x="539259" y="493674"/>
                                  <a:pt x="552866" y="506451"/>
                                </a:cubicBezTo>
                                <a:cubicBezTo>
                                  <a:pt x="554810" y="508774"/>
                                  <a:pt x="556754" y="508774"/>
                                  <a:pt x="560642" y="506451"/>
                                </a:cubicBezTo>
                                <a:cubicBezTo>
                                  <a:pt x="564530" y="504128"/>
                                  <a:pt x="568417" y="504128"/>
                                  <a:pt x="570361" y="506451"/>
                                </a:cubicBezTo>
                                <a:cubicBezTo>
                                  <a:pt x="572305" y="508774"/>
                                  <a:pt x="574249" y="511098"/>
                                  <a:pt x="576193" y="514582"/>
                                </a:cubicBezTo>
                                <a:cubicBezTo>
                                  <a:pt x="582025" y="526198"/>
                                  <a:pt x="593688" y="536652"/>
                                  <a:pt x="601463" y="547107"/>
                                </a:cubicBezTo>
                                <a:cubicBezTo>
                                  <a:pt x="603407" y="548268"/>
                                  <a:pt x="605351" y="550592"/>
                                  <a:pt x="607295" y="551753"/>
                                </a:cubicBezTo>
                                <a:cubicBezTo>
                                  <a:pt x="609239" y="552915"/>
                                  <a:pt x="609239" y="552915"/>
                                  <a:pt x="611183" y="554076"/>
                                </a:cubicBezTo>
                                <a:cubicBezTo>
                                  <a:pt x="613127" y="556399"/>
                                  <a:pt x="617014" y="557561"/>
                                  <a:pt x="618958" y="559884"/>
                                </a:cubicBezTo>
                                <a:cubicBezTo>
                                  <a:pt x="626734" y="569177"/>
                                  <a:pt x="640341" y="576146"/>
                                  <a:pt x="648116" y="586601"/>
                                </a:cubicBezTo>
                                <a:cubicBezTo>
                                  <a:pt x="653948" y="593570"/>
                                  <a:pt x="661724" y="600540"/>
                                  <a:pt x="669499" y="607509"/>
                                </a:cubicBezTo>
                                <a:cubicBezTo>
                                  <a:pt x="677275" y="613317"/>
                                  <a:pt x="683106" y="620287"/>
                                  <a:pt x="688938" y="627256"/>
                                </a:cubicBezTo>
                                <a:cubicBezTo>
                                  <a:pt x="694770" y="634226"/>
                                  <a:pt x="700601" y="640034"/>
                                  <a:pt x="706433" y="645841"/>
                                </a:cubicBezTo>
                                <a:cubicBezTo>
                                  <a:pt x="714208" y="651649"/>
                                  <a:pt x="721984" y="658619"/>
                                  <a:pt x="727815" y="665588"/>
                                </a:cubicBezTo>
                                <a:cubicBezTo>
                                  <a:pt x="729759" y="667912"/>
                                  <a:pt x="731703" y="671396"/>
                                  <a:pt x="735591" y="672558"/>
                                </a:cubicBezTo>
                                <a:cubicBezTo>
                                  <a:pt x="743366" y="677204"/>
                                  <a:pt x="747254" y="683012"/>
                                  <a:pt x="755030" y="687659"/>
                                </a:cubicBezTo>
                                <a:cubicBezTo>
                                  <a:pt x="766693" y="693467"/>
                                  <a:pt x="774468" y="701598"/>
                                  <a:pt x="780300" y="708567"/>
                                </a:cubicBezTo>
                                <a:cubicBezTo>
                                  <a:pt x="788076" y="717860"/>
                                  <a:pt x="799739" y="723668"/>
                                  <a:pt x="807514" y="732960"/>
                                </a:cubicBezTo>
                                <a:cubicBezTo>
                                  <a:pt x="809458" y="734122"/>
                                  <a:pt x="811402" y="736445"/>
                                  <a:pt x="815290" y="736445"/>
                                </a:cubicBezTo>
                                <a:cubicBezTo>
                                  <a:pt x="823065" y="738768"/>
                                  <a:pt x="828897" y="743415"/>
                                  <a:pt x="834729" y="746899"/>
                                </a:cubicBezTo>
                                <a:cubicBezTo>
                                  <a:pt x="838616" y="750384"/>
                                  <a:pt x="842504" y="753869"/>
                                  <a:pt x="850280" y="756192"/>
                                </a:cubicBezTo>
                                <a:cubicBezTo>
                                  <a:pt x="856111" y="757354"/>
                                  <a:pt x="859999" y="760838"/>
                                  <a:pt x="865831" y="763162"/>
                                </a:cubicBezTo>
                                <a:cubicBezTo>
                                  <a:pt x="869718" y="764323"/>
                                  <a:pt x="873606" y="766646"/>
                                  <a:pt x="875550" y="768970"/>
                                </a:cubicBezTo>
                                <a:cubicBezTo>
                                  <a:pt x="881382" y="774777"/>
                                  <a:pt x="893045" y="779424"/>
                                  <a:pt x="902764" y="782909"/>
                                </a:cubicBezTo>
                                <a:cubicBezTo>
                                  <a:pt x="906652" y="784070"/>
                                  <a:pt x="910540" y="785232"/>
                                  <a:pt x="912484" y="787555"/>
                                </a:cubicBezTo>
                                <a:cubicBezTo>
                                  <a:pt x="916372" y="791040"/>
                                  <a:pt x="922203" y="794524"/>
                                  <a:pt x="926091" y="798009"/>
                                </a:cubicBezTo>
                                <a:cubicBezTo>
                                  <a:pt x="931923" y="799171"/>
                                  <a:pt x="937754" y="800332"/>
                                  <a:pt x="943586" y="801494"/>
                                </a:cubicBezTo>
                                <a:cubicBezTo>
                                  <a:pt x="945530" y="804979"/>
                                  <a:pt x="947474" y="807302"/>
                                  <a:pt x="951361" y="810787"/>
                                </a:cubicBezTo>
                                <a:cubicBezTo>
                                  <a:pt x="949417" y="814271"/>
                                  <a:pt x="947474" y="816595"/>
                                  <a:pt x="949417" y="818918"/>
                                </a:cubicBezTo>
                                <a:cubicBezTo>
                                  <a:pt x="951361" y="825887"/>
                                  <a:pt x="947474" y="831695"/>
                                  <a:pt x="945530" y="838665"/>
                                </a:cubicBezTo>
                                <a:cubicBezTo>
                                  <a:pt x="943586" y="844473"/>
                                  <a:pt x="939698" y="849119"/>
                                  <a:pt x="931923" y="852604"/>
                                </a:cubicBezTo>
                                <a:cubicBezTo>
                                  <a:pt x="924147" y="856088"/>
                                  <a:pt x="920259" y="859573"/>
                                  <a:pt x="916372" y="864220"/>
                                </a:cubicBezTo>
                                <a:cubicBezTo>
                                  <a:pt x="912484" y="870027"/>
                                  <a:pt x="904708" y="874674"/>
                                  <a:pt x="896933" y="878159"/>
                                </a:cubicBezTo>
                                <a:cubicBezTo>
                                  <a:pt x="891101" y="880482"/>
                                  <a:pt x="887213" y="882805"/>
                                  <a:pt x="879438" y="883966"/>
                                </a:cubicBezTo>
                                <a:cubicBezTo>
                                  <a:pt x="871662" y="886290"/>
                                  <a:pt x="863887" y="887451"/>
                                  <a:pt x="854167" y="889774"/>
                                </a:cubicBezTo>
                                <a:cubicBezTo>
                                  <a:pt x="854167" y="889774"/>
                                  <a:pt x="852224" y="889774"/>
                                  <a:pt x="852224" y="890936"/>
                                </a:cubicBezTo>
                                <a:cubicBezTo>
                                  <a:pt x="842504" y="896744"/>
                                  <a:pt x="832785" y="897906"/>
                                  <a:pt x="819178" y="897906"/>
                                </a:cubicBezTo>
                                <a:cubicBezTo>
                                  <a:pt x="817234" y="897906"/>
                                  <a:pt x="813346" y="899067"/>
                                  <a:pt x="809458" y="900229"/>
                                </a:cubicBezTo>
                                <a:cubicBezTo>
                                  <a:pt x="795851" y="904875"/>
                                  <a:pt x="784188" y="909521"/>
                                  <a:pt x="774468" y="915329"/>
                                </a:cubicBezTo>
                                <a:cubicBezTo>
                                  <a:pt x="772525" y="916491"/>
                                  <a:pt x="770581" y="916491"/>
                                  <a:pt x="770581" y="915329"/>
                                </a:cubicBezTo>
                                <a:cubicBezTo>
                                  <a:pt x="770581" y="915329"/>
                                  <a:pt x="770581" y="914168"/>
                                  <a:pt x="770581" y="914168"/>
                                </a:cubicBezTo>
                                <a:cubicBezTo>
                                  <a:pt x="770581" y="911845"/>
                                  <a:pt x="774468" y="909521"/>
                                  <a:pt x="770581" y="907198"/>
                                </a:cubicBezTo>
                                <a:cubicBezTo>
                                  <a:pt x="768637" y="906037"/>
                                  <a:pt x="764749" y="907198"/>
                                  <a:pt x="760861" y="907198"/>
                                </a:cubicBezTo>
                                <a:cubicBezTo>
                                  <a:pt x="758917" y="907198"/>
                                  <a:pt x="756974" y="908360"/>
                                  <a:pt x="756974" y="908360"/>
                                </a:cubicBezTo>
                                <a:cubicBezTo>
                                  <a:pt x="741423" y="908360"/>
                                  <a:pt x="725872" y="910683"/>
                                  <a:pt x="710321" y="913006"/>
                                </a:cubicBezTo>
                                <a:cubicBezTo>
                                  <a:pt x="700601" y="914168"/>
                                  <a:pt x="690882" y="915329"/>
                                  <a:pt x="681162" y="915329"/>
                                </a:cubicBezTo>
                                <a:cubicBezTo>
                                  <a:pt x="671443" y="915329"/>
                                  <a:pt x="659780" y="917652"/>
                                  <a:pt x="650060" y="918814"/>
                                </a:cubicBezTo>
                                <a:cubicBezTo>
                                  <a:pt x="642285" y="919976"/>
                                  <a:pt x="632565" y="922299"/>
                                  <a:pt x="624790" y="921137"/>
                                </a:cubicBezTo>
                                <a:cubicBezTo>
                                  <a:pt x="622846" y="921137"/>
                                  <a:pt x="620902" y="921137"/>
                                  <a:pt x="617014" y="922299"/>
                                </a:cubicBezTo>
                                <a:cubicBezTo>
                                  <a:pt x="589800" y="926945"/>
                                  <a:pt x="560642" y="926945"/>
                                  <a:pt x="531484" y="929268"/>
                                </a:cubicBezTo>
                                <a:cubicBezTo>
                                  <a:pt x="517877" y="930430"/>
                                  <a:pt x="502326" y="931591"/>
                                  <a:pt x="488718" y="933915"/>
                                </a:cubicBezTo>
                                <a:cubicBezTo>
                                  <a:pt x="477055" y="936238"/>
                                  <a:pt x="463448" y="937399"/>
                                  <a:pt x="451785" y="937399"/>
                                </a:cubicBezTo>
                                <a:cubicBezTo>
                                  <a:pt x="442065" y="937399"/>
                                  <a:pt x="430402" y="937399"/>
                                  <a:pt x="420683" y="940884"/>
                                </a:cubicBezTo>
                                <a:cubicBezTo>
                                  <a:pt x="416795" y="942046"/>
                                  <a:pt x="412907" y="942046"/>
                                  <a:pt x="409019" y="942046"/>
                                </a:cubicBezTo>
                                <a:cubicBezTo>
                                  <a:pt x="399300" y="940884"/>
                                  <a:pt x="389581" y="942046"/>
                                  <a:pt x="379861" y="943207"/>
                                </a:cubicBezTo>
                                <a:cubicBezTo>
                                  <a:pt x="375974" y="944369"/>
                                  <a:pt x="370142" y="944369"/>
                                  <a:pt x="366254" y="944369"/>
                                </a:cubicBezTo>
                                <a:cubicBezTo>
                                  <a:pt x="358479" y="944369"/>
                                  <a:pt x="350703" y="944369"/>
                                  <a:pt x="342928" y="945531"/>
                                </a:cubicBezTo>
                                <a:cubicBezTo>
                                  <a:pt x="335152" y="946692"/>
                                  <a:pt x="327377" y="947854"/>
                                  <a:pt x="319601" y="949015"/>
                                </a:cubicBezTo>
                                <a:cubicBezTo>
                                  <a:pt x="313769" y="950177"/>
                                  <a:pt x="309882" y="949015"/>
                                  <a:pt x="305994" y="947854"/>
                                </a:cubicBezTo>
                                <a:cubicBezTo>
                                  <a:pt x="300162" y="945531"/>
                                  <a:pt x="296275" y="943207"/>
                                  <a:pt x="290443" y="940884"/>
                                </a:cubicBezTo>
                                <a:cubicBezTo>
                                  <a:pt x="286555" y="938561"/>
                                  <a:pt x="284611" y="935076"/>
                                  <a:pt x="288499" y="931591"/>
                                </a:cubicBezTo>
                                <a:cubicBezTo>
                                  <a:pt x="292387" y="926945"/>
                                  <a:pt x="298218" y="922299"/>
                                  <a:pt x="304050" y="918814"/>
                                </a:cubicBezTo>
                                <a:cubicBezTo>
                                  <a:pt x="305994" y="917652"/>
                                  <a:pt x="307938" y="916491"/>
                                  <a:pt x="309882" y="916491"/>
                                </a:cubicBezTo>
                                <a:cubicBezTo>
                                  <a:pt x="319601" y="915329"/>
                                  <a:pt x="325433" y="911845"/>
                                  <a:pt x="333208" y="908360"/>
                                </a:cubicBezTo>
                                <a:cubicBezTo>
                                  <a:pt x="337096" y="906037"/>
                                  <a:pt x="342928" y="904875"/>
                                  <a:pt x="346815" y="902552"/>
                                </a:cubicBezTo>
                                <a:cubicBezTo>
                                  <a:pt x="348759" y="901390"/>
                                  <a:pt x="352647" y="900229"/>
                                  <a:pt x="354591" y="900229"/>
                                </a:cubicBezTo>
                                <a:cubicBezTo>
                                  <a:pt x="366254" y="897906"/>
                                  <a:pt x="375974" y="896744"/>
                                  <a:pt x="387637" y="895582"/>
                                </a:cubicBezTo>
                                <a:cubicBezTo>
                                  <a:pt x="393468" y="894421"/>
                                  <a:pt x="401244" y="894421"/>
                                  <a:pt x="407076" y="892098"/>
                                </a:cubicBezTo>
                                <a:cubicBezTo>
                                  <a:pt x="424570" y="887451"/>
                                  <a:pt x="444009" y="883966"/>
                                  <a:pt x="461504" y="879320"/>
                                </a:cubicBezTo>
                                <a:cubicBezTo>
                                  <a:pt x="473167" y="875835"/>
                                  <a:pt x="486775" y="873512"/>
                                  <a:pt x="500382" y="872351"/>
                                </a:cubicBezTo>
                                <a:cubicBezTo>
                                  <a:pt x="510101" y="871189"/>
                                  <a:pt x="517877" y="870027"/>
                                  <a:pt x="525652" y="867704"/>
                                </a:cubicBezTo>
                                <a:cubicBezTo>
                                  <a:pt x="537315" y="864220"/>
                                  <a:pt x="548979" y="861896"/>
                                  <a:pt x="562586" y="860735"/>
                                </a:cubicBezTo>
                                <a:cubicBezTo>
                                  <a:pt x="576193" y="859573"/>
                                  <a:pt x="587856" y="858412"/>
                                  <a:pt x="599519" y="856088"/>
                                </a:cubicBezTo>
                                <a:cubicBezTo>
                                  <a:pt x="607295" y="853765"/>
                                  <a:pt x="617014" y="853765"/>
                                  <a:pt x="624790" y="853765"/>
                                </a:cubicBezTo>
                                <a:cubicBezTo>
                                  <a:pt x="634509" y="853765"/>
                                  <a:pt x="644229" y="851442"/>
                                  <a:pt x="652004" y="849119"/>
                                </a:cubicBezTo>
                                <a:cubicBezTo>
                                  <a:pt x="652004" y="849119"/>
                                  <a:pt x="653948" y="847957"/>
                                  <a:pt x="653948" y="847957"/>
                                </a:cubicBezTo>
                                <a:cubicBezTo>
                                  <a:pt x="653948" y="846796"/>
                                  <a:pt x="653948" y="845634"/>
                                  <a:pt x="652004" y="845634"/>
                                </a:cubicBezTo>
                                <a:cubicBezTo>
                                  <a:pt x="650060" y="844473"/>
                                  <a:pt x="648116" y="843311"/>
                                  <a:pt x="646173" y="843311"/>
                                </a:cubicBezTo>
                                <a:cubicBezTo>
                                  <a:pt x="638397" y="840988"/>
                                  <a:pt x="630622" y="839826"/>
                                  <a:pt x="620902" y="837503"/>
                                </a:cubicBezTo>
                                <a:cubicBezTo>
                                  <a:pt x="615071" y="836341"/>
                                  <a:pt x="611183" y="835180"/>
                                  <a:pt x="605351" y="832857"/>
                                </a:cubicBezTo>
                                <a:cubicBezTo>
                                  <a:pt x="587856" y="827049"/>
                                  <a:pt x="572305" y="821241"/>
                                  <a:pt x="554810" y="815433"/>
                                </a:cubicBezTo>
                                <a:cubicBezTo>
                                  <a:pt x="545091" y="813110"/>
                                  <a:pt x="537315" y="809625"/>
                                  <a:pt x="529540" y="807302"/>
                                </a:cubicBezTo>
                                <a:cubicBezTo>
                                  <a:pt x="519821" y="803817"/>
                                  <a:pt x="512045" y="800332"/>
                                  <a:pt x="502326" y="796848"/>
                                </a:cubicBezTo>
                                <a:cubicBezTo>
                                  <a:pt x="469280" y="782909"/>
                                  <a:pt x="434290" y="771293"/>
                                  <a:pt x="403188" y="756192"/>
                                </a:cubicBezTo>
                                <a:cubicBezTo>
                                  <a:pt x="383749" y="746899"/>
                                  <a:pt x="364310" y="738768"/>
                                  <a:pt x="346815" y="728314"/>
                                </a:cubicBezTo>
                                <a:cubicBezTo>
                                  <a:pt x="321545" y="714375"/>
                                  <a:pt x="298218" y="700436"/>
                                  <a:pt x="276836" y="685335"/>
                                </a:cubicBezTo>
                                <a:cubicBezTo>
                                  <a:pt x="274892" y="684174"/>
                                  <a:pt x="274892" y="683012"/>
                                  <a:pt x="272948" y="681851"/>
                                </a:cubicBezTo>
                                <a:cubicBezTo>
                                  <a:pt x="274892" y="681851"/>
                                  <a:pt x="276836" y="681851"/>
                                  <a:pt x="280724" y="681851"/>
                                </a:cubicBezTo>
                                <a:cubicBezTo>
                                  <a:pt x="282667" y="681851"/>
                                  <a:pt x="284611" y="679527"/>
                                  <a:pt x="284611" y="678366"/>
                                </a:cubicBezTo>
                                <a:cubicBezTo>
                                  <a:pt x="282667" y="677204"/>
                                  <a:pt x="280724" y="674881"/>
                                  <a:pt x="278780" y="673720"/>
                                </a:cubicBezTo>
                                <a:cubicBezTo>
                                  <a:pt x="271004" y="667912"/>
                                  <a:pt x="263229" y="663265"/>
                                  <a:pt x="253509" y="657457"/>
                                </a:cubicBezTo>
                                <a:cubicBezTo>
                                  <a:pt x="245734" y="651649"/>
                                  <a:pt x="236014" y="645841"/>
                                  <a:pt x="230183" y="638872"/>
                                </a:cubicBezTo>
                                <a:cubicBezTo>
                                  <a:pt x="228239" y="637710"/>
                                  <a:pt x="228239" y="636549"/>
                                  <a:pt x="226295" y="635387"/>
                                </a:cubicBezTo>
                                <a:cubicBezTo>
                                  <a:pt x="212688" y="628418"/>
                                  <a:pt x="206856" y="619125"/>
                                  <a:pt x="195193" y="612156"/>
                                </a:cubicBezTo>
                                <a:cubicBezTo>
                                  <a:pt x="187417" y="607509"/>
                                  <a:pt x="183530" y="601701"/>
                                  <a:pt x="177698" y="597055"/>
                                </a:cubicBezTo>
                                <a:cubicBezTo>
                                  <a:pt x="162147" y="580793"/>
                                  <a:pt x="144652" y="564531"/>
                                  <a:pt x="132989" y="545945"/>
                                </a:cubicBezTo>
                                <a:cubicBezTo>
                                  <a:pt x="129101" y="541299"/>
                                  <a:pt x="127157" y="535491"/>
                                  <a:pt x="121326" y="532006"/>
                                </a:cubicBezTo>
                                <a:cubicBezTo>
                                  <a:pt x="127157" y="532006"/>
                                  <a:pt x="131045" y="533168"/>
                                  <a:pt x="132989" y="535491"/>
                                </a:cubicBezTo>
                                <a:cubicBezTo>
                                  <a:pt x="142708" y="544784"/>
                                  <a:pt x="154372" y="554076"/>
                                  <a:pt x="164091" y="563369"/>
                                </a:cubicBezTo>
                                <a:cubicBezTo>
                                  <a:pt x="167979" y="566854"/>
                                  <a:pt x="169923" y="571500"/>
                                  <a:pt x="173810" y="574985"/>
                                </a:cubicBezTo>
                                <a:cubicBezTo>
                                  <a:pt x="177698" y="578470"/>
                                  <a:pt x="179642" y="581954"/>
                                  <a:pt x="185474" y="583116"/>
                                </a:cubicBezTo>
                                <a:cubicBezTo>
                                  <a:pt x="187417" y="584277"/>
                                  <a:pt x="189361" y="583116"/>
                                  <a:pt x="191305" y="583116"/>
                                </a:cubicBezTo>
                                <a:cubicBezTo>
                                  <a:pt x="193249" y="583116"/>
                                  <a:pt x="195193" y="579631"/>
                                  <a:pt x="195193" y="578470"/>
                                </a:cubicBezTo>
                                <a:cubicBezTo>
                                  <a:pt x="195193" y="577308"/>
                                  <a:pt x="193249" y="576146"/>
                                  <a:pt x="193249" y="576146"/>
                                </a:cubicBezTo>
                                <a:cubicBezTo>
                                  <a:pt x="183530" y="571500"/>
                                  <a:pt x="177698" y="565692"/>
                                  <a:pt x="173810" y="558723"/>
                                </a:cubicBezTo>
                                <a:cubicBezTo>
                                  <a:pt x="171866" y="550592"/>
                                  <a:pt x="164091" y="542460"/>
                                  <a:pt x="156315" y="534329"/>
                                </a:cubicBezTo>
                                <a:cubicBezTo>
                                  <a:pt x="150484" y="529683"/>
                                  <a:pt x="146596" y="525037"/>
                                  <a:pt x="142708" y="519229"/>
                                </a:cubicBezTo>
                                <a:cubicBezTo>
                                  <a:pt x="129101" y="498320"/>
                                  <a:pt x="115494" y="478573"/>
                                  <a:pt x="101887" y="457665"/>
                                </a:cubicBezTo>
                                <a:cubicBezTo>
                                  <a:pt x="99943" y="456503"/>
                                  <a:pt x="97999" y="454180"/>
                                  <a:pt x="97999" y="453018"/>
                                </a:cubicBezTo>
                                <a:cubicBezTo>
                                  <a:pt x="92167" y="441402"/>
                                  <a:pt x="88280" y="429787"/>
                                  <a:pt x="82448" y="418171"/>
                                </a:cubicBezTo>
                                <a:cubicBezTo>
                                  <a:pt x="80504" y="415848"/>
                                  <a:pt x="80504" y="413524"/>
                                  <a:pt x="78560" y="411201"/>
                                </a:cubicBezTo>
                                <a:cubicBezTo>
                                  <a:pt x="76616" y="407716"/>
                                  <a:pt x="74673" y="403070"/>
                                  <a:pt x="72729" y="398424"/>
                                </a:cubicBezTo>
                                <a:cubicBezTo>
                                  <a:pt x="72729" y="397262"/>
                                  <a:pt x="72729" y="396101"/>
                                  <a:pt x="70785" y="393777"/>
                                </a:cubicBezTo>
                                <a:cubicBezTo>
                                  <a:pt x="63009" y="382162"/>
                                  <a:pt x="61065" y="369384"/>
                                  <a:pt x="57178" y="356607"/>
                                </a:cubicBezTo>
                                <a:cubicBezTo>
                                  <a:pt x="55234" y="351960"/>
                                  <a:pt x="51346" y="347314"/>
                                  <a:pt x="51346" y="342668"/>
                                </a:cubicBezTo>
                                <a:cubicBezTo>
                                  <a:pt x="49402" y="338021"/>
                                  <a:pt x="49402" y="333375"/>
                                  <a:pt x="47458" y="328729"/>
                                </a:cubicBezTo>
                                <a:cubicBezTo>
                                  <a:pt x="45514" y="324082"/>
                                  <a:pt x="41627" y="318274"/>
                                  <a:pt x="39683" y="313628"/>
                                </a:cubicBezTo>
                                <a:cubicBezTo>
                                  <a:pt x="35795" y="308982"/>
                                  <a:pt x="33851" y="304335"/>
                                  <a:pt x="35795" y="299689"/>
                                </a:cubicBezTo>
                                <a:cubicBezTo>
                                  <a:pt x="39683" y="290396"/>
                                  <a:pt x="35795" y="279942"/>
                                  <a:pt x="31907" y="270649"/>
                                </a:cubicBezTo>
                                <a:cubicBezTo>
                                  <a:pt x="31907" y="267165"/>
                                  <a:pt x="28019" y="264841"/>
                                  <a:pt x="24132" y="263680"/>
                                </a:cubicBezTo>
                                <a:cubicBezTo>
                                  <a:pt x="18300" y="261357"/>
                                  <a:pt x="14412" y="257872"/>
                                  <a:pt x="14412" y="254387"/>
                                </a:cubicBezTo>
                                <a:cubicBezTo>
                                  <a:pt x="14412" y="250902"/>
                                  <a:pt x="14412" y="246256"/>
                                  <a:pt x="18300" y="243933"/>
                                </a:cubicBezTo>
                                <a:cubicBezTo>
                                  <a:pt x="20244" y="241610"/>
                                  <a:pt x="20244" y="239287"/>
                                  <a:pt x="20244" y="238125"/>
                                </a:cubicBezTo>
                                <a:cubicBezTo>
                                  <a:pt x="18300" y="223024"/>
                                  <a:pt x="18300" y="207924"/>
                                  <a:pt x="18300" y="193985"/>
                                </a:cubicBezTo>
                                <a:cubicBezTo>
                                  <a:pt x="18300" y="181207"/>
                                  <a:pt x="14412" y="169591"/>
                                  <a:pt x="14412" y="156814"/>
                                </a:cubicBezTo>
                                <a:cubicBezTo>
                                  <a:pt x="14412" y="154491"/>
                                  <a:pt x="12468" y="152168"/>
                                  <a:pt x="10525" y="149845"/>
                                </a:cubicBezTo>
                                <a:cubicBezTo>
                                  <a:pt x="6637" y="145198"/>
                                  <a:pt x="4693" y="140552"/>
                                  <a:pt x="2749" y="134744"/>
                                </a:cubicBezTo>
                                <a:cubicBezTo>
                                  <a:pt x="805" y="118482"/>
                                  <a:pt x="-1139" y="103381"/>
                                  <a:pt x="805" y="88280"/>
                                </a:cubicBezTo>
                                <a:cubicBezTo>
                                  <a:pt x="2749" y="80149"/>
                                  <a:pt x="2749" y="72018"/>
                                  <a:pt x="2749" y="63887"/>
                                </a:cubicBezTo>
                                <a:cubicBezTo>
                                  <a:pt x="2749" y="62726"/>
                                  <a:pt x="2749" y="61564"/>
                                  <a:pt x="4693" y="59241"/>
                                </a:cubicBezTo>
                                <a:cubicBezTo>
                                  <a:pt x="4693" y="58079"/>
                                  <a:pt x="8581" y="56918"/>
                                  <a:pt x="10525" y="56918"/>
                                </a:cubicBezTo>
                                <a:cubicBezTo>
                                  <a:pt x="18300" y="56918"/>
                                  <a:pt x="18300" y="56918"/>
                                  <a:pt x="18300" y="54595"/>
                                </a:cubicBezTo>
                                <a:cubicBezTo>
                                  <a:pt x="20244" y="49948"/>
                                  <a:pt x="22188" y="46463"/>
                                  <a:pt x="22188" y="40655"/>
                                </a:cubicBezTo>
                                <a:cubicBezTo>
                                  <a:pt x="20244" y="32524"/>
                                  <a:pt x="20244" y="23232"/>
                                  <a:pt x="24132" y="15101"/>
                                </a:cubicBezTo>
                                <a:cubicBezTo>
                                  <a:pt x="26076" y="10454"/>
                                  <a:pt x="26076" y="6970"/>
                                  <a:pt x="26076" y="2323"/>
                                </a:cubicBezTo>
                                <a:cubicBezTo>
                                  <a:pt x="26076" y="1162"/>
                                  <a:pt x="28019" y="1162"/>
                                  <a:pt x="29963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9439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" name="Figura a mano libera: Forma 11">
                          <a:extLst>
                            <a:ext uri="{FF2B5EF4-FFF2-40B4-BE49-F238E27FC236}">
                              <a16:creationId xmlns:a16="http://schemas.microsoft.com/office/drawing/2014/main" id="{20C11D62-38FF-47F2-812E-11F976329622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943100" y="657225"/>
                            <a:ext cx="395305" cy="597973"/>
                          </a:xfrm>
                          <a:custGeom>
                            <a:avLst/>
                            <a:gdLst>
                              <a:gd name="connsiteX0" fmla="*/ 303917 w 961143"/>
                              <a:gd name="connsiteY0" fmla="*/ 954549 h 955573"/>
                              <a:gd name="connsiteX1" fmla="*/ 307092 w 961143"/>
                              <a:gd name="connsiteY1" fmla="*/ 955573 h 955573"/>
                              <a:gd name="connsiteX2" fmla="*/ 305505 w 961143"/>
                              <a:gd name="connsiteY2" fmla="*/ 955573 h 955573"/>
                              <a:gd name="connsiteX3" fmla="*/ 303917 w 961143"/>
                              <a:gd name="connsiteY3" fmla="*/ 954549 h 955573"/>
                              <a:gd name="connsiteX4" fmla="*/ 340431 w 961143"/>
                              <a:gd name="connsiteY4" fmla="*/ 0 h 955573"/>
                              <a:gd name="connsiteX5" fmla="*/ 343606 w 961143"/>
                              <a:gd name="connsiteY5" fmla="*/ 0 h 955573"/>
                              <a:gd name="connsiteX6" fmla="*/ 349956 w 961143"/>
                              <a:gd name="connsiteY6" fmla="*/ 2048 h 955573"/>
                              <a:gd name="connsiteX7" fmla="*/ 395993 w 961143"/>
                              <a:gd name="connsiteY7" fmla="*/ 17411 h 955573"/>
                              <a:gd name="connsiteX8" fmla="*/ 416631 w 961143"/>
                              <a:gd name="connsiteY8" fmla="*/ 26629 h 955573"/>
                              <a:gd name="connsiteX9" fmla="*/ 443618 w 961143"/>
                              <a:gd name="connsiteY9" fmla="*/ 38919 h 955573"/>
                              <a:gd name="connsiteX10" fmla="*/ 449968 w 961143"/>
                              <a:gd name="connsiteY10" fmla="*/ 41992 h 955573"/>
                              <a:gd name="connsiteX11" fmla="*/ 484893 w 961143"/>
                              <a:gd name="connsiteY11" fmla="*/ 58379 h 955573"/>
                              <a:gd name="connsiteX12" fmla="*/ 519818 w 961143"/>
                              <a:gd name="connsiteY12" fmla="*/ 72718 h 955573"/>
                              <a:gd name="connsiteX13" fmla="*/ 537281 w 961143"/>
                              <a:gd name="connsiteY13" fmla="*/ 78863 h 955573"/>
                              <a:gd name="connsiteX14" fmla="*/ 569031 w 961143"/>
                              <a:gd name="connsiteY14" fmla="*/ 89105 h 955573"/>
                              <a:gd name="connsiteX15" fmla="*/ 635706 w 961143"/>
                              <a:gd name="connsiteY15" fmla="*/ 108565 h 955573"/>
                              <a:gd name="connsiteX16" fmla="*/ 656343 w 961143"/>
                              <a:gd name="connsiteY16" fmla="*/ 112661 h 955573"/>
                              <a:gd name="connsiteX17" fmla="*/ 659518 w 961143"/>
                              <a:gd name="connsiteY17" fmla="*/ 113685 h 955573"/>
                              <a:gd name="connsiteX18" fmla="*/ 702381 w 961143"/>
                              <a:gd name="connsiteY18" fmla="*/ 125976 h 955573"/>
                              <a:gd name="connsiteX19" fmla="*/ 710318 w 961143"/>
                              <a:gd name="connsiteY19" fmla="*/ 128024 h 955573"/>
                              <a:gd name="connsiteX20" fmla="*/ 738893 w 961143"/>
                              <a:gd name="connsiteY20" fmla="*/ 135194 h 955573"/>
                              <a:gd name="connsiteX21" fmla="*/ 754768 w 961143"/>
                              <a:gd name="connsiteY21" fmla="*/ 138266 h 955573"/>
                              <a:gd name="connsiteX22" fmla="*/ 764293 w 961143"/>
                              <a:gd name="connsiteY22" fmla="*/ 140315 h 955573"/>
                              <a:gd name="connsiteX23" fmla="*/ 780168 w 961143"/>
                              <a:gd name="connsiteY23" fmla="*/ 143387 h 955573"/>
                              <a:gd name="connsiteX24" fmla="*/ 789693 w 961143"/>
                              <a:gd name="connsiteY24" fmla="*/ 145435 h 955573"/>
                              <a:gd name="connsiteX25" fmla="*/ 824618 w 961143"/>
                              <a:gd name="connsiteY25" fmla="*/ 151581 h 955573"/>
                              <a:gd name="connsiteX26" fmla="*/ 859543 w 961143"/>
                              <a:gd name="connsiteY26" fmla="*/ 157726 h 955573"/>
                              <a:gd name="connsiteX27" fmla="*/ 881768 w 961143"/>
                              <a:gd name="connsiteY27" fmla="*/ 161823 h 955573"/>
                              <a:gd name="connsiteX28" fmla="*/ 891293 w 961143"/>
                              <a:gd name="connsiteY28" fmla="*/ 161823 h 955573"/>
                              <a:gd name="connsiteX29" fmla="*/ 942093 w 961143"/>
                              <a:gd name="connsiteY29" fmla="*/ 152605 h 955573"/>
                              <a:gd name="connsiteX30" fmla="*/ 948443 w 961143"/>
                              <a:gd name="connsiteY30" fmla="*/ 151581 h 955573"/>
                              <a:gd name="connsiteX31" fmla="*/ 956381 w 961143"/>
                              <a:gd name="connsiteY31" fmla="*/ 153629 h 955573"/>
                              <a:gd name="connsiteX32" fmla="*/ 959556 w 961143"/>
                              <a:gd name="connsiteY32" fmla="*/ 156702 h 955573"/>
                              <a:gd name="connsiteX33" fmla="*/ 961143 w 961143"/>
                              <a:gd name="connsiteY33" fmla="*/ 159774 h 955573"/>
                              <a:gd name="connsiteX34" fmla="*/ 957968 w 961143"/>
                              <a:gd name="connsiteY34" fmla="*/ 180258 h 955573"/>
                              <a:gd name="connsiteX35" fmla="*/ 945268 w 961143"/>
                              <a:gd name="connsiteY35" fmla="*/ 194597 h 955573"/>
                              <a:gd name="connsiteX36" fmla="*/ 934156 w 961143"/>
                              <a:gd name="connsiteY36" fmla="*/ 202790 h 955573"/>
                              <a:gd name="connsiteX37" fmla="*/ 913518 w 961143"/>
                              <a:gd name="connsiteY37" fmla="*/ 217129 h 955573"/>
                              <a:gd name="connsiteX38" fmla="*/ 907168 w 961143"/>
                              <a:gd name="connsiteY38" fmla="*/ 220202 h 955573"/>
                              <a:gd name="connsiteX39" fmla="*/ 902406 w 961143"/>
                              <a:gd name="connsiteY39" fmla="*/ 222250 h 955573"/>
                              <a:gd name="connsiteX40" fmla="*/ 877006 w 961143"/>
                              <a:gd name="connsiteY40" fmla="*/ 231468 h 955573"/>
                              <a:gd name="connsiteX41" fmla="*/ 856368 w 961143"/>
                              <a:gd name="connsiteY41" fmla="*/ 240685 h 955573"/>
                              <a:gd name="connsiteX42" fmla="*/ 850018 w 961143"/>
                              <a:gd name="connsiteY42" fmla="*/ 244782 h 955573"/>
                              <a:gd name="connsiteX43" fmla="*/ 837318 w 961143"/>
                              <a:gd name="connsiteY43" fmla="*/ 249903 h 955573"/>
                              <a:gd name="connsiteX44" fmla="*/ 829381 w 961143"/>
                              <a:gd name="connsiteY44" fmla="*/ 251952 h 955573"/>
                              <a:gd name="connsiteX45" fmla="*/ 803981 w 961143"/>
                              <a:gd name="connsiteY45" fmla="*/ 263218 h 955573"/>
                              <a:gd name="connsiteX46" fmla="*/ 776993 w 961143"/>
                              <a:gd name="connsiteY46" fmla="*/ 273460 h 955573"/>
                              <a:gd name="connsiteX47" fmla="*/ 694443 w 961143"/>
                              <a:gd name="connsiteY47" fmla="*/ 306234 h 955573"/>
                              <a:gd name="connsiteX48" fmla="*/ 651581 w 961143"/>
                              <a:gd name="connsiteY48" fmla="*/ 323645 h 955573"/>
                              <a:gd name="connsiteX49" fmla="*/ 632531 w 961143"/>
                              <a:gd name="connsiteY49" fmla="*/ 332863 h 955573"/>
                              <a:gd name="connsiteX50" fmla="*/ 608718 w 961143"/>
                              <a:gd name="connsiteY50" fmla="*/ 345153 h 955573"/>
                              <a:gd name="connsiteX51" fmla="*/ 572206 w 961143"/>
                              <a:gd name="connsiteY51" fmla="*/ 364613 h 955573"/>
                              <a:gd name="connsiteX52" fmla="*/ 556331 w 961143"/>
                              <a:gd name="connsiteY52" fmla="*/ 373831 h 955573"/>
                              <a:gd name="connsiteX53" fmla="*/ 543631 w 961143"/>
                              <a:gd name="connsiteY53" fmla="*/ 379976 h 955573"/>
                              <a:gd name="connsiteX54" fmla="*/ 527756 w 961143"/>
                              <a:gd name="connsiteY54" fmla="*/ 388169 h 955573"/>
                              <a:gd name="connsiteX55" fmla="*/ 502356 w 961143"/>
                              <a:gd name="connsiteY55" fmla="*/ 395339 h 955573"/>
                              <a:gd name="connsiteX56" fmla="*/ 494418 w 961143"/>
                              <a:gd name="connsiteY56" fmla="*/ 397387 h 955573"/>
                              <a:gd name="connsiteX57" fmla="*/ 484893 w 961143"/>
                              <a:gd name="connsiteY57" fmla="*/ 404556 h 955573"/>
                              <a:gd name="connsiteX58" fmla="*/ 478543 w 961143"/>
                              <a:gd name="connsiteY58" fmla="*/ 407629 h 955573"/>
                              <a:gd name="connsiteX59" fmla="*/ 475368 w 961143"/>
                              <a:gd name="connsiteY59" fmla="*/ 406605 h 955573"/>
                              <a:gd name="connsiteX60" fmla="*/ 484893 w 961143"/>
                              <a:gd name="connsiteY60" fmla="*/ 381000 h 955573"/>
                              <a:gd name="connsiteX61" fmla="*/ 496006 w 961143"/>
                              <a:gd name="connsiteY61" fmla="*/ 365637 h 955573"/>
                              <a:gd name="connsiteX62" fmla="*/ 505531 w 961143"/>
                              <a:gd name="connsiteY62" fmla="*/ 354371 h 955573"/>
                              <a:gd name="connsiteX63" fmla="*/ 540456 w 961143"/>
                              <a:gd name="connsiteY63" fmla="*/ 321597 h 955573"/>
                              <a:gd name="connsiteX64" fmla="*/ 546806 w 961143"/>
                              <a:gd name="connsiteY64" fmla="*/ 317500 h 955573"/>
                              <a:gd name="connsiteX65" fmla="*/ 565856 w 961143"/>
                              <a:gd name="connsiteY65" fmla="*/ 305210 h 955573"/>
                              <a:gd name="connsiteX66" fmla="*/ 611893 w 961143"/>
                              <a:gd name="connsiteY66" fmla="*/ 275508 h 955573"/>
                              <a:gd name="connsiteX67" fmla="*/ 629356 w 961143"/>
                              <a:gd name="connsiteY67" fmla="*/ 266290 h 955573"/>
                              <a:gd name="connsiteX68" fmla="*/ 648406 w 961143"/>
                              <a:gd name="connsiteY68" fmla="*/ 256048 h 955573"/>
                              <a:gd name="connsiteX69" fmla="*/ 667456 w 961143"/>
                              <a:gd name="connsiteY69" fmla="*/ 247855 h 955573"/>
                              <a:gd name="connsiteX70" fmla="*/ 676981 w 961143"/>
                              <a:gd name="connsiteY70" fmla="*/ 242734 h 955573"/>
                              <a:gd name="connsiteX71" fmla="*/ 676981 w 961143"/>
                              <a:gd name="connsiteY71" fmla="*/ 240685 h 955573"/>
                              <a:gd name="connsiteX72" fmla="*/ 675393 w 961143"/>
                              <a:gd name="connsiteY72" fmla="*/ 239661 h 955573"/>
                              <a:gd name="connsiteX73" fmla="*/ 670631 w 961143"/>
                              <a:gd name="connsiteY73" fmla="*/ 239661 h 955573"/>
                              <a:gd name="connsiteX74" fmla="*/ 656343 w 961143"/>
                              <a:gd name="connsiteY74" fmla="*/ 241710 h 955573"/>
                              <a:gd name="connsiteX75" fmla="*/ 640468 w 961143"/>
                              <a:gd name="connsiteY75" fmla="*/ 243758 h 955573"/>
                              <a:gd name="connsiteX76" fmla="*/ 624593 w 961143"/>
                              <a:gd name="connsiteY76" fmla="*/ 245806 h 955573"/>
                              <a:gd name="connsiteX77" fmla="*/ 597606 w 961143"/>
                              <a:gd name="connsiteY77" fmla="*/ 249903 h 955573"/>
                              <a:gd name="connsiteX78" fmla="*/ 575381 w 961143"/>
                              <a:gd name="connsiteY78" fmla="*/ 252976 h 955573"/>
                              <a:gd name="connsiteX79" fmla="*/ 524581 w 961143"/>
                              <a:gd name="connsiteY79" fmla="*/ 261169 h 955573"/>
                              <a:gd name="connsiteX80" fmla="*/ 518231 w 961143"/>
                              <a:gd name="connsiteY80" fmla="*/ 262194 h 955573"/>
                              <a:gd name="connsiteX81" fmla="*/ 510293 w 961143"/>
                              <a:gd name="connsiteY81" fmla="*/ 263218 h 955573"/>
                              <a:gd name="connsiteX82" fmla="*/ 489656 w 961143"/>
                              <a:gd name="connsiteY82" fmla="*/ 268339 h 955573"/>
                              <a:gd name="connsiteX83" fmla="*/ 476956 w 961143"/>
                              <a:gd name="connsiteY83" fmla="*/ 271411 h 955573"/>
                              <a:gd name="connsiteX84" fmla="*/ 467431 w 961143"/>
                              <a:gd name="connsiteY84" fmla="*/ 273460 h 955573"/>
                              <a:gd name="connsiteX85" fmla="*/ 442031 w 961143"/>
                              <a:gd name="connsiteY85" fmla="*/ 278581 h 955573"/>
                              <a:gd name="connsiteX86" fmla="*/ 430918 w 961143"/>
                              <a:gd name="connsiteY86" fmla="*/ 281653 h 955573"/>
                              <a:gd name="connsiteX87" fmla="*/ 395993 w 961143"/>
                              <a:gd name="connsiteY87" fmla="*/ 293944 h 955573"/>
                              <a:gd name="connsiteX88" fmla="*/ 362656 w 961143"/>
                              <a:gd name="connsiteY88" fmla="*/ 306234 h 955573"/>
                              <a:gd name="connsiteX89" fmla="*/ 356306 w 961143"/>
                              <a:gd name="connsiteY89" fmla="*/ 309306 h 955573"/>
                              <a:gd name="connsiteX90" fmla="*/ 342018 w 961143"/>
                              <a:gd name="connsiteY90" fmla="*/ 316476 h 955573"/>
                              <a:gd name="connsiteX91" fmla="*/ 329318 w 961143"/>
                              <a:gd name="connsiteY91" fmla="*/ 324669 h 955573"/>
                              <a:gd name="connsiteX92" fmla="*/ 313443 w 961143"/>
                              <a:gd name="connsiteY92" fmla="*/ 334911 h 955573"/>
                              <a:gd name="connsiteX93" fmla="*/ 289631 w 961143"/>
                              <a:gd name="connsiteY93" fmla="*/ 350274 h 955573"/>
                              <a:gd name="connsiteX94" fmla="*/ 268993 w 961143"/>
                              <a:gd name="connsiteY94" fmla="*/ 364613 h 955573"/>
                              <a:gd name="connsiteX95" fmla="*/ 238831 w 961143"/>
                              <a:gd name="connsiteY95" fmla="*/ 386121 h 955573"/>
                              <a:gd name="connsiteX96" fmla="*/ 235656 w 961143"/>
                              <a:gd name="connsiteY96" fmla="*/ 388169 h 955573"/>
                              <a:gd name="connsiteX97" fmla="*/ 219781 w 961143"/>
                              <a:gd name="connsiteY97" fmla="*/ 399436 h 955573"/>
                              <a:gd name="connsiteX98" fmla="*/ 203906 w 961143"/>
                              <a:gd name="connsiteY98" fmla="*/ 410702 h 955573"/>
                              <a:gd name="connsiteX99" fmla="*/ 199143 w 961143"/>
                              <a:gd name="connsiteY99" fmla="*/ 414798 h 955573"/>
                              <a:gd name="connsiteX100" fmla="*/ 195968 w 961143"/>
                              <a:gd name="connsiteY100" fmla="*/ 417871 h 955573"/>
                              <a:gd name="connsiteX101" fmla="*/ 184856 w 961143"/>
                              <a:gd name="connsiteY101" fmla="*/ 431185 h 955573"/>
                              <a:gd name="connsiteX102" fmla="*/ 168981 w 961143"/>
                              <a:gd name="connsiteY102" fmla="*/ 450645 h 955573"/>
                              <a:gd name="connsiteX103" fmla="*/ 162631 w 961143"/>
                              <a:gd name="connsiteY103" fmla="*/ 455766 h 955573"/>
                              <a:gd name="connsiteX104" fmla="*/ 154693 w 961143"/>
                              <a:gd name="connsiteY104" fmla="*/ 466008 h 955573"/>
                              <a:gd name="connsiteX105" fmla="*/ 151518 w 961143"/>
                              <a:gd name="connsiteY105" fmla="*/ 471129 h 955573"/>
                              <a:gd name="connsiteX106" fmla="*/ 137231 w 961143"/>
                              <a:gd name="connsiteY106" fmla="*/ 487516 h 955573"/>
                              <a:gd name="connsiteX107" fmla="*/ 135643 w 961143"/>
                              <a:gd name="connsiteY107" fmla="*/ 489565 h 955573"/>
                              <a:gd name="connsiteX108" fmla="*/ 121356 w 961143"/>
                              <a:gd name="connsiteY108" fmla="*/ 510048 h 955573"/>
                              <a:gd name="connsiteX109" fmla="*/ 116593 w 961143"/>
                              <a:gd name="connsiteY109" fmla="*/ 518242 h 955573"/>
                              <a:gd name="connsiteX110" fmla="*/ 102306 w 961143"/>
                              <a:gd name="connsiteY110" fmla="*/ 544871 h 955573"/>
                              <a:gd name="connsiteX111" fmla="*/ 97543 w 961143"/>
                              <a:gd name="connsiteY111" fmla="*/ 555113 h 955573"/>
                              <a:gd name="connsiteX112" fmla="*/ 91193 w 961143"/>
                              <a:gd name="connsiteY112" fmla="*/ 575597 h 955573"/>
                              <a:gd name="connsiteX113" fmla="*/ 84843 w 961143"/>
                              <a:gd name="connsiteY113" fmla="*/ 596081 h 955573"/>
                              <a:gd name="connsiteX114" fmla="*/ 84843 w 961143"/>
                              <a:gd name="connsiteY114" fmla="*/ 607347 h 955573"/>
                              <a:gd name="connsiteX115" fmla="*/ 81668 w 961143"/>
                              <a:gd name="connsiteY115" fmla="*/ 616565 h 955573"/>
                              <a:gd name="connsiteX116" fmla="*/ 80081 w 961143"/>
                              <a:gd name="connsiteY116" fmla="*/ 636024 h 955573"/>
                              <a:gd name="connsiteX117" fmla="*/ 81668 w 961143"/>
                              <a:gd name="connsiteY117" fmla="*/ 655484 h 955573"/>
                              <a:gd name="connsiteX118" fmla="*/ 84843 w 961143"/>
                              <a:gd name="connsiteY118" fmla="*/ 673919 h 955573"/>
                              <a:gd name="connsiteX119" fmla="*/ 89606 w 961143"/>
                              <a:gd name="connsiteY119" fmla="*/ 687234 h 955573"/>
                              <a:gd name="connsiteX120" fmla="*/ 91193 w 961143"/>
                              <a:gd name="connsiteY120" fmla="*/ 689282 h 955573"/>
                              <a:gd name="connsiteX121" fmla="*/ 102306 w 961143"/>
                              <a:gd name="connsiteY121" fmla="*/ 711815 h 955573"/>
                              <a:gd name="connsiteX122" fmla="*/ 111831 w 961143"/>
                              <a:gd name="connsiteY122" fmla="*/ 732298 h 955573"/>
                              <a:gd name="connsiteX123" fmla="*/ 113418 w 961143"/>
                              <a:gd name="connsiteY123" fmla="*/ 736395 h 955573"/>
                              <a:gd name="connsiteX124" fmla="*/ 115006 w 961143"/>
                              <a:gd name="connsiteY124" fmla="*/ 739468 h 955573"/>
                              <a:gd name="connsiteX125" fmla="*/ 126118 w 961143"/>
                              <a:gd name="connsiteY125" fmla="*/ 755855 h 955573"/>
                              <a:gd name="connsiteX126" fmla="*/ 137231 w 961143"/>
                              <a:gd name="connsiteY126" fmla="*/ 772242 h 955573"/>
                              <a:gd name="connsiteX127" fmla="*/ 143581 w 961143"/>
                              <a:gd name="connsiteY127" fmla="*/ 778387 h 955573"/>
                              <a:gd name="connsiteX128" fmla="*/ 159456 w 961143"/>
                              <a:gd name="connsiteY128" fmla="*/ 798871 h 955573"/>
                              <a:gd name="connsiteX129" fmla="*/ 162631 w 961143"/>
                              <a:gd name="connsiteY129" fmla="*/ 802968 h 955573"/>
                              <a:gd name="connsiteX130" fmla="*/ 180093 w 961143"/>
                              <a:gd name="connsiteY130" fmla="*/ 823452 h 955573"/>
                              <a:gd name="connsiteX131" fmla="*/ 183268 w 961143"/>
                              <a:gd name="connsiteY131" fmla="*/ 827548 h 955573"/>
                              <a:gd name="connsiteX132" fmla="*/ 207081 w 961143"/>
                              <a:gd name="connsiteY132" fmla="*/ 851105 h 955573"/>
                              <a:gd name="connsiteX133" fmla="*/ 232481 w 961143"/>
                              <a:gd name="connsiteY133" fmla="*/ 874661 h 955573"/>
                              <a:gd name="connsiteX134" fmla="*/ 235656 w 961143"/>
                              <a:gd name="connsiteY134" fmla="*/ 877734 h 955573"/>
                              <a:gd name="connsiteX135" fmla="*/ 256293 w 961143"/>
                              <a:gd name="connsiteY135" fmla="*/ 896169 h 955573"/>
                              <a:gd name="connsiteX136" fmla="*/ 280106 w 961143"/>
                              <a:gd name="connsiteY136" fmla="*/ 917677 h 955573"/>
                              <a:gd name="connsiteX137" fmla="*/ 284868 w 961143"/>
                              <a:gd name="connsiteY137" fmla="*/ 920750 h 955573"/>
                              <a:gd name="connsiteX138" fmla="*/ 311856 w 961143"/>
                              <a:gd name="connsiteY138" fmla="*/ 940210 h 955573"/>
                              <a:gd name="connsiteX139" fmla="*/ 315031 w 961143"/>
                              <a:gd name="connsiteY139" fmla="*/ 943282 h 955573"/>
                              <a:gd name="connsiteX140" fmla="*/ 315031 w 961143"/>
                              <a:gd name="connsiteY140" fmla="*/ 944306 h 955573"/>
                              <a:gd name="connsiteX141" fmla="*/ 313443 w 961143"/>
                              <a:gd name="connsiteY141" fmla="*/ 944306 h 955573"/>
                              <a:gd name="connsiteX142" fmla="*/ 305506 w 961143"/>
                              <a:gd name="connsiteY142" fmla="*/ 943282 h 955573"/>
                              <a:gd name="connsiteX143" fmla="*/ 305506 w 961143"/>
                              <a:gd name="connsiteY143" fmla="*/ 947379 h 955573"/>
                              <a:gd name="connsiteX144" fmla="*/ 299156 w 961143"/>
                              <a:gd name="connsiteY144" fmla="*/ 944306 h 955573"/>
                              <a:gd name="connsiteX145" fmla="*/ 299156 w 961143"/>
                              <a:gd name="connsiteY145" fmla="*/ 939185 h 955573"/>
                              <a:gd name="connsiteX146" fmla="*/ 302331 w 961143"/>
                              <a:gd name="connsiteY146" fmla="*/ 939185 h 955573"/>
                              <a:gd name="connsiteX147" fmla="*/ 303918 w 961143"/>
                              <a:gd name="connsiteY147" fmla="*/ 937137 h 955573"/>
                              <a:gd name="connsiteX148" fmla="*/ 295981 w 961143"/>
                              <a:gd name="connsiteY148" fmla="*/ 933040 h 955573"/>
                              <a:gd name="connsiteX149" fmla="*/ 299156 w 961143"/>
                              <a:gd name="connsiteY149" fmla="*/ 939185 h 955573"/>
                              <a:gd name="connsiteX150" fmla="*/ 297568 w 961143"/>
                              <a:gd name="connsiteY150" fmla="*/ 944306 h 955573"/>
                              <a:gd name="connsiteX151" fmla="*/ 300743 w 961143"/>
                              <a:gd name="connsiteY151" fmla="*/ 947379 h 955573"/>
                              <a:gd name="connsiteX152" fmla="*/ 299156 w 961143"/>
                              <a:gd name="connsiteY152" fmla="*/ 949427 h 955573"/>
                              <a:gd name="connsiteX153" fmla="*/ 297568 w 961143"/>
                              <a:gd name="connsiteY153" fmla="*/ 949427 h 955573"/>
                              <a:gd name="connsiteX154" fmla="*/ 273756 w 961143"/>
                              <a:gd name="connsiteY154" fmla="*/ 935089 h 955573"/>
                              <a:gd name="connsiteX155" fmla="*/ 256293 w 961143"/>
                              <a:gd name="connsiteY155" fmla="*/ 923823 h 955573"/>
                              <a:gd name="connsiteX156" fmla="*/ 248356 w 961143"/>
                              <a:gd name="connsiteY156" fmla="*/ 918702 h 955573"/>
                              <a:gd name="connsiteX157" fmla="*/ 237243 w 961143"/>
                              <a:gd name="connsiteY157" fmla="*/ 912556 h 955573"/>
                              <a:gd name="connsiteX158" fmla="*/ 224543 w 961143"/>
                              <a:gd name="connsiteY158" fmla="*/ 905387 h 955573"/>
                              <a:gd name="connsiteX159" fmla="*/ 215018 w 961143"/>
                              <a:gd name="connsiteY159" fmla="*/ 899242 h 955573"/>
                              <a:gd name="connsiteX160" fmla="*/ 211843 w 961143"/>
                              <a:gd name="connsiteY160" fmla="*/ 897194 h 955573"/>
                              <a:gd name="connsiteX161" fmla="*/ 197556 w 961143"/>
                              <a:gd name="connsiteY161" fmla="*/ 887976 h 955573"/>
                              <a:gd name="connsiteX162" fmla="*/ 184856 w 961143"/>
                              <a:gd name="connsiteY162" fmla="*/ 877734 h 955573"/>
                              <a:gd name="connsiteX163" fmla="*/ 172156 w 961143"/>
                              <a:gd name="connsiteY163" fmla="*/ 865444 h 955573"/>
                              <a:gd name="connsiteX164" fmla="*/ 161043 w 961143"/>
                              <a:gd name="connsiteY164" fmla="*/ 857250 h 955573"/>
                              <a:gd name="connsiteX165" fmla="*/ 156281 w 961143"/>
                              <a:gd name="connsiteY165" fmla="*/ 853153 h 955573"/>
                              <a:gd name="connsiteX166" fmla="*/ 122943 w 961143"/>
                              <a:gd name="connsiteY166" fmla="*/ 819355 h 955573"/>
                              <a:gd name="connsiteX167" fmla="*/ 107068 w 961143"/>
                              <a:gd name="connsiteY167" fmla="*/ 798871 h 955573"/>
                              <a:gd name="connsiteX168" fmla="*/ 103893 w 961143"/>
                              <a:gd name="connsiteY168" fmla="*/ 793750 h 955573"/>
                              <a:gd name="connsiteX169" fmla="*/ 88018 w 961143"/>
                              <a:gd name="connsiteY169" fmla="*/ 776339 h 955573"/>
                              <a:gd name="connsiteX170" fmla="*/ 54681 w 961143"/>
                              <a:gd name="connsiteY170" fmla="*/ 738444 h 955573"/>
                              <a:gd name="connsiteX171" fmla="*/ 49918 w 961143"/>
                              <a:gd name="connsiteY171" fmla="*/ 732298 h 955573"/>
                              <a:gd name="connsiteX172" fmla="*/ 37218 w 961143"/>
                              <a:gd name="connsiteY172" fmla="*/ 713863 h 955573"/>
                              <a:gd name="connsiteX173" fmla="*/ 29281 w 961143"/>
                              <a:gd name="connsiteY173" fmla="*/ 702597 h 955573"/>
                              <a:gd name="connsiteX174" fmla="*/ 24518 w 961143"/>
                              <a:gd name="connsiteY174" fmla="*/ 691331 h 955573"/>
                              <a:gd name="connsiteX175" fmla="*/ 8643 w 961143"/>
                              <a:gd name="connsiteY175" fmla="*/ 650363 h 955573"/>
                              <a:gd name="connsiteX176" fmla="*/ 2293 w 961143"/>
                              <a:gd name="connsiteY176" fmla="*/ 626806 h 955573"/>
                              <a:gd name="connsiteX177" fmla="*/ 706 w 961143"/>
                              <a:gd name="connsiteY177" fmla="*/ 606323 h 955573"/>
                              <a:gd name="connsiteX178" fmla="*/ 706 w 961143"/>
                              <a:gd name="connsiteY178" fmla="*/ 586863 h 955573"/>
                              <a:gd name="connsiteX179" fmla="*/ 5468 w 961143"/>
                              <a:gd name="connsiteY179" fmla="*/ 569452 h 955573"/>
                              <a:gd name="connsiteX180" fmla="*/ 7056 w 961143"/>
                              <a:gd name="connsiteY180" fmla="*/ 565355 h 955573"/>
                              <a:gd name="connsiteX181" fmla="*/ 5468 w 961143"/>
                              <a:gd name="connsiteY181" fmla="*/ 557161 h 955573"/>
                              <a:gd name="connsiteX182" fmla="*/ 8643 w 961143"/>
                              <a:gd name="connsiteY182" fmla="*/ 548968 h 955573"/>
                              <a:gd name="connsiteX183" fmla="*/ 13406 w 961143"/>
                              <a:gd name="connsiteY183" fmla="*/ 531556 h 955573"/>
                              <a:gd name="connsiteX184" fmla="*/ 26106 w 961143"/>
                              <a:gd name="connsiteY184" fmla="*/ 502879 h 955573"/>
                              <a:gd name="connsiteX185" fmla="*/ 29281 w 961143"/>
                              <a:gd name="connsiteY185" fmla="*/ 496734 h 955573"/>
                              <a:gd name="connsiteX186" fmla="*/ 46743 w 961143"/>
                              <a:gd name="connsiteY186" fmla="*/ 468056 h 955573"/>
                              <a:gd name="connsiteX187" fmla="*/ 72143 w 961143"/>
                              <a:gd name="connsiteY187" fmla="*/ 436306 h 955573"/>
                              <a:gd name="connsiteX188" fmla="*/ 78493 w 961143"/>
                              <a:gd name="connsiteY188" fmla="*/ 429137 h 955573"/>
                              <a:gd name="connsiteX189" fmla="*/ 91193 w 961143"/>
                              <a:gd name="connsiteY189" fmla="*/ 414798 h 955573"/>
                              <a:gd name="connsiteX190" fmla="*/ 95956 w 961143"/>
                              <a:gd name="connsiteY190" fmla="*/ 410702 h 955573"/>
                              <a:gd name="connsiteX191" fmla="*/ 99131 w 961143"/>
                              <a:gd name="connsiteY191" fmla="*/ 406605 h 955573"/>
                              <a:gd name="connsiteX192" fmla="*/ 111831 w 961143"/>
                              <a:gd name="connsiteY192" fmla="*/ 394315 h 955573"/>
                              <a:gd name="connsiteX193" fmla="*/ 122943 w 961143"/>
                              <a:gd name="connsiteY193" fmla="*/ 382024 h 955573"/>
                              <a:gd name="connsiteX194" fmla="*/ 129293 w 961143"/>
                              <a:gd name="connsiteY194" fmla="*/ 374855 h 955573"/>
                              <a:gd name="connsiteX195" fmla="*/ 146756 w 961143"/>
                              <a:gd name="connsiteY195" fmla="*/ 358468 h 955573"/>
                              <a:gd name="connsiteX196" fmla="*/ 175331 w 961143"/>
                              <a:gd name="connsiteY196" fmla="*/ 331839 h 955573"/>
                              <a:gd name="connsiteX197" fmla="*/ 178506 w 961143"/>
                              <a:gd name="connsiteY197" fmla="*/ 328766 h 955573"/>
                              <a:gd name="connsiteX198" fmla="*/ 195968 w 961143"/>
                              <a:gd name="connsiteY198" fmla="*/ 315452 h 955573"/>
                              <a:gd name="connsiteX199" fmla="*/ 203906 w 961143"/>
                              <a:gd name="connsiteY199" fmla="*/ 310331 h 955573"/>
                              <a:gd name="connsiteX200" fmla="*/ 221368 w 961143"/>
                              <a:gd name="connsiteY200" fmla="*/ 299065 h 955573"/>
                              <a:gd name="connsiteX201" fmla="*/ 226131 w 961143"/>
                              <a:gd name="connsiteY201" fmla="*/ 295992 h 955573"/>
                              <a:gd name="connsiteX202" fmla="*/ 242006 w 961143"/>
                              <a:gd name="connsiteY202" fmla="*/ 286774 h 955573"/>
                              <a:gd name="connsiteX203" fmla="*/ 256293 w 961143"/>
                              <a:gd name="connsiteY203" fmla="*/ 278581 h 955573"/>
                              <a:gd name="connsiteX204" fmla="*/ 281693 w 961143"/>
                              <a:gd name="connsiteY204" fmla="*/ 265266 h 955573"/>
                              <a:gd name="connsiteX205" fmla="*/ 303918 w 961143"/>
                              <a:gd name="connsiteY205" fmla="*/ 254000 h 955573"/>
                              <a:gd name="connsiteX206" fmla="*/ 313443 w 961143"/>
                              <a:gd name="connsiteY206" fmla="*/ 249903 h 955573"/>
                              <a:gd name="connsiteX207" fmla="*/ 330906 w 961143"/>
                              <a:gd name="connsiteY207" fmla="*/ 240685 h 955573"/>
                              <a:gd name="connsiteX208" fmla="*/ 334081 w 961143"/>
                              <a:gd name="connsiteY208" fmla="*/ 239661 h 955573"/>
                              <a:gd name="connsiteX209" fmla="*/ 364243 w 961143"/>
                              <a:gd name="connsiteY209" fmla="*/ 227371 h 955573"/>
                              <a:gd name="connsiteX210" fmla="*/ 400756 w 961143"/>
                              <a:gd name="connsiteY210" fmla="*/ 215081 h 955573"/>
                              <a:gd name="connsiteX211" fmla="*/ 480131 w 961143"/>
                              <a:gd name="connsiteY211" fmla="*/ 193573 h 955573"/>
                              <a:gd name="connsiteX212" fmla="*/ 532518 w 961143"/>
                              <a:gd name="connsiteY212" fmla="*/ 185379 h 955573"/>
                              <a:gd name="connsiteX213" fmla="*/ 543631 w 961143"/>
                              <a:gd name="connsiteY213" fmla="*/ 183331 h 955573"/>
                              <a:gd name="connsiteX214" fmla="*/ 551568 w 961143"/>
                              <a:gd name="connsiteY214" fmla="*/ 182306 h 955573"/>
                              <a:gd name="connsiteX215" fmla="*/ 554743 w 961143"/>
                              <a:gd name="connsiteY215" fmla="*/ 182306 h 955573"/>
                              <a:gd name="connsiteX216" fmla="*/ 586493 w 961143"/>
                              <a:gd name="connsiteY216" fmla="*/ 176161 h 955573"/>
                              <a:gd name="connsiteX217" fmla="*/ 584906 w 961143"/>
                              <a:gd name="connsiteY217" fmla="*/ 173089 h 955573"/>
                              <a:gd name="connsiteX218" fmla="*/ 572206 w 961143"/>
                              <a:gd name="connsiteY218" fmla="*/ 168992 h 955573"/>
                              <a:gd name="connsiteX219" fmla="*/ 529343 w 961143"/>
                              <a:gd name="connsiteY219" fmla="*/ 156702 h 955573"/>
                              <a:gd name="connsiteX220" fmla="*/ 521406 w 961143"/>
                              <a:gd name="connsiteY220" fmla="*/ 154653 h 955573"/>
                              <a:gd name="connsiteX221" fmla="*/ 511881 w 961143"/>
                              <a:gd name="connsiteY221" fmla="*/ 152605 h 955573"/>
                              <a:gd name="connsiteX222" fmla="*/ 473781 w 961143"/>
                              <a:gd name="connsiteY222" fmla="*/ 142363 h 955573"/>
                              <a:gd name="connsiteX223" fmla="*/ 454731 w 961143"/>
                              <a:gd name="connsiteY223" fmla="*/ 134169 h 955573"/>
                              <a:gd name="connsiteX224" fmla="*/ 446793 w 961143"/>
                              <a:gd name="connsiteY224" fmla="*/ 130073 h 955573"/>
                              <a:gd name="connsiteX225" fmla="*/ 421393 w 961143"/>
                              <a:gd name="connsiteY225" fmla="*/ 115734 h 955573"/>
                              <a:gd name="connsiteX226" fmla="*/ 410281 w 961143"/>
                              <a:gd name="connsiteY226" fmla="*/ 106516 h 955573"/>
                              <a:gd name="connsiteX227" fmla="*/ 407106 w 961143"/>
                              <a:gd name="connsiteY227" fmla="*/ 103444 h 955573"/>
                              <a:gd name="connsiteX228" fmla="*/ 400756 w 961143"/>
                              <a:gd name="connsiteY228" fmla="*/ 95250 h 955573"/>
                              <a:gd name="connsiteX229" fmla="*/ 394406 w 961143"/>
                              <a:gd name="connsiteY229" fmla="*/ 90129 h 955573"/>
                              <a:gd name="connsiteX230" fmla="*/ 392818 w 961143"/>
                              <a:gd name="connsiteY230" fmla="*/ 85008 h 955573"/>
                              <a:gd name="connsiteX231" fmla="*/ 389643 w 961143"/>
                              <a:gd name="connsiteY231" fmla="*/ 79887 h 955573"/>
                              <a:gd name="connsiteX232" fmla="*/ 376943 w 961143"/>
                              <a:gd name="connsiteY232" fmla="*/ 69645 h 955573"/>
                              <a:gd name="connsiteX233" fmla="*/ 372181 w 961143"/>
                              <a:gd name="connsiteY233" fmla="*/ 60427 h 955573"/>
                              <a:gd name="connsiteX234" fmla="*/ 367418 w 961143"/>
                              <a:gd name="connsiteY234" fmla="*/ 51210 h 955573"/>
                              <a:gd name="connsiteX235" fmla="*/ 362656 w 961143"/>
                              <a:gd name="connsiteY235" fmla="*/ 44040 h 955573"/>
                              <a:gd name="connsiteX236" fmla="*/ 357893 w 961143"/>
                              <a:gd name="connsiteY236" fmla="*/ 36871 h 955573"/>
                              <a:gd name="connsiteX237" fmla="*/ 346781 w 961143"/>
                              <a:gd name="connsiteY237" fmla="*/ 24581 h 955573"/>
                              <a:gd name="connsiteX238" fmla="*/ 342018 w 961143"/>
                              <a:gd name="connsiteY238" fmla="*/ 17411 h 955573"/>
                              <a:gd name="connsiteX239" fmla="*/ 337256 w 961143"/>
                              <a:gd name="connsiteY239" fmla="*/ 5121 h 955573"/>
                              <a:gd name="connsiteX240" fmla="*/ 337256 w 961143"/>
                              <a:gd name="connsiteY240" fmla="*/ 1024 h 955573"/>
                              <a:gd name="connsiteX241" fmla="*/ 340431 w 961143"/>
                              <a:gd name="connsiteY241" fmla="*/ 0 h 9555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</a:cxnLst>
                            <a:rect l="l" t="t" r="r" b="b"/>
                            <a:pathLst>
                              <a:path w="961143" h="955573">
                                <a:moveTo>
                                  <a:pt x="303917" y="954549"/>
                                </a:moveTo>
                                <a:cubicBezTo>
                                  <a:pt x="305505" y="954549"/>
                                  <a:pt x="307092" y="954549"/>
                                  <a:pt x="307092" y="955573"/>
                                </a:cubicBezTo>
                                <a:cubicBezTo>
                                  <a:pt x="307092" y="955573"/>
                                  <a:pt x="305505" y="955573"/>
                                  <a:pt x="305505" y="955573"/>
                                </a:cubicBezTo>
                                <a:cubicBezTo>
                                  <a:pt x="305505" y="955573"/>
                                  <a:pt x="305505" y="954549"/>
                                  <a:pt x="303917" y="954549"/>
                                </a:cubicBezTo>
                                <a:close/>
                                <a:moveTo>
                                  <a:pt x="340431" y="0"/>
                                </a:moveTo>
                                <a:cubicBezTo>
                                  <a:pt x="342018" y="0"/>
                                  <a:pt x="342018" y="0"/>
                                  <a:pt x="343606" y="0"/>
                                </a:cubicBezTo>
                                <a:cubicBezTo>
                                  <a:pt x="345193" y="1024"/>
                                  <a:pt x="346781" y="1024"/>
                                  <a:pt x="349956" y="2048"/>
                                </a:cubicBezTo>
                                <a:cubicBezTo>
                                  <a:pt x="367418" y="5121"/>
                                  <a:pt x="381706" y="12290"/>
                                  <a:pt x="395993" y="17411"/>
                                </a:cubicBezTo>
                                <a:cubicBezTo>
                                  <a:pt x="403931" y="19460"/>
                                  <a:pt x="410281" y="22532"/>
                                  <a:pt x="416631" y="26629"/>
                                </a:cubicBezTo>
                                <a:cubicBezTo>
                                  <a:pt x="424568" y="31750"/>
                                  <a:pt x="434093" y="34823"/>
                                  <a:pt x="443618" y="38919"/>
                                </a:cubicBezTo>
                                <a:cubicBezTo>
                                  <a:pt x="445206" y="40968"/>
                                  <a:pt x="448381" y="40968"/>
                                  <a:pt x="449968" y="41992"/>
                                </a:cubicBezTo>
                                <a:cubicBezTo>
                                  <a:pt x="461081" y="48137"/>
                                  <a:pt x="472193" y="52234"/>
                                  <a:pt x="484893" y="58379"/>
                                </a:cubicBezTo>
                                <a:cubicBezTo>
                                  <a:pt x="496006" y="63500"/>
                                  <a:pt x="507118" y="68621"/>
                                  <a:pt x="519818" y="72718"/>
                                </a:cubicBezTo>
                                <a:cubicBezTo>
                                  <a:pt x="524581" y="74766"/>
                                  <a:pt x="530931" y="76815"/>
                                  <a:pt x="537281" y="78863"/>
                                </a:cubicBezTo>
                                <a:cubicBezTo>
                                  <a:pt x="548393" y="81935"/>
                                  <a:pt x="559506" y="86032"/>
                                  <a:pt x="569031" y="89105"/>
                                </a:cubicBezTo>
                                <a:cubicBezTo>
                                  <a:pt x="591256" y="95250"/>
                                  <a:pt x="613481" y="103444"/>
                                  <a:pt x="635706" y="108565"/>
                                </a:cubicBezTo>
                                <a:cubicBezTo>
                                  <a:pt x="642056" y="109589"/>
                                  <a:pt x="648406" y="112661"/>
                                  <a:pt x="656343" y="112661"/>
                                </a:cubicBezTo>
                                <a:cubicBezTo>
                                  <a:pt x="657931" y="112661"/>
                                  <a:pt x="657931" y="113685"/>
                                  <a:pt x="659518" y="113685"/>
                                </a:cubicBezTo>
                                <a:cubicBezTo>
                                  <a:pt x="673806" y="118806"/>
                                  <a:pt x="688093" y="121879"/>
                                  <a:pt x="702381" y="125976"/>
                                </a:cubicBezTo>
                                <a:cubicBezTo>
                                  <a:pt x="705556" y="127000"/>
                                  <a:pt x="707143" y="127000"/>
                                  <a:pt x="710318" y="128024"/>
                                </a:cubicBezTo>
                                <a:cubicBezTo>
                                  <a:pt x="719843" y="131097"/>
                                  <a:pt x="729368" y="133145"/>
                                  <a:pt x="738893" y="135194"/>
                                </a:cubicBezTo>
                                <a:cubicBezTo>
                                  <a:pt x="743656" y="136218"/>
                                  <a:pt x="748418" y="137242"/>
                                  <a:pt x="754768" y="138266"/>
                                </a:cubicBezTo>
                                <a:cubicBezTo>
                                  <a:pt x="757943" y="139290"/>
                                  <a:pt x="761118" y="139290"/>
                                  <a:pt x="764293" y="140315"/>
                                </a:cubicBezTo>
                                <a:cubicBezTo>
                                  <a:pt x="769056" y="141339"/>
                                  <a:pt x="775406" y="142363"/>
                                  <a:pt x="780168" y="143387"/>
                                </a:cubicBezTo>
                                <a:cubicBezTo>
                                  <a:pt x="783343" y="144411"/>
                                  <a:pt x="786518" y="144411"/>
                                  <a:pt x="789693" y="145435"/>
                                </a:cubicBezTo>
                                <a:cubicBezTo>
                                  <a:pt x="800806" y="147484"/>
                                  <a:pt x="813506" y="149532"/>
                                  <a:pt x="824618" y="151581"/>
                                </a:cubicBezTo>
                                <a:cubicBezTo>
                                  <a:pt x="835731" y="153629"/>
                                  <a:pt x="848431" y="155677"/>
                                  <a:pt x="859543" y="157726"/>
                                </a:cubicBezTo>
                                <a:cubicBezTo>
                                  <a:pt x="867481" y="159774"/>
                                  <a:pt x="873831" y="159774"/>
                                  <a:pt x="881768" y="161823"/>
                                </a:cubicBezTo>
                                <a:cubicBezTo>
                                  <a:pt x="884943" y="162847"/>
                                  <a:pt x="888118" y="161823"/>
                                  <a:pt x="891293" y="161823"/>
                                </a:cubicBezTo>
                                <a:cubicBezTo>
                                  <a:pt x="907168" y="158750"/>
                                  <a:pt x="924631" y="154653"/>
                                  <a:pt x="942093" y="152605"/>
                                </a:cubicBezTo>
                                <a:cubicBezTo>
                                  <a:pt x="943681" y="152605"/>
                                  <a:pt x="946856" y="151581"/>
                                  <a:pt x="948443" y="151581"/>
                                </a:cubicBezTo>
                                <a:cubicBezTo>
                                  <a:pt x="951618" y="151581"/>
                                  <a:pt x="954793" y="151581"/>
                                  <a:pt x="956381" y="153629"/>
                                </a:cubicBezTo>
                                <a:cubicBezTo>
                                  <a:pt x="957968" y="154653"/>
                                  <a:pt x="959556" y="155677"/>
                                  <a:pt x="959556" y="156702"/>
                                </a:cubicBezTo>
                                <a:cubicBezTo>
                                  <a:pt x="961143" y="157726"/>
                                  <a:pt x="961143" y="158750"/>
                                  <a:pt x="961143" y="159774"/>
                                </a:cubicBezTo>
                                <a:cubicBezTo>
                                  <a:pt x="959556" y="166944"/>
                                  <a:pt x="961143" y="174113"/>
                                  <a:pt x="957968" y="180258"/>
                                </a:cubicBezTo>
                                <a:cubicBezTo>
                                  <a:pt x="954793" y="185379"/>
                                  <a:pt x="951618" y="190500"/>
                                  <a:pt x="945268" y="194597"/>
                                </a:cubicBezTo>
                                <a:cubicBezTo>
                                  <a:pt x="940506" y="196645"/>
                                  <a:pt x="937331" y="199718"/>
                                  <a:pt x="934156" y="202790"/>
                                </a:cubicBezTo>
                                <a:cubicBezTo>
                                  <a:pt x="929393" y="208935"/>
                                  <a:pt x="921456" y="213032"/>
                                  <a:pt x="913518" y="217129"/>
                                </a:cubicBezTo>
                                <a:cubicBezTo>
                                  <a:pt x="911931" y="218153"/>
                                  <a:pt x="908756" y="219177"/>
                                  <a:pt x="907168" y="220202"/>
                                </a:cubicBezTo>
                                <a:cubicBezTo>
                                  <a:pt x="905581" y="221226"/>
                                  <a:pt x="903993" y="222250"/>
                                  <a:pt x="902406" y="222250"/>
                                </a:cubicBezTo>
                                <a:cubicBezTo>
                                  <a:pt x="892881" y="224298"/>
                                  <a:pt x="884943" y="228395"/>
                                  <a:pt x="877006" y="231468"/>
                                </a:cubicBezTo>
                                <a:cubicBezTo>
                                  <a:pt x="869068" y="233516"/>
                                  <a:pt x="862718" y="236589"/>
                                  <a:pt x="856368" y="240685"/>
                                </a:cubicBezTo>
                                <a:cubicBezTo>
                                  <a:pt x="853193" y="241710"/>
                                  <a:pt x="851606" y="243758"/>
                                  <a:pt x="850018" y="244782"/>
                                </a:cubicBezTo>
                                <a:cubicBezTo>
                                  <a:pt x="846843" y="247855"/>
                                  <a:pt x="842081" y="248879"/>
                                  <a:pt x="837318" y="249903"/>
                                </a:cubicBezTo>
                                <a:cubicBezTo>
                                  <a:pt x="834143" y="249903"/>
                                  <a:pt x="832556" y="250927"/>
                                  <a:pt x="829381" y="251952"/>
                                </a:cubicBezTo>
                                <a:cubicBezTo>
                                  <a:pt x="821443" y="256048"/>
                                  <a:pt x="811918" y="259121"/>
                                  <a:pt x="803981" y="263218"/>
                                </a:cubicBezTo>
                                <a:cubicBezTo>
                                  <a:pt x="794456" y="267315"/>
                                  <a:pt x="786518" y="270387"/>
                                  <a:pt x="776993" y="273460"/>
                                </a:cubicBezTo>
                                <a:cubicBezTo>
                                  <a:pt x="748418" y="282677"/>
                                  <a:pt x="721431" y="294968"/>
                                  <a:pt x="694443" y="306234"/>
                                </a:cubicBezTo>
                                <a:cubicBezTo>
                                  <a:pt x="680156" y="312379"/>
                                  <a:pt x="665868" y="318524"/>
                                  <a:pt x="651581" y="323645"/>
                                </a:cubicBezTo>
                                <a:cubicBezTo>
                                  <a:pt x="645231" y="326718"/>
                                  <a:pt x="637293" y="328766"/>
                                  <a:pt x="632531" y="332863"/>
                                </a:cubicBezTo>
                                <a:cubicBezTo>
                                  <a:pt x="623006" y="335936"/>
                                  <a:pt x="616656" y="342081"/>
                                  <a:pt x="608718" y="345153"/>
                                </a:cubicBezTo>
                                <a:cubicBezTo>
                                  <a:pt x="596018" y="351298"/>
                                  <a:pt x="584906" y="358468"/>
                                  <a:pt x="572206" y="364613"/>
                                </a:cubicBezTo>
                                <a:cubicBezTo>
                                  <a:pt x="565856" y="367685"/>
                                  <a:pt x="562681" y="370758"/>
                                  <a:pt x="556331" y="373831"/>
                                </a:cubicBezTo>
                                <a:cubicBezTo>
                                  <a:pt x="551568" y="375879"/>
                                  <a:pt x="548393" y="378952"/>
                                  <a:pt x="543631" y="379976"/>
                                </a:cubicBezTo>
                                <a:cubicBezTo>
                                  <a:pt x="537281" y="382024"/>
                                  <a:pt x="532518" y="385097"/>
                                  <a:pt x="527756" y="388169"/>
                                </a:cubicBezTo>
                                <a:cubicBezTo>
                                  <a:pt x="521406" y="392266"/>
                                  <a:pt x="513468" y="395339"/>
                                  <a:pt x="502356" y="395339"/>
                                </a:cubicBezTo>
                                <a:cubicBezTo>
                                  <a:pt x="499181" y="395339"/>
                                  <a:pt x="497593" y="396363"/>
                                  <a:pt x="494418" y="397387"/>
                                </a:cubicBezTo>
                                <a:cubicBezTo>
                                  <a:pt x="491243" y="399436"/>
                                  <a:pt x="488068" y="402508"/>
                                  <a:pt x="484893" y="404556"/>
                                </a:cubicBezTo>
                                <a:cubicBezTo>
                                  <a:pt x="483306" y="405581"/>
                                  <a:pt x="481718" y="406605"/>
                                  <a:pt x="478543" y="407629"/>
                                </a:cubicBezTo>
                                <a:cubicBezTo>
                                  <a:pt x="476956" y="407629"/>
                                  <a:pt x="475368" y="407629"/>
                                  <a:pt x="475368" y="406605"/>
                                </a:cubicBezTo>
                                <a:cubicBezTo>
                                  <a:pt x="476956" y="397387"/>
                                  <a:pt x="480131" y="389194"/>
                                  <a:pt x="484893" y="381000"/>
                                </a:cubicBezTo>
                                <a:cubicBezTo>
                                  <a:pt x="488068" y="375879"/>
                                  <a:pt x="491243" y="370758"/>
                                  <a:pt x="496006" y="365637"/>
                                </a:cubicBezTo>
                                <a:cubicBezTo>
                                  <a:pt x="499181" y="361540"/>
                                  <a:pt x="502356" y="358468"/>
                                  <a:pt x="505531" y="354371"/>
                                </a:cubicBezTo>
                                <a:cubicBezTo>
                                  <a:pt x="515056" y="343105"/>
                                  <a:pt x="527756" y="331839"/>
                                  <a:pt x="540456" y="321597"/>
                                </a:cubicBezTo>
                                <a:cubicBezTo>
                                  <a:pt x="542043" y="319548"/>
                                  <a:pt x="545218" y="318524"/>
                                  <a:pt x="546806" y="317500"/>
                                </a:cubicBezTo>
                                <a:cubicBezTo>
                                  <a:pt x="554743" y="313403"/>
                                  <a:pt x="559506" y="309306"/>
                                  <a:pt x="565856" y="305210"/>
                                </a:cubicBezTo>
                                <a:cubicBezTo>
                                  <a:pt x="580143" y="294968"/>
                                  <a:pt x="596018" y="284726"/>
                                  <a:pt x="611893" y="275508"/>
                                </a:cubicBezTo>
                                <a:cubicBezTo>
                                  <a:pt x="618243" y="272435"/>
                                  <a:pt x="624593" y="269363"/>
                                  <a:pt x="629356" y="266290"/>
                                </a:cubicBezTo>
                                <a:cubicBezTo>
                                  <a:pt x="635706" y="263218"/>
                                  <a:pt x="640468" y="259121"/>
                                  <a:pt x="648406" y="256048"/>
                                </a:cubicBezTo>
                                <a:cubicBezTo>
                                  <a:pt x="654756" y="254000"/>
                                  <a:pt x="659518" y="249903"/>
                                  <a:pt x="667456" y="247855"/>
                                </a:cubicBezTo>
                                <a:cubicBezTo>
                                  <a:pt x="670631" y="246831"/>
                                  <a:pt x="673806" y="244782"/>
                                  <a:pt x="676981" y="242734"/>
                                </a:cubicBezTo>
                                <a:cubicBezTo>
                                  <a:pt x="676981" y="242734"/>
                                  <a:pt x="678568" y="241710"/>
                                  <a:pt x="676981" y="240685"/>
                                </a:cubicBezTo>
                                <a:cubicBezTo>
                                  <a:pt x="676981" y="239661"/>
                                  <a:pt x="675393" y="239661"/>
                                  <a:pt x="675393" y="239661"/>
                                </a:cubicBezTo>
                                <a:cubicBezTo>
                                  <a:pt x="673806" y="239661"/>
                                  <a:pt x="672218" y="239661"/>
                                  <a:pt x="670631" y="239661"/>
                                </a:cubicBezTo>
                                <a:cubicBezTo>
                                  <a:pt x="665868" y="240685"/>
                                  <a:pt x="661106" y="240685"/>
                                  <a:pt x="656343" y="241710"/>
                                </a:cubicBezTo>
                                <a:cubicBezTo>
                                  <a:pt x="651581" y="242734"/>
                                  <a:pt x="645231" y="243758"/>
                                  <a:pt x="640468" y="243758"/>
                                </a:cubicBezTo>
                                <a:cubicBezTo>
                                  <a:pt x="635706" y="243758"/>
                                  <a:pt x="629356" y="243758"/>
                                  <a:pt x="624593" y="245806"/>
                                </a:cubicBezTo>
                                <a:cubicBezTo>
                                  <a:pt x="615068" y="245806"/>
                                  <a:pt x="607131" y="248879"/>
                                  <a:pt x="597606" y="249903"/>
                                </a:cubicBezTo>
                                <a:cubicBezTo>
                                  <a:pt x="589668" y="250927"/>
                                  <a:pt x="583318" y="251952"/>
                                  <a:pt x="575381" y="252976"/>
                                </a:cubicBezTo>
                                <a:cubicBezTo>
                                  <a:pt x="557918" y="256048"/>
                                  <a:pt x="540456" y="258097"/>
                                  <a:pt x="524581" y="261169"/>
                                </a:cubicBezTo>
                                <a:cubicBezTo>
                                  <a:pt x="522993" y="261169"/>
                                  <a:pt x="519818" y="261169"/>
                                  <a:pt x="518231" y="262194"/>
                                </a:cubicBezTo>
                                <a:cubicBezTo>
                                  <a:pt x="515056" y="262194"/>
                                  <a:pt x="513468" y="263218"/>
                                  <a:pt x="510293" y="263218"/>
                                </a:cubicBezTo>
                                <a:cubicBezTo>
                                  <a:pt x="503943" y="264242"/>
                                  <a:pt x="497593" y="266290"/>
                                  <a:pt x="489656" y="268339"/>
                                </a:cubicBezTo>
                                <a:cubicBezTo>
                                  <a:pt x="484893" y="269363"/>
                                  <a:pt x="481718" y="270387"/>
                                  <a:pt x="476956" y="271411"/>
                                </a:cubicBezTo>
                                <a:cubicBezTo>
                                  <a:pt x="473781" y="272435"/>
                                  <a:pt x="470606" y="273460"/>
                                  <a:pt x="467431" y="273460"/>
                                </a:cubicBezTo>
                                <a:cubicBezTo>
                                  <a:pt x="457906" y="274484"/>
                                  <a:pt x="451556" y="277556"/>
                                  <a:pt x="442031" y="278581"/>
                                </a:cubicBezTo>
                                <a:cubicBezTo>
                                  <a:pt x="437268" y="278581"/>
                                  <a:pt x="434093" y="280629"/>
                                  <a:pt x="430918" y="281653"/>
                                </a:cubicBezTo>
                                <a:cubicBezTo>
                                  <a:pt x="419806" y="285750"/>
                                  <a:pt x="407106" y="289847"/>
                                  <a:pt x="395993" y="293944"/>
                                </a:cubicBezTo>
                                <a:cubicBezTo>
                                  <a:pt x="384881" y="298040"/>
                                  <a:pt x="373768" y="302137"/>
                                  <a:pt x="362656" y="306234"/>
                                </a:cubicBezTo>
                                <a:cubicBezTo>
                                  <a:pt x="361068" y="307258"/>
                                  <a:pt x="357893" y="308282"/>
                                  <a:pt x="356306" y="309306"/>
                                </a:cubicBezTo>
                                <a:cubicBezTo>
                                  <a:pt x="351543" y="311355"/>
                                  <a:pt x="346781" y="314427"/>
                                  <a:pt x="342018" y="316476"/>
                                </a:cubicBezTo>
                                <a:cubicBezTo>
                                  <a:pt x="337256" y="318524"/>
                                  <a:pt x="332493" y="321597"/>
                                  <a:pt x="329318" y="324669"/>
                                </a:cubicBezTo>
                                <a:cubicBezTo>
                                  <a:pt x="324556" y="328766"/>
                                  <a:pt x="319793" y="331839"/>
                                  <a:pt x="313443" y="334911"/>
                                </a:cubicBezTo>
                                <a:cubicBezTo>
                                  <a:pt x="305506" y="340032"/>
                                  <a:pt x="295981" y="345153"/>
                                  <a:pt x="289631" y="350274"/>
                                </a:cubicBezTo>
                                <a:cubicBezTo>
                                  <a:pt x="283281" y="355395"/>
                                  <a:pt x="275343" y="360516"/>
                                  <a:pt x="268993" y="364613"/>
                                </a:cubicBezTo>
                                <a:cubicBezTo>
                                  <a:pt x="259468" y="371782"/>
                                  <a:pt x="249943" y="378952"/>
                                  <a:pt x="238831" y="386121"/>
                                </a:cubicBezTo>
                                <a:cubicBezTo>
                                  <a:pt x="237243" y="387145"/>
                                  <a:pt x="237243" y="388169"/>
                                  <a:pt x="235656" y="388169"/>
                                </a:cubicBezTo>
                                <a:cubicBezTo>
                                  <a:pt x="229306" y="391242"/>
                                  <a:pt x="224543" y="395339"/>
                                  <a:pt x="219781" y="399436"/>
                                </a:cubicBezTo>
                                <a:cubicBezTo>
                                  <a:pt x="215018" y="403532"/>
                                  <a:pt x="210256" y="407629"/>
                                  <a:pt x="203906" y="410702"/>
                                </a:cubicBezTo>
                                <a:cubicBezTo>
                                  <a:pt x="202318" y="411726"/>
                                  <a:pt x="200731" y="413774"/>
                                  <a:pt x="199143" y="414798"/>
                                </a:cubicBezTo>
                                <a:cubicBezTo>
                                  <a:pt x="197556" y="415823"/>
                                  <a:pt x="197556" y="417871"/>
                                  <a:pt x="195968" y="417871"/>
                                </a:cubicBezTo>
                                <a:cubicBezTo>
                                  <a:pt x="191206" y="420944"/>
                                  <a:pt x="188031" y="426065"/>
                                  <a:pt x="184856" y="431185"/>
                                </a:cubicBezTo>
                                <a:cubicBezTo>
                                  <a:pt x="180093" y="438355"/>
                                  <a:pt x="175331" y="444500"/>
                                  <a:pt x="168981" y="450645"/>
                                </a:cubicBezTo>
                                <a:cubicBezTo>
                                  <a:pt x="167393" y="452694"/>
                                  <a:pt x="165806" y="453718"/>
                                  <a:pt x="162631" y="455766"/>
                                </a:cubicBezTo>
                                <a:cubicBezTo>
                                  <a:pt x="157868" y="458839"/>
                                  <a:pt x="156281" y="461911"/>
                                  <a:pt x="154693" y="466008"/>
                                </a:cubicBezTo>
                                <a:cubicBezTo>
                                  <a:pt x="154693" y="468056"/>
                                  <a:pt x="153106" y="469081"/>
                                  <a:pt x="151518" y="471129"/>
                                </a:cubicBezTo>
                                <a:cubicBezTo>
                                  <a:pt x="146756" y="476250"/>
                                  <a:pt x="143581" y="482395"/>
                                  <a:pt x="137231" y="487516"/>
                                </a:cubicBezTo>
                                <a:cubicBezTo>
                                  <a:pt x="137231" y="487516"/>
                                  <a:pt x="135643" y="488540"/>
                                  <a:pt x="135643" y="489565"/>
                                </a:cubicBezTo>
                                <a:cubicBezTo>
                                  <a:pt x="132468" y="496734"/>
                                  <a:pt x="124531" y="502879"/>
                                  <a:pt x="121356" y="510048"/>
                                </a:cubicBezTo>
                                <a:cubicBezTo>
                                  <a:pt x="119768" y="513121"/>
                                  <a:pt x="118181" y="515169"/>
                                  <a:pt x="116593" y="518242"/>
                                </a:cubicBezTo>
                                <a:cubicBezTo>
                                  <a:pt x="113418" y="527460"/>
                                  <a:pt x="107068" y="535653"/>
                                  <a:pt x="102306" y="544871"/>
                                </a:cubicBezTo>
                                <a:cubicBezTo>
                                  <a:pt x="99131" y="547944"/>
                                  <a:pt x="99131" y="551016"/>
                                  <a:pt x="97543" y="555113"/>
                                </a:cubicBezTo>
                                <a:cubicBezTo>
                                  <a:pt x="97543" y="562282"/>
                                  <a:pt x="94368" y="569452"/>
                                  <a:pt x="91193" y="575597"/>
                                </a:cubicBezTo>
                                <a:cubicBezTo>
                                  <a:pt x="88018" y="582766"/>
                                  <a:pt x="86431" y="588911"/>
                                  <a:pt x="84843" y="596081"/>
                                </a:cubicBezTo>
                                <a:cubicBezTo>
                                  <a:pt x="83256" y="600177"/>
                                  <a:pt x="84843" y="603250"/>
                                  <a:pt x="84843" y="607347"/>
                                </a:cubicBezTo>
                                <a:cubicBezTo>
                                  <a:pt x="83256" y="610419"/>
                                  <a:pt x="83256" y="613492"/>
                                  <a:pt x="81668" y="616565"/>
                                </a:cubicBezTo>
                                <a:cubicBezTo>
                                  <a:pt x="80081" y="623734"/>
                                  <a:pt x="80081" y="629879"/>
                                  <a:pt x="80081" y="636024"/>
                                </a:cubicBezTo>
                                <a:cubicBezTo>
                                  <a:pt x="81668" y="642169"/>
                                  <a:pt x="80081" y="648315"/>
                                  <a:pt x="81668" y="655484"/>
                                </a:cubicBezTo>
                                <a:cubicBezTo>
                                  <a:pt x="81668" y="661629"/>
                                  <a:pt x="83256" y="667774"/>
                                  <a:pt x="84843" y="673919"/>
                                </a:cubicBezTo>
                                <a:cubicBezTo>
                                  <a:pt x="86431" y="678016"/>
                                  <a:pt x="86431" y="683137"/>
                                  <a:pt x="89606" y="687234"/>
                                </a:cubicBezTo>
                                <a:cubicBezTo>
                                  <a:pt x="89606" y="688258"/>
                                  <a:pt x="91193" y="688258"/>
                                  <a:pt x="91193" y="689282"/>
                                </a:cubicBezTo>
                                <a:cubicBezTo>
                                  <a:pt x="92781" y="697476"/>
                                  <a:pt x="97543" y="704645"/>
                                  <a:pt x="102306" y="711815"/>
                                </a:cubicBezTo>
                                <a:cubicBezTo>
                                  <a:pt x="105481" y="717960"/>
                                  <a:pt x="107068" y="725129"/>
                                  <a:pt x="111831" y="732298"/>
                                </a:cubicBezTo>
                                <a:cubicBezTo>
                                  <a:pt x="113418" y="733323"/>
                                  <a:pt x="113418" y="735371"/>
                                  <a:pt x="113418" y="736395"/>
                                </a:cubicBezTo>
                                <a:cubicBezTo>
                                  <a:pt x="113418" y="737419"/>
                                  <a:pt x="113418" y="738444"/>
                                  <a:pt x="115006" y="739468"/>
                                </a:cubicBezTo>
                                <a:cubicBezTo>
                                  <a:pt x="119768" y="744589"/>
                                  <a:pt x="122943" y="749710"/>
                                  <a:pt x="126118" y="755855"/>
                                </a:cubicBezTo>
                                <a:cubicBezTo>
                                  <a:pt x="129293" y="762000"/>
                                  <a:pt x="134056" y="767121"/>
                                  <a:pt x="137231" y="772242"/>
                                </a:cubicBezTo>
                                <a:cubicBezTo>
                                  <a:pt x="138818" y="774290"/>
                                  <a:pt x="140406" y="776339"/>
                                  <a:pt x="143581" y="778387"/>
                                </a:cubicBezTo>
                                <a:cubicBezTo>
                                  <a:pt x="148343" y="785556"/>
                                  <a:pt x="156281" y="791702"/>
                                  <a:pt x="159456" y="798871"/>
                                </a:cubicBezTo>
                                <a:cubicBezTo>
                                  <a:pt x="159456" y="799895"/>
                                  <a:pt x="161043" y="801944"/>
                                  <a:pt x="162631" y="802968"/>
                                </a:cubicBezTo>
                                <a:cubicBezTo>
                                  <a:pt x="168981" y="810137"/>
                                  <a:pt x="173743" y="816282"/>
                                  <a:pt x="180093" y="823452"/>
                                </a:cubicBezTo>
                                <a:cubicBezTo>
                                  <a:pt x="181681" y="824476"/>
                                  <a:pt x="181681" y="825500"/>
                                  <a:pt x="183268" y="827548"/>
                                </a:cubicBezTo>
                                <a:cubicBezTo>
                                  <a:pt x="192793" y="834718"/>
                                  <a:pt x="199143" y="843936"/>
                                  <a:pt x="207081" y="851105"/>
                                </a:cubicBezTo>
                                <a:cubicBezTo>
                                  <a:pt x="215018" y="859298"/>
                                  <a:pt x="222956" y="866468"/>
                                  <a:pt x="232481" y="874661"/>
                                </a:cubicBezTo>
                                <a:cubicBezTo>
                                  <a:pt x="234068" y="875686"/>
                                  <a:pt x="235656" y="876710"/>
                                  <a:pt x="235656" y="877734"/>
                                </a:cubicBezTo>
                                <a:cubicBezTo>
                                  <a:pt x="242006" y="883879"/>
                                  <a:pt x="248356" y="891048"/>
                                  <a:pt x="256293" y="896169"/>
                                </a:cubicBezTo>
                                <a:cubicBezTo>
                                  <a:pt x="265818" y="902315"/>
                                  <a:pt x="272168" y="910508"/>
                                  <a:pt x="280106" y="917677"/>
                                </a:cubicBezTo>
                                <a:cubicBezTo>
                                  <a:pt x="281693" y="918702"/>
                                  <a:pt x="281693" y="919726"/>
                                  <a:pt x="284868" y="920750"/>
                                </a:cubicBezTo>
                                <a:cubicBezTo>
                                  <a:pt x="295981" y="926895"/>
                                  <a:pt x="302331" y="934065"/>
                                  <a:pt x="311856" y="940210"/>
                                </a:cubicBezTo>
                                <a:cubicBezTo>
                                  <a:pt x="313443" y="941234"/>
                                  <a:pt x="315031" y="942258"/>
                                  <a:pt x="315031" y="943282"/>
                                </a:cubicBezTo>
                                <a:cubicBezTo>
                                  <a:pt x="315031" y="943282"/>
                                  <a:pt x="315031" y="944306"/>
                                  <a:pt x="315031" y="944306"/>
                                </a:cubicBezTo>
                                <a:cubicBezTo>
                                  <a:pt x="315031" y="944306"/>
                                  <a:pt x="313443" y="944306"/>
                                  <a:pt x="313443" y="944306"/>
                                </a:cubicBezTo>
                                <a:cubicBezTo>
                                  <a:pt x="310268" y="944306"/>
                                  <a:pt x="308681" y="943282"/>
                                  <a:pt x="305506" y="943282"/>
                                </a:cubicBezTo>
                                <a:cubicBezTo>
                                  <a:pt x="303918" y="945331"/>
                                  <a:pt x="305506" y="946355"/>
                                  <a:pt x="305506" y="947379"/>
                                </a:cubicBezTo>
                                <a:cubicBezTo>
                                  <a:pt x="302331" y="947379"/>
                                  <a:pt x="300743" y="946355"/>
                                  <a:pt x="299156" y="944306"/>
                                </a:cubicBezTo>
                                <a:cubicBezTo>
                                  <a:pt x="302331" y="943282"/>
                                  <a:pt x="300743" y="941234"/>
                                  <a:pt x="299156" y="939185"/>
                                </a:cubicBezTo>
                                <a:cubicBezTo>
                                  <a:pt x="299156" y="939185"/>
                                  <a:pt x="300743" y="939185"/>
                                  <a:pt x="302331" y="939185"/>
                                </a:cubicBezTo>
                                <a:cubicBezTo>
                                  <a:pt x="303918" y="939185"/>
                                  <a:pt x="305506" y="938161"/>
                                  <a:pt x="303918" y="937137"/>
                                </a:cubicBezTo>
                                <a:cubicBezTo>
                                  <a:pt x="302331" y="935089"/>
                                  <a:pt x="300743" y="934065"/>
                                  <a:pt x="295981" y="933040"/>
                                </a:cubicBezTo>
                                <a:cubicBezTo>
                                  <a:pt x="297568" y="935089"/>
                                  <a:pt x="297568" y="937137"/>
                                  <a:pt x="299156" y="939185"/>
                                </a:cubicBezTo>
                                <a:cubicBezTo>
                                  <a:pt x="295981" y="940210"/>
                                  <a:pt x="294393" y="942258"/>
                                  <a:pt x="297568" y="944306"/>
                                </a:cubicBezTo>
                                <a:cubicBezTo>
                                  <a:pt x="299156" y="945331"/>
                                  <a:pt x="299156" y="946355"/>
                                  <a:pt x="300743" y="947379"/>
                                </a:cubicBezTo>
                                <a:cubicBezTo>
                                  <a:pt x="300743" y="948403"/>
                                  <a:pt x="300743" y="948403"/>
                                  <a:pt x="299156" y="949427"/>
                                </a:cubicBezTo>
                                <a:cubicBezTo>
                                  <a:pt x="299156" y="949427"/>
                                  <a:pt x="297568" y="949427"/>
                                  <a:pt x="297568" y="949427"/>
                                </a:cubicBezTo>
                                <a:cubicBezTo>
                                  <a:pt x="289631" y="944306"/>
                                  <a:pt x="283281" y="939185"/>
                                  <a:pt x="273756" y="935089"/>
                                </a:cubicBezTo>
                                <a:cubicBezTo>
                                  <a:pt x="268993" y="929968"/>
                                  <a:pt x="262643" y="927919"/>
                                  <a:pt x="256293" y="923823"/>
                                </a:cubicBezTo>
                                <a:cubicBezTo>
                                  <a:pt x="253118" y="921774"/>
                                  <a:pt x="249943" y="920750"/>
                                  <a:pt x="248356" y="918702"/>
                                </a:cubicBezTo>
                                <a:cubicBezTo>
                                  <a:pt x="245181" y="916653"/>
                                  <a:pt x="240418" y="914605"/>
                                  <a:pt x="237243" y="912556"/>
                                </a:cubicBezTo>
                                <a:cubicBezTo>
                                  <a:pt x="234068" y="909484"/>
                                  <a:pt x="229306" y="907436"/>
                                  <a:pt x="224543" y="905387"/>
                                </a:cubicBezTo>
                                <a:cubicBezTo>
                                  <a:pt x="221368" y="904363"/>
                                  <a:pt x="218193" y="902315"/>
                                  <a:pt x="215018" y="899242"/>
                                </a:cubicBezTo>
                                <a:cubicBezTo>
                                  <a:pt x="213431" y="898218"/>
                                  <a:pt x="213431" y="897194"/>
                                  <a:pt x="211843" y="897194"/>
                                </a:cubicBezTo>
                                <a:cubicBezTo>
                                  <a:pt x="205493" y="896169"/>
                                  <a:pt x="202318" y="892073"/>
                                  <a:pt x="197556" y="887976"/>
                                </a:cubicBezTo>
                                <a:cubicBezTo>
                                  <a:pt x="194381" y="884903"/>
                                  <a:pt x="189618" y="880806"/>
                                  <a:pt x="184856" y="877734"/>
                                </a:cubicBezTo>
                                <a:cubicBezTo>
                                  <a:pt x="180093" y="873637"/>
                                  <a:pt x="175331" y="869540"/>
                                  <a:pt x="172156" y="865444"/>
                                </a:cubicBezTo>
                                <a:cubicBezTo>
                                  <a:pt x="168981" y="862371"/>
                                  <a:pt x="165806" y="859298"/>
                                  <a:pt x="161043" y="857250"/>
                                </a:cubicBezTo>
                                <a:cubicBezTo>
                                  <a:pt x="159456" y="856226"/>
                                  <a:pt x="156281" y="855202"/>
                                  <a:pt x="156281" y="853153"/>
                                </a:cubicBezTo>
                                <a:cubicBezTo>
                                  <a:pt x="145168" y="841887"/>
                                  <a:pt x="134056" y="830621"/>
                                  <a:pt x="122943" y="819355"/>
                                </a:cubicBezTo>
                                <a:cubicBezTo>
                                  <a:pt x="116593" y="813210"/>
                                  <a:pt x="111831" y="806040"/>
                                  <a:pt x="107068" y="798871"/>
                                </a:cubicBezTo>
                                <a:cubicBezTo>
                                  <a:pt x="105481" y="796823"/>
                                  <a:pt x="105481" y="795798"/>
                                  <a:pt x="103893" y="793750"/>
                                </a:cubicBezTo>
                                <a:cubicBezTo>
                                  <a:pt x="97543" y="788629"/>
                                  <a:pt x="92781" y="782484"/>
                                  <a:pt x="88018" y="776339"/>
                                </a:cubicBezTo>
                                <a:cubicBezTo>
                                  <a:pt x="75318" y="764048"/>
                                  <a:pt x="64206" y="751758"/>
                                  <a:pt x="54681" y="738444"/>
                                </a:cubicBezTo>
                                <a:cubicBezTo>
                                  <a:pt x="53093" y="736395"/>
                                  <a:pt x="51506" y="734347"/>
                                  <a:pt x="49918" y="732298"/>
                                </a:cubicBezTo>
                                <a:cubicBezTo>
                                  <a:pt x="45156" y="726153"/>
                                  <a:pt x="40393" y="721032"/>
                                  <a:pt x="37218" y="713863"/>
                                </a:cubicBezTo>
                                <a:cubicBezTo>
                                  <a:pt x="35631" y="709766"/>
                                  <a:pt x="30868" y="706694"/>
                                  <a:pt x="29281" y="702597"/>
                                </a:cubicBezTo>
                                <a:cubicBezTo>
                                  <a:pt x="27693" y="698500"/>
                                  <a:pt x="27693" y="694403"/>
                                  <a:pt x="24518" y="691331"/>
                                </a:cubicBezTo>
                                <a:cubicBezTo>
                                  <a:pt x="16581" y="678016"/>
                                  <a:pt x="13406" y="663677"/>
                                  <a:pt x="8643" y="650363"/>
                                </a:cubicBezTo>
                                <a:cubicBezTo>
                                  <a:pt x="7056" y="642169"/>
                                  <a:pt x="3881" y="633976"/>
                                  <a:pt x="2293" y="626806"/>
                                </a:cubicBezTo>
                                <a:cubicBezTo>
                                  <a:pt x="706" y="620661"/>
                                  <a:pt x="2293" y="613492"/>
                                  <a:pt x="706" y="606323"/>
                                </a:cubicBezTo>
                                <a:cubicBezTo>
                                  <a:pt x="706" y="600177"/>
                                  <a:pt x="-882" y="594032"/>
                                  <a:pt x="706" y="586863"/>
                                </a:cubicBezTo>
                                <a:cubicBezTo>
                                  <a:pt x="2293" y="580718"/>
                                  <a:pt x="3881" y="575597"/>
                                  <a:pt x="5468" y="569452"/>
                                </a:cubicBezTo>
                                <a:cubicBezTo>
                                  <a:pt x="5468" y="568427"/>
                                  <a:pt x="7056" y="566379"/>
                                  <a:pt x="7056" y="565355"/>
                                </a:cubicBezTo>
                                <a:cubicBezTo>
                                  <a:pt x="7056" y="562282"/>
                                  <a:pt x="5468" y="559210"/>
                                  <a:pt x="5468" y="557161"/>
                                </a:cubicBezTo>
                                <a:cubicBezTo>
                                  <a:pt x="5468" y="554089"/>
                                  <a:pt x="8643" y="552040"/>
                                  <a:pt x="8643" y="548968"/>
                                </a:cubicBezTo>
                                <a:cubicBezTo>
                                  <a:pt x="7056" y="542823"/>
                                  <a:pt x="10231" y="536677"/>
                                  <a:pt x="13406" y="531556"/>
                                </a:cubicBezTo>
                                <a:cubicBezTo>
                                  <a:pt x="18168" y="522339"/>
                                  <a:pt x="22931" y="513121"/>
                                  <a:pt x="26106" y="502879"/>
                                </a:cubicBezTo>
                                <a:cubicBezTo>
                                  <a:pt x="26106" y="500831"/>
                                  <a:pt x="27693" y="498782"/>
                                  <a:pt x="29281" y="496734"/>
                                </a:cubicBezTo>
                                <a:cubicBezTo>
                                  <a:pt x="35631" y="487516"/>
                                  <a:pt x="40393" y="477274"/>
                                  <a:pt x="46743" y="468056"/>
                                </a:cubicBezTo>
                                <a:cubicBezTo>
                                  <a:pt x="54681" y="456790"/>
                                  <a:pt x="62618" y="446548"/>
                                  <a:pt x="72143" y="436306"/>
                                </a:cubicBezTo>
                                <a:cubicBezTo>
                                  <a:pt x="73731" y="434258"/>
                                  <a:pt x="76906" y="431185"/>
                                  <a:pt x="78493" y="429137"/>
                                </a:cubicBezTo>
                                <a:cubicBezTo>
                                  <a:pt x="80081" y="424016"/>
                                  <a:pt x="84843" y="418895"/>
                                  <a:pt x="91193" y="414798"/>
                                </a:cubicBezTo>
                                <a:cubicBezTo>
                                  <a:pt x="92781" y="413774"/>
                                  <a:pt x="94368" y="411726"/>
                                  <a:pt x="95956" y="410702"/>
                                </a:cubicBezTo>
                                <a:cubicBezTo>
                                  <a:pt x="97543" y="409677"/>
                                  <a:pt x="97543" y="407629"/>
                                  <a:pt x="99131" y="406605"/>
                                </a:cubicBezTo>
                                <a:cubicBezTo>
                                  <a:pt x="103893" y="402508"/>
                                  <a:pt x="108656" y="398411"/>
                                  <a:pt x="111831" y="394315"/>
                                </a:cubicBezTo>
                                <a:cubicBezTo>
                                  <a:pt x="116593" y="390218"/>
                                  <a:pt x="118181" y="385097"/>
                                  <a:pt x="122943" y="382024"/>
                                </a:cubicBezTo>
                                <a:cubicBezTo>
                                  <a:pt x="126118" y="379976"/>
                                  <a:pt x="127706" y="376903"/>
                                  <a:pt x="129293" y="374855"/>
                                </a:cubicBezTo>
                                <a:cubicBezTo>
                                  <a:pt x="134056" y="368710"/>
                                  <a:pt x="138818" y="363589"/>
                                  <a:pt x="146756" y="358468"/>
                                </a:cubicBezTo>
                                <a:cubicBezTo>
                                  <a:pt x="157868" y="350274"/>
                                  <a:pt x="167393" y="341056"/>
                                  <a:pt x="175331" y="331839"/>
                                </a:cubicBezTo>
                                <a:cubicBezTo>
                                  <a:pt x="176918" y="330815"/>
                                  <a:pt x="176918" y="328766"/>
                                  <a:pt x="178506" y="328766"/>
                                </a:cubicBezTo>
                                <a:cubicBezTo>
                                  <a:pt x="186443" y="324669"/>
                                  <a:pt x="191206" y="319548"/>
                                  <a:pt x="195968" y="315452"/>
                                </a:cubicBezTo>
                                <a:cubicBezTo>
                                  <a:pt x="199143" y="313403"/>
                                  <a:pt x="200731" y="311355"/>
                                  <a:pt x="203906" y="310331"/>
                                </a:cubicBezTo>
                                <a:cubicBezTo>
                                  <a:pt x="210256" y="306234"/>
                                  <a:pt x="215018" y="302137"/>
                                  <a:pt x="221368" y="299065"/>
                                </a:cubicBezTo>
                                <a:cubicBezTo>
                                  <a:pt x="222956" y="298040"/>
                                  <a:pt x="224543" y="297016"/>
                                  <a:pt x="226131" y="295992"/>
                                </a:cubicBezTo>
                                <a:cubicBezTo>
                                  <a:pt x="230893" y="292919"/>
                                  <a:pt x="237243" y="289847"/>
                                  <a:pt x="242006" y="286774"/>
                                </a:cubicBezTo>
                                <a:cubicBezTo>
                                  <a:pt x="245181" y="283702"/>
                                  <a:pt x="251531" y="280629"/>
                                  <a:pt x="256293" y="278581"/>
                                </a:cubicBezTo>
                                <a:cubicBezTo>
                                  <a:pt x="264231" y="274484"/>
                                  <a:pt x="273756" y="269363"/>
                                  <a:pt x="281693" y="265266"/>
                                </a:cubicBezTo>
                                <a:cubicBezTo>
                                  <a:pt x="289631" y="261169"/>
                                  <a:pt x="295981" y="258097"/>
                                  <a:pt x="303918" y="254000"/>
                                </a:cubicBezTo>
                                <a:cubicBezTo>
                                  <a:pt x="307093" y="252976"/>
                                  <a:pt x="310268" y="250927"/>
                                  <a:pt x="313443" y="249903"/>
                                </a:cubicBezTo>
                                <a:cubicBezTo>
                                  <a:pt x="319793" y="247855"/>
                                  <a:pt x="326143" y="244782"/>
                                  <a:pt x="330906" y="240685"/>
                                </a:cubicBezTo>
                                <a:cubicBezTo>
                                  <a:pt x="330906" y="239661"/>
                                  <a:pt x="332493" y="239661"/>
                                  <a:pt x="334081" y="239661"/>
                                </a:cubicBezTo>
                                <a:cubicBezTo>
                                  <a:pt x="345193" y="235565"/>
                                  <a:pt x="353131" y="230444"/>
                                  <a:pt x="364243" y="227371"/>
                                </a:cubicBezTo>
                                <a:cubicBezTo>
                                  <a:pt x="376943" y="224298"/>
                                  <a:pt x="388056" y="219177"/>
                                  <a:pt x="400756" y="215081"/>
                                </a:cubicBezTo>
                                <a:cubicBezTo>
                                  <a:pt x="426156" y="206887"/>
                                  <a:pt x="451556" y="199718"/>
                                  <a:pt x="480131" y="193573"/>
                                </a:cubicBezTo>
                                <a:cubicBezTo>
                                  <a:pt x="497593" y="189476"/>
                                  <a:pt x="515056" y="186403"/>
                                  <a:pt x="532518" y="185379"/>
                                </a:cubicBezTo>
                                <a:cubicBezTo>
                                  <a:pt x="535693" y="185379"/>
                                  <a:pt x="540456" y="184355"/>
                                  <a:pt x="543631" y="183331"/>
                                </a:cubicBezTo>
                                <a:cubicBezTo>
                                  <a:pt x="546806" y="182306"/>
                                  <a:pt x="548393" y="182306"/>
                                  <a:pt x="551568" y="182306"/>
                                </a:cubicBezTo>
                                <a:cubicBezTo>
                                  <a:pt x="553156" y="182306"/>
                                  <a:pt x="553156" y="182306"/>
                                  <a:pt x="554743" y="182306"/>
                                </a:cubicBezTo>
                                <a:cubicBezTo>
                                  <a:pt x="564268" y="179234"/>
                                  <a:pt x="576968" y="180258"/>
                                  <a:pt x="586493" y="176161"/>
                                </a:cubicBezTo>
                                <a:cubicBezTo>
                                  <a:pt x="586493" y="175137"/>
                                  <a:pt x="586493" y="174113"/>
                                  <a:pt x="584906" y="173089"/>
                                </a:cubicBezTo>
                                <a:cubicBezTo>
                                  <a:pt x="580143" y="172065"/>
                                  <a:pt x="576968" y="170016"/>
                                  <a:pt x="572206" y="168992"/>
                                </a:cubicBezTo>
                                <a:cubicBezTo>
                                  <a:pt x="561093" y="165919"/>
                                  <a:pt x="540456" y="160798"/>
                                  <a:pt x="529343" y="156702"/>
                                </a:cubicBezTo>
                                <a:cubicBezTo>
                                  <a:pt x="526168" y="155677"/>
                                  <a:pt x="524581" y="155677"/>
                                  <a:pt x="521406" y="154653"/>
                                </a:cubicBezTo>
                                <a:cubicBezTo>
                                  <a:pt x="518231" y="153629"/>
                                  <a:pt x="515056" y="153629"/>
                                  <a:pt x="511881" y="152605"/>
                                </a:cubicBezTo>
                                <a:cubicBezTo>
                                  <a:pt x="499181" y="148508"/>
                                  <a:pt x="488068" y="144411"/>
                                  <a:pt x="473781" y="142363"/>
                                </a:cubicBezTo>
                                <a:cubicBezTo>
                                  <a:pt x="465843" y="140315"/>
                                  <a:pt x="461081" y="137242"/>
                                  <a:pt x="454731" y="134169"/>
                                </a:cubicBezTo>
                                <a:cubicBezTo>
                                  <a:pt x="451556" y="133145"/>
                                  <a:pt x="449968" y="131097"/>
                                  <a:pt x="446793" y="130073"/>
                                </a:cubicBezTo>
                                <a:cubicBezTo>
                                  <a:pt x="437268" y="125976"/>
                                  <a:pt x="427743" y="120855"/>
                                  <a:pt x="421393" y="115734"/>
                                </a:cubicBezTo>
                                <a:cubicBezTo>
                                  <a:pt x="418218" y="112661"/>
                                  <a:pt x="413456" y="109589"/>
                                  <a:pt x="410281" y="106516"/>
                                </a:cubicBezTo>
                                <a:cubicBezTo>
                                  <a:pt x="408693" y="105492"/>
                                  <a:pt x="407106" y="104468"/>
                                  <a:pt x="407106" y="103444"/>
                                </a:cubicBezTo>
                                <a:cubicBezTo>
                                  <a:pt x="407106" y="100371"/>
                                  <a:pt x="403931" y="97298"/>
                                  <a:pt x="400756" y="95250"/>
                                </a:cubicBezTo>
                                <a:cubicBezTo>
                                  <a:pt x="399168" y="94226"/>
                                  <a:pt x="397581" y="92177"/>
                                  <a:pt x="394406" y="90129"/>
                                </a:cubicBezTo>
                                <a:cubicBezTo>
                                  <a:pt x="392818" y="89105"/>
                                  <a:pt x="392818" y="87056"/>
                                  <a:pt x="392818" y="85008"/>
                                </a:cubicBezTo>
                                <a:cubicBezTo>
                                  <a:pt x="392818" y="82960"/>
                                  <a:pt x="392818" y="81935"/>
                                  <a:pt x="389643" y="79887"/>
                                </a:cubicBezTo>
                                <a:cubicBezTo>
                                  <a:pt x="384881" y="76815"/>
                                  <a:pt x="381706" y="73742"/>
                                  <a:pt x="376943" y="69645"/>
                                </a:cubicBezTo>
                                <a:cubicBezTo>
                                  <a:pt x="373768" y="66573"/>
                                  <a:pt x="372181" y="64524"/>
                                  <a:pt x="372181" y="60427"/>
                                </a:cubicBezTo>
                                <a:cubicBezTo>
                                  <a:pt x="372181" y="57355"/>
                                  <a:pt x="370593" y="54282"/>
                                  <a:pt x="367418" y="51210"/>
                                </a:cubicBezTo>
                                <a:cubicBezTo>
                                  <a:pt x="365831" y="49161"/>
                                  <a:pt x="364243" y="46089"/>
                                  <a:pt x="362656" y="44040"/>
                                </a:cubicBezTo>
                                <a:cubicBezTo>
                                  <a:pt x="361068" y="41992"/>
                                  <a:pt x="359481" y="39944"/>
                                  <a:pt x="357893" y="36871"/>
                                </a:cubicBezTo>
                                <a:cubicBezTo>
                                  <a:pt x="351543" y="31750"/>
                                  <a:pt x="349956" y="28677"/>
                                  <a:pt x="346781" y="24581"/>
                                </a:cubicBezTo>
                                <a:cubicBezTo>
                                  <a:pt x="345193" y="22532"/>
                                  <a:pt x="345193" y="19460"/>
                                  <a:pt x="342018" y="17411"/>
                                </a:cubicBezTo>
                                <a:cubicBezTo>
                                  <a:pt x="338843" y="13315"/>
                                  <a:pt x="337256" y="10242"/>
                                  <a:pt x="337256" y="5121"/>
                                </a:cubicBezTo>
                                <a:cubicBezTo>
                                  <a:pt x="337256" y="4097"/>
                                  <a:pt x="337256" y="2048"/>
                                  <a:pt x="337256" y="1024"/>
                                </a:cubicBezTo>
                                <a:cubicBezTo>
                                  <a:pt x="337256" y="1024"/>
                                  <a:pt x="338843" y="0"/>
                                  <a:pt x="34043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587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g:grpSp>
                        <wpg:cNvPr id="44" name="Gruppo 44"/>
                        <wpg:cNvGrpSpPr>
                          <a:grpSpLocks noChangeAspect="1"/>
                        </wpg:cNvGrpSpPr>
                        <wpg:grpSpPr>
                          <a:xfrm rot="21312698">
                            <a:off x="2238375" y="457200"/>
                            <a:ext cx="1828800" cy="5804115"/>
                            <a:chOff x="0" y="0"/>
                            <a:chExt cx="2160000" cy="6848475"/>
                          </a:xfrm>
                        </wpg:grpSpPr>
                        <wpg:grpSp>
                          <wpg:cNvPr id="12" name="Gruppo 12"/>
                          <wpg:cNvGrpSpPr/>
                          <wpg:grpSpPr>
                            <a:xfrm>
                              <a:off x="0" y="0"/>
                              <a:ext cx="2160000" cy="6848475"/>
                              <a:chOff x="0" y="0"/>
                              <a:chExt cx="2160000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14" name="Immagine 14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42"/>
                                  <a:gd name="connsiteX1" fmla="*/ 2159999 w 2159999"/>
                                  <a:gd name="connsiteY1" fmla="*/ 1079999 h 6848742"/>
                                  <a:gd name="connsiteX2" fmla="*/ 2159999 w 2159999"/>
                                  <a:gd name="connsiteY2" fmla="*/ 6848742 h 6848742"/>
                                  <a:gd name="connsiteX3" fmla="*/ 0 w 2159999"/>
                                  <a:gd name="connsiteY3" fmla="*/ 6848742 h 6848742"/>
                                  <a:gd name="connsiteX4" fmla="*/ 0 w 2159999"/>
                                  <a:gd name="connsiteY4" fmla="*/ 1080000 h 684874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42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42"/>
                                    </a:lnTo>
                                    <a:lnTo>
                                      <a:pt x="0" y="6848742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19" name="Freccia: Pentagono 1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7565" y="263376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5" name="Rettangolo 25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485466"/>
                                <a:ext cx="2160000" cy="359386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6" name="Triangolo isoscele 26"/>
                            <wps:cNvSpPr/>
                            <wps:spPr>
                              <a:xfrm>
                                <a:off x="84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8" name="Triangolo isoscele 28"/>
                            <wps:cNvSpPr/>
                            <wps:spPr>
                              <a:xfrm>
                                <a:off x="4402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0" name="Triangolo isoscele 30"/>
                            <wps:cNvSpPr/>
                            <wps:spPr>
                              <a:xfrm>
                                <a:off x="8720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4" name="Triangolo isoscele 34"/>
                            <wps:cNvSpPr/>
                            <wps:spPr>
                              <a:xfrm>
                                <a:off x="13038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8" name="Triangolo isoscele 38"/>
                            <wps:cNvSpPr/>
                            <wps:spPr>
                              <a:xfrm>
                                <a:off x="1727200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9" name="Connettore diritto 39"/>
                            <wps:cNvCnPr>
                              <a:cxnSpLocks/>
                            </wps:cNvCnPr>
                            <wps:spPr>
                              <a:xfrm>
                                <a:off x="1075267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0" name="Connettore diritto 40"/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1" name="Ovale 41"/>
                            <wps:cNvSpPr/>
                            <wps:spPr>
                              <a:xfrm>
                                <a:off x="982134" y="668866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43" name="Segnaposto immagine 41" descr="Due amici che si abbracciano"/>
                              <pic:cNvPicPr>
                                <a:picLocks noGrp="1" noChangeAspect="1"/>
                              </pic:cNvPicPr>
                            </pic:nvPicPr>
                            <pic:blipFill rotWithShape="1">
                              <a:blip r:embed="rId15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2534" y="4165600"/>
                                <a:ext cx="1405890" cy="1405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5" name="Segnaposto testo 2" descr="Segnaposto messaggio"/>
                          <wps:cNvSpPr>
                            <a:spLocks noGrp="1"/>
                          </wps:cNvSpPr>
                          <wps:spPr>
                            <a:xfrm>
                              <a:off x="186266" y="2362200"/>
                              <a:ext cx="1796415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29F4D2FE" w14:textId="77777777" w:rsidR="000A574C" w:rsidRDefault="005A562E" w:rsidP="000A574C">
                                <w:pPr>
                                  <w:pStyle w:val="Esempio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rFonts w:hAnsi="Speak Pro"/>
                                      <w:color w:val="FFFFFF" w:themeColor="background1"/>
                                      <w:kern w:val="24"/>
                                      <w:szCs w:val="36"/>
                                    </w:rPr>
                                    <w:id w:val="1869566599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0A574C">
                                      <w:rPr>
                                        <w:lang w:bidi="it-IT"/>
                                      </w:rPr>
                                      <w:t>Un libro speciale per un amico special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g:grpSp>
                        <wpg:cNvPr id="180" name="Gruppo 180"/>
                        <wpg:cNvGrpSpPr>
                          <a:grpSpLocks noChangeAspect="1"/>
                        </wpg:cNvGrpSpPr>
                        <wpg:grpSpPr>
                          <a:xfrm>
                            <a:off x="6924675" y="171450"/>
                            <a:ext cx="1773936" cy="5606237"/>
                            <a:chOff x="0" y="0"/>
                            <a:chExt cx="2164771" cy="6848475"/>
                          </a:xfrm>
                        </wpg:grpSpPr>
                        <wpg:grpSp>
                          <wpg:cNvPr id="170" name="Gruppo 170"/>
                          <wpg:cNvGrpSpPr/>
                          <wpg:grpSpPr>
                            <a:xfrm>
                              <a:off x="0" y="0"/>
                              <a:ext cx="2164771" cy="6848475"/>
                              <a:chOff x="0" y="0"/>
                              <a:chExt cx="2164771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171" name="Immagine 171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6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79999 w 2159999"/>
                                  <a:gd name="connsiteY0" fmla="*/ 0 h 6848739"/>
                                  <a:gd name="connsiteX1" fmla="*/ 2159999 w 2159999"/>
                                  <a:gd name="connsiteY1" fmla="*/ 1080000 h 6848739"/>
                                  <a:gd name="connsiteX2" fmla="*/ 2159999 w 2159999"/>
                                  <a:gd name="connsiteY2" fmla="*/ 6848739 h 6848739"/>
                                  <a:gd name="connsiteX3" fmla="*/ 0 w 2159999"/>
                                  <a:gd name="connsiteY3" fmla="*/ 6848739 h 6848739"/>
                                  <a:gd name="connsiteX4" fmla="*/ 0 w 2159999"/>
                                  <a:gd name="connsiteY4" fmla="*/ 1080000 h 68487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9">
                                    <a:moveTo>
                                      <a:pt x="1079999" y="0"/>
                                    </a:moveTo>
                                    <a:lnTo>
                                      <a:pt x="2159999" y="1080000"/>
                                    </a:lnTo>
                                    <a:lnTo>
                                      <a:pt x="2159999" y="6848739"/>
                                    </a:lnTo>
                                    <a:lnTo>
                                      <a:pt x="0" y="6848739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172" name="Freccia: Pentagono 172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0308" y="263497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3" name="Figura a mano libera: Forma 17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flipH="1">
                                <a:off x="0" y="6248400"/>
                                <a:ext cx="2160000" cy="596647"/>
                              </a:xfrm>
                              <a:custGeom>
                                <a:avLst/>
                                <a:gdLst>
                                  <a:gd name="connsiteX0" fmla="*/ 0 w 2160000"/>
                                  <a:gd name="connsiteY0" fmla="*/ 0 h 596647"/>
                                  <a:gd name="connsiteX1" fmla="*/ 2160000 w 2160000"/>
                                  <a:gd name="connsiteY1" fmla="*/ 479565 h 596647"/>
                                  <a:gd name="connsiteX2" fmla="*/ 2160000 w 2160000"/>
                                  <a:gd name="connsiteY2" fmla="*/ 596647 h 596647"/>
                                  <a:gd name="connsiteX3" fmla="*/ 0 w 2160000"/>
                                  <a:gd name="connsiteY3" fmla="*/ 596647 h 59664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2160000" h="596647">
                                    <a:moveTo>
                                      <a:pt x="0" y="0"/>
                                    </a:moveTo>
                                    <a:lnTo>
                                      <a:pt x="2160000" y="479565"/>
                                    </a:lnTo>
                                    <a:lnTo>
                                      <a:pt x="2160000" y="596647"/>
                                    </a:lnTo>
                                    <a:lnTo>
                                      <a:pt x="0" y="59664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alpha val="7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4" name="Figura a mano libera: Forma 174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248400"/>
                                <a:ext cx="2160000" cy="596647"/>
                              </a:xfrm>
                              <a:custGeom>
                                <a:avLst/>
                                <a:gdLst>
                                  <a:gd name="connsiteX0" fmla="*/ 0 w 2160000"/>
                                  <a:gd name="connsiteY0" fmla="*/ 0 h 596647"/>
                                  <a:gd name="connsiteX1" fmla="*/ 2160000 w 2160000"/>
                                  <a:gd name="connsiteY1" fmla="*/ 479565 h 596647"/>
                                  <a:gd name="connsiteX2" fmla="*/ 2160000 w 2160000"/>
                                  <a:gd name="connsiteY2" fmla="*/ 596647 h 596647"/>
                                  <a:gd name="connsiteX3" fmla="*/ 0 w 2160000"/>
                                  <a:gd name="connsiteY3" fmla="*/ 596647 h 59664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2160000" h="596647">
                                    <a:moveTo>
                                      <a:pt x="0" y="0"/>
                                    </a:moveTo>
                                    <a:lnTo>
                                      <a:pt x="2160000" y="479565"/>
                                    </a:lnTo>
                                    <a:lnTo>
                                      <a:pt x="2160000" y="596647"/>
                                    </a:lnTo>
                                    <a:lnTo>
                                      <a:pt x="0" y="59664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alpha val="7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5" name="Connettore diritto 175"/>
                            <wps:cNvCnPr>
                              <a:cxnSpLocks/>
                            </wps:cNvCnPr>
                            <wps:spPr>
                              <a:xfrm>
                                <a:off x="1088571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6" name="Connettore diritto 176"/>
                            <wps:cNvCnPr>
                              <a:cxnSpLocks/>
                            </wps:cNvCnPr>
                            <wps:spPr>
                              <a:xfrm flipH="1">
                                <a:off x="10885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7" name="Ovale 177"/>
                            <wps:cNvSpPr/>
                            <wps:spPr>
                              <a:xfrm>
                                <a:off x="990600" y="664028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78" name="Segnaposto immagine 55" descr="Madre e figlia che leggono un libro"/>
                              <pic:cNvPicPr>
                                <a:picLocks noGrp="1" noChangeAspect="1"/>
                              </pic:cNvPicPr>
                            </pic:nvPicPr>
                            <pic:blipFill>
                              <a:blip r:embed="rId17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70114" y="4169228"/>
                                <a:ext cx="1407160" cy="14071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79" name="Segnaposto testo 5" descr="Segnaposto messaggio"/>
                          <wps:cNvSpPr>
                            <a:spLocks noGrp="1"/>
                          </wps:cNvSpPr>
                          <wps:spPr>
                            <a:xfrm>
                              <a:off x="177800" y="2353733"/>
                              <a:ext cx="1802478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34A0CA8C" w14:textId="77777777" w:rsidR="000A574C" w:rsidRDefault="005A562E" w:rsidP="000A574C">
                                <w:pPr>
                                  <w:pStyle w:val="Esempio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66486674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AF1510">
                                      <w:rPr>
                                        <w:lang w:bidi="it-IT"/>
                                      </w:rPr>
                                      <w:t>Solo un'altra pagina.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s:wsp>
                        <wps:cNvPr id="18" name="Figura a mano libera: Forma 18">
                          <a:extLst>
                            <a:ext uri="{FF2B5EF4-FFF2-40B4-BE49-F238E27FC236}">
                              <a16:creationId xmlns:a16="http://schemas.microsoft.com/office/drawing/2014/main" id="{E3238DF1-58E2-47AF-AD75-EB47EDA8BCA0}"/>
                            </a:ext>
                          </a:extLst>
                        </wps:cNvPr>
                        <wps:cNvSpPr/>
                        <wps:spPr>
                          <a:xfrm rot="19800000" flipH="1">
                            <a:off x="2752725" y="352425"/>
                            <a:ext cx="383540" cy="779780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gradFill>
                              <a:gsLst>
                                <a:gs pos="0">
                                  <a:srgbClr val="FF0000"/>
                                </a:gs>
                                <a:gs pos="100000">
                                  <a:srgbClr val="C00000"/>
                                </a:gs>
                              </a:gsLst>
                              <a:lin ang="5400000" scaled="1"/>
                            </a:gra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5" name="Gruppo 15">
                          <a:extLst>
                            <a:ext uri="{FF2B5EF4-FFF2-40B4-BE49-F238E27FC236}">
                              <a16:creationId xmlns:a16="http://schemas.microsoft.com/office/drawing/2014/main" id="{30C64753-5FF4-4839-887B-BB0F57E37FB9}"/>
                            </a:ext>
                          </a:extLst>
                        </wpg:cNvPr>
                        <wpg:cNvGrpSpPr/>
                        <wpg:grpSpPr>
                          <a:xfrm flipH="1">
                            <a:off x="7743825" y="0"/>
                            <a:ext cx="200660" cy="805180"/>
                            <a:chOff x="7717158" y="-287860"/>
                            <a:chExt cx="315694" cy="1264833"/>
                          </a:xfrm>
                        </wpg:grpSpPr>
                        <wps:wsp>
                          <wps:cNvPr id="16" name="Figura a mano libera: Forma 16">
                            <a:extLst>
                              <a:ext uri="{FF2B5EF4-FFF2-40B4-BE49-F238E27FC236}">
                                <a16:creationId xmlns:a16="http://schemas.microsoft.com/office/drawing/2014/main" id="{EB3112AF-C84F-4A0E-B6F6-AF6F20C967A9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17158" y="-169819"/>
                              <a:ext cx="228920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100000">
                                    <a:schemeClr val="accent2">
                                      <a:lumMod val="50000"/>
                                    </a:schemeClr>
                                  </a:gs>
                                  <a:gs pos="46000">
                                    <a:schemeClr val="accent2"/>
                                  </a:gs>
                                  <a:gs pos="78000">
                                    <a:schemeClr val="accent2">
                                      <a:lumMod val="7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7" name="Figura a mano libera: Forma 17">
                            <a:extLst>
                              <a:ext uri="{FF2B5EF4-FFF2-40B4-BE49-F238E27FC236}">
                                <a16:creationId xmlns:a16="http://schemas.microsoft.com/office/drawing/2014/main" id="{486764A4-959A-435F-81CE-7011848B173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47102" y="-287860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chemeClr val="accent2"/>
                                  </a:gs>
                                  <a:gs pos="100000">
                                    <a:srgbClr val="D7C5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DD6CAAF" id="Gruppo 181" o:spid="_x0000_s1026" style="width:684.95pt;height:493pt;mso-position-horizontal-relative:char;mso-position-vertical-relative:line" coordsize="86986,6261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">
                <v:shape id="Figura a mano libera: Forma 29" o:spid="_x0000_s1027" style="position:absolute;left:60769;top:4762;width:3783;height:7684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" path="m,c158221,122237,316442,244475,374650,381000v58208,136525,16404,287337,-25400,438150e" filled="f" strokecolor="#323e4f [2415]" strokeweight="10pt">
                  <v:stroke joinstyle="miter"/>
                  <v:path arrowok="t" o:connecttype="custom" o:connectlocs="0,0;351468,357411;327640,768433" o:connectangles="0,0,0"/>
                </v:shape>
                <v:shape id="Figura a mano libera: Forma 23" o:spid="_x0000_s1028" style="position:absolute;left:42386;top:2095;width:2565;height:5213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" path="m,c158221,122237,316442,244475,374650,381000v58208,136525,16404,287337,-25400,438150e" filled="f" strokecolor="#b23883 [2407]" strokeweight="10pt">
                  <v:stroke joinstyle="miter"/>
                  <v:path arrowok="t" o:connecttype="custom" o:connectlocs="0,0;238313,242481;222156,521335" o:connectangles="0,0,0"/>
                </v:shape>
                <v:shape id="Figura a mano libera: Forma 24" o:spid="_x0000_s1029" style="position:absolute;left:42862;top:1619;width:5580;height:7210;visibility:visible;mso-wrap-style:square;v-text-anchor:middle" coordsize="561975,726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" path="m,321468l319087,,552450,209550r9525,516731l73818,726281,,321468xe" fillcolor="white [3212]" stroked="f" strokeweight="1pt">
                  <v:stroke joinstyle="miter"/>
                  <v:path arrowok="t" o:connecttype="custom" o:connectlocs="0,319141;316825,0;548534,208033;557991,721023;73295,721023;0,319141" o:connectangles="0,0,0,0,0,0"/>
                </v:shape>
                <v:group id="Gruppo 169" o:spid="_x0000_s1030" style="position:absolute;left:54387;top:5905;width:17740;height:56300;rotation:212558fd" coordsize="21596,68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">
                  <o:lock v:ext="edit" aspectratio="t"/>
                  <v:group id="Gruppo 82" o:spid="_x0000_s1031" style="position:absolute;width:21596;height:68498" coordsize="21596,68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mmagine 83" o:spid="_x0000_s1032" type="#_x0000_t75" style="position:absolute;width:21596;height:68484;visibility:visible;mso-wrap-style:square" coordsize="2159999,6848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" path="m1080000,l2159999,1079999r,5768738l,6848737,,1080000,1080000,xe">
                      <v:imagedata r:id="rId18" o:title=""/>
                      <v:formulas/>
                      <v:path o:extrusionok="t" o:connecttype="custom" o:connectlocs="1079818,0;2159635,1079958;2159635,6848475;0,6848475;0,1079959" o:connectangles="0,0,0,0,0"/>
                    </v:shape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Freccia: Pentagono 84" o:spid="_x0000_s1033" type="#_x0000_t15" style="position:absolute;left:-21004;top:26349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" adj="18615" fillcolor="black [3213]" stroked="f" strokeweight="1pt">
                      <v:fill opacity="55769f"/>
                    </v:shape>
                    <v:rect id="Rettangolo 85" o:spid="_x0000_s1034" style="position:absolute;top:65423;width:3080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" fillcolor="#008bce [3206]" stroked="f" strokeweight="1pt"/>
                    <v:rect id="Rettangolo 86" o:spid="_x0000_s1035" style="position:absolute;left:3156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" fillcolor="#008bce [3206]" stroked="f" strokeweight="1pt"/>
                    <v:rect id="Rettangolo 87" o:spid="_x0000_s1036" style="position:absolute;left:6204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" fillcolor="#008bce [3206]" stroked="f" strokeweight="1pt"/>
                    <v:rect id="Rettangolo 88" o:spid="_x0000_s1037" style="position:absolute;left:9252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" fillcolor="#008bce [3206]" stroked="f" strokeweight="1pt"/>
                    <v:rect id="Rettangolo 89" o:spid="_x0000_s1038" style="position:absolute;left:12300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" fillcolor="#008bce [3206]" stroked="f" strokeweight="1pt"/>
                    <v:rect id="Rettangolo 90" o:spid="_x0000_s1039" style="position:absolute;left:15457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" fillcolor="#008bce [3206]" stroked="f" strokeweight="1pt"/>
                    <v:rect id="Rettangolo 91" o:spid="_x0000_s1040" style="position:absolute;left:15457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" fillcolor="#00679a [2406]" stroked="f" strokeweight="1pt"/>
                    <v:rect id="Rettangolo 92" o:spid="_x0000_s1041" style="position:absolute;left:9252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" fillcolor="#00679a [2406]" stroked="f" strokeweight="1pt"/>
                    <v:rect id="Rettangolo 93" o:spid="_x0000_s1042" style="position:absolute;left:3156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" fillcolor="#00679a [2406]" stroked="f" strokeweight="1pt"/>
                    <v:rect id="Rettangolo 95" o:spid="_x0000_s1043" style="position:absolute;top:62266;width:3080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" fillcolor="#00679a [2406]" stroked="f" strokeweight="1pt"/>
                    <v:rect id="Rettangolo 96" o:spid="_x0000_s1044" style="position:absolute;left:6204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" fillcolor="#00679a [2406]" stroked="f" strokeweight="1pt"/>
                    <v:rect id="Rettangolo 97" o:spid="_x0000_s1045" style="position:absolute;left:12300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" fillcolor="#00679a [2406]" stroked="f" strokeweight="1pt"/>
                    <v:rect id="Rettangolo 98" o:spid="_x0000_s1046" style="position:absolute;left:18505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" fillcolor="#008bce [3206]" stroked="f" strokeweight="1pt"/>
                    <v:rect id="Rettangolo 99" o:spid="_x0000_s1047" style="position:absolute;left:18505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" fillcolor="#00679a [2406]" stroked="f" strokeweight="1pt"/>
                    <v:line id="Connettore diritto 100" o:spid="_x0000_s1048" style="position:absolute;visibility:visible;mso-wrap-style:square" from="10776,0" to="21538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" strokecolor="#d8d8d8 [2732]" strokeweight=".5pt">
                      <v:stroke dashstyle="dash" joinstyle="miter"/>
                      <o:lock v:ext="edit" shapetype="f"/>
                    </v:line>
                    <v:line id="Connettore diritto 101" o:spid="_x0000_s1049" style="position:absolute;flip:x;visibility:visible;mso-wrap-style:square" from="0,0" to="10762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" strokecolor="#d8d8d8 [2732]" strokeweight=".5pt">
                      <v:stroke dashstyle="dash" joinstyle="miter"/>
                      <o:lock v:ext="edit" shapetype="f"/>
                    </v:line>
                    <v:oval id="Ovale 102" o:spid="_x0000_s1050" style="position:absolute;left:9797;top:6640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" fillcolor="white [3212]" strokecolor="#d8d8d8 [2732]" strokeweight=".5pt">
                      <v:stroke dashstyle="dash" joinstyle="miter"/>
                    </v:oval>
                  </v:group>
                </v:group>
                <v:group id="Gruppo 58" o:spid="_x0000_s1053" style="position:absolute;left:37623;top:1809;width:17374;height:54896" coordsize="21681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o:lock v:ext="edit" aspectratio="t"/>
                  <v:group id="Gruppo 45" o:spid="_x0000_s1054" style="position:absolute;width:21681;height:68484" coordsize="21681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<v:shape id="Immagine 47" o:spid="_x0000_s1055" type="#_x0000_t75" style="position:absolute;left:84;width:21597;height:68484;visibility:visible;mso-wrap-style:square" coordsize="2159999,6848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" path="m1080000,l2159999,1079999r,5768739l,6848738,,1080000,1080000,xe">
                      <v:imagedata r:id="rId19" o:title=""/>
                      <v:formulas/>
                      <v:path o:extrusionok="t" o:connecttype="custom" o:connectlocs="1079818,0;2159635,1079958;2159635,6848475;0,6848475;0,1079959" o:connectangles="0,0,0,0,0"/>
                    </v:shape>
                    <v:shape id="Freccia: Pentagono 48" o:spid="_x0000_s1056" type="#_x0000_t15" style="position:absolute;left:-20992;top:26337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" adj="18615" fillcolor="black [3213]" stroked="f" strokeweight="1pt">
                      <v:fill opacity="55769f"/>
                    </v:shape>
                    <v:rect id="Rettangolo 49" o:spid="_x0000_s1057" style="position:absolute;top:66971;width:21600;height:14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" fillcolor="#fce600 [3205]" stroked="f" strokeweight="1pt"/>
                    <v:line id="Connettore diritto 53" o:spid="_x0000_s1058" style="position:absolute;visibility:visible;mso-wrap-style:square" from="10837,0" to="21599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line id="Connettore diritto 54" o:spid="_x0000_s1059" style="position:absolute;flip:x;visibility:visible;mso-wrap-style:square" from="84,0" to="10846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" strokecolor="#d8d8d8 [2732]" strokeweight=".5pt">
                      <v:stroke dashstyle="dash" joinstyle="miter"/>
                      <o:lock v:ext="edit" shapetype="f"/>
                    </v:line>
                    <v:oval id="Ovale 55" o:spid="_x0000_s1060" style="position:absolute;left:9821;top:6688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" fillcolor="white [3212]" strokecolor="#d8d8d8 [2732]" strokeweight=".5pt">
                      <v:stroke dashstyle="dash" joinstyle="miter"/>
                    </v:oval>
                  </v:group>
                </v:group>
                <v:shape id="Figura a mano libera: Forma 27" o:spid="_x0000_s1063" style="position:absolute;left:45148;top:666;width:1458;height:7303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" path="m228919,c115677,324908,2436,649817,319,838200v-2117,188383,,364067,215900,292100e" filled="f" strokeweight="10pt">
                  <v:stroke joinstyle="miter" endcap="round"/>
                  <v:path arrowok="t" o:connecttype="custom" o:connectlocs="145788,0;203,533730;137700,719727" o:connectangles="0,0,0"/>
                </v:shape>
                <v:group id="Gruppo 31" o:spid="_x0000_s1064" style="position:absolute;left:63341;top:3905;width:1873;height:8337" coordorigin="63174,5095" coordsize="2944,13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igura a mano libera: Forma 32" o:spid="_x0000_s1065" style="position:absolute;left:63174;top:6724;width:2289;height:11468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" path="m228919,c115677,324908,2436,649817,319,838200v-2117,188383,,364067,215900,292100e" filled="f" strokeweight="10pt">
                    <v:stroke joinstyle="miter" endcap="round"/>
                    <v:path arrowok="t" o:connecttype="custom" o:connectlocs="228919,0;319,838200;216219,1130300" o:connectangles="0,0,0"/>
                  </v:shape>
                  <v:shape id="Figura a mano libera: Forma 33" o:spid="_x0000_s1066" style="position:absolute;left:63261;top:5095;width:2857;height:9207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sella di testo 88" o:spid="_x0000_s1067" type="#_x0000_t202" style="position:absolute;top:43126;width:17195;height:4718;rotation:-669992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" filled="f" stroked="f">
                  <v:textbox style="mso-fit-shape-to-text:t">
                    <w:txbxContent>
                      <w:p w14:paraId="0B865908" w14:textId="6D7A3D4E" w:rsidR="00CF04FC" w:rsidRDefault="005A562E" w:rsidP="00990809">
                        <w:pPr>
                          <w:rPr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sz w:val="24"/>
                              <w:szCs w:val="24"/>
                            </w:rPr>
                            <w:id w:val="-1223366203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F817C9">
                              <w:rPr>
                                <w:lang w:bidi="it-IT"/>
                              </w:rPr>
                              <w:t>Sostituire queste immagini con le proprie foto</w:t>
                            </w:r>
                          </w:sdtContent>
                        </w:sdt>
                      </w:p>
                    </w:txbxContent>
                  </v:textbox>
                </v:shape>
                <v:shape id="Casella di testo 89" o:spid="_x0000_s1068" type="#_x0000_t202" style="position:absolute;left:2284;top:33604;width:14510;height:5995;rotation:-26914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" filled="f" stroked="f">
                  <v:textbox style="mso-fit-shape-to-text:t">
                    <w:txbxContent>
                      <w:p w14:paraId="3C123982" w14:textId="2FB48FAE" w:rsidR="00CF04FC" w:rsidRDefault="005A562E" w:rsidP="00990809">
                        <w:pPr>
                          <w:rPr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sz w:val="24"/>
                              <w:szCs w:val="24"/>
                            </w:rPr>
                            <w:id w:val="-1762990416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F817C9">
                              <w:rPr>
                                <w:lang w:bidi="it-IT"/>
                              </w:rPr>
                              <w:t>Scrivere messaggi per segnalibri personalizzati</w:t>
                            </w:r>
                          </w:sdtContent>
                        </w:sdt>
                      </w:p>
                    </w:txbxContent>
                  </v:textbox>
                </v:shape>
                <v:shape id="Casella di testo 90" o:spid="_x0000_s1069" type="#_x0000_t202" style="position:absolute;left:1904;top:10473;width:17189;height:6109;rotation:404787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" filled="f" stroked="f">
                  <v:textbox style="mso-fit-shape-to-text:t">
                    <w:txbxContent>
                      <w:p w14:paraId="22351382" w14:textId="55FFD7A0" w:rsidR="00CF04FC" w:rsidRDefault="005A562E" w:rsidP="00990809">
                        <w:pPr>
                          <w:rPr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sz w:val="24"/>
                              <w:szCs w:val="24"/>
                            </w:rPr>
                            <w:id w:val="283468261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F817C9" w:rsidRPr="00F817C9">
                              <w:rPr>
                                <w:sz w:val="24"/>
                                <w:szCs w:val="24"/>
                                <w:lang w:bidi="it-IT"/>
                              </w:rPr>
                              <w:t>Usare una perforatrice per fare un foro e legarvi un nastro.</w:t>
                            </w:r>
                          </w:sdtContent>
                        </w:sdt>
                      </w:p>
                    </w:txbxContent>
                  </v:textbox>
                </v:shape>
                <v:group id="Gruppo 20" o:spid="_x0000_s1070" style="position:absolute;left:26574;top:2571;width:2172;height:9665;rotation:30;flip:x" coordorigin="26923,2689" coordsize="2944,13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">
                  <v:shape id="Figura a mano libera: Forma 21" o:spid="_x0000_s1071" style="position:absolute;left:26923;top:4318;width:2289;height:11468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" path="m228919,c115677,324908,2436,649817,319,838200v-2117,188383,,364067,215900,292100e" filled="f" strokeweight="10pt">
                    <v:stroke joinstyle="miter" endcap="round"/>
                    <v:path arrowok="t" o:connecttype="custom" o:connectlocs="228918,0;319,838200;216218,1130300" o:connectangles="0,0,0"/>
                  </v:shape>
                  <v:shape id="Figura a mano libera: Forma 22" o:spid="_x0000_s1072" style="position:absolute;left:27010;top:2689;width:2857;height:9207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v:shape id="Figura a mano libera: Forma 13" o:spid="_x0000_s1073" style="position:absolute;left:78676;top:1809;width:2883;height:5861;flip:x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" path="m,c158221,122237,316442,244475,374650,381000v58208,136525,16404,287337,-25400,438150e" filled="f" strokecolor="#bcab00 [2405]" strokeweight="10pt">
                  <v:stroke joinstyle="miter"/>
                  <v:path arrowok="t" o:connecttype="custom" o:connectlocs="0,0;267808,272607;249651,586105" o:connectangles="0,0,0"/>
                </v:shape>
                <v:shape id="Figura a mano libera: Forma 9" o:spid="_x0000_s1074" style="position:absolute;left:18573;top:31813;width:2671;height:4790;rotation:2148696fd;visibility:visible;mso-wrap-style:square;v-text-anchor:middle" coordsize="956087,952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" path="m213570,785068v-2165,,-2165,1191,-4330,2382c209240,788640,211405,789831,213570,788640v,,2164,-1190,2164,-1190c215734,786259,213570,786259,213570,785068xm213570,764828v-2165,,-4330,1190,-4330,1190c209240,768400,207075,770781,211405,773162v,,2165,,2165,c217899,771971,220064,768400,215734,766018v,,-2164,-1190,-2164,-1190xm256866,720775v,1191,,2381,,2381c256866,723156,256866,724347,254701,724347v,,,-1191,2165,-3572xm328303,569565v-2165,,-2165,1191,-2165,2382c328303,571947,330467,571947,330467,571947v,,,-1191,,-1191c330467,570756,328303,569565,328303,569565xm650854,446v10824,-1190,21648,,30307,3572c689820,7590,698479,9971,704973,14734v2165,2381,6494,4762,12989,4762c724456,20687,730950,23068,735280,26640v15153,8335,32472,16669,38966,29766c776411,58787,778575,61168,780740,61168v8659,2382,10824,7144,8659,11907c789399,75456,787235,79028,791564,81409v12989,8334,17318,20241,21648,29766c817541,118318,817541,125462,819706,133796v,1191,2165,3572,2165,4763c819706,150465,826200,162371,834859,173087v,,,1191,,1191c837024,184993,845683,194518,847848,204043v,2382,2165,5953,2165,8335c852178,220712,850013,230237,856507,237381v,8334,4330,16669,8659,25003c869496,274290,873825,285006,875990,296912v2165,11906,4330,22622,6494,34528c886814,351681,891144,371922,897638,392162v4329,10716,10824,21431,15153,32147c919286,429072,919286,436215,923615,442168v4330,4763,6494,10716,10824,16669c936604,461218,936604,464790,938769,467171v2164,3572,2164,8335,4329,11907c947428,487412,951757,495747,956087,505271v-2165,3572,-4330,7144,-6495,11907c947428,519559,945263,521940,940933,524322v-4329,2381,-8659,3571,-10824,5953c923615,535037,921450,539800,923615,544562v,1191,2165,2381,2165,3572c927945,550515,927945,554087,923615,556468v-4329,1191,-8659,,-10824,-1190c906297,554087,901967,552897,897638,549325v-10824,-7144,-23813,-13097,-34636,-19050c854342,524322,843519,519559,834859,513606v-6494,-3572,-10823,-7144,-15153,-10716c804553,490984,791564,479078,776411,467171v-2165,-2381,-6495,-4762,-10824,-5953c743939,451693,733115,438597,724456,424309v-8659,-16669,-19483,-32147,-25977,-48816c687655,362396,683325,349300,678996,335012v-4330,-13097,-8659,-26194,-10824,-39290c666007,288578,663842,282625,661678,275481v,-1191,-6495,-2381,-8659,-1191c646524,277862,640030,280243,635700,283815v-6494,5953,-12988,11907,-19483,17860c605394,312390,596734,323106,579416,331440v-2164,1191,-2164,1191,-4329,2381c566428,345728,551274,354062,540450,364778v-2164,2381,-6494,4762,-6494,7144c527462,381446,516638,388590,507979,396925v-4330,3572,-10824,7143,-12989,11906c488496,421928,475507,432643,464683,444550v-6494,7143,-12988,15478,-19483,23812c438706,476697,432212,483840,425717,492175v-2164,3572,-6494,7143,-12988,9525c406234,505271,401905,510034,397575,514796v-8659,14288,-19483,25004,-30306,34529c362939,554087,358609,560040,354280,564803v-4330,4762,-6494,8334,-10824,13097c341291,580281,336962,581472,332632,581472v-4329,,-8659,-1191,-12988,-1191c315314,580281,310984,582662,310984,586234v,1191,2165,2381,2165,3572c315314,592187,313149,594568,308820,595759v-6495,2381,-10824,4763,-12989,9525c291502,612428,285007,619572,282842,626715v,2382,-2164,5953,-4329,8335c276348,639812,265524,641003,263359,645765v,3572,2165,8335,2165,11906c265524,658862,265524,661243,263359,662434v-6494,4763,-8659,10716,-8659,16669c254700,681484,254700,683865,252536,686247v-8660,9525,-8660,19049,-12989,28575c233053,727918,230888,741015,226558,754112v,1191,,2381,,3572c226558,761256,230888,763637,237382,764828v2165,,4330,1190,4330,1190c241712,767209,241712,768400,241712,769590v-6495,8335,-8659,16669,-12989,25003c224394,805309,220064,817215,215734,827931v-4329,9525,-8659,19050,-8659,28575c207075,860078,202746,861268,198416,862459v-21647,3572,-32471,13097,-32471,25003c163780,895796,161615,902940,165945,911275v2164,4762,,10715,-4330,15478c152956,935087,150791,943421,155121,951756v,,,1191,-2165,1191c150791,952947,148626,952947,146462,952947v,,-2165,,-2165,-1191c135638,942231,122649,933897,120484,923181v2165,,4330,1191,6495,1191c131308,924372,135638,921990,133473,920800v-4329,-4763,-6494,-9525,-12989,-13097c120484,907703,118320,907703,118320,907703v,,-2165,1190,-2165,1190c113990,911275,113990,912465,113990,913656v-6494,-4763,-10824,-10716,-12989,-17860c88013,870793,81519,844600,70695,819596v,-1190,-2165,-3571,-2165,-4762c68530,802928,66365,792212,68530,780306v,-4763,2165,-9525,4329,-14288c72859,763637,75024,761256,75024,758875v-4329,-10716,2165,-21432,4330,-33338c79354,716012,85848,705296,90178,694581v2164,-7144,4329,-13097,8659,-20241c101001,670768,101001,666006,103166,662434v2165,-11906,6495,-22622,12989,-33337c120484,623143,124814,616000,122649,608856v-2165,-3572,,-7144,2165,-10716c133473,581472,137803,563612,148626,548134v2165,-3572,2165,-8334,4330,-11906c159450,526703,161615,515987,170274,506462v6495,-9525,10824,-20240,17318,-29765c194087,464790,200581,452884,207075,442168v2165,-1190,2165,-3571,2165,-4762c217899,429072,224394,419546,228723,410021v4330,-9524,12989,-16668,17318,-26193c252536,370731,265524,358825,272019,344537v4329,-7144,10823,-13097,17318,-20240c291502,320725,295831,317153,297996,313581v8659,-13097,17318,-26194,32471,-38100c334797,265956,345621,258812,352115,250478v,-1191,2165,-3572,2165,-4763c354280,244525,352115,242143,347786,242143v-6495,1191,-12989,1191,-17319,3572c323973,248097,319644,250478,310984,249287v-8659,,-17318,1191,-23812,2381c276348,254050,263359,257621,252536,260003v-10824,2381,-21648,3572,-34637,3572c202746,262384,187592,263575,170274,264765v-15153,1191,-28142,2381,-43295,1191c109661,268337,90178,265956,70695,269528v-2165,,-6495,,-8659,c49047,265956,33894,267146,18740,265956v-2165,,-6494,,-8659,c7916,265956,3587,264765,3587,263575v-4330,,-4330,-2382,-2165,-3572c27399,244525,55541,230237,85848,219521v4330,-1190,6494,-2381,10824,-3571c120484,204043,148626,196900,172439,186184v4330,-1191,6494,-2381,10824,-3572c200581,180231,215734,174278,228723,168325v8659,-3572,17318,-7144,25977,-9525c265524,156418,276348,151656,287172,148084v12989,-5953,28142,-9525,43295,-15478c356445,123081,380257,113556,406234,104031v23813,-7144,45461,-17860,69273,-26194c479837,75456,486331,74265,490661,71884v15153,-9525,34636,-16669,54119,-23813c562098,40928,579416,34975,594570,26640v4329,-2381,8659,-3572,12988,-5953c616217,18306,622712,14734,627041,9971v2165,-2381,6495,-4762,8659,-7143c642195,1637,646524,1637,650854,446xe" fillcolor="black" stroked="f" strokeweight=".60133mm">
                  <v:stroke joinstyle="miter"/>
                  <v:path arrowok="t" o:connecttype="custom" o:connectlocs="59670,394596;58460,395794;59670,396392;60274,395794;59670,394596;59670,384423;58460,385021;59065,388612;59670,388612;60274,385021;59670,384423;71766,362281;71766,363478;71161,364076;71766,362281;91725,286279;91120,287476;92330,287476;92330,286877;91725,286279;181843,224;190311,2020;196964,7406;200593,9799;205431,13390;216318,28351;218132,30745;220552,36729;221157,40918;227205,55880;229019,67249;229624,69644;233253,86998;233253,87597;236882,102558;237487,106747;239301,119314;241720,131881;244745,149236;246559,166591;250793,197111;255026,213269;258051,222246;261075,230624;262284,234813;263494,240798;267123,253963;265308,259948;262889,263538;259865,266531;258051,273712;258655,275507;258051,279696;255026,279098;250793,276106;241116,266531;233253,258152;229019,252766;216923,234813;213899,231821;202407,213269;195149,188733;189706,168386;186682,148638;184867,138464;182448,137866;177609,142653;172166,151630;161884,166591;160675,167787;150997,183347;149183,186938;141925,199505;138296,205490;129829,223443;124385,235411;118942,247380;115313,252168;111079,258750;102612,276106;98983,283885;95959,290468;92935,292264;89306,291665;86886,294657;87491,296452;86282,299445;82653,304232;79024,315004;77814,319193;73580,324579;74185,330563;73580,332957;71161,341336;70557,344926;66928,359289;63298,379037;63298,380833;66323,384423;67532,385021;67532,386817;63903,399384;60274,416141;57855,430503;55436,433495;46364,446062;46364,458032;45154,465811;43340,478378;42735,478977;40920,478977;40315,478378;33662,464016;35477,464614;37291,462819;33662,456236;33058,456236;32453,456834;31848,459228;28219,450251;19752,411951;19147,409558;19147,392203;20356,385021;20961,381431;22171,364675;25195,349115;27614,338942;28824,332957;32453,316201;34267,306028;34872,300641;41525,275507;42735,269523;47573,254562;52412,239601;57855,222246;58460,219852;63903,206088;68742,192922;76000,173174;80838,163000;83258,157614;92330,138464;98378,125897;98983,123503;97169,121708;92330,123503;86886,125298;80234,126495;70557,130685;60879,132480;47573,133078;35477,133677;19752,135472;17332,135472;5236,133677;2817,133677;1002,132480;397,130685;23985,110337;27009,108542;48178,93581;51202,91786;63903,84605;71161,79817;80234,74431;92330,66651;113499,52289;132853,39123;137087,36131;152207,24162;166118,13390;169747,10398;175190,5012;177609,1421;181843,22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igura a mano libera: Forma 10" o:spid="_x0000_s1075" style="position:absolute;left:17526;top:43338;width:5341;height:5332;visibility:visible;mso-wrap-style:square;v-text-anchor:middle" coordsize="951361,949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" path="m109662,264841v1944,1162,1944,2323,1944,2323c111606,268326,109662,268326,107718,267164v1944,-1161,1944,-1161,1944,-2323xm70784,175399v,1162,1944,1162,1944,2323c72728,178884,70784,178884,70784,180045v,,-1944,,-1944,c68840,178884,68840,177722,70784,175399xm29963,104543v,1161,-1944,1161,-1944,2323c28019,109189,28019,111512,29963,113835v,,1944,1162,1944,1162c31907,114997,33851,114997,33851,113835v-1944,-1161,-1944,-2323,-1944,-3484c31907,109189,31907,108027,31907,106866v,-1162,-1944,-1162,-1944,-2323xm29963,v1944,,3888,1162,3888,3485c33851,5808,33851,6970,33851,9293v-1944,4646,-1944,9292,,13939c37739,30201,37739,37171,37739,45302v,5808,,10454,3888,16262c45514,69695,45514,77826,41627,85957v-1944,1162,-1944,3485,-1944,5808c41627,106866,41627,121966,43570,138229v1944,6969,1944,13939,1944,22070c45514,162622,45514,166107,45514,168430v1944,8131,1944,15100,1944,23232c47458,203277,49402,214893,49402,226509v,1162,,3485,1944,4646c55234,238125,55234,245095,55234,252064v,3485,1944,6970,1944,10454c61065,274134,66897,284588,66897,296204v,6970,3888,13939,9719,20909c80504,322921,84392,328729,82448,335698v-1944,4647,,9293,3888,13939c92167,355445,94111,361253,97999,367061v1944,4646,1944,9293,1944,13939c97999,387970,101887,393777,109662,397262v5832,2323,9720,5808,9720,10454c119382,412363,123269,414686,129101,417009v5832,2323,5832,5808,3888,9293c129101,430948,132989,435595,138820,439079v3888,2323,5832,5808,3888,9293c142708,451857,144652,455341,146596,458826v,-1161,1944,-1161,1944,-2323c150484,455341,154372,455341,154372,457665v,3484,1943,6969,1943,10454c160203,469281,164091,470442,167979,472765v,,1944,,1944,c169923,471604,171866,471604,171866,470442v-1943,-4646,-3887,-10454,-3887,-15101c167979,451857,166035,448372,164091,443726v-1944,-4647,-3888,-10455,-5832,-15101c156315,423979,154372,421655,152428,418171v-5832,-6970,-11664,-13939,-17495,-20909c131045,392616,129101,387970,129101,383323v1944,-5808,,-10454,-3888,-15100c123269,360091,117438,351960,115494,342668v-7776,-11616,-9719,-23232,-17495,-34848c94111,303174,94111,299689,94111,295043v,-5808,-1944,-10455,-1944,-16262c92167,277619,94111,276457,94111,276457v1944,,3888,,3888,c99943,277619,101887,278781,103831,281104v1944,1161,1944,2323,5831,2323c113550,282265,117438,283427,119382,286912v,,,1161,,1161c123269,300851,132989,313628,136877,327567v1943,5808,7775,11616,9719,17424c148540,350799,150484,356607,154372,363576v7775,13939,13607,27878,19438,41817c175754,410040,179642,414686,181586,419332v7775,9293,15551,18586,21382,29040c204912,453018,208800,457665,212688,461149v9719,11616,19439,23232,31102,33686c253509,502966,261285,511098,267116,519229v1944,1161,1944,3484,3888,4646c282667,532006,292387,541299,304050,550592v1944,1161,1944,2323,3888,3484c335152,570338,358479,588924,387637,604024v9719,5808,21382,10455,29158,17424c418739,623771,422627,624933,424570,626095v11664,5807,21383,11615,33046,17423c465392,648165,475111,651649,484831,656296v7775,3485,13607,6969,19438,10454c513989,672558,525652,677204,537315,680689v11664,3485,21383,8131,31102,12778c576193,698113,585912,699274,595632,702759v9719,4647,21382,8131,33046,11616c632565,715537,636453,715537,640341,716698v,,1944,,1944,c642285,715537,644229,714375,644229,714375v-5832,-6969,-9720,-15101,-17495,-22070c615071,678366,607295,664427,595632,651649v,,,-1161,-1944,-1161c587856,636549,576193,624933,572305,610994v-1944,-4646,-3888,-8131,-7775,-11616c556754,594732,554810,587762,554810,581954r,1162c554810,581954,552866,581954,552866,580793v,-3485,-3887,-5808,-5831,-9293c547035,570338,547035,569177,547035,569177v1944,-3485,-1944,-4646,-3888,-5808c547035,563369,547035,562207,547035,561046v-1944,-2323,-5832,-4647,-3888,-8131c545091,550592,545091,548268,541203,545945v-7775,-4646,-11663,-9293,-9719,-15100c531484,528521,531484,527360,529540,525037v-5832,-4647,-5832,-9293,-7776,-15101c519821,498320,517877,486704,515933,475088v,-3484,,-8131,-1944,-11615c513989,462311,515933,462311,515933,461149v,-1161,3888,1162,5831,2324c521764,463473,521764,464634,521764,464634v5832,15101,17495,29040,31102,41817c554810,508774,556754,508774,560642,506451v3888,-2323,7775,-2323,9719,c572305,508774,574249,511098,576193,514582v5832,11616,17495,22070,25270,32525c603407,548268,605351,550592,607295,551753v1944,1162,1944,1162,3888,2323c613127,556399,617014,557561,618958,559884v7776,9293,21383,16262,29158,26717c653948,593570,661724,600540,669499,607509v7776,5808,13607,12778,19439,19747c694770,634226,700601,640034,706433,645841v7775,5808,15551,12778,21382,19747c729759,667912,731703,671396,735591,672558v7775,4646,11663,10454,19439,15101c766693,693467,774468,701598,780300,708567v7776,9293,19439,15101,27214,24393c809458,734122,811402,736445,815290,736445v7775,2323,13607,6970,19439,10454c838616,750384,842504,753869,850280,756192v5831,1162,9719,4646,15551,6970c869718,764323,873606,766646,875550,768970v5832,5807,17495,10454,27214,13939c906652,784070,910540,785232,912484,787555v3888,3485,9719,6969,13607,10454c931923,799171,937754,800332,943586,801494v1944,3485,3888,5808,7775,9293c949417,814271,947474,816595,949417,818918v1944,6969,-1943,12777,-3887,19747c943586,844473,939698,849119,931923,852604v-7776,3484,-11664,6969,-15551,11616c912484,870027,904708,874674,896933,878159v-5832,2323,-9720,4646,-17495,5807c871662,886290,863887,887451,854167,889774v,,-1943,,-1943,1162c842504,896744,832785,897906,819178,897906v-1944,,-5832,1161,-9720,2323c795851,904875,784188,909521,774468,915329v-1943,1162,-3887,1162,-3887,c770581,915329,770581,914168,770581,914168v,-2323,3887,-4647,,-6970c768637,906037,764749,907198,760861,907198v-1944,,-3887,1162,-3887,1162c741423,908360,725872,910683,710321,913006v-9720,1162,-19439,2323,-29159,2323c671443,915329,659780,917652,650060,918814v-7775,1162,-17495,3485,-25270,2323c622846,921137,620902,921137,617014,922299v-27214,4646,-56372,4646,-85530,6969c517877,930430,502326,931591,488718,933915v-11663,2323,-25270,3484,-36933,3484c442065,937399,430402,937399,420683,940884v-3888,1162,-7776,1162,-11664,1162c399300,940884,389581,942046,379861,943207v-3887,1162,-9719,1162,-13607,1162c358479,944369,350703,944369,342928,945531v-7776,1161,-15551,2323,-23327,3484c313769,950177,309882,949015,305994,947854v-5832,-2323,-9719,-4647,-15551,-6970c286555,938561,284611,935076,288499,931591v3888,-4646,9719,-9292,15551,-12777c305994,917652,307938,916491,309882,916491v9719,-1162,15551,-4646,23326,-8131c337096,906037,342928,904875,346815,902552v1944,-1162,5832,-2323,7776,-2323c366254,897906,375974,896744,387637,895582v5831,-1161,13607,-1161,19439,-3484c424570,887451,444009,883966,461504,879320v11663,-3485,25271,-5808,38878,-6969c510101,871189,517877,870027,525652,867704v11663,-3484,23327,-5808,36934,-6969c576193,859573,587856,858412,599519,856088v7776,-2323,17495,-2323,25271,-2323c634509,853765,644229,851442,652004,849119v,,1944,-1162,1944,-1162c653948,846796,653948,845634,652004,845634v-1944,-1161,-3888,-2323,-5831,-2323c638397,840988,630622,839826,620902,837503v-5831,-1162,-9719,-2323,-15551,-4646c587856,827049,572305,821241,554810,815433v-9719,-2323,-17495,-5808,-25270,-8131c519821,803817,512045,800332,502326,796848,469280,782909,434290,771293,403188,756192v-19439,-9293,-38878,-17424,-56373,-27878c321545,714375,298218,700436,276836,685335v-1944,-1161,-1944,-2323,-3888,-3484c274892,681851,276836,681851,280724,681851v1943,,3887,-2324,3887,-3485c282667,677204,280724,674881,278780,673720v-7776,-5808,-15551,-10455,-25271,-16263c245734,651649,236014,645841,230183,638872v-1944,-1162,-1944,-2323,-3888,-3485c212688,628418,206856,619125,195193,612156v-7776,-4647,-11663,-10455,-17495,-15101c162147,580793,144652,564531,132989,545945v-3888,-4646,-5832,-10454,-11663,-13939c127157,532006,131045,533168,132989,535491v9719,9293,21383,18585,31102,27878c167979,566854,169923,571500,173810,574985v3888,3485,5832,6969,11664,8131c187417,584277,189361,583116,191305,583116v1944,,3888,-3485,3888,-4646c195193,577308,193249,576146,193249,576146v-9719,-4646,-15551,-10454,-19439,-17423c171866,550592,164091,542460,156315,534329v-5831,-4646,-9719,-9292,-13607,-15100c129101,498320,115494,478573,101887,457665v-1944,-1162,-3888,-3485,-3888,-4647c92167,441402,88280,429787,82448,418171v-1944,-2323,-1944,-4647,-3888,-6970c76616,407716,74673,403070,72729,398424v,-1162,,-2323,-1944,-4647c63009,382162,61065,369384,57178,356607v-1944,-4647,-5832,-9293,-5832,-13939c49402,338021,49402,333375,47458,328729v-1944,-4647,-5831,-10455,-7775,-15101c35795,308982,33851,304335,35795,299689v3888,-9293,,-19747,-3888,-29040c31907,267165,28019,264841,24132,263680v-5832,-2323,-9720,-5808,-9720,-9293c14412,250902,14412,246256,18300,243933v1944,-2323,1944,-4646,1944,-5808c18300,223024,18300,207924,18300,193985v,-12778,-3888,-24394,-3888,-37171c14412,154491,12468,152168,10525,149845,6637,145198,4693,140552,2749,134744,805,118482,-1139,103381,805,88280,2749,80149,2749,72018,2749,63887v,-1161,,-2323,1944,-4646c4693,58079,8581,56918,10525,56918v7775,,7775,,7775,-2323c20244,49948,22188,46463,22188,40655,20244,32524,20244,23232,24132,15101,26076,10454,26076,6970,26076,2323,26076,1162,28019,1162,29963,xe" fillcolor="black" stroked="f" strokeweight=".53997mm">
                  <v:stroke joinstyle="miter"/>
                  <v:path arrowok="t" o:connecttype="custom" o:connectlocs="61576,148704;62668,150009;60485,150009;61576,148704;39746,98484;40837,99788;39746,101093;38654,101093;39746,98484;16824,58699;15733,60004;16824,63917;17916,64569;19008,63917;17916,61960;17916,60004;16824,58699;16824,0;19008,1957;19008,5218;19008,13044;21191,25436;23374,34567;23374,48264;22282,51525;24465,77614;25556,90006;25556,94571;26648,107615;27740,127181;28831,129790;31014,141530;32106,147400;37563,166314;43021,178054;46295,188489;48478,196316;55027,206099;56119,213926;61576,223057;67034,228927;72491,234144;74674,239362;77949,246536;80132,251754;82315,257624;83406,256320;86681,256972;87772,262842;94322,265451;95413,265451;96504,264146;94322,255667;92138,249146;88864,240667;85590,234797;75766,223057;72491,215230;70308,206752;64851,192403;55027,172836;52844,165662;51753,156531;52844,155227;55027,155227;58302,157836;61576,159140;67034,161097;67034,161749;76858,183924;82315,193707;86681,204143;97596,227622;101962,235449;113968,251754;119426,258928;136890,277843;149988,291539;152171,294148;170727,309149;172910,311106;217661,339151;234034,348934;238400,351543;256955,361326;272237,368501;283151,374370;301707,382197;319171,389371;334452,394589;353008,401111;359557,402415;360648,402415;361740,401111;351916,388719;334452,365891;333361,365239;321354,343064;316988,336542;311530,326759;311530,327411;310439,326107;307165,320889;307165,319584;304981,316323;307165,315019;304981,310454;303890,306540;298433,298062;297341,294801;292975,286322;289701,266755;288609,260233;289701,258928;292975,260233;292975,260885;310439,284365;314805,284365;320262,284365;323537,288930;337726,307193;341001,309801;343184,311106;347550,314367;363922,329368;375929,341107;386844,352195;396668,362630;408674,373718;413040,377631;423956,386110;438145,397850;453426,411546;457792,413503;468707,419373;477439,424591;486171,428504;491629,431765;506909,439592;512367,442201;520008,448070;529831,450027;534197,455245;533105,459810;530923,470898;523282,478725;514550,485247;503635,493073;493812,496334;479622,499595;478531,500247;459975,504161;454517,505465;434870,513944;432688,513944;432688,513292;432688,509378;427230,509378;425047,510031;398851,512639;382478,513944;365014,515901;350825,517205;346458,517857;298433,521770;274419,524379;253681,526336;236217,528292;229668,528945;213295,529597;205655,530249;192557,530902;179459,532858;171818,532206;163086,528292;161995,523075;170727,515901;174001,514596;187099,510031;194739,506770;199106,505465;217661,502856;228577,500900;259138,493725;280969,489812;295158,487203;315897,483290;336635,480681;350825,479376;366106,476768;367197,476115;366106,474811;362831,473507;348642,470246;339910,467637;311530,457854;297341,453288;282060,447418;226393,424591;194739,408938;155446,384805;153263,382849;157629,382849;159811,380893;156537,378284;142347,369152;129250,358717;127066,356760;109602,343717;99779,335238;74674,306540;68126,298714;74674,300670;92138,316323;97596,322846;104145,327411;107419,327411;109602,324802;108511,323497;97596,313715;87772,300018;80132,291539;57210,256972;55027,254363;46295,234797;44112,230883;40838,223709;39746,221100;32106,200230;28831,192403;26648,184576;22282,176097;20099,168271;17916,151965;13550,148052;8092,142835;10276,136965;11367,133704;10276,108920;8092,88049;5910,84136;1544,75657;452,49568;1544,35872;2635,33263;5910,31959;10276,30654;12459,22827;13550,8479;14642,1304;16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igura a mano libera: Forma 11" o:spid="_x0000_s1076" style="position:absolute;left:19431;top:6572;width:3953;height:5979;visibility:visible;mso-wrap-style:square;v-text-anchor:middle" coordsize="961143,955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" path="m303917,954549v1588,,3175,,3175,1024c307092,955573,305505,955573,305505,955573v,,,-1024,-1588,-1024xm340431,v1587,,1587,,3175,c345193,1024,346781,1024,349956,2048v17462,3073,31750,10242,46037,15363c403931,19460,410281,22532,416631,26629v7937,5121,17462,8194,26987,12290c445206,40968,448381,40968,449968,41992v11113,6145,22225,10242,34925,16387c496006,63500,507118,68621,519818,72718v4763,2048,11113,4097,17463,6145c548393,81935,559506,86032,569031,89105v22225,6145,44450,14339,66675,19460c642056,109589,648406,112661,656343,112661v1588,,1588,1024,3175,1024c673806,118806,688093,121879,702381,125976v3175,1024,4762,1024,7937,2048c719843,131097,729368,133145,738893,135194v4763,1024,9525,2048,15875,3072c757943,139290,761118,139290,764293,140315v4763,1024,11113,2048,15875,3072c783343,144411,786518,144411,789693,145435v11113,2049,23813,4097,34925,6146c835731,153629,848431,155677,859543,157726v7938,2048,14288,2048,22225,4097c884943,162847,888118,161823,891293,161823v15875,-3073,33338,-7170,50800,-9218c943681,152605,946856,151581,948443,151581v3175,,6350,,7938,2048c957968,154653,959556,155677,959556,156702v1587,1024,1587,2048,1587,3072c959556,166944,961143,174113,957968,180258v-3175,5121,-6350,10242,-12700,14339c940506,196645,937331,199718,934156,202790v-4763,6145,-12700,10242,-20638,14339c911931,218153,908756,219177,907168,220202v-1587,1024,-3175,2048,-4762,2048c892881,224298,884943,228395,877006,231468v-7938,2048,-14288,5121,-20638,9217c853193,241710,851606,243758,850018,244782v-3175,3073,-7937,4097,-12700,5121c834143,249903,832556,250927,829381,251952v-7938,4096,-17463,7169,-25400,11266c794456,267315,786518,270387,776993,273460v-28575,9217,-55562,21508,-82550,32774c680156,312379,665868,318524,651581,323645v-6350,3073,-14288,5121,-19050,9218c623006,335936,616656,342081,608718,345153v-12700,6145,-23812,13315,-36512,19460c565856,367685,562681,370758,556331,373831v-4763,2048,-7938,5121,-12700,6145c537281,382024,532518,385097,527756,388169v-6350,4097,-14288,7170,-25400,7170c499181,395339,497593,396363,494418,397387v-3175,2049,-6350,5121,-9525,7169c483306,405581,481718,406605,478543,407629v-1587,,-3175,,-3175,-1024c476956,397387,480131,389194,484893,381000v3175,-5121,6350,-10242,11113,-15363c499181,361540,502356,358468,505531,354371v9525,-11266,22225,-22532,34925,-32774c542043,319548,545218,318524,546806,317500v7937,-4097,12700,-8194,19050,-12290c580143,294968,596018,284726,611893,275508v6350,-3073,12700,-6145,17463,-9218c635706,263218,640468,259121,648406,256048v6350,-2048,11112,-6145,19050,-8193c670631,246831,673806,244782,676981,242734v,,1587,-1024,,-2049c676981,239661,675393,239661,675393,239661v-1587,,-3175,,-4762,c665868,240685,661106,240685,656343,241710v-4762,1024,-11112,2048,-15875,2048c635706,243758,629356,243758,624593,245806v-9525,,-17462,3073,-26987,4097c589668,250927,583318,251952,575381,252976v-17463,3072,-34925,5121,-50800,8193c522993,261169,519818,261169,518231,262194v-3175,,-4763,1024,-7938,1024c503943,264242,497593,266290,489656,268339v-4763,1024,-7938,2048,-12700,3072c473781,272435,470606,273460,467431,273460v-9525,1024,-15875,4096,-25400,5121c437268,278581,434093,280629,430918,281653v-11112,4097,-23812,8194,-34925,12291c384881,298040,373768,302137,362656,306234v-1588,1024,-4763,2048,-6350,3072c351543,311355,346781,314427,342018,316476v-4762,2048,-9525,5121,-12700,8193c324556,328766,319793,331839,313443,334911v-7937,5121,-17462,10242,-23812,15363c283281,355395,275343,360516,268993,364613v-9525,7169,-19050,14339,-30162,21508c237243,387145,237243,388169,235656,388169v-6350,3073,-11113,7170,-15875,11267c215018,403532,210256,407629,203906,410702v-1588,1024,-3175,3072,-4763,4096c197556,415823,197556,417871,195968,417871v-4762,3073,-7937,8194,-11112,13314c180093,438355,175331,444500,168981,450645v-1588,2049,-3175,3073,-6350,5121c157868,458839,156281,461911,154693,466008v,2048,-1587,3073,-3175,5121c146756,476250,143581,482395,137231,487516v,,-1588,1024,-1588,2049c132468,496734,124531,502879,121356,510048v-1588,3073,-3175,5121,-4763,8194c113418,527460,107068,535653,102306,544871v-3175,3073,-3175,6145,-4763,10242c97543,562282,94368,569452,91193,575597v-3175,7169,-4762,13314,-6350,20484c83256,600177,84843,603250,84843,607347v-1587,3072,-1587,6145,-3175,9218c80081,623734,80081,629879,80081,636024v1587,6145,,12291,1587,19460c81668,661629,83256,667774,84843,673919v1588,4097,1588,9218,4763,13315c89606,688258,91193,688258,91193,689282v1588,8194,6350,15363,11113,22533c105481,717960,107068,725129,111831,732298v1587,1025,1587,3073,1587,4097c113418,737419,113418,738444,115006,739468v4762,5121,7937,10242,11112,16387c129293,762000,134056,767121,137231,772242v1587,2048,3175,4097,6350,6145c148343,785556,156281,791702,159456,798871v,1024,1587,3073,3175,4097c168981,810137,173743,816282,180093,823452v1588,1024,1588,2048,3175,4096c192793,834718,199143,843936,207081,851105v7937,8193,15875,15363,25400,23556c234068,875686,235656,876710,235656,877734v6350,6145,12700,13314,20637,18435c265818,902315,272168,910508,280106,917677v1587,1025,1587,2049,4762,3073c295981,926895,302331,934065,311856,940210v1587,1024,3175,2048,3175,3072c315031,943282,315031,944306,315031,944306v,,-1588,,-1588,c310268,944306,308681,943282,305506,943282v-1588,2049,,3073,,4097c302331,947379,300743,946355,299156,944306v3175,-1024,1587,-3072,,-5121c299156,939185,300743,939185,302331,939185v1587,,3175,-1024,1587,-2048c302331,935089,300743,934065,295981,933040v1587,2049,1587,4097,3175,6145c295981,940210,294393,942258,297568,944306v1588,1025,1588,2049,3175,3073c300743,948403,300743,948403,299156,949427v,,-1588,,-1588,c289631,944306,283281,939185,273756,935089v-4763,-5121,-11113,-7170,-17463,-11266c253118,921774,249943,920750,248356,918702v-3175,-2049,-7938,-4097,-11113,-6146c234068,909484,229306,907436,224543,905387v-3175,-1024,-6350,-3072,-9525,-6145c213431,898218,213431,897194,211843,897194v-6350,-1025,-9525,-5121,-14287,-9218c194381,884903,189618,880806,184856,877734v-4763,-4097,-9525,-8194,-12700,-12290c168981,862371,165806,859298,161043,857250v-1587,-1024,-4762,-2048,-4762,-4097c145168,841887,134056,830621,122943,819355v-6350,-6145,-11112,-13315,-15875,-20484c105481,796823,105481,795798,103893,793750,97543,788629,92781,782484,88018,776339,75318,764048,64206,751758,54681,738444v-1588,-2049,-3175,-4097,-4763,-6146c45156,726153,40393,721032,37218,713863v-1587,-4097,-6350,-7169,-7937,-11266c27693,698500,27693,694403,24518,691331,16581,678016,13406,663677,8643,650363,7056,642169,3881,633976,2293,626806v-1587,-6145,,-13314,-1587,-20483c706,600177,-882,594032,706,586863v1587,-6145,3175,-11266,4762,-17411c5468,568427,7056,566379,7056,565355v,-3073,-1588,-6145,-1588,-8194c5468,554089,8643,552040,8643,548968v-1587,-6145,1588,-12291,4763,-17412c18168,522339,22931,513121,26106,502879v,-2048,1587,-4097,3175,-6145c35631,487516,40393,477274,46743,468056v7938,-11266,15875,-21508,25400,-31750c73731,434258,76906,431185,78493,429137v1588,-5121,6350,-10242,12700,-14339c92781,413774,94368,411726,95956,410702v1587,-1025,1587,-3073,3175,-4097c103893,402508,108656,398411,111831,394315v4762,-4097,6350,-9218,11112,-12291c126118,379976,127706,376903,129293,374855v4763,-6145,9525,-11266,17463,-16387c157868,350274,167393,341056,175331,331839v1587,-1024,1587,-3073,3175,-3073c186443,324669,191206,319548,195968,315452v3175,-2049,4763,-4097,7938,-5121c210256,306234,215018,302137,221368,299065v1588,-1025,3175,-2049,4763,-3073c230893,292919,237243,289847,242006,286774v3175,-3072,9525,-6145,14287,-8193c264231,274484,273756,269363,281693,265266v7938,-4097,14288,-7169,22225,-11266c307093,252976,310268,250927,313443,249903v6350,-2048,12700,-5121,17463,-9218c330906,239661,332493,239661,334081,239661v11112,-4096,19050,-9217,30162,-12290c376943,224298,388056,219177,400756,215081v25400,-8194,50800,-15363,79375,-21508c497593,189476,515056,186403,532518,185379v3175,,7938,-1024,11113,-2048c546806,182306,548393,182306,551568,182306v1588,,1588,,3175,c564268,179234,576968,180258,586493,176161v,-1024,,-2048,-1587,-3072c580143,172065,576968,170016,572206,168992v-11113,-3073,-31750,-8194,-42863,-12290c526168,155677,524581,155677,521406,154653v-3175,-1024,-6350,-1024,-9525,-2048c499181,148508,488068,144411,473781,142363v-7938,-2048,-12700,-5121,-19050,-8194c451556,133145,449968,131097,446793,130073v-9525,-4097,-19050,-9218,-25400,-14339c418218,112661,413456,109589,410281,106516v-1588,-1024,-3175,-2048,-3175,-3072c407106,100371,403931,97298,400756,95250v-1588,-1024,-3175,-3073,-6350,-5121c392818,89105,392818,87056,392818,85008v,-2048,,-3073,-3175,-5121c384881,76815,381706,73742,376943,69645v-3175,-3072,-4762,-5121,-4762,-9218c372181,57355,370593,54282,367418,51210v-1587,-2049,-3175,-5121,-4762,-7170c361068,41992,359481,39944,357893,36871v-6350,-5121,-7937,-8194,-11112,-12290c345193,22532,345193,19460,342018,17411v-3175,-4096,-4762,-7169,-4762,-12290c337256,4097,337256,2048,337256,1024v,,1587,-1024,3175,-1024xe" fillcolor="black" stroked="f" strokeweight="1.25pt">
                  <v:stroke joinstyle="miter"/>
                  <v:path arrowok="t" o:connecttype="custom" o:connectlocs="124997,597332;126303,597973;125650,597973;124997,597332;140015,0;141320,0;143932,1282;162867,10895;171355,16664;182454,24355;185066,26278;199430,36532;213794,45505;220976,49350;234035,55760;261457,67937;269945,70500;271251,71141;288880,78833;292144,80114;303897,84601;310426,86523;314343,87806;320872,89728;324790,91009;339154,94855;353518,98701;362659,101265;366577,101265;387470,95496;390082,94855;393346,96137;394652,98060;395305,99982;393999,112801;388776,121774;384206,126901;375717,135874;373106,137797;371147,139078;360701,144847;352212,150614;349601,153178;344377,156383;341113,157665;330666,164715;319567,171124;285615,191633;267986,202529;260151,208297;250357,215988;235341,228165;228811,233934;223588,237779;217059,242906;206612,247393;203347,248675;199430,253161;196818,255084;195512,254443;199430,238420;204000,228806;207918,221756;222282,201247;224894,198683;232729,190993;251663,172406;258846,166637;266681,160228;274516,155101;278433,151897;278433,150614;277780,149974;275821,149974;269945,151256;263416,152537;256887,153819;245787,156383;236646,158306;215753,163433;213141,164074;209877,164715;201389,167920;196165,169842;192248,171124;181801,174329;177231,176251;162867,183943;149155,191633;146544,193556;140667,198043;135444,203170;128915,209579;119121,219192;110633,228165;98228,241625;96922,242906;90393,249957;83864,257007;81905,259570;80599,261493;76029,269824;69500,282002;66888,285207;63623,291616;62317,294820;56441,305075;55788,306357;49912,319175;47953,324303;42077,340966;40118,347375;37506,360194;34895,373012;34895,380062;33589,385831;32936,398007;33589,410185;34895,421721;36854,430053;37506,431335;42077,445436;45995,458253;46647,460817;47300,462740;51871,472995;56441,483249;59053,487095;65582,499913;66888,502477;74070,515295;75376,517858;85170,532600;95616,547340;96922,549263;105410,560800;115204,574259;117162,576182;128262,588359;129568,590282;129568,590922;128915,590922;125650,590282;125650,592845;123039,590922;123039,587718;124345,587718;124997,586436;121733,583872;123039,587718;122386,590922;123691,592845;123039,594127;122386,594127;112592,585155;105410,578105;102145,574900;97575,571054;92351,566568;88434,562723;87128,561441;81252,555673;76029,549263;70805,541573;66235,536445;64276,533881;50565,512731;44036,499913;42730,496708;36201,485813;22490,462099;20531,458253;15307,446717;12043,439667;10084,432617;3555,406980;943,392239;290,379421;290,367244;2249,356348;2902,353785;2249,348657;3555,343530;5514,332634;10737,314689;12043,310843;19225,292897;29671,273029;32283,268543;37506,259570;39465,257007;40771,254443;45995,246752;50565,239061;53176,234575;60359,224320;72111,207656;73417,205733;80599,197402;83864,194197;91046,187147;93005,185224;99534,179456;105410,174329;115856,165997;124997,158947;128915,156383;136097,150614;137403,149974;149808,142283;164825,134592;197471,121133;219017,116005;223588,114724;226852,114082;228158,114082;241217,110237;240564,108315;235341,105751;217712,98060;214447,96778;210530,95496;194860,89087;187025,83960;183760,81396;173313,72423;168743,66655;167437,64733;164825,59605;162214,56400;161561,53196;160255,49991;155032,43582;153073,37814;151114,32046;149155,27559;147197,23073;142626,15382;140667,10895;138709,3205;138709,641;14001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group id="Gruppo 44" o:spid="_x0000_s1077" style="position:absolute;left:22383;top:4572;width:18288;height:58041;rotation:-313810fd" coordsize="21600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">
                  <o:lock v:ext="edit" aspectratio="t"/>
                  <v:group id="Gruppo 12" o:spid="_x0000_s1078" style="position:absolute;width:21600;height:68484" coordsize="21600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  <v:shape id="Immagine 14" o:spid="_x0000_s1079" type="#_x0000_t75" style="position:absolute;width:21596;height:68484;visibility:visible;mso-wrap-style:square" coordsize="2159999,6848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" path="m1080000,l2159999,1079999r,5768743l,6848742,,1080000,1080000,xe">
                      <v:imagedata r:id="rId20" o:title=""/>
                      <v:formulas/>
                      <v:path o:extrusionok="t" o:connecttype="custom" o:connectlocs="1079818,0;2159635,1079957;2159635,6848475;0,6848475;0,1079958" o:connectangles="0,0,0,0,0"/>
                    </v:shape>
                    <v:shape id="Freccia: Pentagono 19" o:spid="_x0000_s1080" type="#_x0000_t15" style="position:absolute;left:-21076;top:26337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" adj="18615" fillcolor="black [3213]" stroked="f" strokeweight="1pt">
                      <v:fill opacity="55769f"/>
                    </v:shape>
                    <v:rect id="Rettangolo 25" o:spid="_x0000_s1081" style="position:absolute;top:64854;width:21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" fillcolor="#e5018c [3204]" stroked="f" strokeweight="1pt"/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Triangolo isoscele 26" o:spid="_x0000_s1082" type="#_x0000_t5" style="position:absolute;left:84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" fillcolor="#e5018c [3204]" stroked="f" strokeweight="1pt"/>
                    <v:shape id="Triangolo isoscele 28" o:spid="_x0000_s1083" type="#_x0000_t5" style="position:absolute;left:4402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" fillcolor="#e5018c [3204]" stroked="f" strokeweight="1pt"/>
                    <v:shape id="Triangolo isoscele 30" o:spid="_x0000_s1084" type="#_x0000_t5" style="position:absolute;left:8720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" fillcolor="#e5018c [3204]" stroked="f" strokeweight="1pt"/>
                    <v:shape id="Triangolo isoscele 34" o:spid="_x0000_s1085" type="#_x0000_t5" style="position:absolute;left:13038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" fillcolor="#e5018c [3204]" stroked="f" strokeweight="1pt"/>
                    <v:shape id="Triangolo isoscele 38" o:spid="_x0000_s1086" type="#_x0000_t5" style="position:absolute;left:17272;top:62822;width:4320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" fillcolor="#e5018c [3204]" stroked="f" strokeweight="1pt"/>
                    <v:line id="Connettore diritto 39" o:spid="_x0000_s1087" style="position:absolute;visibility:visible;mso-wrap-style:square" from="10752,0" to="21514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line id="Connettore diritto 40" o:spid="_x0000_s1088" style="position:absolute;flip:x;visibility:visible;mso-wrap-style:square" from="0,0" to="10762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oval id="Ovale 41" o:spid="_x0000_s1089" style="position:absolute;left:9821;top:6688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" fillcolor="white [3212]" strokecolor="#d8d8d8 [2732]" strokeweight=".5pt">
                      <v:stroke dashstyle="dash" joinstyle="miter"/>
                    </v:oval>
                  </v:group>
                </v:group>
                <v:group id="Gruppo 180" o:spid="_x0000_s1092" style="position:absolute;left:69246;top:1714;width:17740;height:56062" coordsize="21647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o:lock v:ext="edit" aspectratio="t"/>
                  <v:group id="Gruppo 170" o:spid="_x0000_s1093" style="position:absolute;width:21647;height:68484" coordsize="21647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    <v:shape id="Immagine 171" o:spid="_x0000_s1094" type="#_x0000_t75" style="position:absolute;width:21596;height:68484;visibility:visible;mso-wrap-style:square" coordsize="2159999,6848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" path="m1079999,l2159999,1080000r,5768739l,6848739,,1080000,1079999,xe">
                      <v:imagedata r:id="rId21" o:title=""/>
                      <v:formulas/>
                      <v:path o:extrusionok="t" o:connecttype="custom" o:connectlocs="1079817,0;2159635,1079958;2159635,6848475;0,6848475;0,1079958" o:connectangles="0,0,0,0,0"/>
                    </v:shape>
                    <v:shape id="Freccia: Pentagono 172" o:spid="_x0000_s1095" type="#_x0000_t15" style="position:absolute;left:-21004;top:26349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" adj="18615" fillcolor="black [3213]" stroked="f" strokeweight="1pt">
                      <v:fill opacity="55769f"/>
                    </v:shape>
                    <v:shape id="Figura a mano libera: Forma 173" o:spid="_x0000_s1096" style="position:absolute;top:62484;width:21600;height:5966;flip:x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" path="m,l2160000,479565r,117082l,596647,,xe" fillcolor="#54c2ba [3209]" stroked="f" strokeweight="1pt">
                      <v:fill opacity="46003f"/>
                      <v:stroke joinstyle="miter"/>
                      <v:path arrowok="t" o:connecttype="custom" o:connectlocs="0,0;2160000,479565;2160000,596647;0,596647" o:connectangles="0,0,0,0"/>
                    </v:shape>
                    <v:shape id="Figura a mano libera: Forma 174" o:spid="_x0000_s1097" style="position:absolute;top:62484;width:21600;height:5966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" path="m,l2160000,479565r,117082l,596647,,xe" fillcolor="#54c2ba [3209]" stroked="f" strokeweight="1pt">
                      <v:fill opacity="46003f"/>
                      <v:stroke joinstyle="miter"/>
                      <v:path arrowok="t" o:connecttype="custom" o:connectlocs="0,0;2160000,479565;2160000,596647;0,596647" o:connectangles="0,0,0,0"/>
                    </v:shape>
                    <v:line id="Connettore diritto 175" o:spid="_x0000_s1098" style="position:absolute;visibility:visible;mso-wrap-style:square" from="10885,0" to="21647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line id="Connettore diritto 176" o:spid="_x0000_s1099" style="position:absolute;flip:x;visibility:visible;mso-wrap-style:square" from="108,0" to="10870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" strokecolor="#d8d8d8 [2732]" strokeweight=".5pt">
                      <v:stroke dashstyle="dash" joinstyle="miter"/>
                      <o:lock v:ext="edit" shapetype="f"/>
                    </v:line>
                    <v:oval id="Ovale 177" o:spid="_x0000_s1100" style="position:absolute;left:9906;top:6640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" fillcolor="white [3212]" strokecolor="#d8d8d8 [2732]" strokeweight=".5pt">
                      <v:stroke dashstyle="dash" joinstyle="miter"/>
                    </v:oval>
                  </v:group>
                </v:group>
                <v:shape id="Figura a mano libera: Forma 18" o:spid="_x0000_s1103" style="position:absolute;left:27527;top:3524;width:3835;height:7798;rotation:30;flip:x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" path="m,c158221,122237,316442,244475,374650,381000v58208,136525,16404,287337,-25400,438150e" filled="f" strokeweight="10pt">
                  <v:stroke joinstyle="miter"/>
                  <v:path arrowok="t" o:connecttype="custom" o:connectlocs="0,0;356290,362688;332135,779780" o:connectangles="0,0,0"/>
                </v:shape>
                <v:group id="Gruppo 15" o:spid="_x0000_s1104" style="position:absolute;left:77438;width:2006;height:8051;flip:x" coordorigin="77171,-2878" coordsize="3156,12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">
                  <v:shape id="Figura a mano libera: Forma 16" o:spid="_x0000_s1105" style="position:absolute;left:77171;top:-1698;width:2289;height:11467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" path="m228919,c115677,324908,2436,649817,319,838200v-2117,188383,,364067,215900,292100e" filled="f" strokeweight="10pt">
                    <v:stroke joinstyle="miter" endcap="round"/>
                    <v:path arrowok="t" o:connecttype="custom" o:connectlocs="228920,0;319,838200;216220,1130300" o:connectangles="0,0,0"/>
                  </v:shape>
                  <v:shape id="Figura a mano libera: Forma 17" o:spid="_x0000_s1106" style="position:absolute;left:77471;top:-2878;width:2857;height:9206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w10:anchorlock/>
              </v:group>
            </w:pict>
          </mc:Fallback>
        </mc:AlternateContent>
      </w:r>
    </w:p>
    <w:p w14:paraId="7C6E6301" w14:textId="28391CCF" w:rsidR="00EB7D0F" w:rsidRPr="006062FF" w:rsidRDefault="00EB7D0F">
      <w:pPr>
        <w:rPr>
          <w:rFonts w:eastAsiaTheme="majorEastAsia" w:cstheme="majorBidi"/>
          <w:sz w:val="36"/>
          <w:szCs w:val="32"/>
        </w:rPr>
      </w:pPr>
      <w:r w:rsidRPr="006062FF">
        <w:rPr>
          <w:lang w:bidi="it-IT"/>
        </w:rPr>
        <w:br w:type="page"/>
      </w:r>
    </w:p>
    <w:p w14:paraId="5E57CE02" w14:textId="6FCF91F0" w:rsidR="003611E4" w:rsidRPr="006062FF" w:rsidRDefault="00DA402B" w:rsidP="00E05EA3">
      <w:pPr>
        <w:pStyle w:val="Heading1"/>
      </w:pPr>
      <w:bookmarkStart w:id="0" w:name="_GoBack"/>
      <w:r w:rsidRPr="006062FF">
        <w:rPr>
          <w:noProof/>
          <w:lang w:bidi="it-IT"/>
        </w:rPr>
        <w:lastRenderedPageBreak/>
        <mc:AlternateContent>
          <mc:Choice Requires="wpg">
            <w:drawing>
              <wp:anchor distT="0" distB="0" distL="114300" distR="114300" simplePos="0" relativeHeight="251634176" behindDoc="1" locked="0" layoutInCell="1" allowOverlap="1" wp14:anchorId="69BCE742" wp14:editId="4071D869">
                <wp:simplePos x="0" y="0"/>
                <wp:positionH relativeFrom="page">
                  <wp:posOffset>76199</wp:posOffset>
                </wp:positionH>
                <wp:positionV relativeFrom="page">
                  <wp:posOffset>9525</wp:posOffset>
                </wp:positionV>
                <wp:extent cx="10696575" cy="7772400"/>
                <wp:effectExtent l="0" t="0" r="28575" b="19050"/>
                <wp:wrapNone/>
                <wp:docPr id="35" name="Gruppo 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96575" cy="7772400"/>
                          <a:chOff x="0" y="0"/>
                          <a:chExt cx="10054711" cy="7772400"/>
                        </a:xfrm>
                      </wpg:grpSpPr>
                      <wpg:grpSp>
                        <wpg:cNvPr id="94" name="Gruppo 94" descr="Immagini di sfondo"/>
                        <wpg:cNvGrpSpPr/>
                        <wpg:grpSpPr>
                          <a:xfrm>
                            <a:off x="904875" y="466725"/>
                            <a:ext cx="8932274" cy="6848743"/>
                            <a:chOff x="905010" y="466459"/>
                            <a:chExt cx="8932274" cy="6848743"/>
                          </a:xfrm>
                        </wpg:grpSpPr>
                        <pic:pic xmlns:pic="http://schemas.openxmlformats.org/drawingml/2006/picture">
                          <pic:nvPicPr>
                            <pic:cNvPr id="103" name="Immagine 10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677284" y="466460"/>
                              <a:ext cx="2159999" cy="6848739"/>
                            </a:xfrm>
                            <a:custGeom>
                              <a:avLst/>
                              <a:gdLst>
                                <a:gd name="connsiteX0" fmla="*/ 1079999 w 2159999"/>
                                <a:gd name="connsiteY0" fmla="*/ 0 h 6848739"/>
                                <a:gd name="connsiteX1" fmla="*/ 2159999 w 2159999"/>
                                <a:gd name="connsiteY1" fmla="*/ 1080000 h 6848739"/>
                                <a:gd name="connsiteX2" fmla="*/ 2159999 w 2159999"/>
                                <a:gd name="connsiteY2" fmla="*/ 6848739 h 6848739"/>
                                <a:gd name="connsiteX3" fmla="*/ 0 w 2159999"/>
                                <a:gd name="connsiteY3" fmla="*/ 6848739 h 6848739"/>
                                <a:gd name="connsiteX4" fmla="*/ 0 w 2159999"/>
                                <a:gd name="connsiteY4" fmla="*/ 1080000 h 68487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9">
                                  <a:moveTo>
                                    <a:pt x="1079999" y="0"/>
                                  </a:moveTo>
                                  <a:lnTo>
                                    <a:pt x="2159999" y="1080000"/>
                                  </a:lnTo>
                                  <a:lnTo>
                                    <a:pt x="2159999" y="6848739"/>
                                  </a:lnTo>
                                  <a:lnTo>
                                    <a:pt x="0" y="6848739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4" name="Freccia: Pentagono 10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5569999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5" name="Immagine 105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5420222" y="466460"/>
                              <a:ext cx="2159999" cy="6848737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37"/>
                                <a:gd name="connsiteX1" fmla="*/ 2159999 w 2159999"/>
                                <a:gd name="connsiteY1" fmla="*/ 1079999 h 6848737"/>
                                <a:gd name="connsiteX2" fmla="*/ 2159999 w 2159999"/>
                                <a:gd name="connsiteY2" fmla="*/ 6848737 h 6848737"/>
                                <a:gd name="connsiteX3" fmla="*/ 0 w 2159999"/>
                                <a:gd name="connsiteY3" fmla="*/ 6848737 h 6848737"/>
                                <a:gd name="connsiteX4" fmla="*/ 0 w 2159999"/>
                                <a:gd name="connsiteY4" fmla="*/ 1080000 h 68487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7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37"/>
                                  </a:lnTo>
                                  <a:lnTo>
                                    <a:pt x="0" y="6848737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6" name="Freccia: Pentagono 10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3312937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7" name="Immagine 107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64056" y="466459"/>
                              <a:ext cx="2159999" cy="6848738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38"/>
                                <a:gd name="connsiteX1" fmla="*/ 2159999 w 2159999"/>
                                <a:gd name="connsiteY1" fmla="*/ 1079999 h 6848738"/>
                                <a:gd name="connsiteX2" fmla="*/ 2159999 w 2159999"/>
                                <a:gd name="connsiteY2" fmla="*/ 6848738 h 6848738"/>
                                <a:gd name="connsiteX3" fmla="*/ 0 w 2159999"/>
                                <a:gd name="connsiteY3" fmla="*/ 6848738 h 6848738"/>
                                <a:gd name="connsiteX4" fmla="*/ 0 w 2159999"/>
                                <a:gd name="connsiteY4" fmla="*/ 1080000 h 684873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8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38"/>
                                  </a:lnTo>
                                  <a:lnTo>
                                    <a:pt x="0" y="6848738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8" name="Freccia: Pentagono 10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1056771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9" name="Immagine 10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05010" y="466459"/>
                              <a:ext cx="2159999" cy="6848742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42"/>
                                <a:gd name="connsiteX1" fmla="*/ 2159999 w 2159999"/>
                                <a:gd name="connsiteY1" fmla="*/ 1079999 h 6848742"/>
                                <a:gd name="connsiteX2" fmla="*/ 2159999 w 2159999"/>
                                <a:gd name="connsiteY2" fmla="*/ 6848742 h 6848742"/>
                                <a:gd name="connsiteX3" fmla="*/ 0 w 2159999"/>
                                <a:gd name="connsiteY3" fmla="*/ 6848742 h 6848742"/>
                                <a:gd name="connsiteX4" fmla="*/ 0 w 2159999"/>
                                <a:gd name="connsiteY4" fmla="*/ 1080000 h 684874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42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42"/>
                                  </a:lnTo>
                                  <a:lnTo>
                                    <a:pt x="0" y="6848742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10" name="Freccia: Pentagono 11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-1202275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1" name="Figura a mano libera: Forma 11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7677284" y="6718555"/>
                              <a:ext cx="2160000" cy="596647"/>
                            </a:xfrm>
                            <a:custGeom>
                              <a:avLst/>
                              <a:gdLst>
                                <a:gd name="connsiteX0" fmla="*/ 0 w 2160000"/>
                                <a:gd name="connsiteY0" fmla="*/ 0 h 596647"/>
                                <a:gd name="connsiteX1" fmla="*/ 2160000 w 2160000"/>
                                <a:gd name="connsiteY1" fmla="*/ 479565 h 596647"/>
                                <a:gd name="connsiteX2" fmla="*/ 2160000 w 2160000"/>
                                <a:gd name="connsiteY2" fmla="*/ 596647 h 596647"/>
                                <a:gd name="connsiteX3" fmla="*/ 0 w 2160000"/>
                                <a:gd name="connsiteY3" fmla="*/ 596647 h 5966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2160000" h="596647">
                                  <a:moveTo>
                                    <a:pt x="0" y="0"/>
                                  </a:moveTo>
                                  <a:lnTo>
                                    <a:pt x="2160000" y="479565"/>
                                  </a:lnTo>
                                  <a:lnTo>
                                    <a:pt x="2160000" y="596647"/>
                                  </a:lnTo>
                                  <a:lnTo>
                                    <a:pt x="0" y="596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>
                                <a:alpha val="7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2" name="Figura a mano libera: Forma 1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7677283" y="6718555"/>
                              <a:ext cx="2160000" cy="596647"/>
                            </a:xfrm>
                            <a:custGeom>
                              <a:avLst/>
                              <a:gdLst>
                                <a:gd name="connsiteX0" fmla="*/ 0 w 2160000"/>
                                <a:gd name="connsiteY0" fmla="*/ 0 h 596647"/>
                                <a:gd name="connsiteX1" fmla="*/ 2160000 w 2160000"/>
                                <a:gd name="connsiteY1" fmla="*/ 479565 h 596647"/>
                                <a:gd name="connsiteX2" fmla="*/ 2160000 w 2160000"/>
                                <a:gd name="connsiteY2" fmla="*/ 596647 h 596647"/>
                                <a:gd name="connsiteX3" fmla="*/ 0 w 2160000"/>
                                <a:gd name="connsiteY3" fmla="*/ 596647 h 5966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2160000" h="596647">
                                  <a:moveTo>
                                    <a:pt x="0" y="0"/>
                                  </a:moveTo>
                                  <a:lnTo>
                                    <a:pt x="2160000" y="479565"/>
                                  </a:lnTo>
                                  <a:lnTo>
                                    <a:pt x="2160000" y="596647"/>
                                  </a:lnTo>
                                  <a:lnTo>
                                    <a:pt x="0" y="596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>
                                <a:alpha val="7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113" name="Gruppo 1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5423089" y="6700134"/>
                              <a:ext cx="2152248" cy="615067"/>
                              <a:chOff x="5423100" y="6700134"/>
                              <a:chExt cx="2515135" cy="718771"/>
                            </a:xfrm>
                          </wpg:grpSpPr>
                          <wps:wsp>
                            <wps:cNvPr id="114" name="Rettangolo 114"/>
                            <wps:cNvSpPr/>
                            <wps:spPr>
                              <a:xfrm>
                                <a:off x="5423100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5" name="Rettangolo 115"/>
                            <wps:cNvSpPr/>
                            <wps:spPr>
                              <a:xfrm>
                                <a:off x="5782127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6" name="Rettangolo 116"/>
                            <wps:cNvSpPr/>
                            <wps:spPr>
                              <a:xfrm>
                                <a:off x="6141154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7" name="Rettangolo 117"/>
                            <wps:cNvSpPr/>
                            <wps:spPr>
                              <a:xfrm>
                                <a:off x="6500181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8" name="Rettangolo 118"/>
                            <wps:cNvSpPr/>
                            <wps:spPr>
                              <a:xfrm>
                                <a:off x="6859208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9" name="Rettangolo 119"/>
                            <wps:cNvSpPr/>
                            <wps:spPr>
                              <a:xfrm>
                                <a:off x="7218236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0" name="Rettangolo 120"/>
                            <wps:cNvSpPr/>
                            <wps:spPr>
                              <a:xfrm>
                                <a:off x="7218236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1" name="Rettangolo 121"/>
                            <wps:cNvSpPr/>
                            <wps:spPr>
                              <a:xfrm>
                                <a:off x="6500181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2" name="Rettangolo 122"/>
                            <wps:cNvSpPr/>
                            <wps:spPr>
                              <a:xfrm>
                                <a:off x="5782127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3" name="Rettangolo 123"/>
                            <wps:cNvSpPr/>
                            <wps:spPr>
                              <a:xfrm>
                                <a:off x="5423100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4" name="Rettangolo 124"/>
                            <wps:cNvSpPr/>
                            <wps:spPr>
                              <a:xfrm>
                                <a:off x="6141154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5" name="Rettangolo 125"/>
                            <wps:cNvSpPr/>
                            <wps:spPr>
                              <a:xfrm>
                                <a:off x="6859208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6" name="Rettangolo 126"/>
                            <wps:cNvSpPr/>
                            <wps:spPr>
                              <a:xfrm>
                                <a:off x="7578235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7" name="Rettangolo 127"/>
                            <wps:cNvSpPr/>
                            <wps:spPr>
                              <a:xfrm>
                                <a:off x="7578235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128" name="Rettangolo 1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3156309" y="7168103"/>
                              <a:ext cx="2160000" cy="147097"/>
                            </a:xfrm>
                            <a:prstGeom prst="rect">
                              <a:avLst/>
                            </a:prstGeom>
                            <a:solidFill>
                              <a:schemeClr val="accent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29" name="Rettangolo 12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905010" y="6955815"/>
                              <a:ext cx="2160000" cy="359386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130" name="Gruppo 13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909870" y="6744337"/>
                              <a:ext cx="2155134" cy="212289"/>
                              <a:chOff x="909871" y="6744337"/>
                              <a:chExt cx="2708138" cy="468082"/>
                            </a:xfrm>
                          </wpg:grpSpPr>
                          <wps:wsp>
                            <wps:cNvPr id="131" name="Triangolo isoscele 131"/>
                            <wps:cNvSpPr/>
                            <wps:spPr>
                              <a:xfrm>
                                <a:off x="909871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2" name="Triangolo isoscele 132"/>
                            <wps:cNvSpPr/>
                            <wps:spPr>
                              <a:xfrm>
                                <a:off x="1451162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3" name="Triangolo isoscele 133"/>
                            <wps:cNvSpPr/>
                            <wps:spPr>
                              <a:xfrm>
                                <a:off x="1992453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4" name="Triangolo isoscele 134"/>
                            <wps:cNvSpPr/>
                            <wps:spPr>
                              <a:xfrm>
                                <a:off x="2533744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5" name="Triangolo isoscele 135"/>
                            <wps:cNvSpPr/>
                            <wps:spPr>
                              <a:xfrm>
                                <a:off x="3075034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  <wpg:grpSp>
                        <wpg:cNvPr id="136" name="Gruppo 136" descr="Guide"/>
                        <wpg:cNvGrpSpPr/>
                        <wpg:grpSpPr>
                          <a:xfrm>
                            <a:off x="9525" y="0"/>
                            <a:ext cx="10045186" cy="7772400"/>
                            <a:chOff x="7464" y="0"/>
                            <a:chExt cx="10045186" cy="7772400"/>
                          </a:xfrm>
                        </wpg:grpSpPr>
                        <wps:wsp>
                          <wps:cNvPr id="137" name="Connettore diritto 137"/>
                          <wps:cNvCnPr>
                            <a:cxnSpLocks/>
                          </wps:cNvCnPr>
                          <wps:spPr>
                            <a:xfrm>
                              <a:off x="6502036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8" name="Connettore diritto 138"/>
                          <wps:cNvCnPr>
                            <a:cxnSpLocks/>
                          </wps:cNvCnPr>
                          <wps:spPr>
                            <a:xfrm flipH="1">
                              <a:off x="5423100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9" name="Ovale 139"/>
                          <wps:cNvSpPr/>
                          <wps:spPr>
                            <a:xfrm>
                              <a:off x="6401668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0" name="Connettore diritto 140"/>
                          <wps:cNvCnPr/>
                          <wps:spPr>
                            <a:xfrm>
                              <a:off x="3164054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1" name="Connettore diritto 141"/>
                          <wps:cNvCnPr/>
                          <wps:spPr>
                            <a:xfrm>
                              <a:off x="5423100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2" name="Connettore diritto 142"/>
                          <wps:cNvCnPr/>
                          <wps:spPr>
                            <a:xfrm>
                              <a:off x="7682146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3" name="Connettore diritto 143"/>
                          <wps:cNvCnPr/>
                          <wps:spPr>
                            <a:xfrm>
                              <a:off x="9837283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4" name="Connettore diritto 144"/>
                          <wps:cNvCnPr/>
                          <wps:spPr>
                            <a:xfrm>
                              <a:off x="905008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5" name="Connettore diritto 145"/>
                          <wps:cNvCnPr>
                            <a:cxnSpLocks/>
                          </wps:cNvCnPr>
                          <wps:spPr>
                            <a:xfrm flipH="1">
                              <a:off x="7464" y="7315200"/>
                              <a:ext cx="10045186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" name="Connettore diritto 146"/>
                          <wps:cNvCnPr>
                            <a:cxnSpLocks/>
                          </wps:cNvCnPr>
                          <wps:spPr>
                            <a:xfrm>
                              <a:off x="1983944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7" name="Connettore diritto 147"/>
                          <wps:cNvCnPr>
                            <a:cxnSpLocks/>
                          </wps:cNvCnPr>
                          <wps:spPr>
                            <a:xfrm flipH="1">
                              <a:off x="905008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8" name="Ovale 148"/>
                          <wps:cNvSpPr/>
                          <wps:spPr>
                            <a:xfrm>
                              <a:off x="1883576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9" name="Connettore diritto 149"/>
                          <wps:cNvCnPr>
                            <a:cxnSpLocks/>
                          </wps:cNvCnPr>
                          <wps:spPr>
                            <a:xfrm>
                              <a:off x="4242990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0" name="Connettore diritto 150"/>
                          <wps:cNvCnPr>
                            <a:cxnSpLocks/>
                          </wps:cNvCnPr>
                          <wps:spPr>
                            <a:xfrm flipH="1">
                              <a:off x="3164054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1" name="Ovale 151"/>
                          <wps:cNvSpPr/>
                          <wps:spPr>
                            <a:xfrm>
                              <a:off x="4142622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2" name="Connettore diritto 152"/>
                          <wps:cNvCnPr>
                            <a:cxnSpLocks/>
                          </wps:cNvCnPr>
                          <wps:spPr>
                            <a:xfrm>
                              <a:off x="8761083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3" name="Connettore diritto 153"/>
                          <wps:cNvCnPr>
                            <a:cxnSpLocks/>
                          </wps:cNvCnPr>
                          <wps:spPr>
                            <a:xfrm flipH="1">
                              <a:off x="7682146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" name="Ovale 154"/>
                          <wps:cNvSpPr/>
                          <wps:spPr>
                            <a:xfrm>
                              <a:off x="8660714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5" name="Connettore diritto 155"/>
                          <wps:cNvCnPr/>
                          <wps:spPr>
                            <a:xfrm>
                              <a:off x="7580221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6" name="Connettore diritto 156"/>
                          <wps:cNvCnPr/>
                          <wps:spPr>
                            <a:xfrm>
                              <a:off x="5319190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7" name="Connettore diritto 157"/>
                          <wps:cNvCnPr/>
                          <wps:spPr>
                            <a:xfrm>
                              <a:off x="3065009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58" name="Gruppo 158" descr="Istruzioni"/>
                        <wpg:cNvGrpSpPr/>
                        <wpg:grpSpPr>
                          <a:xfrm>
                            <a:off x="0" y="638175"/>
                            <a:ext cx="975769" cy="5126329"/>
                            <a:chOff x="0" y="635741"/>
                            <a:chExt cx="975769" cy="5126329"/>
                          </a:xfrm>
                        </wpg:grpSpPr>
                        <wps:wsp>
                          <wps:cNvPr id="159" name="Casella di testo 83"/>
                          <wps:cNvSpPr txBox="1"/>
                          <wps:spPr>
                            <a:xfrm>
                              <a:off x="0" y="4625615"/>
                              <a:ext cx="923917" cy="50927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6ED3193" w14:textId="1438D241" w:rsidR="008B7902" w:rsidRDefault="005A562E" w:rsidP="00F817C9">
                                <w:pPr>
                                  <w:pStyle w:val="Heading2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1894804409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F817C9" w:rsidRPr="00D840BE">
                                      <w:rPr>
                                        <w:lang w:bidi="it-IT"/>
                                      </w:rPr>
                                      <w:t>Sostituire queste immagini con le proprie foto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60" name="Casella di testo 84"/>
                          <wps:cNvSpPr txBox="1"/>
                          <wps:spPr>
                            <a:xfrm>
                              <a:off x="1" y="3107594"/>
                              <a:ext cx="923916" cy="50927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3493C16D" w14:textId="00BAD71B" w:rsidR="008B7902" w:rsidRDefault="005A562E" w:rsidP="00F817C9">
                                <w:pPr>
                                  <w:pStyle w:val="Heading2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95768916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F817C9" w:rsidRPr="00D840BE">
                                      <w:rPr>
                                        <w:lang w:bidi="it-IT"/>
                                      </w:rPr>
                                      <w:t>Scrivere messaggi per segnalibri personalizzati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61" name="Casella di testo 85"/>
                          <wps:cNvSpPr txBox="1"/>
                          <wps:spPr>
                            <a:xfrm>
                              <a:off x="0" y="1280206"/>
                              <a:ext cx="923916" cy="61404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3703117" w14:textId="0C92C963" w:rsidR="008B7902" w:rsidRDefault="005A562E" w:rsidP="00F817C9">
                                <w:pPr>
                                  <w:pStyle w:val="Heading2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265315745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F817C9" w:rsidRPr="00D840BE">
                                      <w:rPr>
                                        <w:lang w:bidi="it-IT"/>
                                      </w:rPr>
                                      <w:t>Usare una perforatrice per fare un foro e legarvi un nastro.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62" name="Figura a mano libera: Forma 16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577641" y="635741"/>
                              <a:ext cx="398128" cy="602266"/>
                            </a:xfrm>
                            <a:custGeom>
                              <a:avLst/>
                              <a:gdLst>
                                <a:gd name="connsiteX0" fmla="*/ 303917 w 961143"/>
                                <a:gd name="connsiteY0" fmla="*/ 954549 h 955573"/>
                                <a:gd name="connsiteX1" fmla="*/ 307092 w 961143"/>
                                <a:gd name="connsiteY1" fmla="*/ 955573 h 955573"/>
                                <a:gd name="connsiteX2" fmla="*/ 305505 w 961143"/>
                                <a:gd name="connsiteY2" fmla="*/ 955573 h 955573"/>
                                <a:gd name="connsiteX3" fmla="*/ 303917 w 961143"/>
                                <a:gd name="connsiteY3" fmla="*/ 954549 h 955573"/>
                                <a:gd name="connsiteX4" fmla="*/ 340431 w 961143"/>
                                <a:gd name="connsiteY4" fmla="*/ 0 h 955573"/>
                                <a:gd name="connsiteX5" fmla="*/ 343606 w 961143"/>
                                <a:gd name="connsiteY5" fmla="*/ 0 h 955573"/>
                                <a:gd name="connsiteX6" fmla="*/ 349956 w 961143"/>
                                <a:gd name="connsiteY6" fmla="*/ 2048 h 955573"/>
                                <a:gd name="connsiteX7" fmla="*/ 395993 w 961143"/>
                                <a:gd name="connsiteY7" fmla="*/ 17411 h 955573"/>
                                <a:gd name="connsiteX8" fmla="*/ 416631 w 961143"/>
                                <a:gd name="connsiteY8" fmla="*/ 26629 h 955573"/>
                                <a:gd name="connsiteX9" fmla="*/ 443618 w 961143"/>
                                <a:gd name="connsiteY9" fmla="*/ 38919 h 955573"/>
                                <a:gd name="connsiteX10" fmla="*/ 449968 w 961143"/>
                                <a:gd name="connsiteY10" fmla="*/ 41992 h 955573"/>
                                <a:gd name="connsiteX11" fmla="*/ 484893 w 961143"/>
                                <a:gd name="connsiteY11" fmla="*/ 58379 h 955573"/>
                                <a:gd name="connsiteX12" fmla="*/ 519818 w 961143"/>
                                <a:gd name="connsiteY12" fmla="*/ 72718 h 955573"/>
                                <a:gd name="connsiteX13" fmla="*/ 537281 w 961143"/>
                                <a:gd name="connsiteY13" fmla="*/ 78863 h 955573"/>
                                <a:gd name="connsiteX14" fmla="*/ 569031 w 961143"/>
                                <a:gd name="connsiteY14" fmla="*/ 89105 h 955573"/>
                                <a:gd name="connsiteX15" fmla="*/ 635706 w 961143"/>
                                <a:gd name="connsiteY15" fmla="*/ 108565 h 955573"/>
                                <a:gd name="connsiteX16" fmla="*/ 656343 w 961143"/>
                                <a:gd name="connsiteY16" fmla="*/ 112661 h 955573"/>
                                <a:gd name="connsiteX17" fmla="*/ 659518 w 961143"/>
                                <a:gd name="connsiteY17" fmla="*/ 113685 h 955573"/>
                                <a:gd name="connsiteX18" fmla="*/ 702381 w 961143"/>
                                <a:gd name="connsiteY18" fmla="*/ 125976 h 955573"/>
                                <a:gd name="connsiteX19" fmla="*/ 710318 w 961143"/>
                                <a:gd name="connsiteY19" fmla="*/ 128024 h 955573"/>
                                <a:gd name="connsiteX20" fmla="*/ 738893 w 961143"/>
                                <a:gd name="connsiteY20" fmla="*/ 135194 h 955573"/>
                                <a:gd name="connsiteX21" fmla="*/ 754768 w 961143"/>
                                <a:gd name="connsiteY21" fmla="*/ 138266 h 955573"/>
                                <a:gd name="connsiteX22" fmla="*/ 764293 w 961143"/>
                                <a:gd name="connsiteY22" fmla="*/ 140315 h 955573"/>
                                <a:gd name="connsiteX23" fmla="*/ 780168 w 961143"/>
                                <a:gd name="connsiteY23" fmla="*/ 143387 h 955573"/>
                                <a:gd name="connsiteX24" fmla="*/ 789693 w 961143"/>
                                <a:gd name="connsiteY24" fmla="*/ 145435 h 955573"/>
                                <a:gd name="connsiteX25" fmla="*/ 824618 w 961143"/>
                                <a:gd name="connsiteY25" fmla="*/ 151581 h 955573"/>
                                <a:gd name="connsiteX26" fmla="*/ 859543 w 961143"/>
                                <a:gd name="connsiteY26" fmla="*/ 157726 h 955573"/>
                                <a:gd name="connsiteX27" fmla="*/ 881768 w 961143"/>
                                <a:gd name="connsiteY27" fmla="*/ 161823 h 955573"/>
                                <a:gd name="connsiteX28" fmla="*/ 891293 w 961143"/>
                                <a:gd name="connsiteY28" fmla="*/ 161823 h 955573"/>
                                <a:gd name="connsiteX29" fmla="*/ 942093 w 961143"/>
                                <a:gd name="connsiteY29" fmla="*/ 152605 h 955573"/>
                                <a:gd name="connsiteX30" fmla="*/ 948443 w 961143"/>
                                <a:gd name="connsiteY30" fmla="*/ 151581 h 955573"/>
                                <a:gd name="connsiteX31" fmla="*/ 956381 w 961143"/>
                                <a:gd name="connsiteY31" fmla="*/ 153629 h 955573"/>
                                <a:gd name="connsiteX32" fmla="*/ 959556 w 961143"/>
                                <a:gd name="connsiteY32" fmla="*/ 156702 h 955573"/>
                                <a:gd name="connsiteX33" fmla="*/ 961143 w 961143"/>
                                <a:gd name="connsiteY33" fmla="*/ 159774 h 955573"/>
                                <a:gd name="connsiteX34" fmla="*/ 957968 w 961143"/>
                                <a:gd name="connsiteY34" fmla="*/ 180258 h 955573"/>
                                <a:gd name="connsiteX35" fmla="*/ 945268 w 961143"/>
                                <a:gd name="connsiteY35" fmla="*/ 194597 h 955573"/>
                                <a:gd name="connsiteX36" fmla="*/ 934156 w 961143"/>
                                <a:gd name="connsiteY36" fmla="*/ 202790 h 955573"/>
                                <a:gd name="connsiteX37" fmla="*/ 913518 w 961143"/>
                                <a:gd name="connsiteY37" fmla="*/ 217129 h 955573"/>
                                <a:gd name="connsiteX38" fmla="*/ 907168 w 961143"/>
                                <a:gd name="connsiteY38" fmla="*/ 220202 h 955573"/>
                                <a:gd name="connsiteX39" fmla="*/ 902406 w 961143"/>
                                <a:gd name="connsiteY39" fmla="*/ 222250 h 955573"/>
                                <a:gd name="connsiteX40" fmla="*/ 877006 w 961143"/>
                                <a:gd name="connsiteY40" fmla="*/ 231468 h 955573"/>
                                <a:gd name="connsiteX41" fmla="*/ 856368 w 961143"/>
                                <a:gd name="connsiteY41" fmla="*/ 240685 h 955573"/>
                                <a:gd name="connsiteX42" fmla="*/ 850018 w 961143"/>
                                <a:gd name="connsiteY42" fmla="*/ 244782 h 955573"/>
                                <a:gd name="connsiteX43" fmla="*/ 837318 w 961143"/>
                                <a:gd name="connsiteY43" fmla="*/ 249903 h 955573"/>
                                <a:gd name="connsiteX44" fmla="*/ 829381 w 961143"/>
                                <a:gd name="connsiteY44" fmla="*/ 251952 h 955573"/>
                                <a:gd name="connsiteX45" fmla="*/ 803981 w 961143"/>
                                <a:gd name="connsiteY45" fmla="*/ 263218 h 955573"/>
                                <a:gd name="connsiteX46" fmla="*/ 776993 w 961143"/>
                                <a:gd name="connsiteY46" fmla="*/ 273460 h 955573"/>
                                <a:gd name="connsiteX47" fmla="*/ 694443 w 961143"/>
                                <a:gd name="connsiteY47" fmla="*/ 306234 h 955573"/>
                                <a:gd name="connsiteX48" fmla="*/ 651581 w 961143"/>
                                <a:gd name="connsiteY48" fmla="*/ 323645 h 955573"/>
                                <a:gd name="connsiteX49" fmla="*/ 632531 w 961143"/>
                                <a:gd name="connsiteY49" fmla="*/ 332863 h 955573"/>
                                <a:gd name="connsiteX50" fmla="*/ 608718 w 961143"/>
                                <a:gd name="connsiteY50" fmla="*/ 345153 h 955573"/>
                                <a:gd name="connsiteX51" fmla="*/ 572206 w 961143"/>
                                <a:gd name="connsiteY51" fmla="*/ 364613 h 955573"/>
                                <a:gd name="connsiteX52" fmla="*/ 556331 w 961143"/>
                                <a:gd name="connsiteY52" fmla="*/ 373831 h 955573"/>
                                <a:gd name="connsiteX53" fmla="*/ 543631 w 961143"/>
                                <a:gd name="connsiteY53" fmla="*/ 379976 h 955573"/>
                                <a:gd name="connsiteX54" fmla="*/ 527756 w 961143"/>
                                <a:gd name="connsiteY54" fmla="*/ 388169 h 955573"/>
                                <a:gd name="connsiteX55" fmla="*/ 502356 w 961143"/>
                                <a:gd name="connsiteY55" fmla="*/ 395339 h 955573"/>
                                <a:gd name="connsiteX56" fmla="*/ 494418 w 961143"/>
                                <a:gd name="connsiteY56" fmla="*/ 397387 h 955573"/>
                                <a:gd name="connsiteX57" fmla="*/ 484893 w 961143"/>
                                <a:gd name="connsiteY57" fmla="*/ 404556 h 955573"/>
                                <a:gd name="connsiteX58" fmla="*/ 478543 w 961143"/>
                                <a:gd name="connsiteY58" fmla="*/ 407629 h 955573"/>
                                <a:gd name="connsiteX59" fmla="*/ 475368 w 961143"/>
                                <a:gd name="connsiteY59" fmla="*/ 406605 h 955573"/>
                                <a:gd name="connsiteX60" fmla="*/ 484893 w 961143"/>
                                <a:gd name="connsiteY60" fmla="*/ 381000 h 955573"/>
                                <a:gd name="connsiteX61" fmla="*/ 496006 w 961143"/>
                                <a:gd name="connsiteY61" fmla="*/ 365637 h 955573"/>
                                <a:gd name="connsiteX62" fmla="*/ 505531 w 961143"/>
                                <a:gd name="connsiteY62" fmla="*/ 354371 h 955573"/>
                                <a:gd name="connsiteX63" fmla="*/ 540456 w 961143"/>
                                <a:gd name="connsiteY63" fmla="*/ 321597 h 955573"/>
                                <a:gd name="connsiteX64" fmla="*/ 546806 w 961143"/>
                                <a:gd name="connsiteY64" fmla="*/ 317500 h 955573"/>
                                <a:gd name="connsiteX65" fmla="*/ 565856 w 961143"/>
                                <a:gd name="connsiteY65" fmla="*/ 305210 h 955573"/>
                                <a:gd name="connsiteX66" fmla="*/ 611893 w 961143"/>
                                <a:gd name="connsiteY66" fmla="*/ 275508 h 955573"/>
                                <a:gd name="connsiteX67" fmla="*/ 629356 w 961143"/>
                                <a:gd name="connsiteY67" fmla="*/ 266290 h 955573"/>
                                <a:gd name="connsiteX68" fmla="*/ 648406 w 961143"/>
                                <a:gd name="connsiteY68" fmla="*/ 256048 h 955573"/>
                                <a:gd name="connsiteX69" fmla="*/ 667456 w 961143"/>
                                <a:gd name="connsiteY69" fmla="*/ 247855 h 955573"/>
                                <a:gd name="connsiteX70" fmla="*/ 676981 w 961143"/>
                                <a:gd name="connsiteY70" fmla="*/ 242734 h 955573"/>
                                <a:gd name="connsiteX71" fmla="*/ 676981 w 961143"/>
                                <a:gd name="connsiteY71" fmla="*/ 240685 h 955573"/>
                                <a:gd name="connsiteX72" fmla="*/ 675393 w 961143"/>
                                <a:gd name="connsiteY72" fmla="*/ 239661 h 955573"/>
                                <a:gd name="connsiteX73" fmla="*/ 670631 w 961143"/>
                                <a:gd name="connsiteY73" fmla="*/ 239661 h 955573"/>
                                <a:gd name="connsiteX74" fmla="*/ 656343 w 961143"/>
                                <a:gd name="connsiteY74" fmla="*/ 241710 h 955573"/>
                                <a:gd name="connsiteX75" fmla="*/ 640468 w 961143"/>
                                <a:gd name="connsiteY75" fmla="*/ 243758 h 955573"/>
                                <a:gd name="connsiteX76" fmla="*/ 624593 w 961143"/>
                                <a:gd name="connsiteY76" fmla="*/ 245806 h 955573"/>
                                <a:gd name="connsiteX77" fmla="*/ 597606 w 961143"/>
                                <a:gd name="connsiteY77" fmla="*/ 249903 h 955573"/>
                                <a:gd name="connsiteX78" fmla="*/ 575381 w 961143"/>
                                <a:gd name="connsiteY78" fmla="*/ 252976 h 955573"/>
                                <a:gd name="connsiteX79" fmla="*/ 524581 w 961143"/>
                                <a:gd name="connsiteY79" fmla="*/ 261169 h 955573"/>
                                <a:gd name="connsiteX80" fmla="*/ 518231 w 961143"/>
                                <a:gd name="connsiteY80" fmla="*/ 262194 h 955573"/>
                                <a:gd name="connsiteX81" fmla="*/ 510293 w 961143"/>
                                <a:gd name="connsiteY81" fmla="*/ 263218 h 955573"/>
                                <a:gd name="connsiteX82" fmla="*/ 489656 w 961143"/>
                                <a:gd name="connsiteY82" fmla="*/ 268339 h 955573"/>
                                <a:gd name="connsiteX83" fmla="*/ 476956 w 961143"/>
                                <a:gd name="connsiteY83" fmla="*/ 271411 h 955573"/>
                                <a:gd name="connsiteX84" fmla="*/ 467431 w 961143"/>
                                <a:gd name="connsiteY84" fmla="*/ 273460 h 955573"/>
                                <a:gd name="connsiteX85" fmla="*/ 442031 w 961143"/>
                                <a:gd name="connsiteY85" fmla="*/ 278581 h 955573"/>
                                <a:gd name="connsiteX86" fmla="*/ 430918 w 961143"/>
                                <a:gd name="connsiteY86" fmla="*/ 281653 h 955573"/>
                                <a:gd name="connsiteX87" fmla="*/ 395993 w 961143"/>
                                <a:gd name="connsiteY87" fmla="*/ 293944 h 955573"/>
                                <a:gd name="connsiteX88" fmla="*/ 362656 w 961143"/>
                                <a:gd name="connsiteY88" fmla="*/ 306234 h 955573"/>
                                <a:gd name="connsiteX89" fmla="*/ 356306 w 961143"/>
                                <a:gd name="connsiteY89" fmla="*/ 309306 h 955573"/>
                                <a:gd name="connsiteX90" fmla="*/ 342018 w 961143"/>
                                <a:gd name="connsiteY90" fmla="*/ 316476 h 955573"/>
                                <a:gd name="connsiteX91" fmla="*/ 329318 w 961143"/>
                                <a:gd name="connsiteY91" fmla="*/ 324669 h 955573"/>
                                <a:gd name="connsiteX92" fmla="*/ 313443 w 961143"/>
                                <a:gd name="connsiteY92" fmla="*/ 334911 h 955573"/>
                                <a:gd name="connsiteX93" fmla="*/ 289631 w 961143"/>
                                <a:gd name="connsiteY93" fmla="*/ 350274 h 955573"/>
                                <a:gd name="connsiteX94" fmla="*/ 268993 w 961143"/>
                                <a:gd name="connsiteY94" fmla="*/ 364613 h 955573"/>
                                <a:gd name="connsiteX95" fmla="*/ 238831 w 961143"/>
                                <a:gd name="connsiteY95" fmla="*/ 386121 h 955573"/>
                                <a:gd name="connsiteX96" fmla="*/ 235656 w 961143"/>
                                <a:gd name="connsiteY96" fmla="*/ 388169 h 955573"/>
                                <a:gd name="connsiteX97" fmla="*/ 219781 w 961143"/>
                                <a:gd name="connsiteY97" fmla="*/ 399436 h 955573"/>
                                <a:gd name="connsiteX98" fmla="*/ 203906 w 961143"/>
                                <a:gd name="connsiteY98" fmla="*/ 410702 h 955573"/>
                                <a:gd name="connsiteX99" fmla="*/ 199143 w 961143"/>
                                <a:gd name="connsiteY99" fmla="*/ 414798 h 955573"/>
                                <a:gd name="connsiteX100" fmla="*/ 195968 w 961143"/>
                                <a:gd name="connsiteY100" fmla="*/ 417871 h 955573"/>
                                <a:gd name="connsiteX101" fmla="*/ 184856 w 961143"/>
                                <a:gd name="connsiteY101" fmla="*/ 431185 h 955573"/>
                                <a:gd name="connsiteX102" fmla="*/ 168981 w 961143"/>
                                <a:gd name="connsiteY102" fmla="*/ 450645 h 955573"/>
                                <a:gd name="connsiteX103" fmla="*/ 162631 w 961143"/>
                                <a:gd name="connsiteY103" fmla="*/ 455766 h 955573"/>
                                <a:gd name="connsiteX104" fmla="*/ 154693 w 961143"/>
                                <a:gd name="connsiteY104" fmla="*/ 466008 h 955573"/>
                                <a:gd name="connsiteX105" fmla="*/ 151518 w 961143"/>
                                <a:gd name="connsiteY105" fmla="*/ 471129 h 955573"/>
                                <a:gd name="connsiteX106" fmla="*/ 137231 w 961143"/>
                                <a:gd name="connsiteY106" fmla="*/ 487516 h 955573"/>
                                <a:gd name="connsiteX107" fmla="*/ 135643 w 961143"/>
                                <a:gd name="connsiteY107" fmla="*/ 489565 h 955573"/>
                                <a:gd name="connsiteX108" fmla="*/ 121356 w 961143"/>
                                <a:gd name="connsiteY108" fmla="*/ 510048 h 955573"/>
                                <a:gd name="connsiteX109" fmla="*/ 116593 w 961143"/>
                                <a:gd name="connsiteY109" fmla="*/ 518242 h 955573"/>
                                <a:gd name="connsiteX110" fmla="*/ 102306 w 961143"/>
                                <a:gd name="connsiteY110" fmla="*/ 544871 h 955573"/>
                                <a:gd name="connsiteX111" fmla="*/ 97543 w 961143"/>
                                <a:gd name="connsiteY111" fmla="*/ 555113 h 955573"/>
                                <a:gd name="connsiteX112" fmla="*/ 91193 w 961143"/>
                                <a:gd name="connsiteY112" fmla="*/ 575597 h 955573"/>
                                <a:gd name="connsiteX113" fmla="*/ 84843 w 961143"/>
                                <a:gd name="connsiteY113" fmla="*/ 596081 h 955573"/>
                                <a:gd name="connsiteX114" fmla="*/ 84843 w 961143"/>
                                <a:gd name="connsiteY114" fmla="*/ 607347 h 955573"/>
                                <a:gd name="connsiteX115" fmla="*/ 81668 w 961143"/>
                                <a:gd name="connsiteY115" fmla="*/ 616565 h 955573"/>
                                <a:gd name="connsiteX116" fmla="*/ 80081 w 961143"/>
                                <a:gd name="connsiteY116" fmla="*/ 636024 h 955573"/>
                                <a:gd name="connsiteX117" fmla="*/ 81668 w 961143"/>
                                <a:gd name="connsiteY117" fmla="*/ 655484 h 955573"/>
                                <a:gd name="connsiteX118" fmla="*/ 84843 w 961143"/>
                                <a:gd name="connsiteY118" fmla="*/ 673919 h 955573"/>
                                <a:gd name="connsiteX119" fmla="*/ 89606 w 961143"/>
                                <a:gd name="connsiteY119" fmla="*/ 687234 h 955573"/>
                                <a:gd name="connsiteX120" fmla="*/ 91193 w 961143"/>
                                <a:gd name="connsiteY120" fmla="*/ 689282 h 955573"/>
                                <a:gd name="connsiteX121" fmla="*/ 102306 w 961143"/>
                                <a:gd name="connsiteY121" fmla="*/ 711815 h 955573"/>
                                <a:gd name="connsiteX122" fmla="*/ 111831 w 961143"/>
                                <a:gd name="connsiteY122" fmla="*/ 732298 h 955573"/>
                                <a:gd name="connsiteX123" fmla="*/ 113418 w 961143"/>
                                <a:gd name="connsiteY123" fmla="*/ 736395 h 955573"/>
                                <a:gd name="connsiteX124" fmla="*/ 115006 w 961143"/>
                                <a:gd name="connsiteY124" fmla="*/ 739468 h 955573"/>
                                <a:gd name="connsiteX125" fmla="*/ 126118 w 961143"/>
                                <a:gd name="connsiteY125" fmla="*/ 755855 h 955573"/>
                                <a:gd name="connsiteX126" fmla="*/ 137231 w 961143"/>
                                <a:gd name="connsiteY126" fmla="*/ 772242 h 955573"/>
                                <a:gd name="connsiteX127" fmla="*/ 143581 w 961143"/>
                                <a:gd name="connsiteY127" fmla="*/ 778387 h 955573"/>
                                <a:gd name="connsiteX128" fmla="*/ 159456 w 961143"/>
                                <a:gd name="connsiteY128" fmla="*/ 798871 h 955573"/>
                                <a:gd name="connsiteX129" fmla="*/ 162631 w 961143"/>
                                <a:gd name="connsiteY129" fmla="*/ 802968 h 955573"/>
                                <a:gd name="connsiteX130" fmla="*/ 180093 w 961143"/>
                                <a:gd name="connsiteY130" fmla="*/ 823452 h 955573"/>
                                <a:gd name="connsiteX131" fmla="*/ 183268 w 961143"/>
                                <a:gd name="connsiteY131" fmla="*/ 827548 h 955573"/>
                                <a:gd name="connsiteX132" fmla="*/ 207081 w 961143"/>
                                <a:gd name="connsiteY132" fmla="*/ 851105 h 955573"/>
                                <a:gd name="connsiteX133" fmla="*/ 232481 w 961143"/>
                                <a:gd name="connsiteY133" fmla="*/ 874661 h 955573"/>
                                <a:gd name="connsiteX134" fmla="*/ 235656 w 961143"/>
                                <a:gd name="connsiteY134" fmla="*/ 877734 h 955573"/>
                                <a:gd name="connsiteX135" fmla="*/ 256293 w 961143"/>
                                <a:gd name="connsiteY135" fmla="*/ 896169 h 955573"/>
                                <a:gd name="connsiteX136" fmla="*/ 280106 w 961143"/>
                                <a:gd name="connsiteY136" fmla="*/ 917677 h 955573"/>
                                <a:gd name="connsiteX137" fmla="*/ 284868 w 961143"/>
                                <a:gd name="connsiteY137" fmla="*/ 920750 h 955573"/>
                                <a:gd name="connsiteX138" fmla="*/ 311856 w 961143"/>
                                <a:gd name="connsiteY138" fmla="*/ 940210 h 955573"/>
                                <a:gd name="connsiteX139" fmla="*/ 315031 w 961143"/>
                                <a:gd name="connsiteY139" fmla="*/ 943282 h 955573"/>
                                <a:gd name="connsiteX140" fmla="*/ 315031 w 961143"/>
                                <a:gd name="connsiteY140" fmla="*/ 944306 h 955573"/>
                                <a:gd name="connsiteX141" fmla="*/ 313443 w 961143"/>
                                <a:gd name="connsiteY141" fmla="*/ 944306 h 955573"/>
                                <a:gd name="connsiteX142" fmla="*/ 305506 w 961143"/>
                                <a:gd name="connsiteY142" fmla="*/ 943282 h 955573"/>
                                <a:gd name="connsiteX143" fmla="*/ 305506 w 961143"/>
                                <a:gd name="connsiteY143" fmla="*/ 947379 h 955573"/>
                                <a:gd name="connsiteX144" fmla="*/ 299156 w 961143"/>
                                <a:gd name="connsiteY144" fmla="*/ 944306 h 955573"/>
                                <a:gd name="connsiteX145" fmla="*/ 299156 w 961143"/>
                                <a:gd name="connsiteY145" fmla="*/ 939185 h 955573"/>
                                <a:gd name="connsiteX146" fmla="*/ 302331 w 961143"/>
                                <a:gd name="connsiteY146" fmla="*/ 939185 h 955573"/>
                                <a:gd name="connsiteX147" fmla="*/ 303918 w 961143"/>
                                <a:gd name="connsiteY147" fmla="*/ 937137 h 955573"/>
                                <a:gd name="connsiteX148" fmla="*/ 295981 w 961143"/>
                                <a:gd name="connsiteY148" fmla="*/ 933040 h 955573"/>
                                <a:gd name="connsiteX149" fmla="*/ 299156 w 961143"/>
                                <a:gd name="connsiteY149" fmla="*/ 939185 h 955573"/>
                                <a:gd name="connsiteX150" fmla="*/ 297568 w 961143"/>
                                <a:gd name="connsiteY150" fmla="*/ 944306 h 955573"/>
                                <a:gd name="connsiteX151" fmla="*/ 300743 w 961143"/>
                                <a:gd name="connsiteY151" fmla="*/ 947379 h 955573"/>
                                <a:gd name="connsiteX152" fmla="*/ 299156 w 961143"/>
                                <a:gd name="connsiteY152" fmla="*/ 949427 h 955573"/>
                                <a:gd name="connsiteX153" fmla="*/ 297568 w 961143"/>
                                <a:gd name="connsiteY153" fmla="*/ 949427 h 955573"/>
                                <a:gd name="connsiteX154" fmla="*/ 273756 w 961143"/>
                                <a:gd name="connsiteY154" fmla="*/ 935089 h 955573"/>
                                <a:gd name="connsiteX155" fmla="*/ 256293 w 961143"/>
                                <a:gd name="connsiteY155" fmla="*/ 923823 h 955573"/>
                                <a:gd name="connsiteX156" fmla="*/ 248356 w 961143"/>
                                <a:gd name="connsiteY156" fmla="*/ 918702 h 955573"/>
                                <a:gd name="connsiteX157" fmla="*/ 237243 w 961143"/>
                                <a:gd name="connsiteY157" fmla="*/ 912556 h 955573"/>
                                <a:gd name="connsiteX158" fmla="*/ 224543 w 961143"/>
                                <a:gd name="connsiteY158" fmla="*/ 905387 h 955573"/>
                                <a:gd name="connsiteX159" fmla="*/ 215018 w 961143"/>
                                <a:gd name="connsiteY159" fmla="*/ 899242 h 955573"/>
                                <a:gd name="connsiteX160" fmla="*/ 211843 w 961143"/>
                                <a:gd name="connsiteY160" fmla="*/ 897194 h 955573"/>
                                <a:gd name="connsiteX161" fmla="*/ 197556 w 961143"/>
                                <a:gd name="connsiteY161" fmla="*/ 887976 h 955573"/>
                                <a:gd name="connsiteX162" fmla="*/ 184856 w 961143"/>
                                <a:gd name="connsiteY162" fmla="*/ 877734 h 955573"/>
                                <a:gd name="connsiteX163" fmla="*/ 172156 w 961143"/>
                                <a:gd name="connsiteY163" fmla="*/ 865444 h 955573"/>
                                <a:gd name="connsiteX164" fmla="*/ 161043 w 961143"/>
                                <a:gd name="connsiteY164" fmla="*/ 857250 h 955573"/>
                                <a:gd name="connsiteX165" fmla="*/ 156281 w 961143"/>
                                <a:gd name="connsiteY165" fmla="*/ 853153 h 955573"/>
                                <a:gd name="connsiteX166" fmla="*/ 122943 w 961143"/>
                                <a:gd name="connsiteY166" fmla="*/ 819355 h 955573"/>
                                <a:gd name="connsiteX167" fmla="*/ 107068 w 961143"/>
                                <a:gd name="connsiteY167" fmla="*/ 798871 h 955573"/>
                                <a:gd name="connsiteX168" fmla="*/ 103893 w 961143"/>
                                <a:gd name="connsiteY168" fmla="*/ 793750 h 955573"/>
                                <a:gd name="connsiteX169" fmla="*/ 88018 w 961143"/>
                                <a:gd name="connsiteY169" fmla="*/ 776339 h 955573"/>
                                <a:gd name="connsiteX170" fmla="*/ 54681 w 961143"/>
                                <a:gd name="connsiteY170" fmla="*/ 738444 h 955573"/>
                                <a:gd name="connsiteX171" fmla="*/ 49918 w 961143"/>
                                <a:gd name="connsiteY171" fmla="*/ 732298 h 955573"/>
                                <a:gd name="connsiteX172" fmla="*/ 37218 w 961143"/>
                                <a:gd name="connsiteY172" fmla="*/ 713863 h 955573"/>
                                <a:gd name="connsiteX173" fmla="*/ 29281 w 961143"/>
                                <a:gd name="connsiteY173" fmla="*/ 702597 h 955573"/>
                                <a:gd name="connsiteX174" fmla="*/ 24518 w 961143"/>
                                <a:gd name="connsiteY174" fmla="*/ 691331 h 955573"/>
                                <a:gd name="connsiteX175" fmla="*/ 8643 w 961143"/>
                                <a:gd name="connsiteY175" fmla="*/ 650363 h 955573"/>
                                <a:gd name="connsiteX176" fmla="*/ 2293 w 961143"/>
                                <a:gd name="connsiteY176" fmla="*/ 626806 h 955573"/>
                                <a:gd name="connsiteX177" fmla="*/ 706 w 961143"/>
                                <a:gd name="connsiteY177" fmla="*/ 606323 h 955573"/>
                                <a:gd name="connsiteX178" fmla="*/ 706 w 961143"/>
                                <a:gd name="connsiteY178" fmla="*/ 586863 h 955573"/>
                                <a:gd name="connsiteX179" fmla="*/ 5468 w 961143"/>
                                <a:gd name="connsiteY179" fmla="*/ 569452 h 955573"/>
                                <a:gd name="connsiteX180" fmla="*/ 7056 w 961143"/>
                                <a:gd name="connsiteY180" fmla="*/ 565355 h 955573"/>
                                <a:gd name="connsiteX181" fmla="*/ 5468 w 961143"/>
                                <a:gd name="connsiteY181" fmla="*/ 557161 h 955573"/>
                                <a:gd name="connsiteX182" fmla="*/ 8643 w 961143"/>
                                <a:gd name="connsiteY182" fmla="*/ 548968 h 955573"/>
                                <a:gd name="connsiteX183" fmla="*/ 13406 w 961143"/>
                                <a:gd name="connsiteY183" fmla="*/ 531556 h 955573"/>
                                <a:gd name="connsiteX184" fmla="*/ 26106 w 961143"/>
                                <a:gd name="connsiteY184" fmla="*/ 502879 h 955573"/>
                                <a:gd name="connsiteX185" fmla="*/ 29281 w 961143"/>
                                <a:gd name="connsiteY185" fmla="*/ 496734 h 955573"/>
                                <a:gd name="connsiteX186" fmla="*/ 46743 w 961143"/>
                                <a:gd name="connsiteY186" fmla="*/ 468056 h 955573"/>
                                <a:gd name="connsiteX187" fmla="*/ 72143 w 961143"/>
                                <a:gd name="connsiteY187" fmla="*/ 436306 h 955573"/>
                                <a:gd name="connsiteX188" fmla="*/ 78493 w 961143"/>
                                <a:gd name="connsiteY188" fmla="*/ 429137 h 955573"/>
                                <a:gd name="connsiteX189" fmla="*/ 91193 w 961143"/>
                                <a:gd name="connsiteY189" fmla="*/ 414798 h 955573"/>
                                <a:gd name="connsiteX190" fmla="*/ 95956 w 961143"/>
                                <a:gd name="connsiteY190" fmla="*/ 410702 h 955573"/>
                                <a:gd name="connsiteX191" fmla="*/ 99131 w 961143"/>
                                <a:gd name="connsiteY191" fmla="*/ 406605 h 955573"/>
                                <a:gd name="connsiteX192" fmla="*/ 111831 w 961143"/>
                                <a:gd name="connsiteY192" fmla="*/ 394315 h 955573"/>
                                <a:gd name="connsiteX193" fmla="*/ 122943 w 961143"/>
                                <a:gd name="connsiteY193" fmla="*/ 382024 h 955573"/>
                                <a:gd name="connsiteX194" fmla="*/ 129293 w 961143"/>
                                <a:gd name="connsiteY194" fmla="*/ 374855 h 955573"/>
                                <a:gd name="connsiteX195" fmla="*/ 146756 w 961143"/>
                                <a:gd name="connsiteY195" fmla="*/ 358468 h 955573"/>
                                <a:gd name="connsiteX196" fmla="*/ 175331 w 961143"/>
                                <a:gd name="connsiteY196" fmla="*/ 331839 h 955573"/>
                                <a:gd name="connsiteX197" fmla="*/ 178506 w 961143"/>
                                <a:gd name="connsiteY197" fmla="*/ 328766 h 955573"/>
                                <a:gd name="connsiteX198" fmla="*/ 195968 w 961143"/>
                                <a:gd name="connsiteY198" fmla="*/ 315452 h 955573"/>
                                <a:gd name="connsiteX199" fmla="*/ 203906 w 961143"/>
                                <a:gd name="connsiteY199" fmla="*/ 310331 h 955573"/>
                                <a:gd name="connsiteX200" fmla="*/ 221368 w 961143"/>
                                <a:gd name="connsiteY200" fmla="*/ 299065 h 955573"/>
                                <a:gd name="connsiteX201" fmla="*/ 226131 w 961143"/>
                                <a:gd name="connsiteY201" fmla="*/ 295992 h 955573"/>
                                <a:gd name="connsiteX202" fmla="*/ 242006 w 961143"/>
                                <a:gd name="connsiteY202" fmla="*/ 286774 h 955573"/>
                                <a:gd name="connsiteX203" fmla="*/ 256293 w 961143"/>
                                <a:gd name="connsiteY203" fmla="*/ 278581 h 955573"/>
                                <a:gd name="connsiteX204" fmla="*/ 281693 w 961143"/>
                                <a:gd name="connsiteY204" fmla="*/ 265266 h 955573"/>
                                <a:gd name="connsiteX205" fmla="*/ 303918 w 961143"/>
                                <a:gd name="connsiteY205" fmla="*/ 254000 h 955573"/>
                                <a:gd name="connsiteX206" fmla="*/ 313443 w 961143"/>
                                <a:gd name="connsiteY206" fmla="*/ 249903 h 955573"/>
                                <a:gd name="connsiteX207" fmla="*/ 330906 w 961143"/>
                                <a:gd name="connsiteY207" fmla="*/ 240685 h 955573"/>
                                <a:gd name="connsiteX208" fmla="*/ 334081 w 961143"/>
                                <a:gd name="connsiteY208" fmla="*/ 239661 h 955573"/>
                                <a:gd name="connsiteX209" fmla="*/ 364243 w 961143"/>
                                <a:gd name="connsiteY209" fmla="*/ 227371 h 955573"/>
                                <a:gd name="connsiteX210" fmla="*/ 400756 w 961143"/>
                                <a:gd name="connsiteY210" fmla="*/ 215081 h 955573"/>
                                <a:gd name="connsiteX211" fmla="*/ 480131 w 961143"/>
                                <a:gd name="connsiteY211" fmla="*/ 193573 h 955573"/>
                                <a:gd name="connsiteX212" fmla="*/ 532518 w 961143"/>
                                <a:gd name="connsiteY212" fmla="*/ 185379 h 955573"/>
                                <a:gd name="connsiteX213" fmla="*/ 543631 w 961143"/>
                                <a:gd name="connsiteY213" fmla="*/ 183331 h 955573"/>
                                <a:gd name="connsiteX214" fmla="*/ 551568 w 961143"/>
                                <a:gd name="connsiteY214" fmla="*/ 182306 h 955573"/>
                                <a:gd name="connsiteX215" fmla="*/ 554743 w 961143"/>
                                <a:gd name="connsiteY215" fmla="*/ 182306 h 955573"/>
                                <a:gd name="connsiteX216" fmla="*/ 586493 w 961143"/>
                                <a:gd name="connsiteY216" fmla="*/ 176161 h 955573"/>
                                <a:gd name="connsiteX217" fmla="*/ 584906 w 961143"/>
                                <a:gd name="connsiteY217" fmla="*/ 173089 h 955573"/>
                                <a:gd name="connsiteX218" fmla="*/ 572206 w 961143"/>
                                <a:gd name="connsiteY218" fmla="*/ 168992 h 955573"/>
                                <a:gd name="connsiteX219" fmla="*/ 529343 w 961143"/>
                                <a:gd name="connsiteY219" fmla="*/ 156702 h 955573"/>
                                <a:gd name="connsiteX220" fmla="*/ 521406 w 961143"/>
                                <a:gd name="connsiteY220" fmla="*/ 154653 h 955573"/>
                                <a:gd name="connsiteX221" fmla="*/ 511881 w 961143"/>
                                <a:gd name="connsiteY221" fmla="*/ 152605 h 955573"/>
                                <a:gd name="connsiteX222" fmla="*/ 473781 w 961143"/>
                                <a:gd name="connsiteY222" fmla="*/ 142363 h 955573"/>
                                <a:gd name="connsiteX223" fmla="*/ 454731 w 961143"/>
                                <a:gd name="connsiteY223" fmla="*/ 134169 h 955573"/>
                                <a:gd name="connsiteX224" fmla="*/ 446793 w 961143"/>
                                <a:gd name="connsiteY224" fmla="*/ 130073 h 955573"/>
                                <a:gd name="connsiteX225" fmla="*/ 421393 w 961143"/>
                                <a:gd name="connsiteY225" fmla="*/ 115734 h 955573"/>
                                <a:gd name="connsiteX226" fmla="*/ 410281 w 961143"/>
                                <a:gd name="connsiteY226" fmla="*/ 106516 h 955573"/>
                                <a:gd name="connsiteX227" fmla="*/ 407106 w 961143"/>
                                <a:gd name="connsiteY227" fmla="*/ 103444 h 955573"/>
                                <a:gd name="connsiteX228" fmla="*/ 400756 w 961143"/>
                                <a:gd name="connsiteY228" fmla="*/ 95250 h 955573"/>
                                <a:gd name="connsiteX229" fmla="*/ 394406 w 961143"/>
                                <a:gd name="connsiteY229" fmla="*/ 90129 h 955573"/>
                                <a:gd name="connsiteX230" fmla="*/ 392818 w 961143"/>
                                <a:gd name="connsiteY230" fmla="*/ 85008 h 955573"/>
                                <a:gd name="connsiteX231" fmla="*/ 389643 w 961143"/>
                                <a:gd name="connsiteY231" fmla="*/ 79887 h 955573"/>
                                <a:gd name="connsiteX232" fmla="*/ 376943 w 961143"/>
                                <a:gd name="connsiteY232" fmla="*/ 69645 h 955573"/>
                                <a:gd name="connsiteX233" fmla="*/ 372181 w 961143"/>
                                <a:gd name="connsiteY233" fmla="*/ 60427 h 955573"/>
                                <a:gd name="connsiteX234" fmla="*/ 367418 w 961143"/>
                                <a:gd name="connsiteY234" fmla="*/ 51210 h 955573"/>
                                <a:gd name="connsiteX235" fmla="*/ 362656 w 961143"/>
                                <a:gd name="connsiteY235" fmla="*/ 44040 h 955573"/>
                                <a:gd name="connsiteX236" fmla="*/ 357893 w 961143"/>
                                <a:gd name="connsiteY236" fmla="*/ 36871 h 955573"/>
                                <a:gd name="connsiteX237" fmla="*/ 346781 w 961143"/>
                                <a:gd name="connsiteY237" fmla="*/ 24581 h 955573"/>
                                <a:gd name="connsiteX238" fmla="*/ 342018 w 961143"/>
                                <a:gd name="connsiteY238" fmla="*/ 17411 h 955573"/>
                                <a:gd name="connsiteX239" fmla="*/ 337256 w 961143"/>
                                <a:gd name="connsiteY239" fmla="*/ 5121 h 955573"/>
                                <a:gd name="connsiteX240" fmla="*/ 337256 w 961143"/>
                                <a:gd name="connsiteY240" fmla="*/ 1024 h 955573"/>
                                <a:gd name="connsiteX241" fmla="*/ 340431 w 961143"/>
                                <a:gd name="connsiteY241" fmla="*/ 0 h 95557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</a:cxnLst>
                              <a:rect l="l" t="t" r="r" b="b"/>
                              <a:pathLst>
                                <a:path w="961143" h="955573">
                                  <a:moveTo>
                                    <a:pt x="303917" y="954549"/>
                                  </a:moveTo>
                                  <a:cubicBezTo>
                                    <a:pt x="305505" y="954549"/>
                                    <a:pt x="307092" y="954549"/>
                                    <a:pt x="307092" y="955573"/>
                                  </a:cubicBezTo>
                                  <a:cubicBezTo>
                                    <a:pt x="307092" y="955573"/>
                                    <a:pt x="305505" y="955573"/>
                                    <a:pt x="305505" y="955573"/>
                                  </a:cubicBezTo>
                                  <a:cubicBezTo>
                                    <a:pt x="305505" y="955573"/>
                                    <a:pt x="305505" y="954549"/>
                                    <a:pt x="303917" y="954549"/>
                                  </a:cubicBezTo>
                                  <a:close/>
                                  <a:moveTo>
                                    <a:pt x="340431" y="0"/>
                                  </a:moveTo>
                                  <a:cubicBezTo>
                                    <a:pt x="342018" y="0"/>
                                    <a:pt x="342018" y="0"/>
                                    <a:pt x="343606" y="0"/>
                                  </a:cubicBezTo>
                                  <a:cubicBezTo>
                                    <a:pt x="345193" y="1024"/>
                                    <a:pt x="346781" y="1024"/>
                                    <a:pt x="349956" y="2048"/>
                                  </a:cubicBezTo>
                                  <a:cubicBezTo>
                                    <a:pt x="367418" y="5121"/>
                                    <a:pt x="381706" y="12290"/>
                                    <a:pt x="395993" y="17411"/>
                                  </a:cubicBezTo>
                                  <a:cubicBezTo>
                                    <a:pt x="403931" y="19460"/>
                                    <a:pt x="410281" y="22532"/>
                                    <a:pt x="416631" y="26629"/>
                                  </a:cubicBezTo>
                                  <a:cubicBezTo>
                                    <a:pt x="424568" y="31750"/>
                                    <a:pt x="434093" y="34823"/>
                                    <a:pt x="443618" y="38919"/>
                                  </a:cubicBezTo>
                                  <a:cubicBezTo>
                                    <a:pt x="445206" y="40968"/>
                                    <a:pt x="448381" y="40968"/>
                                    <a:pt x="449968" y="41992"/>
                                  </a:cubicBezTo>
                                  <a:cubicBezTo>
                                    <a:pt x="461081" y="48137"/>
                                    <a:pt x="472193" y="52234"/>
                                    <a:pt x="484893" y="58379"/>
                                  </a:cubicBezTo>
                                  <a:cubicBezTo>
                                    <a:pt x="496006" y="63500"/>
                                    <a:pt x="507118" y="68621"/>
                                    <a:pt x="519818" y="72718"/>
                                  </a:cubicBezTo>
                                  <a:cubicBezTo>
                                    <a:pt x="524581" y="74766"/>
                                    <a:pt x="530931" y="76815"/>
                                    <a:pt x="537281" y="78863"/>
                                  </a:cubicBezTo>
                                  <a:cubicBezTo>
                                    <a:pt x="548393" y="81935"/>
                                    <a:pt x="559506" y="86032"/>
                                    <a:pt x="569031" y="89105"/>
                                  </a:cubicBezTo>
                                  <a:cubicBezTo>
                                    <a:pt x="591256" y="95250"/>
                                    <a:pt x="613481" y="103444"/>
                                    <a:pt x="635706" y="108565"/>
                                  </a:cubicBezTo>
                                  <a:cubicBezTo>
                                    <a:pt x="642056" y="109589"/>
                                    <a:pt x="648406" y="112661"/>
                                    <a:pt x="656343" y="112661"/>
                                  </a:cubicBezTo>
                                  <a:cubicBezTo>
                                    <a:pt x="657931" y="112661"/>
                                    <a:pt x="657931" y="113685"/>
                                    <a:pt x="659518" y="113685"/>
                                  </a:cubicBezTo>
                                  <a:cubicBezTo>
                                    <a:pt x="673806" y="118806"/>
                                    <a:pt x="688093" y="121879"/>
                                    <a:pt x="702381" y="125976"/>
                                  </a:cubicBezTo>
                                  <a:cubicBezTo>
                                    <a:pt x="705556" y="127000"/>
                                    <a:pt x="707143" y="127000"/>
                                    <a:pt x="710318" y="128024"/>
                                  </a:cubicBezTo>
                                  <a:cubicBezTo>
                                    <a:pt x="719843" y="131097"/>
                                    <a:pt x="729368" y="133145"/>
                                    <a:pt x="738893" y="135194"/>
                                  </a:cubicBezTo>
                                  <a:cubicBezTo>
                                    <a:pt x="743656" y="136218"/>
                                    <a:pt x="748418" y="137242"/>
                                    <a:pt x="754768" y="138266"/>
                                  </a:cubicBezTo>
                                  <a:cubicBezTo>
                                    <a:pt x="757943" y="139290"/>
                                    <a:pt x="761118" y="139290"/>
                                    <a:pt x="764293" y="140315"/>
                                  </a:cubicBezTo>
                                  <a:cubicBezTo>
                                    <a:pt x="769056" y="141339"/>
                                    <a:pt x="775406" y="142363"/>
                                    <a:pt x="780168" y="143387"/>
                                  </a:cubicBezTo>
                                  <a:cubicBezTo>
                                    <a:pt x="783343" y="144411"/>
                                    <a:pt x="786518" y="144411"/>
                                    <a:pt x="789693" y="145435"/>
                                  </a:cubicBezTo>
                                  <a:cubicBezTo>
                                    <a:pt x="800806" y="147484"/>
                                    <a:pt x="813506" y="149532"/>
                                    <a:pt x="824618" y="151581"/>
                                  </a:cubicBezTo>
                                  <a:cubicBezTo>
                                    <a:pt x="835731" y="153629"/>
                                    <a:pt x="848431" y="155677"/>
                                    <a:pt x="859543" y="157726"/>
                                  </a:cubicBezTo>
                                  <a:cubicBezTo>
                                    <a:pt x="867481" y="159774"/>
                                    <a:pt x="873831" y="159774"/>
                                    <a:pt x="881768" y="161823"/>
                                  </a:cubicBezTo>
                                  <a:cubicBezTo>
                                    <a:pt x="884943" y="162847"/>
                                    <a:pt x="888118" y="161823"/>
                                    <a:pt x="891293" y="161823"/>
                                  </a:cubicBezTo>
                                  <a:cubicBezTo>
                                    <a:pt x="907168" y="158750"/>
                                    <a:pt x="924631" y="154653"/>
                                    <a:pt x="942093" y="152605"/>
                                  </a:cubicBezTo>
                                  <a:cubicBezTo>
                                    <a:pt x="943681" y="152605"/>
                                    <a:pt x="946856" y="151581"/>
                                    <a:pt x="948443" y="151581"/>
                                  </a:cubicBezTo>
                                  <a:cubicBezTo>
                                    <a:pt x="951618" y="151581"/>
                                    <a:pt x="954793" y="151581"/>
                                    <a:pt x="956381" y="153629"/>
                                  </a:cubicBezTo>
                                  <a:cubicBezTo>
                                    <a:pt x="957968" y="154653"/>
                                    <a:pt x="959556" y="155677"/>
                                    <a:pt x="959556" y="156702"/>
                                  </a:cubicBezTo>
                                  <a:cubicBezTo>
                                    <a:pt x="961143" y="157726"/>
                                    <a:pt x="961143" y="158750"/>
                                    <a:pt x="961143" y="159774"/>
                                  </a:cubicBezTo>
                                  <a:cubicBezTo>
                                    <a:pt x="959556" y="166944"/>
                                    <a:pt x="961143" y="174113"/>
                                    <a:pt x="957968" y="180258"/>
                                  </a:cubicBezTo>
                                  <a:cubicBezTo>
                                    <a:pt x="954793" y="185379"/>
                                    <a:pt x="951618" y="190500"/>
                                    <a:pt x="945268" y="194597"/>
                                  </a:cubicBezTo>
                                  <a:cubicBezTo>
                                    <a:pt x="940506" y="196645"/>
                                    <a:pt x="937331" y="199718"/>
                                    <a:pt x="934156" y="202790"/>
                                  </a:cubicBezTo>
                                  <a:cubicBezTo>
                                    <a:pt x="929393" y="208935"/>
                                    <a:pt x="921456" y="213032"/>
                                    <a:pt x="913518" y="217129"/>
                                  </a:cubicBezTo>
                                  <a:cubicBezTo>
                                    <a:pt x="911931" y="218153"/>
                                    <a:pt x="908756" y="219177"/>
                                    <a:pt x="907168" y="220202"/>
                                  </a:cubicBezTo>
                                  <a:cubicBezTo>
                                    <a:pt x="905581" y="221226"/>
                                    <a:pt x="903993" y="222250"/>
                                    <a:pt x="902406" y="222250"/>
                                  </a:cubicBezTo>
                                  <a:cubicBezTo>
                                    <a:pt x="892881" y="224298"/>
                                    <a:pt x="884943" y="228395"/>
                                    <a:pt x="877006" y="231468"/>
                                  </a:cubicBezTo>
                                  <a:cubicBezTo>
                                    <a:pt x="869068" y="233516"/>
                                    <a:pt x="862718" y="236589"/>
                                    <a:pt x="856368" y="240685"/>
                                  </a:cubicBezTo>
                                  <a:cubicBezTo>
                                    <a:pt x="853193" y="241710"/>
                                    <a:pt x="851606" y="243758"/>
                                    <a:pt x="850018" y="244782"/>
                                  </a:cubicBezTo>
                                  <a:cubicBezTo>
                                    <a:pt x="846843" y="247855"/>
                                    <a:pt x="842081" y="248879"/>
                                    <a:pt x="837318" y="249903"/>
                                  </a:cubicBezTo>
                                  <a:cubicBezTo>
                                    <a:pt x="834143" y="249903"/>
                                    <a:pt x="832556" y="250927"/>
                                    <a:pt x="829381" y="251952"/>
                                  </a:cubicBezTo>
                                  <a:cubicBezTo>
                                    <a:pt x="821443" y="256048"/>
                                    <a:pt x="811918" y="259121"/>
                                    <a:pt x="803981" y="263218"/>
                                  </a:cubicBezTo>
                                  <a:cubicBezTo>
                                    <a:pt x="794456" y="267315"/>
                                    <a:pt x="786518" y="270387"/>
                                    <a:pt x="776993" y="273460"/>
                                  </a:cubicBezTo>
                                  <a:cubicBezTo>
                                    <a:pt x="748418" y="282677"/>
                                    <a:pt x="721431" y="294968"/>
                                    <a:pt x="694443" y="306234"/>
                                  </a:cubicBezTo>
                                  <a:cubicBezTo>
                                    <a:pt x="680156" y="312379"/>
                                    <a:pt x="665868" y="318524"/>
                                    <a:pt x="651581" y="323645"/>
                                  </a:cubicBezTo>
                                  <a:cubicBezTo>
                                    <a:pt x="645231" y="326718"/>
                                    <a:pt x="637293" y="328766"/>
                                    <a:pt x="632531" y="332863"/>
                                  </a:cubicBezTo>
                                  <a:cubicBezTo>
                                    <a:pt x="623006" y="335936"/>
                                    <a:pt x="616656" y="342081"/>
                                    <a:pt x="608718" y="345153"/>
                                  </a:cubicBezTo>
                                  <a:cubicBezTo>
                                    <a:pt x="596018" y="351298"/>
                                    <a:pt x="584906" y="358468"/>
                                    <a:pt x="572206" y="364613"/>
                                  </a:cubicBezTo>
                                  <a:cubicBezTo>
                                    <a:pt x="565856" y="367685"/>
                                    <a:pt x="562681" y="370758"/>
                                    <a:pt x="556331" y="373831"/>
                                  </a:cubicBezTo>
                                  <a:cubicBezTo>
                                    <a:pt x="551568" y="375879"/>
                                    <a:pt x="548393" y="378952"/>
                                    <a:pt x="543631" y="379976"/>
                                  </a:cubicBezTo>
                                  <a:cubicBezTo>
                                    <a:pt x="537281" y="382024"/>
                                    <a:pt x="532518" y="385097"/>
                                    <a:pt x="527756" y="388169"/>
                                  </a:cubicBezTo>
                                  <a:cubicBezTo>
                                    <a:pt x="521406" y="392266"/>
                                    <a:pt x="513468" y="395339"/>
                                    <a:pt x="502356" y="395339"/>
                                  </a:cubicBezTo>
                                  <a:cubicBezTo>
                                    <a:pt x="499181" y="395339"/>
                                    <a:pt x="497593" y="396363"/>
                                    <a:pt x="494418" y="397387"/>
                                  </a:cubicBezTo>
                                  <a:cubicBezTo>
                                    <a:pt x="491243" y="399436"/>
                                    <a:pt x="488068" y="402508"/>
                                    <a:pt x="484893" y="404556"/>
                                  </a:cubicBezTo>
                                  <a:cubicBezTo>
                                    <a:pt x="483306" y="405581"/>
                                    <a:pt x="481718" y="406605"/>
                                    <a:pt x="478543" y="407629"/>
                                  </a:cubicBezTo>
                                  <a:cubicBezTo>
                                    <a:pt x="476956" y="407629"/>
                                    <a:pt x="475368" y="407629"/>
                                    <a:pt x="475368" y="406605"/>
                                  </a:cubicBezTo>
                                  <a:cubicBezTo>
                                    <a:pt x="476956" y="397387"/>
                                    <a:pt x="480131" y="389194"/>
                                    <a:pt x="484893" y="381000"/>
                                  </a:cubicBezTo>
                                  <a:cubicBezTo>
                                    <a:pt x="488068" y="375879"/>
                                    <a:pt x="491243" y="370758"/>
                                    <a:pt x="496006" y="365637"/>
                                  </a:cubicBezTo>
                                  <a:cubicBezTo>
                                    <a:pt x="499181" y="361540"/>
                                    <a:pt x="502356" y="358468"/>
                                    <a:pt x="505531" y="354371"/>
                                  </a:cubicBezTo>
                                  <a:cubicBezTo>
                                    <a:pt x="515056" y="343105"/>
                                    <a:pt x="527756" y="331839"/>
                                    <a:pt x="540456" y="321597"/>
                                  </a:cubicBezTo>
                                  <a:cubicBezTo>
                                    <a:pt x="542043" y="319548"/>
                                    <a:pt x="545218" y="318524"/>
                                    <a:pt x="546806" y="317500"/>
                                  </a:cubicBezTo>
                                  <a:cubicBezTo>
                                    <a:pt x="554743" y="313403"/>
                                    <a:pt x="559506" y="309306"/>
                                    <a:pt x="565856" y="305210"/>
                                  </a:cubicBezTo>
                                  <a:cubicBezTo>
                                    <a:pt x="580143" y="294968"/>
                                    <a:pt x="596018" y="284726"/>
                                    <a:pt x="611893" y="275508"/>
                                  </a:cubicBezTo>
                                  <a:cubicBezTo>
                                    <a:pt x="618243" y="272435"/>
                                    <a:pt x="624593" y="269363"/>
                                    <a:pt x="629356" y="266290"/>
                                  </a:cubicBezTo>
                                  <a:cubicBezTo>
                                    <a:pt x="635706" y="263218"/>
                                    <a:pt x="640468" y="259121"/>
                                    <a:pt x="648406" y="256048"/>
                                  </a:cubicBezTo>
                                  <a:cubicBezTo>
                                    <a:pt x="654756" y="254000"/>
                                    <a:pt x="659518" y="249903"/>
                                    <a:pt x="667456" y="247855"/>
                                  </a:cubicBezTo>
                                  <a:cubicBezTo>
                                    <a:pt x="670631" y="246831"/>
                                    <a:pt x="673806" y="244782"/>
                                    <a:pt x="676981" y="242734"/>
                                  </a:cubicBezTo>
                                  <a:cubicBezTo>
                                    <a:pt x="676981" y="242734"/>
                                    <a:pt x="678568" y="241710"/>
                                    <a:pt x="676981" y="240685"/>
                                  </a:cubicBezTo>
                                  <a:cubicBezTo>
                                    <a:pt x="676981" y="239661"/>
                                    <a:pt x="675393" y="239661"/>
                                    <a:pt x="675393" y="239661"/>
                                  </a:cubicBezTo>
                                  <a:cubicBezTo>
                                    <a:pt x="673806" y="239661"/>
                                    <a:pt x="672218" y="239661"/>
                                    <a:pt x="670631" y="239661"/>
                                  </a:cubicBezTo>
                                  <a:cubicBezTo>
                                    <a:pt x="665868" y="240685"/>
                                    <a:pt x="661106" y="240685"/>
                                    <a:pt x="656343" y="241710"/>
                                  </a:cubicBezTo>
                                  <a:cubicBezTo>
                                    <a:pt x="651581" y="242734"/>
                                    <a:pt x="645231" y="243758"/>
                                    <a:pt x="640468" y="243758"/>
                                  </a:cubicBezTo>
                                  <a:cubicBezTo>
                                    <a:pt x="635706" y="243758"/>
                                    <a:pt x="629356" y="243758"/>
                                    <a:pt x="624593" y="245806"/>
                                  </a:cubicBezTo>
                                  <a:cubicBezTo>
                                    <a:pt x="615068" y="245806"/>
                                    <a:pt x="607131" y="248879"/>
                                    <a:pt x="597606" y="249903"/>
                                  </a:cubicBezTo>
                                  <a:cubicBezTo>
                                    <a:pt x="589668" y="250927"/>
                                    <a:pt x="583318" y="251952"/>
                                    <a:pt x="575381" y="252976"/>
                                  </a:cubicBezTo>
                                  <a:cubicBezTo>
                                    <a:pt x="557918" y="256048"/>
                                    <a:pt x="540456" y="258097"/>
                                    <a:pt x="524581" y="261169"/>
                                  </a:cubicBezTo>
                                  <a:cubicBezTo>
                                    <a:pt x="522993" y="261169"/>
                                    <a:pt x="519818" y="261169"/>
                                    <a:pt x="518231" y="262194"/>
                                  </a:cubicBezTo>
                                  <a:cubicBezTo>
                                    <a:pt x="515056" y="262194"/>
                                    <a:pt x="513468" y="263218"/>
                                    <a:pt x="510293" y="263218"/>
                                  </a:cubicBezTo>
                                  <a:cubicBezTo>
                                    <a:pt x="503943" y="264242"/>
                                    <a:pt x="497593" y="266290"/>
                                    <a:pt x="489656" y="268339"/>
                                  </a:cubicBezTo>
                                  <a:cubicBezTo>
                                    <a:pt x="484893" y="269363"/>
                                    <a:pt x="481718" y="270387"/>
                                    <a:pt x="476956" y="271411"/>
                                  </a:cubicBezTo>
                                  <a:cubicBezTo>
                                    <a:pt x="473781" y="272435"/>
                                    <a:pt x="470606" y="273460"/>
                                    <a:pt x="467431" y="273460"/>
                                  </a:cubicBezTo>
                                  <a:cubicBezTo>
                                    <a:pt x="457906" y="274484"/>
                                    <a:pt x="451556" y="277556"/>
                                    <a:pt x="442031" y="278581"/>
                                  </a:cubicBezTo>
                                  <a:cubicBezTo>
                                    <a:pt x="437268" y="278581"/>
                                    <a:pt x="434093" y="280629"/>
                                    <a:pt x="430918" y="281653"/>
                                  </a:cubicBezTo>
                                  <a:cubicBezTo>
                                    <a:pt x="419806" y="285750"/>
                                    <a:pt x="407106" y="289847"/>
                                    <a:pt x="395993" y="293944"/>
                                  </a:cubicBezTo>
                                  <a:cubicBezTo>
                                    <a:pt x="384881" y="298040"/>
                                    <a:pt x="373768" y="302137"/>
                                    <a:pt x="362656" y="306234"/>
                                  </a:cubicBezTo>
                                  <a:cubicBezTo>
                                    <a:pt x="361068" y="307258"/>
                                    <a:pt x="357893" y="308282"/>
                                    <a:pt x="356306" y="309306"/>
                                  </a:cubicBezTo>
                                  <a:cubicBezTo>
                                    <a:pt x="351543" y="311355"/>
                                    <a:pt x="346781" y="314427"/>
                                    <a:pt x="342018" y="316476"/>
                                  </a:cubicBezTo>
                                  <a:cubicBezTo>
                                    <a:pt x="337256" y="318524"/>
                                    <a:pt x="332493" y="321597"/>
                                    <a:pt x="329318" y="324669"/>
                                  </a:cubicBezTo>
                                  <a:cubicBezTo>
                                    <a:pt x="324556" y="328766"/>
                                    <a:pt x="319793" y="331839"/>
                                    <a:pt x="313443" y="334911"/>
                                  </a:cubicBezTo>
                                  <a:cubicBezTo>
                                    <a:pt x="305506" y="340032"/>
                                    <a:pt x="295981" y="345153"/>
                                    <a:pt x="289631" y="350274"/>
                                  </a:cubicBezTo>
                                  <a:cubicBezTo>
                                    <a:pt x="283281" y="355395"/>
                                    <a:pt x="275343" y="360516"/>
                                    <a:pt x="268993" y="364613"/>
                                  </a:cubicBezTo>
                                  <a:cubicBezTo>
                                    <a:pt x="259468" y="371782"/>
                                    <a:pt x="249943" y="378952"/>
                                    <a:pt x="238831" y="386121"/>
                                  </a:cubicBezTo>
                                  <a:cubicBezTo>
                                    <a:pt x="237243" y="387145"/>
                                    <a:pt x="237243" y="388169"/>
                                    <a:pt x="235656" y="388169"/>
                                  </a:cubicBezTo>
                                  <a:cubicBezTo>
                                    <a:pt x="229306" y="391242"/>
                                    <a:pt x="224543" y="395339"/>
                                    <a:pt x="219781" y="399436"/>
                                  </a:cubicBezTo>
                                  <a:cubicBezTo>
                                    <a:pt x="215018" y="403532"/>
                                    <a:pt x="210256" y="407629"/>
                                    <a:pt x="203906" y="410702"/>
                                  </a:cubicBezTo>
                                  <a:cubicBezTo>
                                    <a:pt x="202318" y="411726"/>
                                    <a:pt x="200731" y="413774"/>
                                    <a:pt x="199143" y="414798"/>
                                  </a:cubicBezTo>
                                  <a:cubicBezTo>
                                    <a:pt x="197556" y="415823"/>
                                    <a:pt x="197556" y="417871"/>
                                    <a:pt x="195968" y="417871"/>
                                  </a:cubicBezTo>
                                  <a:cubicBezTo>
                                    <a:pt x="191206" y="420944"/>
                                    <a:pt x="188031" y="426065"/>
                                    <a:pt x="184856" y="431185"/>
                                  </a:cubicBezTo>
                                  <a:cubicBezTo>
                                    <a:pt x="180093" y="438355"/>
                                    <a:pt x="175331" y="444500"/>
                                    <a:pt x="168981" y="450645"/>
                                  </a:cubicBezTo>
                                  <a:cubicBezTo>
                                    <a:pt x="167393" y="452694"/>
                                    <a:pt x="165806" y="453718"/>
                                    <a:pt x="162631" y="455766"/>
                                  </a:cubicBezTo>
                                  <a:cubicBezTo>
                                    <a:pt x="157868" y="458839"/>
                                    <a:pt x="156281" y="461911"/>
                                    <a:pt x="154693" y="466008"/>
                                  </a:cubicBezTo>
                                  <a:cubicBezTo>
                                    <a:pt x="154693" y="468056"/>
                                    <a:pt x="153106" y="469081"/>
                                    <a:pt x="151518" y="471129"/>
                                  </a:cubicBezTo>
                                  <a:cubicBezTo>
                                    <a:pt x="146756" y="476250"/>
                                    <a:pt x="143581" y="482395"/>
                                    <a:pt x="137231" y="487516"/>
                                  </a:cubicBezTo>
                                  <a:cubicBezTo>
                                    <a:pt x="137231" y="487516"/>
                                    <a:pt x="135643" y="488540"/>
                                    <a:pt x="135643" y="489565"/>
                                  </a:cubicBezTo>
                                  <a:cubicBezTo>
                                    <a:pt x="132468" y="496734"/>
                                    <a:pt x="124531" y="502879"/>
                                    <a:pt x="121356" y="510048"/>
                                  </a:cubicBezTo>
                                  <a:cubicBezTo>
                                    <a:pt x="119768" y="513121"/>
                                    <a:pt x="118181" y="515169"/>
                                    <a:pt x="116593" y="518242"/>
                                  </a:cubicBezTo>
                                  <a:cubicBezTo>
                                    <a:pt x="113418" y="527460"/>
                                    <a:pt x="107068" y="535653"/>
                                    <a:pt x="102306" y="544871"/>
                                  </a:cubicBezTo>
                                  <a:cubicBezTo>
                                    <a:pt x="99131" y="547944"/>
                                    <a:pt x="99131" y="551016"/>
                                    <a:pt x="97543" y="555113"/>
                                  </a:cubicBezTo>
                                  <a:cubicBezTo>
                                    <a:pt x="97543" y="562282"/>
                                    <a:pt x="94368" y="569452"/>
                                    <a:pt x="91193" y="575597"/>
                                  </a:cubicBezTo>
                                  <a:cubicBezTo>
                                    <a:pt x="88018" y="582766"/>
                                    <a:pt x="86431" y="588911"/>
                                    <a:pt x="84843" y="596081"/>
                                  </a:cubicBezTo>
                                  <a:cubicBezTo>
                                    <a:pt x="83256" y="600177"/>
                                    <a:pt x="84843" y="603250"/>
                                    <a:pt x="84843" y="607347"/>
                                  </a:cubicBezTo>
                                  <a:cubicBezTo>
                                    <a:pt x="83256" y="610419"/>
                                    <a:pt x="83256" y="613492"/>
                                    <a:pt x="81668" y="616565"/>
                                  </a:cubicBezTo>
                                  <a:cubicBezTo>
                                    <a:pt x="80081" y="623734"/>
                                    <a:pt x="80081" y="629879"/>
                                    <a:pt x="80081" y="636024"/>
                                  </a:cubicBezTo>
                                  <a:cubicBezTo>
                                    <a:pt x="81668" y="642169"/>
                                    <a:pt x="80081" y="648315"/>
                                    <a:pt x="81668" y="655484"/>
                                  </a:cubicBezTo>
                                  <a:cubicBezTo>
                                    <a:pt x="81668" y="661629"/>
                                    <a:pt x="83256" y="667774"/>
                                    <a:pt x="84843" y="673919"/>
                                  </a:cubicBezTo>
                                  <a:cubicBezTo>
                                    <a:pt x="86431" y="678016"/>
                                    <a:pt x="86431" y="683137"/>
                                    <a:pt x="89606" y="687234"/>
                                  </a:cubicBezTo>
                                  <a:cubicBezTo>
                                    <a:pt x="89606" y="688258"/>
                                    <a:pt x="91193" y="688258"/>
                                    <a:pt x="91193" y="689282"/>
                                  </a:cubicBezTo>
                                  <a:cubicBezTo>
                                    <a:pt x="92781" y="697476"/>
                                    <a:pt x="97543" y="704645"/>
                                    <a:pt x="102306" y="711815"/>
                                  </a:cubicBezTo>
                                  <a:cubicBezTo>
                                    <a:pt x="105481" y="717960"/>
                                    <a:pt x="107068" y="725129"/>
                                    <a:pt x="111831" y="732298"/>
                                  </a:cubicBezTo>
                                  <a:cubicBezTo>
                                    <a:pt x="113418" y="733323"/>
                                    <a:pt x="113418" y="735371"/>
                                    <a:pt x="113418" y="736395"/>
                                  </a:cubicBezTo>
                                  <a:cubicBezTo>
                                    <a:pt x="113418" y="737419"/>
                                    <a:pt x="113418" y="738444"/>
                                    <a:pt x="115006" y="739468"/>
                                  </a:cubicBezTo>
                                  <a:cubicBezTo>
                                    <a:pt x="119768" y="744589"/>
                                    <a:pt x="122943" y="749710"/>
                                    <a:pt x="126118" y="755855"/>
                                  </a:cubicBezTo>
                                  <a:cubicBezTo>
                                    <a:pt x="129293" y="762000"/>
                                    <a:pt x="134056" y="767121"/>
                                    <a:pt x="137231" y="772242"/>
                                  </a:cubicBezTo>
                                  <a:cubicBezTo>
                                    <a:pt x="138818" y="774290"/>
                                    <a:pt x="140406" y="776339"/>
                                    <a:pt x="143581" y="778387"/>
                                  </a:cubicBezTo>
                                  <a:cubicBezTo>
                                    <a:pt x="148343" y="785556"/>
                                    <a:pt x="156281" y="791702"/>
                                    <a:pt x="159456" y="798871"/>
                                  </a:cubicBezTo>
                                  <a:cubicBezTo>
                                    <a:pt x="159456" y="799895"/>
                                    <a:pt x="161043" y="801944"/>
                                    <a:pt x="162631" y="802968"/>
                                  </a:cubicBezTo>
                                  <a:cubicBezTo>
                                    <a:pt x="168981" y="810137"/>
                                    <a:pt x="173743" y="816282"/>
                                    <a:pt x="180093" y="823452"/>
                                  </a:cubicBezTo>
                                  <a:cubicBezTo>
                                    <a:pt x="181681" y="824476"/>
                                    <a:pt x="181681" y="825500"/>
                                    <a:pt x="183268" y="827548"/>
                                  </a:cubicBezTo>
                                  <a:cubicBezTo>
                                    <a:pt x="192793" y="834718"/>
                                    <a:pt x="199143" y="843936"/>
                                    <a:pt x="207081" y="851105"/>
                                  </a:cubicBezTo>
                                  <a:cubicBezTo>
                                    <a:pt x="215018" y="859298"/>
                                    <a:pt x="222956" y="866468"/>
                                    <a:pt x="232481" y="874661"/>
                                  </a:cubicBezTo>
                                  <a:cubicBezTo>
                                    <a:pt x="234068" y="875686"/>
                                    <a:pt x="235656" y="876710"/>
                                    <a:pt x="235656" y="877734"/>
                                  </a:cubicBezTo>
                                  <a:cubicBezTo>
                                    <a:pt x="242006" y="883879"/>
                                    <a:pt x="248356" y="891048"/>
                                    <a:pt x="256293" y="896169"/>
                                  </a:cubicBezTo>
                                  <a:cubicBezTo>
                                    <a:pt x="265818" y="902315"/>
                                    <a:pt x="272168" y="910508"/>
                                    <a:pt x="280106" y="917677"/>
                                  </a:cubicBezTo>
                                  <a:cubicBezTo>
                                    <a:pt x="281693" y="918702"/>
                                    <a:pt x="281693" y="919726"/>
                                    <a:pt x="284868" y="920750"/>
                                  </a:cubicBezTo>
                                  <a:cubicBezTo>
                                    <a:pt x="295981" y="926895"/>
                                    <a:pt x="302331" y="934065"/>
                                    <a:pt x="311856" y="940210"/>
                                  </a:cubicBezTo>
                                  <a:cubicBezTo>
                                    <a:pt x="313443" y="941234"/>
                                    <a:pt x="315031" y="942258"/>
                                    <a:pt x="315031" y="943282"/>
                                  </a:cubicBezTo>
                                  <a:cubicBezTo>
                                    <a:pt x="315031" y="943282"/>
                                    <a:pt x="315031" y="944306"/>
                                    <a:pt x="315031" y="944306"/>
                                  </a:cubicBezTo>
                                  <a:cubicBezTo>
                                    <a:pt x="315031" y="944306"/>
                                    <a:pt x="313443" y="944306"/>
                                    <a:pt x="313443" y="944306"/>
                                  </a:cubicBezTo>
                                  <a:cubicBezTo>
                                    <a:pt x="310268" y="944306"/>
                                    <a:pt x="308681" y="943282"/>
                                    <a:pt x="305506" y="943282"/>
                                  </a:cubicBezTo>
                                  <a:cubicBezTo>
                                    <a:pt x="303918" y="945331"/>
                                    <a:pt x="305506" y="946355"/>
                                    <a:pt x="305506" y="947379"/>
                                  </a:cubicBezTo>
                                  <a:cubicBezTo>
                                    <a:pt x="302331" y="947379"/>
                                    <a:pt x="300743" y="946355"/>
                                    <a:pt x="299156" y="944306"/>
                                  </a:cubicBezTo>
                                  <a:cubicBezTo>
                                    <a:pt x="302331" y="943282"/>
                                    <a:pt x="300743" y="941234"/>
                                    <a:pt x="299156" y="939185"/>
                                  </a:cubicBezTo>
                                  <a:cubicBezTo>
                                    <a:pt x="299156" y="939185"/>
                                    <a:pt x="300743" y="939185"/>
                                    <a:pt x="302331" y="939185"/>
                                  </a:cubicBezTo>
                                  <a:cubicBezTo>
                                    <a:pt x="303918" y="939185"/>
                                    <a:pt x="305506" y="938161"/>
                                    <a:pt x="303918" y="937137"/>
                                  </a:cubicBezTo>
                                  <a:cubicBezTo>
                                    <a:pt x="302331" y="935089"/>
                                    <a:pt x="300743" y="934065"/>
                                    <a:pt x="295981" y="933040"/>
                                  </a:cubicBezTo>
                                  <a:cubicBezTo>
                                    <a:pt x="297568" y="935089"/>
                                    <a:pt x="297568" y="937137"/>
                                    <a:pt x="299156" y="939185"/>
                                  </a:cubicBezTo>
                                  <a:cubicBezTo>
                                    <a:pt x="295981" y="940210"/>
                                    <a:pt x="294393" y="942258"/>
                                    <a:pt x="297568" y="944306"/>
                                  </a:cubicBezTo>
                                  <a:cubicBezTo>
                                    <a:pt x="299156" y="945331"/>
                                    <a:pt x="299156" y="946355"/>
                                    <a:pt x="300743" y="947379"/>
                                  </a:cubicBezTo>
                                  <a:cubicBezTo>
                                    <a:pt x="300743" y="948403"/>
                                    <a:pt x="300743" y="948403"/>
                                    <a:pt x="299156" y="949427"/>
                                  </a:cubicBezTo>
                                  <a:cubicBezTo>
                                    <a:pt x="299156" y="949427"/>
                                    <a:pt x="297568" y="949427"/>
                                    <a:pt x="297568" y="949427"/>
                                  </a:cubicBezTo>
                                  <a:cubicBezTo>
                                    <a:pt x="289631" y="944306"/>
                                    <a:pt x="283281" y="939185"/>
                                    <a:pt x="273756" y="935089"/>
                                  </a:cubicBezTo>
                                  <a:cubicBezTo>
                                    <a:pt x="268993" y="929968"/>
                                    <a:pt x="262643" y="927919"/>
                                    <a:pt x="256293" y="923823"/>
                                  </a:cubicBezTo>
                                  <a:cubicBezTo>
                                    <a:pt x="253118" y="921774"/>
                                    <a:pt x="249943" y="920750"/>
                                    <a:pt x="248356" y="918702"/>
                                  </a:cubicBezTo>
                                  <a:cubicBezTo>
                                    <a:pt x="245181" y="916653"/>
                                    <a:pt x="240418" y="914605"/>
                                    <a:pt x="237243" y="912556"/>
                                  </a:cubicBezTo>
                                  <a:cubicBezTo>
                                    <a:pt x="234068" y="909484"/>
                                    <a:pt x="229306" y="907436"/>
                                    <a:pt x="224543" y="905387"/>
                                  </a:cubicBezTo>
                                  <a:cubicBezTo>
                                    <a:pt x="221368" y="904363"/>
                                    <a:pt x="218193" y="902315"/>
                                    <a:pt x="215018" y="899242"/>
                                  </a:cubicBezTo>
                                  <a:cubicBezTo>
                                    <a:pt x="213431" y="898218"/>
                                    <a:pt x="213431" y="897194"/>
                                    <a:pt x="211843" y="897194"/>
                                  </a:cubicBezTo>
                                  <a:cubicBezTo>
                                    <a:pt x="205493" y="896169"/>
                                    <a:pt x="202318" y="892073"/>
                                    <a:pt x="197556" y="887976"/>
                                  </a:cubicBezTo>
                                  <a:cubicBezTo>
                                    <a:pt x="194381" y="884903"/>
                                    <a:pt x="189618" y="880806"/>
                                    <a:pt x="184856" y="877734"/>
                                  </a:cubicBezTo>
                                  <a:cubicBezTo>
                                    <a:pt x="180093" y="873637"/>
                                    <a:pt x="175331" y="869540"/>
                                    <a:pt x="172156" y="865444"/>
                                  </a:cubicBezTo>
                                  <a:cubicBezTo>
                                    <a:pt x="168981" y="862371"/>
                                    <a:pt x="165806" y="859298"/>
                                    <a:pt x="161043" y="857250"/>
                                  </a:cubicBezTo>
                                  <a:cubicBezTo>
                                    <a:pt x="159456" y="856226"/>
                                    <a:pt x="156281" y="855202"/>
                                    <a:pt x="156281" y="853153"/>
                                  </a:cubicBezTo>
                                  <a:cubicBezTo>
                                    <a:pt x="145168" y="841887"/>
                                    <a:pt x="134056" y="830621"/>
                                    <a:pt x="122943" y="819355"/>
                                  </a:cubicBezTo>
                                  <a:cubicBezTo>
                                    <a:pt x="116593" y="813210"/>
                                    <a:pt x="111831" y="806040"/>
                                    <a:pt x="107068" y="798871"/>
                                  </a:cubicBezTo>
                                  <a:cubicBezTo>
                                    <a:pt x="105481" y="796823"/>
                                    <a:pt x="105481" y="795798"/>
                                    <a:pt x="103893" y="793750"/>
                                  </a:cubicBezTo>
                                  <a:cubicBezTo>
                                    <a:pt x="97543" y="788629"/>
                                    <a:pt x="92781" y="782484"/>
                                    <a:pt x="88018" y="776339"/>
                                  </a:cubicBezTo>
                                  <a:cubicBezTo>
                                    <a:pt x="75318" y="764048"/>
                                    <a:pt x="64206" y="751758"/>
                                    <a:pt x="54681" y="738444"/>
                                  </a:cubicBezTo>
                                  <a:cubicBezTo>
                                    <a:pt x="53093" y="736395"/>
                                    <a:pt x="51506" y="734347"/>
                                    <a:pt x="49918" y="732298"/>
                                  </a:cubicBezTo>
                                  <a:cubicBezTo>
                                    <a:pt x="45156" y="726153"/>
                                    <a:pt x="40393" y="721032"/>
                                    <a:pt x="37218" y="713863"/>
                                  </a:cubicBezTo>
                                  <a:cubicBezTo>
                                    <a:pt x="35631" y="709766"/>
                                    <a:pt x="30868" y="706694"/>
                                    <a:pt x="29281" y="702597"/>
                                  </a:cubicBezTo>
                                  <a:cubicBezTo>
                                    <a:pt x="27693" y="698500"/>
                                    <a:pt x="27693" y="694403"/>
                                    <a:pt x="24518" y="691331"/>
                                  </a:cubicBezTo>
                                  <a:cubicBezTo>
                                    <a:pt x="16581" y="678016"/>
                                    <a:pt x="13406" y="663677"/>
                                    <a:pt x="8643" y="650363"/>
                                  </a:cubicBezTo>
                                  <a:cubicBezTo>
                                    <a:pt x="7056" y="642169"/>
                                    <a:pt x="3881" y="633976"/>
                                    <a:pt x="2293" y="626806"/>
                                  </a:cubicBezTo>
                                  <a:cubicBezTo>
                                    <a:pt x="706" y="620661"/>
                                    <a:pt x="2293" y="613492"/>
                                    <a:pt x="706" y="606323"/>
                                  </a:cubicBezTo>
                                  <a:cubicBezTo>
                                    <a:pt x="706" y="600177"/>
                                    <a:pt x="-882" y="594032"/>
                                    <a:pt x="706" y="586863"/>
                                  </a:cubicBezTo>
                                  <a:cubicBezTo>
                                    <a:pt x="2293" y="580718"/>
                                    <a:pt x="3881" y="575597"/>
                                    <a:pt x="5468" y="569452"/>
                                  </a:cubicBezTo>
                                  <a:cubicBezTo>
                                    <a:pt x="5468" y="568427"/>
                                    <a:pt x="7056" y="566379"/>
                                    <a:pt x="7056" y="565355"/>
                                  </a:cubicBezTo>
                                  <a:cubicBezTo>
                                    <a:pt x="7056" y="562282"/>
                                    <a:pt x="5468" y="559210"/>
                                    <a:pt x="5468" y="557161"/>
                                  </a:cubicBezTo>
                                  <a:cubicBezTo>
                                    <a:pt x="5468" y="554089"/>
                                    <a:pt x="8643" y="552040"/>
                                    <a:pt x="8643" y="548968"/>
                                  </a:cubicBezTo>
                                  <a:cubicBezTo>
                                    <a:pt x="7056" y="542823"/>
                                    <a:pt x="10231" y="536677"/>
                                    <a:pt x="13406" y="531556"/>
                                  </a:cubicBezTo>
                                  <a:cubicBezTo>
                                    <a:pt x="18168" y="522339"/>
                                    <a:pt x="22931" y="513121"/>
                                    <a:pt x="26106" y="502879"/>
                                  </a:cubicBezTo>
                                  <a:cubicBezTo>
                                    <a:pt x="26106" y="500831"/>
                                    <a:pt x="27693" y="498782"/>
                                    <a:pt x="29281" y="496734"/>
                                  </a:cubicBezTo>
                                  <a:cubicBezTo>
                                    <a:pt x="35631" y="487516"/>
                                    <a:pt x="40393" y="477274"/>
                                    <a:pt x="46743" y="468056"/>
                                  </a:cubicBezTo>
                                  <a:cubicBezTo>
                                    <a:pt x="54681" y="456790"/>
                                    <a:pt x="62618" y="446548"/>
                                    <a:pt x="72143" y="436306"/>
                                  </a:cubicBezTo>
                                  <a:cubicBezTo>
                                    <a:pt x="73731" y="434258"/>
                                    <a:pt x="76906" y="431185"/>
                                    <a:pt x="78493" y="429137"/>
                                  </a:cubicBezTo>
                                  <a:cubicBezTo>
                                    <a:pt x="80081" y="424016"/>
                                    <a:pt x="84843" y="418895"/>
                                    <a:pt x="91193" y="414798"/>
                                  </a:cubicBezTo>
                                  <a:cubicBezTo>
                                    <a:pt x="92781" y="413774"/>
                                    <a:pt x="94368" y="411726"/>
                                    <a:pt x="95956" y="410702"/>
                                  </a:cubicBezTo>
                                  <a:cubicBezTo>
                                    <a:pt x="97543" y="409677"/>
                                    <a:pt x="97543" y="407629"/>
                                    <a:pt x="99131" y="406605"/>
                                  </a:cubicBezTo>
                                  <a:cubicBezTo>
                                    <a:pt x="103893" y="402508"/>
                                    <a:pt x="108656" y="398411"/>
                                    <a:pt x="111831" y="394315"/>
                                  </a:cubicBezTo>
                                  <a:cubicBezTo>
                                    <a:pt x="116593" y="390218"/>
                                    <a:pt x="118181" y="385097"/>
                                    <a:pt x="122943" y="382024"/>
                                  </a:cubicBezTo>
                                  <a:cubicBezTo>
                                    <a:pt x="126118" y="379976"/>
                                    <a:pt x="127706" y="376903"/>
                                    <a:pt x="129293" y="374855"/>
                                  </a:cubicBezTo>
                                  <a:cubicBezTo>
                                    <a:pt x="134056" y="368710"/>
                                    <a:pt x="138818" y="363589"/>
                                    <a:pt x="146756" y="358468"/>
                                  </a:cubicBezTo>
                                  <a:cubicBezTo>
                                    <a:pt x="157868" y="350274"/>
                                    <a:pt x="167393" y="341056"/>
                                    <a:pt x="175331" y="331839"/>
                                  </a:cubicBezTo>
                                  <a:cubicBezTo>
                                    <a:pt x="176918" y="330815"/>
                                    <a:pt x="176918" y="328766"/>
                                    <a:pt x="178506" y="328766"/>
                                  </a:cubicBezTo>
                                  <a:cubicBezTo>
                                    <a:pt x="186443" y="324669"/>
                                    <a:pt x="191206" y="319548"/>
                                    <a:pt x="195968" y="315452"/>
                                  </a:cubicBezTo>
                                  <a:cubicBezTo>
                                    <a:pt x="199143" y="313403"/>
                                    <a:pt x="200731" y="311355"/>
                                    <a:pt x="203906" y="310331"/>
                                  </a:cubicBezTo>
                                  <a:cubicBezTo>
                                    <a:pt x="210256" y="306234"/>
                                    <a:pt x="215018" y="302137"/>
                                    <a:pt x="221368" y="299065"/>
                                  </a:cubicBezTo>
                                  <a:cubicBezTo>
                                    <a:pt x="222956" y="298040"/>
                                    <a:pt x="224543" y="297016"/>
                                    <a:pt x="226131" y="295992"/>
                                  </a:cubicBezTo>
                                  <a:cubicBezTo>
                                    <a:pt x="230893" y="292919"/>
                                    <a:pt x="237243" y="289847"/>
                                    <a:pt x="242006" y="286774"/>
                                  </a:cubicBezTo>
                                  <a:cubicBezTo>
                                    <a:pt x="245181" y="283702"/>
                                    <a:pt x="251531" y="280629"/>
                                    <a:pt x="256293" y="278581"/>
                                  </a:cubicBezTo>
                                  <a:cubicBezTo>
                                    <a:pt x="264231" y="274484"/>
                                    <a:pt x="273756" y="269363"/>
                                    <a:pt x="281693" y="265266"/>
                                  </a:cubicBezTo>
                                  <a:cubicBezTo>
                                    <a:pt x="289631" y="261169"/>
                                    <a:pt x="295981" y="258097"/>
                                    <a:pt x="303918" y="254000"/>
                                  </a:cubicBezTo>
                                  <a:cubicBezTo>
                                    <a:pt x="307093" y="252976"/>
                                    <a:pt x="310268" y="250927"/>
                                    <a:pt x="313443" y="249903"/>
                                  </a:cubicBezTo>
                                  <a:cubicBezTo>
                                    <a:pt x="319793" y="247855"/>
                                    <a:pt x="326143" y="244782"/>
                                    <a:pt x="330906" y="240685"/>
                                  </a:cubicBezTo>
                                  <a:cubicBezTo>
                                    <a:pt x="330906" y="239661"/>
                                    <a:pt x="332493" y="239661"/>
                                    <a:pt x="334081" y="239661"/>
                                  </a:cubicBezTo>
                                  <a:cubicBezTo>
                                    <a:pt x="345193" y="235565"/>
                                    <a:pt x="353131" y="230444"/>
                                    <a:pt x="364243" y="227371"/>
                                  </a:cubicBezTo>
                                  <a:cubicBezTo>
                                    <a:pt x="376943" y="224298"/>
                                    <a:pt x="388056" y="219177"/>
                                    <a:pt x="400756" y="215081"/>
                                  </a:cubicBezTo>
                                  <a:cubicBezTo>
                                    <a:pt x="426156" y="206887"/>
                                    <a:pt x="451556" y="199718"/>
                                    <a:pt x="480131" y="193573"/>
                                  </a:cubicBezTo>
                                  <a:cubicBezTo>
                                    <a:pt x="497593" y="189476"/>
                                    <a:pt x="515056" y="186403"/>
                                    <a:pt x="532518" y="185379"/>
                                  </a:cubicBezTo>
                                  <a:cubicBezTo>
                                    <a:pt x="535693" y="185379"/>
                                    <a:pt x="540456" y="184355"/>
                                    <a:pt x="543631" y="183331"/>
                                  </a:cubicBezTo>
                                  <a:cubicBezTo>
                                    <a:pt x="546806" y="182306"/>
                                    <a:pt x="548393" y="182306"/>
                                    <a:pt x="551568" y="182306"/>
                                  </a:cubicBezTo>
                                  <a:cubicBezTo>
                                    <a:pt x="553156" y="182306"/>
                                    <a:pt x="553156" y="182306"/>
                                    <a:pt x="554743" y="182306"/>
                                  </a:cubicBezTo>
                                  <a:cubicBezTo>
                                    <a:pt x="564268" y="179234"/>
                                    <a:pt x="576968" y="180258"/>
                                    <a:pt x="586493" y="176161"/>
                                  </a:cubicBezTo>
                                  <a:cubicBezTo>
                                    <a:pt x="586493" y="175137"/>
                                    <a:pt x="586493" y="174113"/>
                                    <a:pt x="584906" y="173089"/>
                                  </a:cubicBezTo>
                                  <a:cubicBezTo>
                                    <a:pt x="580143" y="172065"/>
                                    <a:pt x="576968" y="170016"/>
                                    <a:pt x="572206" y="168992"/>
                                  </a:cubicBezTo>
                                  <a:cubicBezTo>
                                    <a:pt x="561093" y="165919"/>
                                    <a:pt x="540456" y="160798"/>
                                    <a:pt x="529343" y="156702"/>
                                  </a:cubicBezTo>
                                  <a:cubicBezTo>
                                    <a:pt x="526168" y="155677"/>
                                    <a:pt x="524581" y="155677"/>
                                    <a:pt x="521406" y="154653"/>
                                  </a:cubicBezTo>
                                  <a:cubicBezTo>
                                    <a:pt x="518231" y="153629"/>
                                    <a:pt x="515056" y="153629"/>
                                    <a:pt x="511881" y="152605"/>
                                  </a:cubicBezTo>
                                  <a:cubicBezTo>
                                    <a:pt x="499181" y="148508"/>
                                    <a:pt x="488068" y="144411"/>
                                    <a:pt x="473781" y="142363"/>
                                  </a:cubicBezTo>
                                  <a:cubicBezTo>
                                    <a:pt x="465843" y="140315"/>
                                    <a:pt x="461081" y="137242"/>
                                    <a:pt x="454731" y="134169"/>
                                  </a:cubicBezTo>
                                  <a:cubicBezTo>
                                    <a:pt x="451556" y="133145"/>
                                    <a:pt x="449968" y="131097"/>
                                    <a:pt x="446793" y="130073"/>
                                  </a:cubicBezTo>
                                  <a:cubicBezTo>
                                    <a:pt x="437268" y="125976"/>
                                    <a:pt x="427743" y="120855"/>
                                    <a:pt x="421393" y="115734"/>
                                  </a:cubicBezTo>
                                  <a:cubicBezTo>
                                    <a:pt x="418218" y="112661"/>
                                    <a:pt x="413456" y="109589"/>
                                    <a:pt x="410281" y="106516"/>
                                  </a:cubicBezTo>
                                  <a:cubicBezTo>
                                    <a:pt x="408693" y="105492"/>
                                    <a:pt x="407106" y="104468"/>
                                    <a:pt x="407106" y="103444"/>
                                  </a:cubicBezTo>
                                  <a:cubicBezTo>
                                    <a:pt x="407106" y="100371"/>
                                    <a:pt x="403931" y="97298"/>
                                    <a:pt x="400756" y="95250"/>
                                  </a:cubicBezTo>
                                  <a:cubicBezTo>
                                    <a:pt x="399168" y="94226"/>
                                    <a:pt x="397581" y="92177"/>
                                    <a:pt x="394406" y="90129"/>
                                  </a:cubicBezTo>
                                  <a:cubicBezTo>
                                    <a:pt x="392818" y="89105"/>
                                    <a:pt x="392818" y="87056"/>
                                    <a:pt x="392818" y="85008"/>
                                  </a:cubicBezTo>
                                  <a:cubicBezTo>
                                    <a:pt x="392818" y="82960"/>
                                    <a:pt x="392818" y="81935"/>
                                    <a:pt x="389643" y="79887"/>
                                  </a:cubicBezTo>
                                  <a:cubicBezTo>
                                    <a:pt x="384881" y="76815"/>
                                    <a:pt x="381706" y="73742"/>
                                    <a:pt x="376943" y="69645"/>
                                  </a:cubicBezTo>
                                  <a:cubicBezTo>
                                    <a:pt x="373768" y="66573"/>
                                    <a:pt x="372181" y="64524"/>
                                    <a:pt x="372181" y="60427"/>
                                  </a:cubicBezTo>
                                  <a:cubicBezTo>
                                    <a:pt x="372181" y="57355"/>
                                    <a:pt x="370593" y="54282"/>
                                    <a:pt x="367418" y="51210"/>
                                  </a:cubicBezTo>
                                  <a:cubicBezTo>
                                    <a:pt x="365831" y="49161"/>
                                    <a:pt x="364243" y="46089"/>
                                    <a:pt x="362656" y="44040"/>
                                  </a:cubicBezTo>
                                  <a:cubicBezTo>
                                    <a:pt x="361068" y="41992"/>
                                    <a:pt x="359481" y="39944"/>
                                    <a:pt x="357893" y="36871"/>
                                  </a:cubicBezTo>
                                  <a:cubicBezTo>
                                    <a:pt x="351543" y="31750"/>
                                    <a:pt x="349956" y="28677"/>
                                    <a:pt x="346781" y="24581"/>
                                  </a:cubicBezTo>
                                  <a:cubicBezTo>
                                    <a:pt x="345193" y="22532"/>
                                    <a:pt x="345193" y="19460"/>
                                    <a:pt x="342018" y="17411"/>
                                  </a:cubicBezTo>
                                  <a:cubicBezTo>
                                    <a:pt x="338843" y="13315"/>
                                    <a:pt x="337256" y="10242"/>
                                    <a:pt x="337256" y="5121"/>
                                  </a:cubicBezTo>
                                  <a:cubicBezTo>
                                    <a:pt x="337256" y="4097"/>
                                    <a:pt x="337256" y="2048"/>
                                    <a:pt x="337256" y="1024"/>
                                  </a:cubicBezTo>
                                  <a:cubicBezTo>
                                    <a:pt x="337256" y="1024"/>
                                    <a:pt x="338843" y="0"/>
                                    <a:pt x="340431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1587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3" name="Figura a mano libera: Forma 1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376361" y="5225114"/>
                              <a:ext cx="538011" cy="536956"/>
                            </a:xfrm>
                            <a:custGeom>
                              <a:avLst/>
                              <a:gdLst>
                                <a:gd name="connsiteX0" fmla="*/ 109662 w 951361"/>
                                <a:gd name="connsiteY0" fmla="*/ 264841 h 949496"/>
                                <a:gd name="connsiteX1" fmla="*/ 111606 w 951361"/>
                                <a:gd name="connsiteY1" fmla="*/ 267164 h 949496"/>
                                <a:gd name="connsiteX2" fmla="*/ 107718 w 951361"/>
                                <a:gd name="connsiteY2" fmla="*/ 267164 h 949496"/>
                                <a:gd name="connsiteX3" fmla="*/ 109662 w 951361"/>
                                <a:gd name="connsiteY3" fmla="*/ 264841 h 949496"/>
                                <a:gd name="connsiteX4" fmla="*/ 70784 w 951361"/>
                                <a:gd name="connsiteY4" fmla="*/ 175399 h 949496"/>
                                <a:gd name="connsiteX5" fmla="*/ 72728 w 951361"/>
                                <a:gd name="connsiteY5" fmla="*/ 177722 h 949496"/>
                                <a:gd name="connsiteX6" fmla="*/ 70784 w 951361"/>
                                <a:gd name="connsiteY6" fmla="*/ 180045 h 949496"/>
                                <a:gd name="connsiteX7" fmla="*/ 68840 w 951361"/>
                                <a:gd name="connsiteY7" fmla="*/ 180045 h 949496"/>
                                <a:gd name="connsiteX8" fmla="*/ 70784 w 951361"/>
                                <a:gd name="connsiteY8" fmla="*/ 175399 h 949496"/>
                                <a:gd name="connsiteX9" fmla="*/ 29963 w 951361"/>
                                <a:gd name="connsiteY9" fmla="*/ 104543 h 949496"/>
                                <a:gd name="connsiteX10" fmla="*/ 28019 w 951361"/>
                                <a:gd name="connsiteY10" fmla="*/ 106866 h 949496"/>
                                <a:gd name="connsiteX11" fmla="*/ 29963 w 951361"/>
                                <a:gd name="connsiteY11" fmla="*/ 113835 h 949496"/>
                                <a:gd name="connsiteX12" fmla="*/ 31907 w 951361"/>
                                <a:gd name="connsiteY12" fmla="*/ 114997 h 949496"/>
                                <a:gd name="connsiteX13" fmla="*/ 33851 w 951361"/>
                                <a:gd name="connsiteY13" fmla="*/ 113835 h 949496"/>
                                <a:gd name="connsiteX14" fmla="*/ 31907 w 951361"/>
                                <a:gd name="connsiteY14" fmla="*/ 110351 h 949496"/>
                                <a:gd name="connsiteX15" fmla="*/ 31907 w 951361"/>
                                <a:gd name="connsiteY15" fmla="*/ 106866 h 949496"/>
                                <a:gd name="connsiteX16" fmla="*/ 29963 w 951361"/>
                                <a:gd name="connsiteY16" fmla="*/ 104543 h 949496"/>
                                <a:gd name="connsiteX17" fmla="*/ 29963 w 951361"/>
                                <a:gd name="connsiteY17" fmla="*/ 0 h 949496"/>
                                <a:gd name="connsiteX18" fmla="*/ 33851 w 951361"/>
                                <a:gd name="connsiteY18" fmla="*/ 3485 h 949496"/>
                                <a:gd name="connsiteX19" fmla="*/ 33851 w 951361"/>
                                <a:gd name="connsiteY19" fmla="*/ 9293 h 949496"/>
                                <a:gd name="connsiteX20" fmla="*/ 33851 w 951361"/>
                                <a:gd name="connsiteY20" fmla="*/ 23232 h 949496"/>
                                <a:gd name="connsiteX21" fmla="*/ 37739 w 951361"/>
                                <a:gd name="connsiteY21" fmla="*/ 45302 h 949496"/>
                                <a:gd name="connsiteX22" fmla="*/ 41627 w 951361"/>
                                <a:gd name="connsiteY22" fmla="*/ 61564 h 949496"/>
                                <a:gd name="connsiteX23" fmla="*/ 41627 w 951361"/>
                                <a:gd name="connsiteY23" fmla="*/ 85957 h 949496"/>
                                <a:gd name="connsiteX24" fmla="*/ 39683 w 951361"/>
                                <a:gd name="connsiteY24" fmla="*/ 91765 h 949496"/>
                                <a:gd name="connsiteX25" fmla="*/ 43570 w 951361"/>
                                <a:gd name="connsiteY25" fmla="*/ 138229 h 949496"/>
                                <a:gd name="connsiteX26" fmla="*/ 45514 w 951361"/>
                                <a:gd name="connsiteY26" fmla="*/ 160299 h 949496"/>
                                <a:gd name="connsiteX27" fmla="*/ 45514 w 951361"/>
                                <a:gd name="connsiteY27" fmla="*/ 168430 h 949496"/>
                                <a:gd name="connsiteX28" fmla="*/ 47458 w 951361"/>
                                <a:gd name="connsiteY28" fmla="*/ 191662 h 949496"/>
                                <a:gd name="connsiteX29" fmla="*/ 49402 w 951361"/>
                                <a:gd name="connsiteY29" fmla="*/ 226509 h 949496"/>
                                <a:gd name="connsiteX30" fmla="*/ 51346 w 951361"/>
                                <a:gd name="connsiteY30" fmla="*/ 231155 h 949496"/>
                                <a:gd name="connsiteX31" fmla="*/ 55234 w 951361"/>
                                <a:gd name="connsiteY31" fmla="*/ 252064 h 949496"/>
                                <a:gd name="connsiteX32" fmla="*/ 57178 w 951361"/>
                                <a:gd name="connsiteY32" fmla="*/ 262518 h 949496"/>
                                <a:gd name="connsiteX33" fmla="*/ 66897 w 951361"/>
                                <a:gd name="connsiteY33" fmla="*/ 296204 h 949496"/>
                                <a:gd name="connsiteX34" fmla="*/ 76616 w 951361"/>
                                <a:gd name="connsiteY34" fmla="*/ 317113 h 949496"/>
                                <a:gd name="connsiteX35" fmla="*/ 82448 w 951361"/>
                                <a:gd name="connsiteY35" fmla="*/ 335698 h 949496"/>
                                <a:gd name="connsiteX36" fmla="*/ 86336 w 951361"/>
                                <a:gd name="connsiteY36" fmla="*/ 349637 h 949496"/>
                                <a:gd name="connsiteX37" fmla="*/ 97999 w 951361"/>
                                <a:gd name="connsiteY37" fmla="*/ 367061 h 949496"/>
                                <a:gd name="connsiteX38" fmla="*/ 99943 w 951361"/>
                                <a:gd name="connsiteY38" fmla="*/ 381000 h 949496"/>
                                <a:gd name="connsiteX39" fmla="*/ 109662 w 951361"/>
                                <a:gd name="connsiteY39" fmla="*/ 397262 h 949496"/>
                                <a:gd name="connsiteX40" fmla="*/ 119382 w 951361"/>
                                <a:gd name="connsiteY40" fmla="*/ 407716 h 949496"/>
                                <a:gd name="connsiteX41" fmla="*/ 129101 w 951361"/>
                                <a:gd name="connsiteY41" fmla="*/ 417009 h 949496"/>
                                <a:gd name="connsiteX42" fmla="*/ 132989 w 951361"/>
                                <a:gd name="connsiteY42" fmla="*/ 426302 h 949496"/>
                                <a:gd name="connsiteX43" fmla="*/ 138820 w 951361"/>
                                <a:gd name="connsiteY43" fmla="*/ 439079 h 949496"/>
                                <a:gd name="connsiteX44" fmla="*/ 142708 w 951361"/>
                                <a:gd name="connsiteY44" fmla="*/ 448372 h 949496"/>
                                <a:gd name="connsiteX45" fmla="*/ 146596 w 951361"/>
                                <a:gd name="connsiteY45" fmla="*/ 458826 h 949496"/>
                                <a:gd name="connsiteX46" fmla="*/ 148540 w 951361"/>
                                <a:gd name="connsiteY46" fmla="*/ 456503 h 949496"/>
                                <a:gd name="connsiteX47" fmla="*/ 154372 w 951361"/>
                                <a:gd name="connsiteY47" fmla="*/ 457665 h 949496"/>
                                <a:gd name="connsiteX48" fmla="*/ 156315 w 951361"/>
                                <a:gd name="connsiteY48" fmla="*/ 468119 h 949496"/>
                                <a:gd name="connsiteX49" fmla="*/ 167979 w 951361"/>
                                <a:gd name="connsiteY49" fmla="*/ 472765 h 949496"/>
                                <a:gd name="connsiteX50" fmla="*/ 169923 w 951361"/>
                                <a:gd name="connsiteY50" fmla="*/ 472765 h 949496"/>
                                <a:gd name="connsiteX51" fmla="*/ 171866 w 951361"/>
                                <a:gd name="connsiteY51" fmla="*/ 470442 h 949496"/>
                                <a:gd name="connsiteX52" fmla="*/ 167979 w 951361"/>
                                <a:gd name="connsiteY52" fmla="*/ 455341 h 949496"/>
                                <a:gd name="connsiteX53" fmla="*/ 164091 w 951361"/>
                                <a:gd name="connsiteY53" fmla="*/ 443726 h 949496"/>
                                <a:gd name="connsiteX54" fmla="*/ 158259 w 951361"/>
                                <a:gd name="connsiteY54" fmla="*/ 428625 h 949496"/>
                                <a:gd name="connsiteX55" fmla="*/ 152428 w 951361"/>
                                <a:gd name="connsiteY55" fmla="*/ 418171 h 949496"/>
                                <a:gd name="connsiteX56" fmla="*/ 134933 w 951361"/>
                                <a:gd name="connsiteY56" fmla="*/ 397262 h 949496"/>
                                <a:gd name="connsiteX57" fmla="*/ 129101 w 951361"/>
                                <a:gd name="connsiteY57" fmla="*/ 383323 h 949496"/>
                                <a:gd name="connsiteX58" fmla="*/ 125213 w 951361"/>
                                <a:gd name="connsiteY58" fmla="*/ 368223 h 949496"/>
                                <a:gd name="connsiteX59" fmla="*/ 115494 w 951361"/>
                                <a:gd name="connsiteY59" fmla="*/ 342668 h 949496"/>
                                <a:gd name="connsiteX60" fmla="*/ 97999 w 951361"/>
                                <a:gd name="connsiteY60" fmla="*/ 307820 h 949496"/>
                                <a:gd name="connsiteX61" fmla="*/ 94111 w 951361"/>
                                <a:gd name="connsiteY61" fmla="*/ 295043 h 949496"/>
                                <a:gd name="connsiteX62" fmla="*/ 92167 w 951361"/>
                                <a:gd name="connsiteY62" fmla="*/ 278781 h 949496"/>
                                <a:gd name="connsiteX63" fmla="*/ 94111 w 951361"/>
                                <a:gd name="connsiteY63" fmla="*/ 276457 h 949496"/>
                                <a:gd name="connsiteX64" fmla="*/ 97999 w 951361"/>
                                <a:gd name="connsiteY64" fmla="*/ 276457 h 949496"/>
                                <a:gd name="connsiteX65" fmla="*/ 103831 w 951361"/>
                                <a:gd name="connsiteY65" fmla="*/ 281104 h 949496"/>
                                <a:gd name="connsiteX66" fmla="*/ 109662 w 951361"/>
                                <a:gd name="connsiteY66" fmla="*/ 283427 h 949496"/>
                                <a:gd name="connsiteX67" fmla="*/ 119382 w 951361"/>
                                <a:gd name="connsiteY67" fmla="*/ 286912 h 949496"/>
                                <a:gd name="connsiteX68" fmla="*/ 119382 w 951361"/>
                                <a:gd name="connsiteY68" fmla="*/ 288073 h 949496"/>
                                <a:gd name="connsiteX69" fmla="*/ 136877 w 951361"/>
                                <a:gd name="connsiteY69" fmla="*/ 327567 h 949496"/>
                                <a:gd name="connsiteX70" fmla="*/ 146596 w 951361"/>
                                <a:gd name="connsiteY70" fmla="*/ 344991 h 949496"/>
                                <a:gd name="connsiteX71" fmla="*/ 154372 w 951361"/>
                                <a:gd name="connsiteY71" fmla="*/ 363576 h 949496"/>
                                <a:gd name="connsiteX72" fmla="*/ 173810 w 951361"/>
                                <a:gd name="connsiteY72" fmla="*/ 405393 h 949496"/>
                                <a:gd name="connsiteX73" fmla="*/ 181586 w 951361"/>
                                <a:gd name="connsiteY73" fmla="*/ 419332 h 949496"/>
                                <a:gd name="connsiteX74" fmla="*/ 202968 w 951361"/>
                                <a:gd name="connsiteY74" fmla="*/ 448372 h 949496"/>
                                <a:gd name="connsiteX75" fmla="*/ 212688 w 951361"/>
                                <a:gd name="connsiteY75" fmla="*/ 461149 h 949496"/>
                                <a:gd name="connsiteX76" fmla="*/ 243790 w 951361"/>
                                <a:gd name="connsiteY76" fmla="*/ 494835 h 949496"/>
                                <a:gd name="connsiteX77" fmla="*/ 267116 w 951361"/>
                                <a:gd name="connsiteY77" fmla="*/ 519229 h 949496"/>
                                <a:gd name="connsiteX78" fmla="*/ 271004 w 951361"/>
                                <a:gd name="connsiteY78" fmla="*/ 523875 h 949496"/>
                                <a:gd name="connsiteX79" fmla="*/ 304050 w 951361"/>
                                <a:gd name="connsiteY79" fmla="*/ 550592 h 949496"/>
                                <a:gd name="connsiteX80" fmla="*/ 307938 w 951361"/>
                                <a:gd name="connsiteY80" fmla="*/ 554076 h 949496"/>
                                <a:gd name="connsiteX81" fmla="*/ 387637 w 951361"/>
                                <a:gd name="connsiteY81" fmla="*/ 604024 h 949496"/>
                                <a:gd name="connsiteX82" fmla="*/ 416795 w 951361"/>
                                <a:gd name="connsiteY82" fmla="*/ 621448 h 949496"/>
                                <a:gd name="connsiteX83" fmla="*/ 424570 w 951361"/>
                                <a:gd name="connsiteY83" fmla="*/ 626095 h 949496"/>
                                <a:gd name="connsiteX84" fmla="*/ 457616 w 951361"/>
                                <a:gd name="connsiteY84" fmla="*/ 643518 h 949496"/>
                                <a:gd name="connsiteX85" fmla="*/ 484831 w 951361"/>
                                <a:gd name="connsiteY85" fmla="*/ 656296 h 949496"/>
                                <a:gd name="connsiteX86" fmla="*/ 504269 w 951361"/>
                                <a:gd name="connsiteY86" fmla="*/ 666750 h 949496"/>
                                <a:gd name="connsiteX87" fmla="*/ 537315 w 951361"/>
                                <a:gd name="connsiteY87" fmla="*/ 680689 h 949496"/>
                                <a:gd name="connsiteX88" fmla="*/ 568417 w 951361"/>
                                <a:gd name="connsiteY88" fmla="*/ 693467 h 949496"/>
                                <a:gd name="connsiteX89" fmla="*/ 595632 w 951361"/>
                                <a:gd name="connsiteY89" fmla="*/ 702759 h 949496"/>
                                <a:gd name="connsiteX90" fmla="*/ 628678 w 951361"/>
                                <a:gd name="connsiteY90" fmla="*/ 714375 h 949496"/>
                                <a:gd name="connsiteX91" fmla="*/ 640341 w 951361"/>
                                <a:gd name="connsiteY91" fmla="*/ 716698 h 949496"/>
                                <a:gd name="connsiteX92" fmla="*/ 642285 w 951361"/>
                                <a:gd name="connsiteY92" fmla="*/ 716698 h 949496"/>
                                <a:gd name="connsiteX93" fmla="*/ 644229 w 951361"/>
                                <a:gd name="connsiteY93" fmla="*/ 714375 h 949496"/>
                                <a:gd name="connsiteX94" fmla="*/ 626734 w 951361"/>
                                <a:gd name="connsiteY94" fmla="*/ 692305 h 949496"/>
                                <a:gd name="connsiteX95" fmla="*/ 595632 w 951361"/>
                                <a:gd name="connsiteY95" fmla="*/ 651649 h 949496"/>
                                <a:gd name="connsiteX96" fmla="*/ 593688 w 951361"/>
                                <a:gd name="connsiteY96" fmla="*/ 650488 h 949496"/>
                                <a:gd name="connsiteX97" fmla="*/ 572305 w 951361"/>
                                <a:gd name="connsiteY97" fmla="*/ 610994 h 949496"/>
                                <a:gd name="connsiteX98" fmla="*/ 564530 w 951361"/>
                                <a:gd name="connsiteY98" fmla="*/ 599378 h 949496"/>
                                <a:gd name="connsiteX99" fmla="*/ 554810 w 951361"/>
                                <a:gd name="connsiteY99" fmla="*/ 581954 h 949496"/>
                                <a:gd name="connsiteX100" fmla="*/ 554810 w 951361"/>
                                <a:gd name="connsiteY100" fmla="*/ 583116 h 949496"/>
                                <a:gd name="connsiteX101" fmla="*/ 552866 w 951361"/>
                                <a:gd name="connsiteY101" fmla="*/ 580793 h 949496"/>
                                <a:gd name="connsiteX102" fmla="*/ 547035 w 951361"/>
                                <a:gd name="connsiteY102" fmla="*/ 571500 h 949496"/>
                                <a:gd name="connsiteX103" fmla="*/ 547035 w 951361"/>
                                <a:gd name="connsiteY103" fmla="*/ 569177 h 949496"/>
                                <a:gd name="connsiteX104" fmla="*/ 543147 w 951361"/>
                                <a:gd name="connsiteY104" fmla="*/ 563369 h 949496"/>
                                <a:gd name="connsiteX105" fmla="*/ 547035 w 951361"/>
                                <a:gd name="connsiteY105" fmla="*/ 561046 h 949496"/>
                                <a:gd name="connsiteX106" fmla="*/ 543147 w 951361"/>
                                <a:gd name="connsiteY106" fmla="*/ 552915 h 949496"/>
                                <a:gd name="connsiteX107" fmla="*/ 541203 w 951361"/>
                                <a:gd name="connsiteY107" fmla="*/ 545945 h 949496"/>
                                <a:gd name="connsiteX108" fmla="*/ 531484 w 951361"/>
                                <a:gd name="connsiteY108" fmla="*/ 530845 h 949496"/>
                                <a:gd name="connsiteX109" fmla="*/ 529540 w 951361"/>
                                <a:gd name="connsiteY109" fmla="*/ 525037 h 949496"/>
                                <a:gd name="connsiteX110" fmla="*/ 521764 w 951361"/>
                                <a:gd name="connsiteY110" fmla="*/ 509936 h 949496"/>
                                <a:gd name="connsiteX111" fmla="*/ 515933 w 951361"/>
                                <a:gd name="connsiteY111" fmla="*/ 475088 h 949496"/>
                                <a:gd name="connsiteX112" fmla="*/ 513989 w 951361"/>
                                <a:gd name="connsiteY112" fmla="*/ 463473 h 949496"/>
                                <a:gd name="connsiteX113" fmla="*/ 515933 w 951361"/>
                                <a:gd name="connsiteY113" fmla="*/ 461149 h 949496"/>
                                <a:gd name="connsiteX114" fmla="*/ 521764 w 951361"/>
                                <a:gd name="connsiteY114" fmla="*/ 463473 h 949496"/>
                                <a:gd name="connsiteX115" fmla="*/ 521764 w 951361"/>
                                <a:gd name="connsiteY115" fmla="*/ 464634 h 949496"/>
                                <a:gd name="connsiteX116" fmla="*/ 552866 w 951361"/>
                                <a:gd name="connsiteY116" fmla="*/ 506451 h 949496"/>
                                <a:gd name="connsiteX117" fmla="*/ 560642 w 951361"/>
                                <a:gd name="connsiteY117" fmla="*/ 506451 h 949496"/>
                                <a:gd name="connsiteX118" fmla="*/ 570361 w 951361"/>
                                <a:gd name="connsiteY118" fmla="*/ 506451 h 949496"/>
                                <a:gd name="connsiteX119" fmla="*/ 576193 w 951361"/>
                                <a:gd name="connsiteY119" fmla="*/ 514582 h 949496"/>
                                <a:gd name="connsiteX120" fmla="*/ 601463 w 951361"/>
                                <a:gd name="connsiteY120" fmla="*/ 547107 h 949496"/>
                                <a:gd name="connsiteX121" fmla="*/ 607295 w 951361"/>
                                <a:gd name="connsiteY121" fmla="*/ 551753 h 949496"/>
                                <a:gd name="connsiteX122" fmla="*/ 611183 w 951361"/>
                                <a:gd name="connsiteY122" fmla="*/ 554076 h 949496"/>
                                <a:gd name="connsiteX123" fmla="*/ 618958 w 951361"/>
                                <a:gd name="connsiteY123" fmla="*/ 559884 h 949496"/>
                                <a:gd name="connsiteX124" fmla="*/ 648116 w 951361"/>
                                <a:gd name="connsiteY124" fmla="*/ 586601 h 949496"/>
                                <a:gd name="connsiteX125" fmla="*/ 669499 w 951361"/>
                                <a:gd name="connsiteY125" fmla="*/ 607509 h 949496"/>
                                <a:gd name="connsiteX126" fmla="*/ 688938 w 951361"/>
                                <a:gd name="connsiteY126" fmla="*/ 627256 h 949496"/>
                                <a:gd name="connsiteX127" fmla="*/ 706433 w 951361"/>
                                <a:gd name="connsiteY127" fmla="*/ 645841 h 949496"/>
                                <a:gd name="connsiteX128" fmla="*/ 727815 w 951361"/>
                                <a:gd name="connsiteY128" fmla="*/ 665588 h 949496"/>
                                <a:gd name="connsiteX129" fmla="*/ 735591 w 951361"/>
                                <a:gd name="connsiteY129" fmla="*/ 672558 h 949496"/>
                                <a:gd name="connsiteX130" fmla="*/ 755030 w 951361"/>
                                <a:gd name="connsiteY130" fmla="*/ 687659 h 949496"/>
                                <a:gd name="connsiteX131" fmla="*/ 780300 w 951361"/>
                                <a:gd name="connsiteY131" fmla="*/ 708567 h 949496"/>
                                <a:gd name="connsiteX132" fmla="*/ 807514 w 951361"/>
                                <a:gd name="connsiteY132" fmla="*/ 732960 h 949496"/>
                                <a:gd name="connsiteX133" fmla="*/ 815290 w 951361"/>
                                <a:gd name="connsiteY133" fmla="*/ 736445 h 949496"/>
                                <a:gd name="connsiteX134" fmla="*/ 834729 w 951361"/>
                                <a:gd name="connsiteY134" fmla="*/ 746899 h 949496"/>
                                <a:gd name="connsiteX135" fmla="*/ 850280 w 951361"/>
                                <a:gd name="connsiteY135" fmla="*/ 756192 h 949496"/>
                                <a:gd name="connsiteX136" fmla="*/ 865831 w 951361"/>
                                <a:gd name="connsiteY136" fmla="*/ 763162 h 949496"/>
                                <a:gd name="connsiteX137" fmla="*/ 875550 w 951361"/>
                                <a:gd name="connsiteY137" fmla="*/ 768970 h 949496"/>
                                <a:gd name="connsiteX138" fmla="*/ 902764 w 951361"/>
                                <a:gd name="connsiteY138" fmla="*/ 782909 h 949496"/>
                                <a:gd name="connsiteX139" fmla="*/ 912484 w 951361"/>
                                <a:gd name="connsiteY139" fmla="*/ 787555 h 949496"/>
                                <a:gd name="connsiteX140" fmla="*/ 926091 w 951361"/>
                                <a:gd name="connsiteY140" fmla="*/ 798009 h 949496"/>
                                <a:gd name="connsiteX141" fmla="*/ 943586 w 951361"/>
                                <a:gd name="connsiteY141" fmla="*/ 801494 h 949496"/>
                                <a:gd name="connsiteX142" fmla="*/ 951361 w 951361"/>
                                <a:gd name="connsiteY142" fmla="*/ 810787 h 949496"/>
                                <a:gd name="connsiteX143" fmla="*/ 949417 w 951361"/>
                                <a:gd name="connsiteY143" fmla="*/ 818918 h 949496"/>
                                <a:gd name="connsiteX144" fmla="*/ 945530 w 951361"/>
                                <a:gd name="connsiteY144" fmla="*/ 838665 h 949496"/>
                                <a:gd name="connsiteX145" fmla="*/ 931923 w 951361"/>
                                <a:gd name="connsiteY145" fmla="*/ 852604 h 949496"/>
                                <a:gd name="connsiteX146" fmla="*/ 916372 w 951361"/>
                                <a:gd name="connsiteY146" fmla="*/ 864220 h 949496"/>
                                <a:gd name="connsiteX147" fmla="*/ 896933 w 951361"/>
                                <a:gd name="connsiteY147" fmla="*/ 878159 h 949496"/>
                                <a:gd name="connsiteX148" fmla="*/ 879438 w 951361"/>
                                <a:gd name="connsiteY148" fmla="*/ 883966 h 949496"/>
                                <a:gd name="connsiteX149" fmla="*/ 854167 w 951361"/>
                                <a:gd name="connsiteY149" fmla="*/ 889774 h 949496"/>
                                <a:gd name="connsiteX150" fmla="*/ 852224 w 951361"/>
                                <a:gd name="connsiteY150" fmla="*/ 890936 h 949496"/>
                                <a:gd name="connsiteX151" fmla="*/ 819178 w 951361"/>
                                <a:gd name="connsiteY151" fmla="*/ 897906 h 949496"/>
                                <a:gd name="connsiteX152" fmla="*/ 809458 w 951361"/>
                                <a:gd name="connsiteY152" fmla="*/ 900229 h 949496"/>
                                <a:gd name="connsiteX153" fmla="*/ 774468 w 951361"/>
                                <a:gd name="connsiteY153" fmla="*/ 915329 h 949496"/>
                                <a:gd name="connsiteX154" fmla="*/ 770581 w 951361"/>
                                <a:gd name="connsiteY154" fmla="*/ 915329 h 949496"/>
                                <a:gd name="connsiteX155" fmla="*/ 770581 w 951361"/>
                                <a:gd name="connsiteY155" fmla="*/ 914168 h 949496"/>
                                <a:gd name="connsiteX156" fmla="*/ 770581 w 951361"/>
                                <a:gd name="connsiteY156" fmla="*/ 907198 h 949496"/>
                                <a:gd name="connsiteX157" fmla="*/ 760861 w 951361"/>
                                <a:gd name="connsiteY157" fmla="*/ 907198 h 949496"/>
                                <a:gd name="connsiteX158" fmla="*/ 756974 w 951361"/>
                                <a:gd name="connsiteY158" fmla="*/ 908360 h 949496"/>
                                <a:gd name="connsiteX159" fmla="*/ 710321 w 951361"/>
                                <a:gd name="connsiteY159" fmla="*/ 913006 h 949496"/>
                                <a:gd name="connsiteX160" fmla="*/ 681162 w 951361"/>
                                <a:gd name="connsiteY160" fmla="*/ 915329 h 949496"/>
                                <a:gd name="connsiteX161" fmla="*/ 650060 w 951361"/>
                                <a:gd name="connsiteY161" fmla="*/ 918814 h 949496"/>
                                <a:gd name="connsiteX162" fmla="*/ 624790 w 951361"/>
                                <a:gd name="connsiteY162" fmla="*/ 921137 h 949496"/>
                                <a:gd name="connsiteX163" fmla="*/ 617014 w 951361"/>
                                <a:gd name="connsiteY163" fmla="*/ 922299 h 949496"/>
                                <a:gd name="connsiteX164" fmla="*/ 531484 w 951361"/>
                                <a:gd name="connsiteY164" fmla="*/ 929268 h 949496"/>
                                <a:gd name="connsiteX165" fmla="*/ 488718 w 951361"/>
                                <a:gd name="connsiteY165" fmla="*/ 933915 h 949496"/>
                                <a:gd name="connsiteX166" fmla="*/ 451785 w 951361"/>
                                <a:gd name="connsiteY166" fmla="*/ 937399 h 949496"/>
                                <a:gd name="connsiteX167" fmla="*/ 420683 w 951361"/>
                                <a:gd name="connsiteY167" fmla="*/ 940884 h 949496"/>
                                <a:gd name="connsiteX168" fmla="*/ 409019 w 951361"/>
                                <a:gd name="connsiteY168" fmla="*/ 942046 h 949496"/>
                                <a:gd name="connsiteX169" fmla="*/ 379861 w 951361"/>
                                <a:gd name="connsiteY169" fmla="*/ 943207 h 949496"/>
                                <a:gd name="connsiteX170" fmla="*/ 366254 w 951361"/>
                                <a:gd name="connsiteY170" fmla="*/ 944369 h 949496"/>
                                <a:gd name="connsiteX171" fmla="*/ 342928 w 951361"/>
                                <a:gd name="connsiteY171" fmla="*/ 945531 h 949496"/>
                                <a:gd name="connsiteX172" fmla="*/ 319601 w 951361"/>
                                <a:gd name="connsiteY172" fmla="*/ 949015 h 949496"/>
                                <a:gd name="connsiteX173" fmla="*/ 305994 w 951361"/>
                                <a:gd name="connsiteY173" fmla="*/ 947854 h 949496"/>
                                <a:gd name="connsiteX174" fmla="*/ 290443 w 951361"/>
                                <a:gd name="connsiteY174" fmla="*/ 940884 h 949496"/>
                                <a:gd name="connsiteX175" fmla="*/ 288499 w 951361"/>
                                <a:gd name="connsiteY175" fmla="*/ 931591 h 949496"/>
                                <a:gd name="connsiteX176" fmla="*/ 304050 w 951361"/>
                                <a:gd name="connsiteY176" fmla="*/ 918814 h 949496"/>
                                <a:gd name="connsiteX177" fmla="*/ 309882 w 951361"/>
                                <a:gd name="connsiteY177" fmla="*/ 916491 h 949496"/>
                                <a:gd name="connsiteX178" fmla="*/ 333208 w 951361"/>
                                <a:gd name="connsiteY178" fmla="*/ 908360 h 949496"/>
                                <a:gd name="connsiteX179" fmla="*/ 346815 w 951361"/>
                                <a:gd name="connsiteY179" fmla="*/ 902552 h 949496"/>
                                <a:gd name="connsiteX180" fmla="*/ 354591 w 951361"/>
                                <a:gd name="connsiteY180" fmla="*/ 900229 h 949496"/>
                                <a:gd name="connsiteX181" fmla="*/ 387637 w 951361"/>
                                <a:gd name="connsiteY181" fmla="*/ 895582 h 949496"/>
                                <a:gd name="connsiteX182" fmla="*/ 407076 w 951361"/>
                                <a:gd name="connsiteY182" fmla="*/ 892098 h 949496"/>
                                <a:gd name="connsiteX183" fmla="*/ 461504 w 951361"/>
                                <a:gd name="connsiteY183" fmla="*/ 879320 h 949496"/>
                                <a:gd name="connsiteX184" fmla="*/ 500382 w 951361"/>
                                <a:gd name="connsiteY184" fmla="*/ 872351 h 949496"/>
                                <a:gd name="connsiteX185" fmla="*/ 525652 w 951361"/>
                                <a:gd name="connsiteY185" fmla="*/ 867704 h 949496"/>
                                <a:gd name="connsiteX186" fmla="*/ 562586 w 951361"/>
                                <a:gd name="connsiteY186" fmla="*/ 860735 h 949496"/>
                                <a:gd name="connsiteX187" fmla="*/ 599519 w 951361"/>
                                <a:gd name="connsiteY187" fmla="*/ 856088 h 949496"/>
                                <a:gd name="connsiteX188" fmla="*/ 624790 w 951361"/>
                                <a:gd name="connsiteY188" fmla="*/ 853765 h 949496"/>
                                <a:gd name="connsiteX189" fmla="*/ 652004 w 951361"/>
                                <a:gd name="connsiteY189" fmla="*/ 849119 h 949496"/>
                                <a:gd name="connsiteX190" fmla="*/ 653948 w 951361"/>
                                <a:gd name="connsiteY190" fmla="*/ 847957 h 949496"/>
                                <a:gd name="connsiteX191" fmla="*/ 652004 w 951361"/>
                                <a:gd name="connsiteY191" fmla="*/ 845634 h 949496"/>
                                <a:gd name="connsiteX192" fmla="*/ 646173 w 951361"/>
                                <a:gd name="connsiteY192" fmla="*/ 843311 h 949496"/>
                                <a:gd name="connsiteX193" fmla="*/ 620902 w 951361"/>
                                <a:gd name="connsiteY193" fmla="*/ 837503 h 949496"/>
                                <a:gd name="connsiteX194" fmla="*/ 605351 w 951361"/>
                                <a:gd name="connsiteY194" fmla="*/ 832857 h 949496"/>
                                <a:gd name="connsiteX195" fmla="*/ 554810 w 951361"/>
                                <a:gd name="connsiteY195" fmla="*/ 815433 h 949496"/>
                                <a:gd name="connsiteX196" fmla="*/ 529540 w 951361"/>
                                <a:gd name="connsiteY196" fmla="*/ 807302 h 949496"/>
                                <a:gd name="connsiteX197" fmla="*/ 502326 w 951361"/>
                                <a:gd name="connsiteY197" fmla="*/ 796848 h 949496"/>
                                <a:gd name="connsiteX198" fmla="*/ 403188 w 951361"/>
                                <a:gd name="connsiteY198" fmla="*/ 756192 h 949496"/>
                                <a:gd name="connsiteX199" fmla="*/ 346815 w 951361"/>
                                <a:gd name="connsiteY199" fmla="*/ 728314 h 949496"/>
                                <a:gd name="connsiteX200" fmla="*/ 276836 w 951361"/>
                                <a:gd name="connsiteY200" fmla="*/ 685335 h 949496"/>
                                <a:gd name="connsiteX201" fmla="*/ 272948 w 951361"/>
                                <a:gd name="connsiteY201" fmla="*/ 681851 h 949496"/>
                                <a:gd name="connsiteX202" fmla="*/ 280724 w 951361"/>
                                <a:gd name="connsiteY202" fmla="*/ 681851 h 949496"/>
                                <a:gd name="connsiteX203" fmla="*/ 284611 w 951361"/>
                                <a:gd name="connsiteY203" fmla="*/ 678366 h 949496"/>
                                <a:gd name="connsiteX204" fmla="*/ 278780 w 951361"/>
                                <a:gd name="connsiteY204" fmla="*/ 673720 h 949496"/>
                                <a:gd name="connsiteX205" fmla="*/ 253509 w 951361"/>
                                <a:gd name="connsiteY205" fmla="*/ 657457 h 949496"/>
                                <a:gd name="connsiteX206" fmla="*/ 230183 w 951361"/>
                                <a:gd name="connsiteY206" fmla="*/ 638872 h 949496"/>
                                <a:gd name="connsiteX207" fmla="*/ 226295 w 951361"/>
                                <a:gd name="connsiteY207" fmla="*/ 635387 h 949496"/>
                                <a:gd name="connsiteX208" fmla="*/ 195193 w 951361"/>
                                <a:gd name="connsiteY208" fmla="*/ 612156 h 949496"/>
                                <a:gd name="connsiteX209" fmla="*/ 177698 w 951361"/>
                                <a:gd name="connsiteY209" fmla="*/ 597055 h 949496"/>
                                <a:gd name="connsiteX210" fmla="*/ 132989 w 951361"/>
                                <a:gd name="connsiteY210" fmla="*/ 545945 h 949496"/>
                                <a:gd name="connsiteX211" fmla="*/ 121326 w 951361"/>
                                <a:gd name="connsiteY211" fmla="*/ 532006 h 949496"/>
                                <a:gd name="connsiteX212" fmla="*/ 132989 w 951361"/>
                                <a:gd name="connsiteY212" fmla="*/ 535491 h 949496"/>
                                <a:gd name="connsiteX213" fmla="*/ 164091 w 951361"/>
                                <a:gd name="connsiteY213" fmla="*/ 563369 h 949496"/>
                                <a:gd name="connsiteX214" fmla="*/ 173810 w 951361"/>
                                <a:gd name="connsiteY214" fmla="*/ 574985 h 949496"/>
                                <a:gd name="connsiteX215" fmla="*/ 185474 w 951361"/>
                                <a:gd name="connsiteY215" fmla="*/ 583116 h 949496"/>
                                <a:gd name="connsiteX216" fmla="*/ 191305 w 951361"/>
                                <a:gd name="connsiteY216" fmla="*/ 583116 h 949496"/>
                                <a:gd name="connsiteX217" fmla="*/ 195193 w 951361"/>
                                <a:gd name="connsiteY217" fmla="*/ 578470 h 949496"/>
                                <a:gd name="connsiteX218" fmla="*/ 193249 w 951361"/>
                                <a:gd name="connsiteY218" fmla="*/ 576146 h 949496"/>
                                <a:gd name="connsiteX219" fmla="*/ 173810 w 951361"/>
                                <a:gd name="connsiteY219" fmla="*/ 558723 h 949496"/>
                                <a:gd name="connsiteX220" fmla="*/ 156315 w 951361"/>
                                <a:gd name="connsiteY220" fmla="*/ 534329 h 949496"/>
                                <a:gd name="connsiteX221" fmla="*/ 142708 w 951361"/>
                                <a:gd name="connsiteY221" fmla="*/ 519229 h 949496"/>
                                <a:gd name="connsiteX222" fmla="*/ 101887 w 951361"/>
                                <a:gd name="connsiteY222" fmla="*/ 457665 h 949496"/>
                                <a:gd name="connsiteX223" fmla="*/ 97999 w 951361"/>
                                <a:gd name="connsiteY223" fmla="*/ 453018 h 949496"/>
                                <a:gd name="connsiteX224" fmla="*/ 82448 w 951361"/>
                                <a:gd name="connsiteY224" fmla="*/ 418171 h 949496"/>
                                <a:gd name="connsiteX225" fmla="*/ 78560 w 951361"/>
                                <a:gd name="connsiteY225" fmla="*/ 411201 h 949496"/>
                                <a:gd name="connsiteX226" fmla="*/ 72729 w 951361"/>
                                <a:gd name="connsiteY226" fmla="*/ 398424 h 949496"/>
                                <a:gd name="connsiteX227" fmla="*/ 70785 w 951361"/>
                                <a:gd name="connsiteY227" fmla="*/ 393777 h 949496"/>
                                <a:gd name="connsiteX228" fmla="*/ 57178 w 951361"/>
                                <a:gd name="connsiteY228" fmla="*/ 356607 h 949496"/>
                                <a:gd name="connsiteX229" fmla="*/ 51346 w 951361"/>
                                <a:gd name="connsiteY229" fmla="*/ 342668 h 949496"/>
                                <a:gd name="connsiteX230" fmla="*/ 47458 w 951361"/>
                                <a:gd name="connsiteY230" fmla="*/ 328729 h 949496"/>
                                <a:gd name="connsiteX231" fmla="*/ 39683 w 951361"/>
                                <a:gd name="connsiteY231" fmla="*/ 313628 h 949496"/>
                                <a:gd name="connsiteX232" fmla="*/ 35795 w 951361"/>
                                <a:gd name="connsiteY232" fmla="*/ 299689 h 949496"/>
                                <a:gd name="connsiteX233" fmla="*/ 31907 w 951361"/>
                                <a:gd name="connsiteY233" fmla="*/ 270649 h 949496"/>
                                <a:gd name="connsiteX234" fmla="*/ 24132 w 951361"/>
                                <a:gd name="connsiteY234" fmla="*/ 263680 h 949496"/>
                                <a:gd name="connsiteX235" fmla="*/ 14412 w 951361"/>
                                <a:gd name="connsiteY235" fmla="*/ 254387 h 949496"/>
                                <a:gd name="connsiteX236" fmla="*/ 18300 w 951361"/>
                                <a:gd name="connsiteY236" fmla="*/ 243933 h 949496"/>
                                <a:gd name="connsiteX237" fmla="*/ 20244 w 951361"/>
                                <a:gd name="connsiteY237" fmla="*/ 238125 h 949496"/>
                                <a:gd name="connsiteX238" fmla="*/ 18300 w 951361"/>
                                <a:gd name="connsiteY238" fmla="*/ 193985 h 949496"/>
                                <a:gd name="connsiteX239" fmla="*/ 14412 w 951361"/>
                                <a:gd name="connsiteY239" fmla="*/ 156814 h 949496"/>
                                <a:gd name="connsiteX240" fmla="*/ 10525 w 951361"/>
                                <a:gd name="connsiteY240" fmla="*/ 149845 h 949496"/>
                                <a:gd name="connsiteX241" fmla="*/ 2749 w 951361"/>
                                <a:gd name="connsiteY241" fmla="*/ 134744 h 949496"/>
                                <a:gd name="connsiteX242" fmla="*/ 805 w 951361"/>
                                <a:gd name="connsiteY242" fmla="*/ 88280 h 949496"/>
                                <a:gd name="connsiteX243" fmla="*/ 2749 w 951361"/>
                                <a:gd name="connsiteY243" fmla="*/ 63887 h 949496"/>
                                <a:gd name="connsiteX244" fmla="*/ 4693 w 951361"/>
                                <a:gd name="connsiteY244" fmla="*/ 59241 h 949496"/>
                                <a:gd name="connsiteX245" fmla="*/ 10525 w 951361"/>
                                <a:gd name="connsiteY245" fmla="*/ 56918 h 949496"/>
                                <a:gd name="connsiteX246" fmla="*/ 18300 w 951361"/>
                                <a:gd name="connsiteY246" fmla="*/ 54595 h 949496"/>
                                <a:gd name="connsiteX247" fmla="*/ 22188 w 951361"/>
                                <a:gd name="connsiteY247" fmla="*/ 40655 h 949496"/>
                                <a:gd name="connsiteX248" fmla="*/ 24132 w 951361"/>
                                <a:gd name="connsiteY248" fmla="*/ 15101 h 949496"/>
                                <a:gd name="connsiteX249" fmla="*/ 26076 w 951361"/>
                                <a:gd name="connsiteY249" fmla="*/ 2323 h 949496"/>
                                <a:gd name="connsiteX250" fmla="*/ 29963 w 951361"/>
                                <a:gd name="connsiteY250" fmla="*/ 0 h 94949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</a:cxnLst>
                              <a:rect l="l" t="t" r="r" b="b"/>
                              <a:pathLst>
                                <a:path w="951361" h="949496">
                                  <a:moveTo>
                                    <a:pt x="109662" y="264841"/>
                                  </a:moveTo>
                                  <a:cubicBezTo>
                                    <a:pt x="111606" y="266003"/>
                                    <a:pt x="111606" y="267164"/>
                                    <a:pt x="111606" y="267164"/>
                                  </a:cubicBezTo>
                                  <a:cubicBezTo>
                                    <a:pt x="111606" y="268326"/>
                                    <a:pt x="109662" y="268326"/>
                                    <a:pt x="107718" y="267164"/>
                                  </a:cubicBezTo>
                                  <a:cubicBezTo>
                                    <a:pt x="109662" y="266003"/>
                                    <a:pt x="109662" y="266003"/>
                                    <a:pt x="109662" y="264841"/>
                                  </a:cubicBezTo>
                                  <a:close/>
                                  <a:moveTo>
                                    <a:pt x="70784" y="175399"/>
                                  </a:moveTo>
                                  <a:cubicBezTo>
                                    <a:pt x="70784" y="176561"/>
                                    <a:pt x="72728" y="176561"/>
                                    <a:pt x="72728" y="177722"/>
                                  </a:cubicBezTo>
                                  <a:cubicBezTo>
                                    <a:pt x="72728" y="178884"/>
                                    <a:pt x="70784" y="178884"/>
                                    <a:pt x="70784" y="180045"/>
                                  </a:cubicBezTo>
                                  <a:cubicBezTo>
                                    <a:pt x="70784" y="180045"/>
                                    <a:pt x="68840" y="180045"/>
                                    <a:pt x="68840" y="180045"/>
                                  </a:cubicBezTo>
                                  <a:cubicBezTo>
                                    <a:pt x="68840" y="178884"/>
                                    <a:pt x="68840" y="177722"/>
                                    <a:pt x="70784" y="175399"/>
                                  </a:cubicBezTo>
                                  <a:close/>
                                  <a:moveTo>
                                    <a:pt x="29963" y="104543"/>
                                  </a:moveTo>
                                  <a:cubicBezTo>
                                    <a:pt x="29963" y="105704"/>
                                    <a:pt x="28019" y="105704"/>
                                    <a:pt x="28019" y="106866"/>
                                  </a:cubicBezTo>
                                  <a:cubicBezTo>
                                    <a:pt x="28019" y="109189"/>
                                    <a:pt x="28019" y="111512"/>
                                    <a:pt x="29963" y="113835"/>
                                  </a:cubicBezTo>
                                  <a:cubicBezTo>
                                    <a:pt x="29963" y="113835"/>
                                    <a:pt x="31907" y="114997"/>
                                    <a:pt x="31907" y="114997"/>
                                  </a:cubicBezTo>
                                  <a:cubicBezTo>
                                    <a:pt x="31907" y="114997"/>
                                    <a:pt x="33851" y="114997"/>
                                    <a:pt x="33851" y="113835"/>
                                  </a:cubicBezTo>
                                  <a:cubicBezTo>
                                    <a:pt x="31907" y="112674"/>
                                    <a:pt x="31907" y="111512"/>
                                    <a:pt x="31907" y="110351"/>
                                  </a:cubicBezTo>
                                  <a:cubicBezTo>
                                    <a:pt x="31907" y="109189"/>
                                    <a:pt x="31907" y="108027"/>
                                    <a:pt x="31907" y="106866"/>
                                  </a:cubicBezTo>
                                  <a:cubicBezTo>
                                    <a:pt x="31907" y="105704"/>
                                    <a:pt x="29963" y="105704"/>
                                    <a:pt x="29963" y="104543"/>
                                  </a:cubicBezTo>
                                  <a:close/>
                                  <a:moveTo>
                                    <a:pt x="29963" y="0"/>
                                  </a:moveTo>
                                  <a:cubicBezTo>
                                    <a:pt x="31907" y="0"/>
                                    <a:pt x="33851" y="1162"/>
                                    <a:pt x="33851" y="3485"/>
                                  </a:cubicBezTo>
                                  <a:cubicBezTo>
                                    <a:pt x="33851" y="5808"/>
                                    <a:pt x="33851" y="6970"/>
                                    <a:pt x="33851" y="9293"/>
                                  </a:cubicBezTo>
                                  <a:cubicBezTo>
                                    <a:pt x="31907" y="13939"/>
                                    <a:pt x="31907" y="18585"/>
                                    <a:pt x="33851" y="23232"/>
                                  </a:cubicBezTo>
                                  <a:cubicBezTo>
                                    <a:pt x="37739" y="30201"/>
                                    <a:pt x="37739" y="37171"/>
                                    <a:pt x="37739" y="45302"/>
                                  </a:cubicBezTo>
                                  <a:cubicBezTo>
                                    <a:pt x="37739" y="51110"/>
                                    <a:pt x="37739" y="55756"/>
                                    <a:pt x="41627" y="61564"/>
                                  </a:cubicBezTo>
                                  <a:cubicBezTo>
                                    <a:pt x="45514" y="69695"/>
                                    <a:pt x="45514" y="77826"/>
                                    <a:pt x="41627" y="85957"/>
                                  </a:cubicBezTo>
                                  <a:cubicBezTo>
                                    <a:pt x="39683" y="87119"/>
                                    <a:pt x="39683" y="89442"/>
                                    <a:pt x="39683" y="91765"/>
                                  </a:cubicBezTo>
                                  <a:cubicBezTo>
                                    <a:pt x="41627" y="106866"/>
                                    <a:pt x="41627" y="121966"/>
                                    <a:pt x="43570" y="138229"/>
                                  </a:cubicBezTo>
                                  <a:cubicBezTo>
                                    <a:pt x="45514" y="145198"/>
                                    <a:pt x="45514" y="152168"/>
                                    <a:pt x="45514" y="160299"/>
                                  </a:cubicBezTo>
                                  <a:cubicBezTo>
                                    <a:pt x="45514" y="162622"/>
                                    <a:pt x="45514" y="166107"/>
                                    <a:pt x="45514" y="168430"/>
                                  </a:cubicBezTo>
                                  <a:cubicBezTo>
                                    <a:pt x="47458" y="176561"/>
                                    <a:pt x="47458" y="183530"/>
                                    <a:pt x="47458" y="191662"/>
                                  </a:cubicBezTo>
                                  <a:cubicBezTo>
                                    <a:pt x="47458" y="203277"/>
                                    <a:pt x="49402" y="214893"/>
                                    <a:pt x="49402" y="226509"/>
                                  </a:cubicBezTo>
                                  <a:cubicBezTo>
                                    <a:pt x="49402" y="227671"/>
                                    <a:pt x="49402" y="229994"/>
                                    <a:pt x="51346" y="231155"/>
                                  </a:cubicBezTo>
                                  <a:cubicBezTo>
                                    <a:pt x="55234" y="238125"/>
                                    <a:pt x="55234" y="245095"/>
                                    <a:pt x="55234" y="252064"/>
                                  </a:cubicBezTo>
                                  <a:cubicBezTo>
                                    <a:pt x="55234" y="255549"/>
                                    <a:pt x="57178" y="259034"/>
                                    <a:pt x="57178" y="262518"/>
                                  </a:cubicBezTo>
                                  <a:cubicBezTo>
                                    <a:pt x="61065" y="274134"/>
                                    <a:pt x="66897" y="284588"/>
                                    <a:pt x="66897" y="296204"/>
                                  </a:cubicBezTo>
                                  <a:cubicBezTo>
                                    <a:pt x="66897" y="303174"/>
                                    <a:pt x="70785" y="310143"/>
                                    <a:pt x="76616" y="317113"/>
                                  </a:cubicBezTo>
                                  <a:cubicBezTo>
                                    <a:pt x="80504" y="322921"/>
                                    <a:pt x="84392" y="328729"/>
                                    <a:pt x="82448" y="335698"/>
                                  </a:cubicBezTo>
                                  <a:cubicBezTo>
                                    <a:pt x="80504" y="340345"/>
                                    <a:pt x="82448" y="344991"/>
                                    <a:pt x="86336" y="349637"/>
                                  </a:cubicBezTo>
                                  <a:cubicBezTo>
                                    <a:pt x="92167" y="355445"/>
                                    <a:pt x="94111" y="361253"/>
                                    <a:pt x="97999" y="367061"/>
                                  </a:cubicBezTo>
                                  <a:cubicBezTo>
                                    <a:pt x="99943" y="371707"/>
                                    <a:pt x="99943" y="376354"/>
                                    <a:pt x="99943" y="381000"/>
                                  </a:cubicBezTo>
                                  <a:cubicBezTo>
                                    <a:pt x="97999" y="387970"/>
                                    <a:pt x="101887" y="393777"/>
                                    <a:pt x="109662" y="397262"/>
                                  </a:cubicBezTo>
                                  <a:cubicBezTo>
                                    <a:pt x="115494" y="399585"/>
                                    <a:pt x="119382" y="403070"/>
                                    <a:pt x="119382" y="407716"/>
                                  </a:cubicBezTo>
                                  <a:cubicBezTo>
                                    <a:pt x="119382" y="412363"/>
                                    <a:pt x="123269" y="414686"/>
                                    <a:pt x="129101" y="417009"/>
                                  </a:cubicBezTo>
                                  <a:cubicBezTo>
                                    <a:pt x="134933" y="419332"/>
                                    <a:pt x="134933" y="422817"/>
                                    <a:pt x="132989" y="426302"/>
                                  </a:cubicBezTo>
                                  <a:cubicBezTo>
                                    <a:pt x="129101" y="430948"/>
                                    <a:pt x="132989" y="435595"/>
                                    <a:pt x="138820" y="439079"/>
                                  </a:cubicBezTo>
                                  <a:cubicBezTo>
                                    <a:pt x="142708" y="441402"/>
                                    <a:pt x="144652" y="444887"/>
                                    <a:pt x="142708" y="448372"/>
                                  </a:cubicBezTo>
                                  <a:cubicBezTo>
                                    <a:pt x="142708" y="451857"/>
                                    <a:pt x="144652" y="455341"/>
                                    <a:pt x="146596" y="458826"/>
                                  </a:cubicBezTo>
                                  <a:cubicBezTo>
                                    <a:pt x="146596" y="457665"/>
                                    <a:pt x="148540" y="457665"/>
                                    <a:pt x="148540" y="456503"/>
                                  </a:cubicBezTo>
                                  <a:cubicBezTo>
                                    <a:pt x="150484" y="455341"/>
                                    <a:pt x="154372" y="455341"/>
                                    <a:pt x="154372" y="457665"/>
                                  </a:cubicBezTo>
                                  <a:cubicBezTo>
                                    <a:pt x="154372" y="461149"/>
                                    <a:pt x="156315" y="464634"/>
                                    <a:pt x="156315" y="468119"/>
                                  </a:cubicBezTo>
                                  <a:cubicBezTo>
                                    <a:pt x="160203" y="469281"/>
                                    <a:pt x="164091" y="470442"/>
                                    <a:pt x="167979" y="472765"/>
                                  </a:cubicBezTo>
                                  <a:cubicBezTo>
                                    <a:pt x="167979" y="472765"/>
                                    <a:pt x="169923" y="472765"/>
                                    <a:pt x="169923" y="472765"/>
                                  </a:cubicBezTo>
                                  <a:cubicBezTo>
                                    <a:pt x="169923" y="471604"/>
                                    <a:pt x="171866" y="471604"/>
                                    <a:pt x="171866" y="470442"/>
                                  </a:cubicBezTo>
                                  <a:cubicBezTo>
                                    <a:pt x="169923" y="465796"/>
                                    <a:pt x="167979" y="459988"/>
                                    <a:pt x="167979" y="455341"/>
                                  </a:cubicBezTo>
                                  <a:cubicBezTo>
                                    <a:pt x="167979" y="451857"/>
                                    <a:pt x="166035" y="448372"/>
                                    <a:pt x="164091" y="443726"/>
                                  </a:cubicBezTo>
                                  <a:cubicBezTo>
                                    <a:pt x="162147" y="439079"/>
                                    <a:pt x="160203" y="433271"/>
                                    <a:pt x="158259" y="428625"/>
                                  </a:cubicBezTo>
                                  <a:cubicBezTo>
                                    <a:pt x="156315" y="423979"/>
                                    <a:pt x="154372" y="421655"/>
                                    <a:pt x="152428" y="418171"/>
                                  </a:cubicBezTo>
                                  <a:cubicBezTo>
                                    <a:pt x="146596" y="411201"/>
                                    <a:pt x="140764" y="404232"/>
                                    <a:pt x="134933" y="397262"/>
                                  </a:cubicBezTo>
                                  <a:cubicBezTo>
                                    <a:pt x="131045" y="392616"/>
                                    <a:pt x="129101" y="387970"/>
                                    <a:pt x="129101" y="383323"/>
                                  </a:cubicBezTo>
                                  <a:cubicBezTo>
                                    <a:pt x="131045" y="377515"/>
                                    <a:pt x="129101" y="372869"/>
                                    <a:pt x="125213" y="368223"/>
                                  </a:cubicBezTo>
                                  <a:cubicBezTo>
                                    <a:pt x="123269" y="360091"/>
                                    <a:pt x="117438" y="351960"/>
                                    <a:pt x="115494" y="342668"/>
                                  </a:cubicBezTo>
                                  <a:cubicBezTo>
                                    <a:pt x="107718" y="331052"/>
                                    <a:pt x="105775" y="319436"/>
                                    <a:pt x="97999" y="307820"/>
                                  </a:cubicBezTo>
                                  <a:cubicBezTo>
                                    <a:pt x="94111" y="303174"/>
                                    <a:pt x="94111" y="299689"/>
                                    <a:pt x="94111" y="295043"/>
                                  </a:cubicBezTo>
                                  <a:cubicBezTo>
                                    <a:pt x="94111" y="289235"/>
                                    <a:pt x="92167" y="284588"/>
                                    <a:pt x="92167" y="278781"/>
                                  </a:cubicBezTo>
                                  <a:cubicBezTo>
                                    <a:pt x="92167" y="277619"/>
                                    <a:pt x="94111" y="276457"/>
                                    <a:pt x="94111" y="276457"/>
                                  </a:cubicBezTo>
                                  <a:cubicBezTo>
                                    <a:pt x="96055" y="276457"/>
                                    <a:pt x="97999" y="276457"/>
                                    <a:pt x="97999" y="276457"/>
                                  </a:cubicBezTo>
                                  <a:cubicBezTo>
                                    <a:pt x="99943" y="277619"/>
                                    <a:pt x="101887" y="278781"/>
                                    <a:pt x="103831" y="281104"/>
                                  </a:cubicBezTo>
                                  <a:cubicBezTo>
                                    <a:pt x="105775" y="282265"/>
                                    <a:pt x="105775" y="283427"/>
                                    <a:pt x="109662" y="283427"/>
                                  </a:cubicBezTo>
                                  <a:cubicBezTo>
                                    <a:pt x="113550" y="282265"/>
                                    <a:pt x="117438" y="283427"/>
                                    <a:pt x="119382" y="286912"/>
                                  </a:cubicBezTo>
                                  <a:cubicBezTo>
                                    <a:pt x="119382" y="286912"/>
                                    <a:pt x="119382" y="288073"/>
                                    <a:pt x="119382" y="288073"/>
                                  </a:cubicBezTo>
                                  <a:cubicBezTo>
                                    <a:pt x="123269" y="300851"/>
                                    <a:pt x="132989" y="313628"/>
                                    <a:pt x="136877" y="327567"/>
                                  </a:cubicBezTo>
                                  <a:cubicBezTo>
                                    <a:pt x="138820" y="333375"/>
                                    <a:pt x="144652" y="339183"/>
                                    <a:pt x="146596" y="344991"/>
                                  </a:cubicBezTo>
                                  <a:cubicBezTo>
                                    <a:pt x="148540" y="350799"/>
                                    <a:pt x="150484" y="356607"/>
                                    <a:pt x="154372" y="363576"/>
                                  </a:cubicBezTo>
                                  <a:cubicBezTo>
                                    <a:pt x="162147" y="377515"/>
                                    <a:pt x="167979" y="391454"/>
                                    <a:pt x="173810" y="405393"/>
                                  </a:cubicBezTo>
                                  <a:cubicBezTo>
                                    <a:pt x="175754" y="410040"/>
                                    <a:pt x="179642" y="414686"/>
                                    <a:pt x="181586" y="419332"/>
                                  </a:cubicBezTo>
                                  <a:cubicBezTo>
                                    <a:pt x="189361" y="428625"/>
                                    <a:pt x="197137" y="437918"/>
                                    <a:pt x="202968" y="448372"/>
                                  </a:cubicBezTo>
                                  <a:cubicBezTo>
                                    <a:pt x="204912" y="453018"/>
                                    <a:pt x="208800" y="457665"/>
                                    <a:pt x="212688" y="461149"/>
                                  </a:cubicBezTo>
                                  <a:cubicBezTo>
                                    <a:pt x="222407" y="472765"/>
                                    <a:pt x="232127" y="484381"/>
                                    <a:pt x="243790" y="494835"/>
                                  </a:cubicBezTo>
                                  <a:cubicBezTo>
                                    <a:pt x="253509" y="502966"/>
                                    <a:pt x="261285" y="511098"/>
                                    <a:pt x="267116" y="519229"/>
                                  </a:cubicBezTo>
                                  <a:cubicBezTo>
                                    <a:pt x="269060" y="520390"/>
                                    <a:pt x="269060" y="522713"/>
                                    <a:pt x="271004" y="523875"/>
                                  </a:cubicBezTo>
                                  <a:cubicBezTo>
                                    <a:pt x="282667" y="532006"/>
                                    <a:pt x="292387" y="541299"/>
                                    <a:pt x="304050" y="550592"/>
                                  </a:cubicBezTo>
                                  <a:cubicBezTo>
                                    <a:pt x="305994" y="551753"/>
                                    <a:pt x="305994" y="552915"/>
                                    <a:pt x="307938" y="554076"/>
                                  </a:cubicBezTo>
                                  <a:cubicBezTo>
                                    <a:pt x="335152" y="570338"/>
                                    <a:pt x="358479" y="588924"/>
                                    <a:pt x="387637" y="604024"/>
                                  </a:cubicBezTo>
                                  <a:cubicBezTo>
                                    <a:pt x="397356" y="609832"/>
                                    <a:pt x="409019" y="614479"/>
                                    <a:pt x="416795" y="621448"/>
                                  </a:cubicBezTo>
                                  <a:cubicBezTo>
                                    <a:pt x="418739" y="623771"/>
                                    <a:pt x="422627" y="624933"/>
                                    <a:pt x="424570" y="626095"/>
                                  </a:cubicBezTo>
                                  <a:cubicBezTo>
                                    <a:pt x="436234" y="631902"/>
                                    <a:pt x="445953" y="637710"/>
                                    <a:pt x="457616" y="643518"/>
                                  </a:cubicBezTo>
                                  <a:cubicBezTo>
                                    <a:pt x="465392" y="648165"/>
                                    <a:pt x="475111" y="651649"/>
                                    <a:pt x="484831" y="656296"/>
                                  </a:cubicBezTo>
                                  <a:cubicBezTo>
                                    <a:pt x="492606" y="659781"/>
                                    <a:pt x="498438" y="663265"/>
                                    <a:pt x="504269" y="666750"/>
                                  </a:cubicBezTo>
                                  <a:cubicBezTo>
                                    <a:pt x="513989" y="672558"/>
                                    <a:pt x="525652" y="677204"/>
                                    <a:pt x="537315" y="680689"/>
                                  </a:cubicBezTo>
                                  <a:cubicBezTo>
                                    <a:pt x="548979" y="684174"/>
                                    <a:pt x="558698" y="688820"/>
                                    <a:pt x="568417" y="693467"/>
                                  </a:cubicBezTo>
                                  <a:cubicBezTo>
                                    <a:pt x="576193" y="698113"/>
                                    <a:pt x="585912" y="699274"/>
                                    <a:pt x="595632" y="702759"/>
                                  </a:cubicBezTo>
                                  <a:cubicBezTo>
                                    <a:pt x="605351" y="707406"/>
                                    <a:pt x="617014" y="710890"/>
                                    <a:pt x="628678" y="714375"/>
                                  </a:cubicBezTo>
                                  <a:cubicBezTo>
                                    <a:pt x="632565" y="715537"/>
                                    <a:pt x="636453" y="715537"/>
                                    <a:pt x="640341" y="716698"/>
                                  </a:cubicBezTo>
                                  <a:cubicBezTo>
                                    <a:pt x="640341" y="716698"/>
                                    <a:pt x="642285" y="716698"/>
                                    <a:pt x="642285" y="716698"/>
                                  </a:cubicBezTo>
                                  <a:cubicBezTo>
                                    <a:pt x="642285" y="715537"/>
                                    <a:pt x="644229" y="714375"/>
                                    <a:pt x="644229" y="714375"/>
                                  </a:cubicBezTo>
                                  <a:cubicBezTo>
                                    <a:pt x="638397" y="707406"/>
                                    <a:pt x="634509" y="699274"/>
                                    <a:pt x="626734" y="692305"/>
                                  </a:cubicBezTo>
                                  <a:cubicBezTo>
                                    <a:pt x="615071" y="678366"/>
                                    <a:pt x="607295" y="664427"/>
                                    <a:pt x="595632" y="651649"/>
                                  </a:cubicBezTo>
                                  <a:cubicBezTo>
                                    <a:pt x="595632" y="651649"/>
                                    <a:pt x="595632" y="650488"/>
                                    <a:pt x="593688" y="650488"/>
                                  </a:cubicBezTo>
                                  <a:cubicBezTo>
                                    <a:pt x="587856" y="636549"/>
                                    <a:pt x="576193" y="624933"/>
                                    <a:pt x="572305" y="610994"/>
                                  </a:cubicBezTo>
                                  <a:cubicBezTo>
                                    <a:pt x="570361" y="606348"/>
                                    <a:pt x="568417" y="602863"/>
                                    <a:pt x="564530" y="599378"/>
                                  </a:cubicBezTo>
                                  <a:cubicBezTo>
                                    <a:pt x="556754" y="594732"/>
                                    <a:pt x="554810" y="587762"/>
                                    <a:pt x="554810" y="581954"/>
                                  </a:cubicBezTo>
                                  <a:lnTo>
                                    <a:pt x="554810" y="583116"/>
                                  </a:lnTo>
                                  <a:cubicBezTo>
                                    <a:pt x="554810" y="581954"/>
                                    <a:pt x="552866" y="581954"/>
                                    <a:pt x="552866" y="580793"/>
                                  </a:cubicBezTo>
                                  <a:cubicBezTo>
                                    <a:pt x="552866" y="577308"/>
                                    <a:pt x="548979" y="574985"/>
                                    <a:pt x="547035" y="571500"/>
                                  </a:cubicBezTo>
                                  <a:cubicBezTo>
                                    <a:pt x="547035" y="570338"/>
                                    <a:pt x="547035" y="569177"/>
                                    <a:pt x="547035" y="569177"/>
                                  </a:cubicBezTo>
                                  <a:cubicBezTo>
                                    <a:pt x="548979" y="565692"/>
                                    <a:pt x="545091" y="564531"/>
                                    <a:pt x="543147" y="563369"/>
                                  </a:cubicBezTo>
                                  <a:cubicBezTo>
                                    <a:pt x="547035" y="563369"/>
                                    <a:pt x="547035" y="562207"/>
                                    <a:pt x="547035" y="561046"/>
                                  </a:cubicBezTo>
                                  <a:cubicBezTo>
                                    <a:pt x="545091" y="558723"/>
                                    <a:pt x="541203" y="556399"/>
                                    <a:pt x="543147" y="552915"/>
                                  </a:cubicBezTo>
                                  <a:cubicBezTo>
                                    <a:pt x="545091" y="550592"/>
                                    <a:pt x="545091" y="548268"/>
                                    <a:pt x="541203" y="545945"/>
                                  </a:cubicBezTo>
                                  <a:cubicBezTo>
                                    <a:pt x="533428" y="541299"/>
                                    <a:pt x="529540" y="536652"/>
                                    <a:pt x="531484" y="530845"/>
                                  </a:cubicBezTo>
                                  <a:cubicBezTo>
                                    <a:pt x="531484" y="528521"/>
                                    <a:pt x="531484" y="527360"/>
                                    <a:pt x="529540" y="525037"/>
                                  </a:cubicBezTo>
                                  <a:cubicBezTo>
                                    <a:pt x="523708" y="520390"/>
                                    <a:pt x="523708" y="515744"/>
                                    <a:pt x="521764" y="509936"/>
                                  </a:cubicBezTo>
                                  <a:cubicBezTo>
                                    <a:pt x="519821" y="498320"/>
                                    <a:pt x="517877" y="486704"/>
                                    <a:pt x="515933" y="475088"/>
                                  </a:cubicBezTo>
                                  <a:cubicBezTo>
                                    <a:pt x="515933" y="471604"/>
                                    <a:pt x="515933" y="466957"/>
                                    <a:pt x="513989" y="463473"/>
                                  </a:cubicBezTo>
                                  <a:cubicBezTo>
                                    <a:pt x="513989" y="462311"/>
                                    <a:pt x="515933" y="462311"/>
                                    <a:pt x="515933" y="461149"/>
                                  </a:cubicBezTo>
                                  <a:cubicBezTo>
                                    <a:pt x="515933" y="459988"/>
                                    <a:pt x="519821" y="462311"/>
                                    <a:pt x="521764" y="463473"/>
                                  </a:cubicBezTo>
                                  <a:cubicBezTo>
                                    <a:pt x="521764" y="463473"/>
                                    <a:pt x="521764" y="464634"/>
                                    <a:pt x="521764" y="464634"/>
                                  </a:cubicBezTo>
                                  <a:cubicBezTo>
                                    <a:pt x="527596" y="479735"/>
                                    <a:pt x="539259" y="493674"/>
                                    <a:pt x="552866" y="506451"/>
                                  </a:cubicBezTo>
                                  <a:cubicBezTo>
                                    <a:pt x="554810" y="508774"/>
                                    <a:pt x="556754" y="508774"/>
                                    <a:pt x="560642" y="506451"/>
                                  </a:cubicBezTo>
                                  <a:cubicBezTo>
                                    <a:pt x="564530" y="504128"/>
                                    <a:pt x="568417" y="504128"/>
                                    <a:pt x="570361" y="506451"/>
                                  </a:cubicBezTo>
                                  <a:cubicBezTo>
                                    <a:pt x="572305" y="508774"/>
                                    <a:pt x="574249" y="511098"/>
                                    <a:pt x="576193" y="514582"/>
                                  </a:cubicBezTo>
                                  <a:cubicBezTo>
                                    <a:pt x="582025" y="526198"/>
                                    <a:pt x="593688" y="536652"/>
                                    <a:pt x="601463" y="547107"/>
                                  </a:cubicBezTo>
                                  <a:cubicBezTo>
                                    <a:pt x="603407" y="548268"/>
                                    <a:pt x="605351" y="550592"/>
                                    <a:pt x="607295" y="551753"/>
                                  </a:cubicBezTo>
                                  <a:cubicBezTo>
                                    <a:pt x="609239" y="552915"/>
                                    <a:pt x="609239" y="552915"/>
                                    <a:pt x="611183" y="554076"/>
                                  </a:cubicBezTo>
                                  <a:cubicBezTo>
                                    <a:pt x="613127" y="556399"/>
                                    <a:pt x="617014" y="557561"/>
                                    <a:pt x="618958" y="559884"/>
                                  </a:cubicBezTo>
                                  <a:cubicBezTo>
                                    <a:pt x="626734" y="569177"/>
                                    <a:pt x="640341" y="576146"/>
                                    <a:pt x="648116" y="586601"/>
                                  </a:cubicBezTo>
                                  <a:cubicBezTo>
                                    <a:pt x="653948" y="593570"/>
                                    <a:pt x="661724" y="600540"/>
                                    <a:pt x="669499" y="607509"/>
                                  </a:cubicBezTo>
                                  <a:cubicBezTo>
                                    <a:pt x="677275" y="613317"/>
                                    <a:pt x="683106" y="620287"/>
                                    <a:pt x="688938" y="627256"/>
                                  </a:cubicBezTo>
                                  <a:cubicBezTo>
                                    <a:pt x="694770" y="634226"/>
                                    <a:pt x="700601" y="640034"/>
                                    <a:pt x="706433" y="645841"/>
                                  </a:cubicBezTo>
                                  <a:cubicBezTo>
                                    <a:pt x="714208" y="651649"/>
                                    <a:pt x="721984" y="658619"/>
                                    <a:pt x="727815" y="665588"/>
                                  </a:cubicBezTo>
                                  <a:cubicBezTo>
                                    <a:pt x="729759" y="667912"/>
                                    <a:pt x="731703" y="671396"/>
                                    <a:pt x="735591" y="672558"/>
                                  </a:cubicBezTo>
                                  <a:cubicBezTo>
                                    <a:pt x="743366" y="677204"/>
                                    <a:pt x="747254" y="683012"/>
                                    <a:pt x="755030" y="687659"/>
                                  </a:cubicBezTo>
                                  <a:cubicBezTo>
                                    <a:pt x="766693" y="693467"/>
                                    <a:pt x="774468" y="701598"/>
                                    <a:pt x="780300" y="708567"/>
                                  </a:cubicBezTo>
                                  <a:cubicBezTo>
                                    <a:pt x="788076" y="717860"/>
                                    <a:pt x="799739" y="723668"/>
                                    <a:pt x="807514" y="732960"/>
                                  </a:cubicBezTo>
                                  <a:cubicBezTo>
                                    <a:pt x="809458" y="734122"/>
                                    <a:pt x="811402" y="736445"/>
                                    <a:pt x="815290" y="736445"/>
                                  </a:cubicBezTo>
                                  <a:cubicBezTo>
                                    <a:pt x="823065" y="738768"/>
                                    <a:pt x="828897" y="743415"/>
                                    <a:pt x="834729" y="746899"/>
                                  </a:cubicBezTo>
                                  <a:cubicBezTo>
                                    <a:pt x="838616" y="750384"/>
                                    <a:pt x="842504" y="753869"/>
                                    <a:pt x="850280" y="756192"/>
                                  </a:cubicBezTo>
                                  <a:cubicBezTo>
                                    <a:pt x="856111" y="757354"/>
                                    <a:pt x="859999" y="760838"/>
                                    <a:pt x="865831" y="763162"/>
                                  </a:cubicBezTo>
                                  <a:cubicBezTo>
                                    <a:pt x="869718" y="764323"/>
                                    <a:pt x="873606" y="766646"/>
                                    <a:pt x="875550" y="768970"/>
                                  </a:cubicBezTo>
                                  <a:cubicBezTo>
                                    <a:pt x="881382" y="774777"/>
                                    <a:pt x="893045" y="779424"/>
                                    <a:pt x="902764" y="782909"/>
                                  </a:cubicBezTo>
                                  <a:cubicBezTo>
                                    <a:pt x="906652" y="784070"/>
                                    <a:pt x="910540" y="785232"/>
                                    <a:pt x="912484" y="787555"/>
                                  </a:cubicBezTo>
                                  <a:cubicBezTo>
                                    <a:pt x="916372" y="791040"/>
                                    <a:pt x="922203" y="794524"/>
                                    <a:pt x="926091" y="798009"/>
                                  </a:cubicBezTo>
                                  <a:cubicBezTo>
                                    <a:pt x="931923" y="799171"/>
                                    <a:pt x="937754" y="800332"/>
                                    <a:pt x="943586" y="801494"/>
                                  </a:cubicBezTo>
                                  <a:cubicBezTo>
                                    <a:pt x="945530" y="804979"/>
                                    <a:pt x="947474" y="807302"/>
                                    <a:pt x="951361" y="810787"/>
                                  </a:cubicBezTo>
                                  <a:cubicBezTo>
                                    <a:pt x="949417" y="814271"/>
                                    <a:pt x="947474" y="816595"/>
                                    <a:pt x="949417" y="818918"/>
                                  </a:cubicBezTo>
                                  <a:cubicBezTo>
                                    <a:pt x="951361" y="825887"/>
                                    <a:pt x="947474" y="831695"/>
                                    <a:pt x="945530" y="838665"/>
                                  </a:cubicBezTo>
                                  <a:cubicBezTo>
                                    <a:pt x="943586" y="844473"/>
                                    <a:pt x="939698" y="849119"/>
                                    <a:pt x="931923" y="852604"/>
                                  </a:cubicBezTo>
                                  <a:cubicBezTo>
                                    <a:pt x="924147" y="856088"/>
                                    <a:pt x="920259" y="859573"/>
                                    <a:pt x="916372" y="864220"/>
                                  </a:cubicBezTo>
                                  <a:cubicBezTo>
                                    <a:pt x="912484" y="870027"/>
                                    <a:pt x="904708" y="874674"/>
                                    <a:pt x="896933" y="878159"/>
                                  </a:cubicBezTo>
                                  <a:cubicBezTo>
                                    <a:pt x="891101" y="880482"/>
                                    <a:pt x="887213" y="882805"/>
                                    <a:pt x="879438" y="883966"/>
                                  </a:cubicBezTo>
                                  <a:cubicBezTo>
                                    <a:pt x="871662" y="886290"/>
                                    <a:pt x="863887" y="887451"/>
                                    <a:pt x="854167" y="889774"/>
                                  </a:cubicBezTo>
                                  <a:cubicBezTo>
                                    <a:pt x="854167" y="889774"/>
                                    <a:pt x="852224" y="889774"/>
                                    <a:pt x="852224" y="890936"/>
                                  </a:cubicBezTo>
                                  <a:cubicBezTo>
                                    <a:pt x="842504" y="896744"/>
                                    <a:pt x="832785" y="897906"/>
                                    <a:pt x="819178" y="897906"/>
                                  </a:cubicBezTo>
                                  <a:cubicBezTo>
                                    <a:pt x="817234" y="897906"/>
                                    <a:pt x="813346" y="899067"/>
                                    <a:pt x="809458" y="900229"/>
                                  </a:cubicBezTo>
                                  <a:cubicBezTo>
                                    <a:pt x="795851" y="904875"/>
                                    <a:pt x="784188" y="909521"/>
                                    <a:pt x="774468" y="915329"/>
                                  </a:cubicBezTo>
                                  <a:cubicBezTo>
                                    <a:pt x="772525" y="916491"/>
                                    <a:pt x="770581" y="916491"/>
                                    <a:pt x="770581" y="915329"/>
                                  </a:cubicBezTo>
                                  <a:cubicBezTo>
                                    <a:pt x="770581" y="915329"/>
                                    <a:pt x="770581" y="914168"/>
                                    <a:pt x="770581" y="914168"/>
                                  </a:cubicBezTo>
                                  <a:cubicBezTo>
                                    <a:pt x="770581" y="911845"/>
                                    <a:pt x="774468" y="909521"/>
                                    <a:pt x="770581" y="907198"/>
                                  </a:cubicBezTo>
                                  <a:cubicBezTo>
                                    <a:pt x="768637" y="906037"/>
                                    <a:pt x="764749" y="907198"/>
                                    <a:pt x="760861" y="907198"/>
                                  </a:cubicBezTo>
                                  <a:cubicBezTo>
                                    <a:pt x="758917" y="907198"/>
                                    <a:pt x="756974" y="908360"/>
                                    <a:pt x="756974" y="908360"/>
                                  </a:cubicBezTo>
                                  <a:cubicBezTo>
                                    <a:pt x="741423" y="908360"/>
                                    <a:pt x="725872" y="910683"/>
                                    <a:pt x="710321" y="913006"/>
                                  </a:cubicBezTo>
                                  <a:cubicBezTo>
                                    <a:pt x="700601" y="914168"/>
                                    <a:pt x="690882" y="915329"/>
                                    <a:pt x="681162" y="915329"/>
                                  </a:cubicBezTo>
                                  <a:cubicBezTo>
                                    <a:pt x="671443" y="915329"/>
                                    <a:pt x="659780" y="917652"/>
                                    <a:pt x="650060" y="918814"/>
                                  </a:cubicBezTo>
                                  <a:cubicBezTo>
                                    <a:pt x="642285" y="919976"/>
                                    <a:pt x="632565" y="922299"/>
                                    <a:pt x="624790" y="921137"/>
                                  </a:cubicBezTo>
                                  <a:cubicBezTo>
                                    <a:pt x="622846" y="921137"/>
                                    <a:pt x="620902" y="921137"/>
                                    <a:pt x="617014" y="922299"/>
                                  </a:cubicBezTo>
                                  <a:cubicBezTo>
                                    <a:pt x="589800" y="926945"/>
                                    <a:pt x="560642" y="926945"/>
                                    <a:pt x="531484" y="929268"/>
                                  </a:cubicBezTo>
                                  <a:cubicBezTo>
                                    <a:pt x="517877" y="930430"/>
                                    <a:pt x="502326" y="931591"/>
                                    <a:pt x="488718" y="933915"/>
                                  </a:cubicBezTo>
                                  <a:cubicBezTo>
                                    <a:pt x="477055" y="936238"/>
                                    <a:pt x="463448" y="937399"/>
                                    <a:pt x="451785" y="937399"/>
                                  </a:cubicBezTo>
                                  <a:cubicBezTo>
                                    <a:pt x="442065" y="937399"/>
                                    <a:pt x="430402" y="937399"/>
                                    <a:pt x="420683" y="940884"/>
                                  </a:cubicBezTo>
                                  <a:cubicBezTo>
                                    <a:pt x="416795" y="942046"/>
                                    <a:pt x="412907" y="942046"/>
                                    <a:pt x="409019" y="942046"/>
                                  </a:cubicBezTo>
                                  <a:cubicBezTo>
                                    <a:pt x="399300" y="940884"/>
                                    <a:pt x="389581" y="942046"/>
                                    <a:pt x="379861" y="943207"/>
                                  </a:cubicBezTo>
                                  <a:cubicBezTo>
                                    <a:pt x="375974" y="944369"/>
                                    <a:pt x="370142" y="944369"/>
                                    <a:pt x="366254" y="944369"/>
                                  </a:cubicBezTo>
                                  <a:cubicBezTo>
                                    <a:pt x="358479" y="944369"/>
                                    <a:pt x="350703" y="944369"/>
                                    <a:pt x="342928" y="945531"/>
                                  </a:cubicBezTo>
                                  <a:cubicBezTo>
                                    <a:pt x="335152" y="946692"/>
                                    <a:pt x="327377" y="947854"/>
                                    <a:pt x="319601" y="949015"/>
                                  </a:cubicBezTo>
                                  <a:cubicBezTo>
                                    <a:pt x="313769" y="950177"/>
                                    <a:pt x="309882" y="949015"/>
                                    <a:pt x="305994" y="947854"/>
                                  </a:cubicBezTo>
                                  <a:cubicBezTo>
                                    <a:pt x="300162" y="945531"/>
                                    <a:pt x="296275" y="943207"/>
                                    <a:pt x="290443" y="940884"/>
                                  </a:cubicBezTo>
                                  <a:cubicBezTo>
                                    <a:pt x="286555" y="938561"/>
                                    <a:pt x="284611" y="935076"/>
                                    <a:pt x="288499" y="931591"/>
                                  </a:cubicBezTo>
                                  <a:cubicBezTo>
                                    <a:pt x="292387" y="926945"/>
                                    <a:pt x="298218" y="922299"/>
                                    <a:pt x="304050" y="918814"/>
                                  </a:cubicBezTo>
                                  <a:cubicBezTo>
                                    <a:pt x="305994" y="917652"/>
                                    <a:pt x="307938" y="916491"/>
                                    <a:pt x="309882" y="916491"/>
                                  </a:cubicBezTo>
                                  <a:cubicBezTo>
                                    <a:pt x="319601" y="915329"/>
                                    <a:pt x="325433" y="911845"/>
                                    <a:pt x="333208" y="908360"/>
                                  </a:cubicBezTo>
                                  <a:cubicBezTo>
                                    <a:pt x="337096" y="906037"/>
                                    <a:pt x="342928" y="904875"/>
                                    <a:pt x="346815" y="902552"/>
                                  </a:cubicBezTo>
                                  <a:cubicBezTo>
                                    <a:pt x="348759" y="901390"/>
                                    <a:pt x="352647" y="900229"/>
                                    <a:pt x="354591" y="900229"/>
                                  </a:cubicBezTo>
                                  <a:cubicBezTo>
                                    <a:pt x="366254" y="897906"/>
                                    <a:pt x="375974" y="896744"/>
                                    <a:pt x="387637" y="895582"/>
                                  </a:cubicBezTo>
                                  <a:cubicBezTo>
                                    <a:pt x="393468" y="894421"/>
                                    <a:pt x="401244" y="894421"/>
                                    <a:pt x="407076" y="892098"/>
                                  </a:cubicBezTo>
                                  <a:cubicBezTo>
                                    <a:pt x="424570" y="887451"/>
                                    <a:pt x="444009" y="883966"/>
                                    <a:pt x="461504" y="879320"/>
                                  </a:cubicBezTo>
                                  <a:cubicBezTo>
                                    <a:pt x="473167" y="875835"/>
                                    <a:pt x="486775" y="873512"/>
                                    <a:pt x="500382" y="872351"/>
                                  </a:cubicBezTo>
                                  <a:cubicBezTo>
                                    <a:pt x="510101" y="871189"/>
                                    <a:pt x="517877" y="870027"/>
                                    <a:pt x="525652" y="867704"/>
                                  </a:cubicBezTo>
                                  <a:cubicBezTo>
                                    <a:pt x="537315" y="864220"/>
                                    <a:pt x="548979" y="861896"/>
                                    <a:pt x="562586" y="860735"/>
                                  </a:cubicBezTo>
                                  <a:cubicBezTo>
                                    <a:pt x="576193" y="859573"/>
                                    <a:pt x="587856" y="858412"/>
                                    <a:pt x="599519" y="856088"/>
                                  </a:cubicBezTo>
                                  <a:cubicBezTo>
                                    <a:pt x="607295" y="853765"/>
                                    <a:pt x="617014" y="853765"/>
                                    <a:pt x="624790" y="853765"/>
                                  </a:cubicBezTo>
                                  <a:cubicBezTo>
                                    <a:pt x="634509" y="853765"/>
                                    <a:pt x="644229" y="851442"/>
                                    <a:pt x="652004" y="849119"/>
                                  </a:cubicBezTo>
                                  <a:cubicBezTo>
                                    <a:pt x="652004" y="849119"/>
                                    <a:pt x="653948" y="847957"/>
                                    <a:pt x="653948" y="847957"/>
                                  </a:cubicBezTo>
                                  <a:cubicBezTo>
                                    <a:pt x="653948" y="846796"/>
                                    <a:pt x="653948" y="845634"/>
                                    <a:pt x="652004" y="845634"/>
                                  </a:cubicBezTo>
                                  <a:cubicBezTo>
                                    <a:pt x="650060" y="844473"/>
                                    <a:pt x="648116" y="843311"/>
                                    <a:pt x="646173" y="843311"/>
                                  </a:cubicBezTo>
                                  <a:cubicBezTo>
                                    <a:pt x="638397" y="840988"/>
                                    <a:pt x="630622" y="839826"/>
                                    <a:pt x="620902" y="837503"/>
                                  </a:cubicBezTo>
                                  <a:cubicBezTo>
                                    <a:pt x="615071" y="836341"/>
                                    <a:pt x="611183" y="835180"/>
                                    <a:pt x="605351" y="832857"/>
                                  </a:cubicBezTo>
                                  <a:cubicBezTo>
                                    <a:pt x="587856" y="827049"/>
                                    <a:pt x="572305" y="821241"/>
                                    <a:pt x="554810" y="815433"/>
                                  </a:cubicBezTo>
                                  <a:cubicBezTo>
                                    <a:pt x="545091" y="813110"/>
                                    <a:pt x="537315" y="809625"/>
                                    <a:pt x="529540" y="807302"/>
                                  </a:cubicBezTo>
                                  <a:cubicBezTo>
                                    <a:pt x="519821" y="803817"/>
                                    <a:pt x="512045" y="800332"/>
                                    <a:pt x="502326" y="796848"/>
                                  </a:cubicBezTo>
                                  <a:cubicBezTo>
                                    <a:pt x="469280" y="782909"/>
                                    <a:pt x="434290" y="771293"/>
                                    <a:pt x="403188" y="756192"/>
                                  </a:cubicBezTo>
                                  <a:cubicBezTo>
                                    <a:pt x="383749" y="746899"/>
                                    <a:pt x="364310" y="738768"/>
                                    <a:pt x="346815" y="728314"/>
                                  </a:cubicBezTo>
                                  <a:cubicBezTo>
                                    <a:pt x="321545" y="714375"/>
                                    <a:pt x="298218" y="700436"/>
                                    <a:pt x="276836" y="685335"/>
                                  </a:cubicBezTo>
                                  <a:cubicBezTo>
                                    <a:pt x="274892" y="684174"/>
                                    <a:pt x="274892" y="683012"/>
                                    <a:pt x="272948" y="681851"/>
                                  </a:cubicBezTo>
                                  <a:cubicBezTo>
                                    <a:pt x="274892" y="681851"/>
                                    <a:pt x="276836" y="681851"/>
                                    <a:pt x="280724" y="681851"/>
                                  </a:cubicBezTo>
                                  <a:cubicBezTo>
                                    <a:pt x="282667" y="681851"/>
                                    <a:pt x="284611" y="679527"/>
                                    <a:pt x="284611" y="678366"/>
                                  </a:cubicBezTo>
                                  <a:cubicBezTo>
                                    <a:pt x="282667" y="677204"/>
                                    <a:pt x="280724" y="674881"/>
                                    <a:pt x="278780" y="673720"/>
                                  </a:cubicBezTo>
                                  <a:cubicBezTo>
                                    <a:pt x="271004" y="667912"/>
                                    <a:pt x="263229" y="663265"/>
                                    <a:pt x="253509" y="657457"/>
                                  </a:cubicBezTo>
                                  <a:cubicBezTo>
                                    <a:pt x="245734" y="651649"/>
                                    <a:pt x="236014" y="645841"/>
                                    <a:pt x="230183" y="638872"/>
                                  </a:cubicBezTo>
                                  <a:cubicBezTo>
                                    <a:pt x="228239" y="637710"/>
                                    <a:pt x="228239" y="636549"/>
                                    <a:pt x="226295" y="635387"/>
                                  </a:cubicBezTo>
                                  <a:cubicBezTo>
                                    <a:pt x="212688" y="628418"/>
                                    <a:pt x="206856" y="619125"/>
                                    <a:pt x="195193" y="612156"/>
                                  </a:cubicBezTo>
                                  <a:cubicBezTo>
                                    <a:pt x="187417" y="607509"/>
                                    <a:pt x="183530" y="601701"/>
                                    <a:pt x="177698" y="597055"/>
                                  </a:cubicBezTo>
                                  <a:cubicBezTo>
                                    <a:pt x="162147" y="580793"/>
                                    <a:pt x="144652" y="564531"/>
                                    <a:pt x="132989" y="545945"/>
                                  </a:cubicBezTo>
                                  <a:cubicBezTo>
                                    <a:pt x="129101" y="541299"/>
                                    <a:pt x="127157" y="535491"/>
                                    <a:pt x="121326" y="532006"/>
                                  </a:cubicBezTo>
                                  <a:cubicBezTo>
                                    <a:pt x="127157" y="532006"/>
                                    <a:pt x="131045" y="533168"/>
                                    <a:pt x="132989" y="535491"/>
                                  </a:cubicBezTo>
                                  <a:cubicBezTo>
                                    <a:pt x="142708" y="544784"/>
                                    <a:pt x="154372" y="554076"/>
                                    <a:pt x="164091" y="563369"/>
                                  </a:cubicBezTo>
                                  <a:cubicBezTo>
                                    <a:pt x="167979" y="566854"/>
                                    <a:pt x="169923" y="571500"/>
                                    <a:pt x="173810" y="574985"/>
                                  </a:cubicBezTo>
                                  <a:cubicBezTo>
                                    <a:pt x="177698" y="578470"/>
                                    <a:pt x="179642" y="581954"/>
                                    <a:pt x="185474" y="583116"/>
                                  </a:cubicBezTo>
                                  <a:cubicBezTo>
                                    <a:pt x="187417" y="584277"/>
                                    <a:pt x="189361" y="583116"/>
                                    <a:pt x="191305" y="583116"/>
                                  </a:cubicBezTo>
                                  <a:cubicBezTo>
                                    <a:pt x="193249" y="583116"/>
                                    <a:pt x="195193" y="579631"/>
                                    <a:pt x="195193" y="578470"/>
                                  </a:cubicBezTo>
                                  <a:cubicBezTo>
                                    <a:pt x="195193" y="577308"/>
                                    <a:pt x="193249" y="576146"/>
                                    <a:pt x="193249" y="576146"/>
                                  </a:cubicBezTo>
                                  <a:cubicBezTo>
                                    <a:pt x="183530" y="571500"/>
                                    <a:pt x="177698" y="565692"/>
                                    <a:pt x="173810" y="558723"/>
                                  </a:cubicBezTo>
                                  <a:cubicBezTo>
                                    <a:pt x="171866" y="550592"/>
                                    <a:pt x="164091" y="542460"/>
                                    <a:pt x="156315" y="534329"/>
                                  </a:cubicBezTo>
                                  <a:cubicBezTo>
                                    <a:pt x="150484" y="529683"/>
                                    <a:pt x="146596" y="525037"/>
                                    <a:pt x="142708" y="519229"/>
                                  </a:cubicBezTo>
                                  <a:cubicBezTo>
                                    <a:pt x="129101" y="498320"/>
                                    <a:pt x="115494" y="478573"/>
                                    <a:pt x="101887" y="457665"/>
                                  </a:cubicBezTo>
                                  <a:cubicBezTo>
                                    <a:pt x="99943" y="456503"/>
                                    <a:pt x="97999" y="454180"/>
                                    <a:pt x="97999" y="453018"/>
                                  </a:cubicBezTo>
                                  <a:cubicBezTo>
                                    <a:pt x="92167" y="441402"/>
                                    <a:pt x="88280" y="429787"/>
                                    <a:pt x="82448" y="418171"/>
                                  </a:cubicBezTo>
                                  <a:cubicBezTo>
                                    <a:pt x="80504" y="415848"/>
                                    <a:pt x="80504" y="413524"/>
                                    <a:pt x="78560" y="411201"/>
                                  </a:cubicBezTo>
                                  <a:cubicBezTo>
                                    <a:pt x="76616" y="407716"/>
                                    <a:pt x="74673" y="403070"/>
                                    <a:pt x="72729" y="398424"/>
                                  </a:cubicBezTo>
                                  <a:cubicBezTo>
                                    <a:pt x="72729" y="397262"/>
                                    <a:pt x="72729" y="396101"/>
                                    <a:pt x="70785" y="393777"/>
                                  </a:cubicBezTo>
                                  <a:cubicBezTo>
                                    <a:pt x="63009" y="382162"/>
                                    <a:pt x="61065" y="369384"/>
                                    <a:pt x="57178" y="356607"/>
                                  </a:cubicBezTo>
                                  <a:cubicBezTo>
                                    <a:pt x="55234" y="351960"/>
                                    <a:pt x="51346" y="347314"/>
                                    <a:pt x="51346" y="342668"/>
                                  </a:cubicBezTo>
                                  <a:cubicBezTo>
                                    <a:pt x="49402" y="338021"/>
                                    <a:pt x="49402" y="333375"/>
                                    <a:pt x="47458" y="328729"/>
                                  </a:cubicBezTo>
                                  <a:cubicBezTo>
                                    <a:pt x="45514" y="324082"/>
                                    <a:pt x="41627" y="318274"/>
                                    <a:pt x="39683" y="313628"/>
                                  </a:cubicBezTo>
                                  <a:cubicBezTo>
                                    <a:pt x="35795" y="308982"/>
                                    <a:pt x="33851" y="304335"/>
                                    <a:pt x="35795" y="299689"/>
                                  </a:cubicBezTo>
                                  <a:cubicBezTo>
                                    <a:pt x="39683" y="290396"/>
                                    <a:pt x="35795" y="279942"/>
                                    <a:pt x="31907" y="270649"/>
                                  </a:cubicBezTo>
                                  <a:cubicBezTo>
                                    <a:pt x="31907" y="267165"/>
                                    <a:pt x="28019" y="264841"/>
                                    <a:pt x="24132" y="263680"/>
                                  </a:cubicBezTo>
                                  <a:cubicBezTo>
                                    <a:pt x="18300" y="261357"/>
                                    <a:pt x="14412" y="257872"/>
                                    <a:pt x="14412" y="254387"/>
                                  </a:cubicBezTo>
                                  <a:cubicBezTo>
                                    <a:pt x="14412" y="250902"/>
                                    <a:pt x="14412" y="246256"/>
                                    <a:pt x="18300" y="243933"/>
                                  </a:cubicBezTo>
                                  <a:cubicBezTo>
                                    <a:pt x="20244" y="241610"/>
                                    <a:pt x="20244" y="239287"/>
                                    <a:pt x="20244" y="238125"/>
                                  </a:cubicBezTo>
                                  <a:cubicBezTo>
                                    <a:pt x="18300" y="223024"/>
                                    <a:pt x="18300" y="207924"/>
                                    <a:pt x="18300" y="193985"/>
                                  </a:cubicBezTo>
                                  <a:cubicBezTo>
                                    <a:pt x="18300" y="181207"/>
                                    <a:pt x="14412" y="169591"/>
                                    <a:pt x="14412" y="156814"/>
                                  </a:cubicBezTo>
                                  <a:cubicBezTo>
                                    <a:pt x="14412" y="154491"/>
                                    <a:pt x="12468" y="152168"/>
                                    <a:pt x="10525" y="149845"/>
                                  </a:cubicBezTo>
                                  <a:cubicBezTo>
                                    <a:pt x="6637" y="145198"/>
                                    <a:pt x="4693" y="140552"/>
                                    <a:pt x="2749" y="134744"/>
                                  </a:cubicBezTo>
                                  <a:cubicBezTo>
                                    <a:pt x="805" y="118482"/>
                                    <a:pt x="-1139" y="103381"/>
                                    <a:pt x="805" y="88280"/>
                                  </a:cubicBezTo>
                                  <a:cubicBezTo>
                                    <a:pt x="2749" y="80149"/>
                                    <a:pt x="2749" y="72018"/>
                                    <a:pt x="2749" y="63887"/>
                                  </a:cubicBezTo>
                                  <a:cubicBezTo>
                                    <a:pt x="2749" y="62726"/>
                                    <a:pt x="2749" y="61564"/>
                                    <a:pt x="4693" y="59241"/>
                                  </a:cubicBezTo>
                                  <a:cubicBezTo>
                                    <a:pt x="4693" y="58079"/>
                                    <a:pt x="8581" y="56918"/>
                                    <a:pt x="10525" y="56918"/>
                                  </a:cubicBezTo>
                                  <a:cubicBezTo>
                                    <a:pt x="18300" y="56918"/>
                                    <a:pt x="18300" y="56918"/>
                                    <a:pt x="18300" y="54595"/>
                                  </a:cubicBezTo>
                                  <a:cubicBezTo>
                                    <a:pt x="20244" y="49948"/>
                                    <a:pt x="22188" y="46463"/>
                                    <a:pt x="22188" y="40655"/>
                                  </a:cubicBezTo>
                                  <a:cubicBezTo>
                                    <a:pt x="20244" y="32524"/>
                                    <a:pt x="20244" y="23232"/>
                                    <a:pt x="24132" y="15101"/>
                                  </a:cubicBezTo>
                                  <a:cubicBezTo>
                                    <a:pt x="26076" y="10454"/>
                                    <a:pt x="26076" y="6970"/>
                                    <a:pt x="26076" y="2323"/>
                                  </a:cubicBezTo>
                                  <a:cubicBezTo>
                                    <a:pt x="26076" y="1162"/>
                                    <a:pt x="28019" y="1162"/>
                                    <a:pt x="29963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19439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4" name="Figura a mano libera: Forma 1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9632810" flipV="1">
                              <a:off x="563538" y="3534838"/>
                              <a:ext cx="269030" cy="482416"/>
                            </a:xfrm>
                            <a:custGeom>
                              <a:avLst/>
                              <a:gdLst>
                                <a:gd name="connsiteX0" fmla="*/ 213570 w 956087"/>
                                <a:gd name="connsiteY0" fmla="*/ 785068 h 952947"/>
                                <a:gd name="connsiteX1" fmla="*/ 209240 w 956087"/>
                                <a:gd name="connsiteY1" fmla="*/ 787450 h 952947"/>
                                <a:gd name="connsiteX2" fmla="*/ 213570 w 956087"/>
                                <a:gd name="connsiteY2" fmla="*/ 788640 h 952947"/>
                                <a:gd name="connsiteX3" fmla="*/ 215734 w 956087"/>
                                <a:gd name="connsiteY3" fmla="*/ 787450 h 952947"/>
                                <a:gd name="connsiteX4" fmla="*/ 213570 w 956087"/>
                                <a:gd name="connsiteY4" fmla="*/ 785068 h 952947"/>
                                <a:gd name="connsiteX5" fmla="*/ 213570 w 956087"/>
                                <a:gd name="connsiteY5" fmla="*/ 764828 h 952947"/>
                                <a:gd name="connsiteX6" fmla="*/ 209240 w 956087"/>
                                <a:gd name="connsiteY6" fmla="*/ 766018 h 952947"/>
                                <a:gd name="connsiteX7" fmla="*/ 211405 w 956087"/>
                                <a:gd name="connsiteY7" fmla="*/ 773162 h 952947"/>
                                <a:gd name="connsiteX8" fmla="*/ 213570 w 956087"/>
                                <a:gd name="connsiteY8" fmla="*/ 773162 h 952947"/>
                                <a:gd name="connsiteX9" fmla="*/ 215734 w 956087"/>
                                <a:gd name="connsiteY9" fmla="*/ 766018 h 952947"/>
                                <a:gd name="connsiteX10" fmla="*/ 213570 w 956087"/>
                                <a:gd name="connsiteY10" fmla="*/ 764828 h 952947"/>
                                <a:gd name="connsiteX11" fmla="*/ 256866 w 956087"/>
                                <a:gd name="connsiteY11" fmla="*/ 720775 h 952947"/>
                                <a:gd name="connsiteX12" fmla="*/ 256866 w 956087"/>
                                <a:gd name="connsiteY12" fmla="*/ 723156 h 952947"/>
                                <a:gd name="connsiteX13" fmla="*/ 254701 w 956087"/>
                                <a:gd name="connsiteY13" fmla="*/ 724347 h 952947"/>
                                <a:gd name="connsiteX14" fmla="*/ 256866 w 956087"/>
                                <a:gd name="connsiteY14" fmla="*/ 720775 h 952947"/>
                                <a:gd name="connsiteX15" fmla="*/ 328303 w 956087"/>
                                <a:gd name="connsiteY15" fmla="*/ 569565 h 952947"/>
                                <a:gd name="connsiteX16" fmla="*/ 326138 w 956087"/>
                                <a:gd name="connsiteY16" fmla="*/ 571947 h 952947"/>
                                <a:gd name="connsiteX17" fmla="*/ 330467 w 956087"/>
                                <a:gd name="connsiteY17" fmla="*/ 571947 h 952947"/>
                                <a:gd name="connsiteX18" fmla="*/ 330467 w 956087"/>
                                <a:gd name="connsiteY18" fmla="*/ 570756 h 952947"/>
                                <a:gd name="connsiteX19" fmla="*/ 328303 w 956087"/>
                                <a:gd name="connsiteY19" fmla="*/ 569565 h 952947"/>
                                <a:gd name="connsiteX20" fmla="*/ 650854 w 956087"/>
                                <a:gd name="connsiteY20" fmla="*/ 446 h 952947"/>
                                <a:gd name="connsiteX21" fmla="*/ 681161 w 956087"/>
                                <a:gd name="connsiteY21" fmla="*/ 4018 h 952947"/>
                                <a:gd name="connsiteX22" fmla="*/ 704973 w 956087"/>
                                <a:gd name="connsiteY22" fmla="*/ 14734 h 952947"/>
                                <a:gd name="connsiteX23" fmla="*/ 717962 w 956087"/>
                                <a:gd name="connsiteY23" fmla="*/ 19496 h 952947"/>
                                <a:gd name="connsiteX24" fmla="*/ 735280 w 956087"/>
                                <a:gd name="connsiteY24" fmla="*/ 26640 h 952947"/>
                                <a:gd name="connsiteX25" fmla="*/ 774246 w 956087"/>
                                <a:gd name="connsiteY25" fmla="*/ 56406 h 952947"/>
                                <a:gd name="connsiteX26" fmla="*/ 780740 w 956087"/>
                                <a:gd name="connsiteY26" fmla="*/ 61168 h 952947"/>
                                <a:gd name="connsiteX27" fmla="*/ 789399 w 956087"/>
                                <a:gd name="connsiteY27" fmla="*/ 73075 h 952947"/>
                                <a:gd name="connsiteX28" fmla="*/ 791564 w 956087"/>
                                <a:gd name="connsiteY28" fmla="*/ 81409 h 952947"/>
                                <a:gd name="connsiteX29" fmla="*/ 813212 w 956087"/>
                                <a:gd name="connsiteY29" fmla="*/ 111175 h 952947"/>
                                <a:gd name="connsiteX30" fmla="*/ 819706 w 956087"/>
                                <a:gd name="connsiteY30" fmla="*/ 133796 h 952947"/>
                                <a:gd name="connsiteX31" fmla="*/ 821871 w 956087"/>
                                <a:gd name="connsiteY31" fmla="*/ 138559 h 952947"/>
                                <a:gd name="connsiteX32" fmla="*/ 834859 w 956087"/>
                                <a:gd name="connsiteY32" fmla="*/ 173087 h 952947"/>
                                <a:gd name="connsiteX33" fmla="*/ 834859 w 956087"/>
                                <a:gd name="connsiteY33" fmla="*/ 174278 h 952947"/>
                                <a:gd name="connsiteX34" fmla="*/ 847848 w 956087"/>
                                <a:gd name="connsiteY34" fmla="*/ 204043 h 952947"/>
                                <a:gd name="connsiteX35" fmla="*/ 850013 w 956087"/>
                                <a:gd name="connsiteY35" fmla="*/ 212378 h 952947"/>
                                <a:gd name="connsiteX36" fmla="*/ 856507 w 956087"/>
                                <a:gd name="connsiteY36" fmla="*/ 237381 h 952947"/>
                                <a:gd name="connsiteX37" fmla="*/ 865166 w 956087"/>
                                <a:gd name="connsiteY37" fmla="*/ 262384 h 952947"/>
                                <a:gd name="connsiteX38" fmla="*/ 875990 w 956087"/>
                                <a:gd name="connsiteY38" fmla="*/ 296912 h 952947"/>
                                <a:gd name="connsiteX39" fmla="*/ 882484 w 956087"/>
                                <a:gd name="connsiteY39" fmla="*/ 331440 h 952947"/>
                                <a:gd name="connsiteX40" fmla="*/ 897638 w 956087"/>
                                <a:gd name="connsiteY40" fmla="*/ 392162 h 952947"/>
                                <a:gd name="connsiteX41" fmla="*/ 912791 w 956087"/>
                                <a:gd name="connsiteY41" fmla="*/ 424309 h 952947"/>
                                <a:gd name="connsiteX42" fmla="*/ 923615 w 956087"/>
                                <a:gd name="connsiteY42" fmla="*/ 442168 h 952947"/>
                                <a:gd name="connsiteX43" fmla="*/ 934439 w 956087"/>
                                <a:gd name="connsiteY43" fmla="*/ 458837 h 952947"/>
                                <a:gd name="connsiteX44" fmla="*/ 938769 w 956087"/>
                                <a:gd name="connsiteY44" fmla="*/ 467171 h 952947"/>
                                <a:gd name="connsiteX45" fmla="*/ 943098 w 956087"/>
                                <a:gd name="connsiteY45" fmla="*/ 479078 h 952947"/>
                                <a:gd name="connsiteX46" fmla="*/ 956087 w 956087"/>
                                <a:gd name="connsiteY46" fmla="*/ 505271 h 952947"/>
                                <a:gd name="connsiteX47" fmla="*/ 949592 w 956087"/>
                                <a:gd name="connsiteY47" fmla="*/ 517178 h 952947"/>
                                <a:gd name="connsiteX48" fmla="*/ 940933 w 956087"/>
                                <a:gd name="connsiteY48" fmla="*/ 524322 h 952947"/>
                                <a:gd name="connsiteX49" fmla="*/ 930109 w 956087"/>
                                <a:gd name="connsiteY49" fmla="*/ 530275 h 952947"/>
                                <a:gd name="connsiteX50" fmla="*/ 923615 w 956087"/>
                                <a:gd name="connsiteY50" fmla="*/ 544562 h 952947"/>
                                <a:gd name="connsiteX51" fmla="*/ 925780 w 956087"/>
                                <a:gd name="connsiteY51" fmla="*/ 548134 h 952947"/>
                                <a:gd name="connsiteX52" fmla="*/ 923615 w 956087"/>
                                <a:gd name="connsiteY52" fmla="*/ 556468 h 952947"/>
                                <a:gd name="connsiteX53" fmla="*/ 912791 w 956087"/>
                                <a:gd name="connsiteY53" fmla="*/ 555278 h 952947"/>
                                <a:gd name="connsiteX54" fmla="*/ 897638 w 956087"/>
                                <a:gd name="connsiteY54" fmla="*/ 549325 h 952947"/>
                                <a:gd name="connsiteX55" fmla="*/ 863002 w 956087"/>
                                <a:gd name="connsiteY55" fmla="*/ 530275 h 952947"/>
                                <a:gd name="connsiteX56" fmla="*/ 834859 w 956087"/>
                                <a:gd name="connsiteY56" fmla="*/ 513606 h 952947"/>
                                <a:gd name="connsiteX57" fmla="*/ 819706 w 956087"/>
                                <a:gd name="connsiteY57" fmla="*/ 502890 h 952947"/>
                                <a:gd name="connsiteX58" fmla="*/ 776411 w 956087"/>
                                <a:gd name="connsiteY58" fmla="*/ 467171 h 952947"/>
                                <a:gd name="connsiteX59" fmla="*/ 765587 w 956087"/>
                                <a:gd name="connsiteY59" fmla="*/ 461218 h 952947"/>
                                <a:gd name="connsiteX60" fmla="*/ 724456 w 956087"/>
                                <a:gd name="connsiteY60" fmla="*/ 424309 h 952947"/>
                                <a:gd name="connsiteX61" fmla="*/ 698479 w 956087"/>
                                <a:gd name="connsiteY61" fmla="*/ 375493 h 952947"/>
                                <a:gd name="connsiteX62" fmla="*/ 678996 w 956087"/>
                                <a:gd name="connsiteY62" fmla="*/ 335012 h 952947"/>
                                <a:gd name="connsiteX63" fmla="*/ 668172 w 956087"/>
                                <a:gd name="connsiteY63" fmla="*/ 295722 h 952947"/>
                                <a:gd name="connsiteX64" fmla="*/ 661678 w 956087"/>
                                <a:gd name="connsiteY64" fmla="*/ 275481 h 952947"/>
                                <a:gd name="connsiteX65" fmla="*/ 653019 w 956087"/>
                                <a:gd name="connsiteY65" fmla="*/ 274290 h 952947"/>
                                <a:gd name="connsiteX66" fmla="*/ 635700 w 956087"/>
                                <a:gd name="connsiteY66" fmla="*/ 283815 h 952947"/>
                                <a:gd name="connsiteX67" fmla="*/ 616217 w 956087"/>
                                <a:gd name="connsiteY67" fmla="*/ 301675 h 952947"/>
                                <a:gd name="connsiteX68" fmla="*/ 579416 w 956087"/>
                                <a:gd name="connsiteY68" fmla="*/ 331440 h 952947"/>
                                <a:gd name="connsiteX69" fmla="*/ 575087 w 956087"/>
                                <a:gd name="connsiteY69" fmla="*/ 333821 h 952947"/>
                                <a:gd name="connsiteX70" fmla="*/ 540450 w 956087"/>
                                <a:gd name="connsiteY70" fmla="*/ 364778 h 952947"/>
                                <a:gd name="connsiteX71" fmla="*/ 533956 w 956087"/>
                                <a:gd name="connsiteY71" fmla="*/ 371922 h 952947"/>
                                <a:gd name="connsiteX72" fmla="*/ 507979 w 956087"/>
                                <a:gd name="connsiteY72" fmla="*/ 396925 h 952947"/>
                                <a:gd name="connsiteX73" fmla="*/ 494990 w 956087"/>
                                <a:gd name="connsiteY73" fmla="*/ 408831 h 952947"/>
                                <a:gd name="connsiteX74" fmla="*/ 464683 w 956087"/>
                                <a:gd name="connsiteY74" fmla="*/ 444550 h 952947"/>
                                <a:gd name="connsiteX75" fmla="*/ 445200 w 956087"/>
                                <a:gd name="connsiteY75" fmla="*/ 468362 h 952947"/>
                                <a:gd name="connsiteX76" fmla="*/ 425717 w 956087"/>
                                <a:gd name="connsiteY76" fmla="*/ 492175 h 952947"/>
                                <a:gd name="connsiteX77" fmla="*/ 412729 w 956087"/>
                                <a:gd name="connsiteY77" fmla="*/ 501700 h 952947"/>
                                <a:gd name="connsiteX78" fmla="*/ 397575 w 956087"/>
                                <a:gd name="connsiteY78" fmla="*/ 514796 h 952947"/>
                                <a:gd name="connsiteX79" fmla="*/ 367269 w 956087"/>
                                <a:gd name="connsiteY79" fmla="*/ 549325 h 952947"/>
                                <a:gd name="connsiteX80" fmla="*/ 354280 w 956087"/>
                                <a:gd name="connsiteY80" fmla="*/ 564803 h 952947"/>
                                <a:gd name="connsiteX81" fmla="*/ 343456 w 956087"/>
                                <a:gd name="connsiteY81" fmla="*/ 577900 h 952947"/>
                                <a:gd name="connsiteX82" fmla="*/ 332632 w 956087"/>
                                <a:gd name="connsiteY82" fmla="*/ 581472 h 952947"/>
                                <a:gd name="connsiteX83" fmla="*/ 319644 w 956087"/>
                                <a:gd name="connsiteY83" fmla="*/ 580281 h 952947"/>
                                <a:gd name="connsiteX84" fmla="*/ 310984 w 956087"/>
                                <a:gd name="connsiteY84" fmla="*/ 586234 h 952947"/>
                                <a:gd name="connsiteX85" fmla="*/ 313149 w 956087"/>
                                <a:gd name="connsiteY85" fmla="*/ 589806 h 952947"/>
                                <a:gd name="connsiteX86" fmla="*/ 308820 w 956087"/>
                                <a:gd name="connsiteY86" fmla="*/ 595759 h 952947"/>
                                <a:gd name="connsiteX87" fmla="*/ 295831 w 956087"/>
                                <a:gd name="connsiteY87" fmla="*/ 605284 h 952947"/>
                                <a:gd name="connsiteX88" fmla="*/ 282842 w 956087"/>
                                <a:gd name="connsiteY88" fmla="*/ 626715 h 952947"/>
                                <a:gd name="connsiteX89" fmla="*/ 278513 w 956087"/>
                                <a:gd name="connsiteY89" fmla="*/ 635050 h 952947"/>
                                <a:gd name="connsiteX90" fmla="*/ 263359 w 956087"/>
                                <a:gd name="connsiteY90" fmla="*/ 645765 h 952947"/>
                                <a:gd name="connsiteX91" fmla="*/ 265524 w 956087"/>
                                <a:gd name="connsiteY91" fmla="*/ 657671 h 952947"/>
                                <a:gd name="connsiteX92" fmla="*/ 263359 w 956087"/>
                                <a:gd name="connsiteY92" fmla="*/ 662434 h 952947"/>
                                <a:gd name="connsiteX93" fmla="*/ 254700 w 956087"/>
                                <a:gd name="connsiteY93" fmla="*/ 679103 h 952947"/>
                                <a:gd name="connsiteX94" fmla="*/ 252536 w 956087"/>
                                <a:gd name="connsiteY94" fmla="*/ 686247 h 952947"/>
                                <a:gd name="connsiteX95" fmla="*/ 239547 w 956087"/>
                                <a:gd name="connsiteY95" fmla="*/ 714822 h 952947"/>
                                <a:gd name="connsiteX96" fmla="*/ 226558 w 956087"/>
                                <a:gd name="connsiteY96" fmla="*/ 754112 h 952947"/>
                                <a:gd name="connsiteX97" fmla="*/ 226558 w 956087"/>
                                <a:gd name="connsiteY97" fmla="*/ 757684 h 952947"/>
                                <a:gd name="connsiteX98" fmla="*/ 237382 w 956087"/>
                                <a:gd name="connsiteY98" fmla="*/ 764828 h 952947"/>
                                <a:gd name="connsiteX99" fmla="*/ 241712 w 956087"/>
                                <a:gd name="connsiteY99" fmla="*/ 766018 h 952947"/>
                                <a:gd name="connsiteX100" fmla="*/ 241712 w 956087"/>
                                <a:gd name="connsiteY100" fmla="*/ 769590 h 952947"/>
                                <a:gd name="connsiteX101" fmla="*/ 228723 w 956087"/>
                                <a:gd name="connsiteY101" fmla="*/ 794593 h 952947"/>
                                <a:gd name="connsiteX102" fmla="*/ 215734 w 956087"/>
                                <a:gd name="connsiteY102" fmla="*/ 827931 h 952947"/>
                                <a:gd name="connsiteX103" fmla="*/ 207075 w 956087"/>
                                <a:gd name="connsiteY103" fmla="*/ 856506 h 952947"/>
                                <a:gd name="connsiteX104" fmla="*/ 198416 w 956087"/>
                                <a:gd name="connsiteY104" fmla="*/ 862459 h 952947"/>
                                <a:gd name="connsiteX105" fmla="*/ 165945 w 956087"/>
                                <a:gd name="connsiteY105" fmla="*/ 887462 h 952947"/>
                                <a:gd name="connsiteX106" fmla="*/ 165945 w 956087"/>
                                <a:gd name="connsiteY106" fmla="*/ 911275 h 952947"/>
                                <a:gd name="connsiteX107" fmla="*/ 161615 w 956087"/>
                                <a:gd name="connsiteY107" fmla="*/ 926753 h 952947"/>
                                <a:gd name="connsiteX108" fmla="*/ 155121 w 956087"/>
                                <a:gd name="connsiteY108" fmla="*/ 951756 h 952947"/>
                                <a:gd name="connsiteX109" fmla="*/ 152956 w 956087"/>
                                <a:gd name="connsiteY109" fmla="*/ 952947 h 952947"/>
                                <a:gd name="connsiteX110" fmla="*/ 146462 w 956087"/>
                                <a:gd name="connsiteY110" fmla="*/ 952947 h 952947"/>
                                <a:gd name="connsiteX111" fmla="*/ 144297 w 956087"/>
                                <a:gd name="connsiteY111" fmla="*/ 951756 h 952947"/>
                                <a:gd name="connsiteX112" fmla="*/ 120484 w 956087"/>
                                <a:gd name="connsiteY112" fmla="*/ 923181 h 952947"/>
                                <a:gd name="connsiteX113" fmla="*/ 126979 w 956087"/>
                                <a:gd name="connsiteY113" fmla="*/ 924372 h 952947"/>
                                <a:gd name="connsiteX114" fmla="*/ 133473 w 956087"/>
                                <a:gd name="connsiteY114" fmla="*/ 920800 h 952947"/>
                                <a:gd name="connsiteX115" fmla="*/ 120484 w 956087"/>
                                <a:gd name="connsiteY115" fmla="*/ 907703 h 952947"/>
                                <a:gd name="connsiteX116" fmla="*/ 118320 w 956087"/>
                                <a:gd name="connsiteY116" fmla="*/ 907703 h 952947"/>
                                <a:gd name="connsiteX117" fmla="*/ 116155 w 956087"/>
                                <a:gd name="connsiteY117" fmla="*/ 908893 h 952947"/>
                                <a:gd name="connsiteX118" fmla="*/ 113990 w 956087"/>
                                <a:gd name="connsiteY118" fmla="*/ 913656 h 952947"/>
                                <a:gd name="connsiteX119" fmla="*/ 101001 w 956087"/>
                                <a:gd name="connsiteY119" fmla="*/ 895796 h 952947"/>
                                <a:gd name="connsiteX120" fmla="*/ 70695 w 956087"/>
                                <a:gd name="connsiteY120" fmla="*/ 819596 h 952947"/>
                                <a:gd name="connsiteX121" fmla="*/ 68530 w 956087"/>
                                <a:gd name="connsiteY121" fmla="*/ 814834 h 952947"/>
                                <a:gd name="connsiteX122" fmla="*/ 68530 w 956087"/>
                                <a:gd name="connsiteY122" fmla="*/ 780306 h 952947"/>
                                <a:gd name="connsiteX123" fmla="*/ 72859 w 956087"/>
                                <a:gd name="connsiteY123" fmla="*/ 766018 h 952947"/>
                                <a:gd name="connsiteX124" fmla="*/ 75024 w 956087"/>
                                <a:gd name="connsiteY124" fmla="*/ 758875 h 952947"/>
                                <a:gd name="connsiteX125" fmla="*/ 79354 w 956087"/>
                                <a:gd name="connsiteY125" fmla="*/ 725537 h 952947"/>
                                <a:gd name="connsiteX126" fmla="*/ 90178 w 956087"/>
                                <a:gd name="connsiteY126" fmla="*/ 694581 h 952947"/>
                                <a:gd name="connsiteX127" fmla="*/ 98837 w 956087"/>
                                <a:gd name="connsiteY127" fmla="*/ 674340 h 952947"/>
                                <a:gd name="connsiteX128" fmla="*/ 103166 w 956087"/>
                                <a:gd name="connsiteY128" fmla="*/ 662434 h 952947"/>
                                <a:gd name="connsiteX129" fmla="*/ 116155 w 956087"/>
                                <a:gd name="connsiteY129" fmla="*/ 629097 h 952947"/>
                                <a:gd name="connsiteX130" fmla="*/ 122649 w 956087"/>
                                <a:gd name="connsiteY130" fmla="*/ 608856 h 952947"/>
                                <a:gd name="connsiteX131" fmla="*/ 124814 w 956087"/>
                                <a:gd name="connsiteY131" fmla="*/ 598140 h 952947"/>
                                <a:gd name="connsiteX132" fmla="*/ 148626 w 956087"/>
                                <a:gd name="connsiteY132" fmla="*/ 548134 h 952947"/>
                                <a:gd name="connsiteX133" fmla="*/ 152956 w 956087"/>
                                <a:gd name="connsiteY133" fmla="*/ 536228 h 952947"/>
                                <a:gd name="connsiteX134" fmla="*/ 170274 w 956087"/>
                                <a:gd name="connsiteY134" fmla="*/ 506462 h 952947"/>
                                <a:gd name="connsiteX135" fmla="*/ 187592 w 956087"/>
                                <a:gd name="connsiteY135" fmla="*/ 476697 h 952947"/>
                                <a:gd name="connsiteX136" fmla="*/ 207075 w 956087"/>
                                <a:gd name="connsiteY136" fmla="*/ 442168 h 952947"/>
                                <a:gd name="connsiteX137" fmla="*/ 209240 w 956087"/>
                                <a:gd name="connsiteY137" fmla="*/ 437406 h 952947"/>
                                <a:gd name="connsiteX138" fmla="*/ 228723 w 956087"/>
                                <a:gd name="connsiteY138" fmla="*/ 410021 h 952947"/>
                                <a:gd name="connsiteX139" fmla="*/ 246041 w 956087"/>
                                <a:gd name="connsiteY139" fmla="*/ 383828 h 952947"/>
                                <a:gd name="connsiteX140" fmla="*/ 272019 w 956087"/>
                                <a:gd name="connsiteY140" fmla="*/ 344537 h 952947"/>
                                <a:gd name="connsiteX141" fmla="*/ 289337 w 956087"/>
                                <a:gd name="connsiteY141" fmla="*/ 324297 h 952947"/>
                                <a:gd name="connsiteX142" fmla="*/ 297996 w 956087"/>
                                <a:gd name="connsiteY142" fmla="*/ 313581 h 952947"/>
                                <a:gd name="connsiteX143" fmla="*/ 330467 w 956087"/>
                                <a:gd name="connsiteY143" fmla="*/ 275481 h 952947"/>
                                <a:gd name="connsiteX144" fmla="*/ 352115 w 956087"/>
                                <a:gd name="connsiteY144" fmla="*/ 250478 h 952947"/>
                                <a:gd name="connsiteX145" fmla="*/ 354280 w 956087"/>
                                <a:gd name="connsiteY145" fmla="*/ 245715 h 952947"/>
                                <a:gd name="connsiteX146" fmla="*/ 347786 w 956087"/>
                                <a:gd name="connsiteY146" fmla="*/ 242143 h 952947"/>
                                <a:gd name="connsiteX147" fmla="*/ 330467 w 956087"/>
                                <a:gd name="connsiteY147" fmla="*/ 245715 h 952947"/>
                                <a:gd name="connsiteX148" fmla="*/ 310984 w 956087"/>
                                <a:gd name="connsiteY148" fmla="*/ 249287 h 952947"/>
                                <a:gd name="connsiteX149" fmla="*/ 287172 w 956087"/>
                                <a:gd name="connsiteY149" fmla="*/ 251668 h 952947"/>
                                <a:gd name="connsiteX150" fmla="*/ 252536 w 956087"/>
                                <a:gd name="connsiteY150" fmla="*/ 260003 h 952947"/>
                                <a:gd name="connsiteX151" fmla="*/ 217899 w 956087"/>
                                <a:gd name="connsiteY151" fmla="*/ 263575 h 952947"/>
                                <a:gd name="connsiteX152" fmla="*/ 170274 w 956087"/>
                                <a:gd name="connsiteY152" fmla="*/ 264765 h 952947"/>
                                <a:gd name="connsiteX153" fmla="*/ 126979 w 956087"/>
                                <a:gd name="connsiteY153" fmla="*/ 265956 h 952947"/>
                                <a:gd name="connsiteX154" fmla="*/ 70695 w 956087"/>
                                <a:gd name="connsiteY154" fmla="*/ 269528 h 952947"/>
                                <a:gd name="connsiteX155" fmla="*/ 62036 w 956087"/>
                                <a:gd name="connsiteY155" fmla="*/ 269528 h 952947"/>
                                <a:gd name="connsiteX156" fmla="*/ 18740 w 956087"/>
                                <a:gd name="connsiteY156" fmla="*/ 265956 h 952947"/>
                                <a:gd name="connsiteX157" fmla="*/ 10081 w 956087"/>
                                <a:gd name="connsiteY157" fmla="*/ 265956 h 952947"/>
                                <a:gd name="connsiteX158" fmla="*/ 3587 w 956087"/>
                                <a:gd name="connsiteY158" fmla="*/ 263575 h 952947"/>
                                <a:gd name="connsiteX159" fmla="*/ 1422 w 956087"/>
                                <a:gd name="connsiteY159" fmla="*/ 260003 h 952947"/>
                                <a:gd name="connsiteX160" fmla="*/ 85848 w 956087"/>
                                <a:gd name="connsiteY160" fmla="*/ 219521 h 952947"/>
                                <a:gd name="connsiteX161" fmla="*/ 96672 w 956087"/>
                                <a:gd name="connsiteY161" fmla="*/ 215950 h 952947"/>
                                <a:gd name="connsiteX162" fmla="*/ 172439 w 956087"/>
                                <a:gd name="connsiteY162" fmla="*/ 186184 h 952947"/>
                                <a:gd name="connsiteX163" fmla="*/ 183263 w 956087"/>
                                <a:gd name="connsiteY163" fmla="*/ 182612 h 952947"/>
                                <a:gd name="connsiteX164" fmla="*/ 228723 w 956087"/>
                                <a:gd name="connsiteY164" fmla="*/ 168325 h 952947"/>
                                <a:gd name="connsiteX165" fmla="*/ 254700 w 956087"/>
                                <a:gd name="connsiteY165" fmla="*/ 158800 h 952947"/>
                                <a:gd name="connsiteX166" fmla="*/ 287172 w 956087"/>
                                <a:gd name="connsiteY166" fmla="*/ 148084 h 952947"/>
                                <a:gd name="connsiteX167" fmla="*/ 330467 w 956087"/>
                                <a:gd name="connsiteY167" fmla="*/ 132606 h 952947"/>
                                <a:gd name="connsiteX168" fmla="*/ 406234 w 956087"/>
                                <a:gd name="connsiteY168" fmla="*/ 104031 h 952947"/>
                                <a:gd name="connsiteX169" fmla="*/ 475507 w 956087"/>
                                <a:gd name="connsiteY169" fmla="*/ 77837 h 952947"/>
                                <a:gd name="connsiteX170" fmla="*/ 490661 w 956087"/>
                                <a:gd name="connsiteY170" fmla="*/ 71884 h 952947"/>
                                <a:gd name="connsiteX171" fmla="*/ 544780 w 956087"/>
                                <a:gd name="connsiteY171" fmla="*/ 48071 h 952947"/>
                                <a:gd name="connsiteX172" fmla="*/ 594570 w 956087"/>
                                <a:gd name="connsiteY172" fmla="*/ 26640 h 952947"/>
                                <a:gd name="connsiteX173" fmla="*/ 607558 w 956087"/>
                                <a:gd name="connsiteY173" fmla="*/ 20687 h 952947"/>
                                <a:gd name="connsiteX174" fmla="*/ 627041 w 956087"/>
                                <a:gd name="connsiteY174" fmla="*/ 9971 h 952947"/>
                                <a:gd name="connsiteX175" fmla="*/ 635700 w 956087"/>
                                <a:gd name="connsiteY175" fmla="*/ 2828 h 952947"/>
                                <a:gd name="connsiteX176" fmla="*/ 650854 w 956087"/>
                                <a:gd name="connsiteY176" fmla="*/ 446 h 9529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</a:cxnLst>
                              <a:rect l="l" t="t" r="r" b="b"/>
                              <a:pathLst>
                                <a:path w="956087" h="952947">
                                  <a:moveTo>
                                    <a:pt x="213570" y="785068"/>
                                  </a:moveTo>
                                  <a:cubicBezTo>
                                    <a:pt x="211405" y="785068"/>
                                    <a:pt x="211405" y="786259"/>
                                    <a:pt x="209240" y="787450"/>
                                  </a:cubicBezTo>
                                  <a:cubicBezTo>
                                    <a:pt x="209240" y="788640"/>
                                    <a:pt x="211405" y="789831"/>
                                    <a:pt x="213570" y="788640"/>
                                  </a:cubicBezTo>
                                  <a:cubicBezTo>
                                    <a:pt x="213570" y="788640"/>
                                    <a:pt x="215734" y="787450"/>
                                    <a:pt x="215734" y="787450"/>
                                  </a:cubicBezTo>
                                  <a:cubicBezTo>
                                    <a:pt x="215734" y="786259"/>
                                    <a:pt x="213570" y="786259"/>
                                    <a:pt x="213570" y="785068"/>
                                  </a:cubicBezTo>
                                  <a:close/>
                                  <a:moveTo>
                                    <a:pt x="213570" y="764828"/>
                                  </a:moveTo>
                                  <a:cubicBezTo>
                                    <a:pt x="211405" y="764828"/>
                                    <a:pt x="209240" y="766018"/>
                                    <a:pt x="209240" y="766018"/>
                                  </a:cubicBezTo>
                                  <a:cubicBezTo>
                                    <a:pt x="209240" y="768400"/>
                                    <a:pt x="207075" y="770781"/>
                                    <a:pt x="211405" y="773162"/>
                                  </a:cubicBezTo>
                                  <a:cubicBezTo>
                                    <a:pt x="211405" y="773162"/>
                                    <a:pt x="213570" y="773162"/>
                                    <a:pt x="213570" y="773162"/>
                                  </a:cubicBezTo>
                                  <a:cubicBezTo>
                                    <a:pt x="217899" y="771971"/>
                                    <a:pt x="220064" y="768400"/>
                                    <a:pt x="215734" y="766018"/>
                                  </a:cubicBezTo>
                                  <a:cubicBezTo>
                                    <a:pt x="215734" y="766018"/>
                                    <a:pt x="213570" y="764828"/>
                                    <a:pt x="213570" y="764828"/>
                                  </a:cubicBezTo>
                                  <a:close/>
                                  <a:moveTo>
                                    <a:pt x="256866" y="720775"/>
                                  </a:moveTo>
                                  <a:cubicBezTo>
                                    <a:pt x="256866" y="721966"/>
                                    <a:pt x="256866" y="723156"/>
                                    <a:pt x="256866" y="723156"/>
                                  </a:cubicBezTo>
                                  <a:cubicBezTo>
                                    <a:pt x="256866" y="723156"/>
                                    <a:pt x="256866" y="724347"/>
                                    <a:pt x="254701" y="724347"/>
                                  </a:cubicBezTo>
                                  <a:cubicBezTo>
                                    <a:pt x="254701" y="724347"/>
                                    <a:pt x="254701" y="723156"/>
                                    <a:pt x="256866" y="720775"/>
                                  </a:cubicBezTo>
                                  <a:close/>
                                  <a:moveTo>
                                    <a:pt x="328303" y="569565"/>
                                  </a:moveTo>
                                  <a:cubicBezTo>
                                    <a:pt x="326138" y="569565"/>
                                    <a:pt x="326138" y="570756"/>
                                    <a:pt x="326138" y="571947"/>
                                  </a:cubicBezTo>
                                  <a:cubicBezTo>
                                    <a:pt x="328303" y="571947"/>
                                    <a:pt x="330467" y="571947"/>
                                    <a:pt x="330467" y="571947"/>
                                  </a:cubicBezTo>
                                  <a:cubicBezTo>
                                    <a:pt x="330467" y="571947"/>
                                    <a:pt x="330467" y="570756"/>
                                    <a:pt x="330467" y="570756"/>
                                  </a:cubicBezTo>
                                  <a:cubicBezTo>
                                    <a:pt x="330467" y="570756"/>
                                    <a:pt x="328303" y="569565"/>
                                    <a:pt x="328303" y="569565"/>
                                  </a:cubicBezTo>
                                  <a:close/>
                                  <a:moveTo>
                                    <a:pt x="650854" y="446"/>
                                  </a:moveTo>
                                  <a:cubicBezTo>
                                    <a:pt x="661678" y="-744"/>
                                    <a:pt x="672502" y="446"/>
                                    <a:pt x="681161" y="4018"/>
                                  </a:cubicBezTo>
                                  <a:cubicBezTo>
                                    <a:pt x="689820" y="7590"/>
                                    <a:pt x="698479" y="9971"/>
                                    <a:pt x="704973" y="14734"/>
                                  </a:cubicBezTo>
                                  <a:cubicBezTo>
                                    <a:pt x="707138" y="17115"/>
                                    <a:pt x="711467" y="19496"/>
                                    <a:pt x="717962" y="19496"/>
                                  </a:cubicBezTo>
                                  <a:cubicBezTo>
                                    <a:pt x="724456" y="20687"/>
                                    <a:pt x="730950" y="23068"/>
                                    <a:pt x="735280" y="26640"/>
                                  </a:cubicBezTo>
                                  <a:cubicBezTo>
                                    <a:pt x="750433" y="34975"/>
                                    <a:pt x="767752" y="43309"/>
                                    <a:pt x="774246" y="56406"/>
                                  </a:cubicBezTo>
                                  <a:cubicBezTo>
                                    <a:pt x="776411" y="58787"/>
                                    <a:pt x="778575" y="61168"/>
                                    <a:pt x="780740" y="61168"/>
                                  </a:cubicBezTo>
                                  <a:cubicBezTo>
                                    <a:pt x="789399" y="63550"/>
                                    <a:pt x="791564" y="68312"/>
                                    <a:pt x="789399" y="73075"/>
                                  </a:cubicBezTo>
                                  <a:cubicBezTo>
                                    <a:pt x="789399" y="75456"/>
                                    <a:pt x="787235" y="79028"/>
                                    <a:pt x="791564" y="81409"/>
                                  </a:cubicBezTo>
                                  <a:cubicBezTo>
                                    <a:pt x="804553" y="89743"/>
                                    <a:pt x="808882" y="101650"/>
                                    <a:pt x="813212" y="111175"/>
                                  </a:cubicBezTo>
                                  <a:cubicBezTo>
                                    <a:pt x="817541" y="118318"/>
                                    <a:pt x="817541" y="125462"/>
                                    <a:pt x="819706" y="133796"/>
                                  </a:cubicBezTo>
                                  <a:cubicBezTo>
                                    <a:pt x="819706" y="134987"/>
                                    <a:pt x="821871" y="137368"/>
                                    <a:pt x="821871" y="138559"/>
                                  </a:cubicBezTo>
                                  <a:cubicBezTo>
                                    <a:pt x="819706" y="150465"/>
                                    <a:pt x="826200" y="162371"/>
                                    <a:pt x="834859" y="173087"/>
                                  </a:cubicBezTo>
                                  <a:cubicBezTo>
                                    <a:pt x="834859" y="173087"/>
                                    <a:pt x="834859" y="174278"/>
                                    <a:pt x="834859" y="174278"/>
                                  </a:cubicBezTo>
                                  <a:cubicBezTo>
                                    <a:pt x="837024" y="184993"/>
                                    <a:pt x="845683" y="194518"/>
                                    <a:pt x="847848" y="204043"/>
                                  </a:cubicBezTo>
                                  <a:cubicBezTo>
                                    <a:pt x="847848" y="206425"/>
                                    <a:pt x="850013" y="209996"/>
                                    <a:pt x="850013" y="212378"/>
                                  </a:cubicBezTo>
                                  <a:cubicBezTo>
                                    <a:pt x="852178" y="220712"/>
                                    <a:pt x="850013" y="230237"/>
                                    <a:pt x="856507" y="237381"/>
                                  </a:cubicBezTo>
                                  <a:cubicBezTo>
                                    <a:pt x="856507" y="245715"/>
                                    <a:pt x="860837" y="254050"/>
                                    <a:pt x="865166" y="262384"/>
                                  </a:cubicBezTo>
                                  <a:cubicBezTo>
                                    <a:pt x="869496" y="274290"/>
                                    <a:pt x="873825" y="285006"/>
                                    <a:pt x="875990" y="296912"/>
                                  </a:cubicBezTo>
                                  <a:cubicBezTo>
                                    <a:pt x="878155" y="308818"/>
                                    <a:pt x="880320" y="319534"/>
                                    <a:pt x="882484" y="331440"/>
                                  </a:cubicBezTo>
                                  <a:cubicBezTo>
                                    <a:pt x="886814" y="351681"/>
                                    <a:pt x="891144" y="371922"/>
                                    <a:pt x="897638" y="392162"/>
                                  </a:cubicBezTo>
                                  <a:cubicBezTo>
                                    <a:pt x="901967" y="402878"/>
                                    <a:pt x="908462" y="413593"/>
                                    <a:pt x="912791" y="424309"/>
                                  </a:cubicBezTo>
                                  <a:cubicBezTo>
                                    <a:pt x="919286" y="429072"/>
                                    <a:pt x="919286" y="436215"/>
                                    <a:pt x="923615" y="442168"/>
                                  </a:cubicBezTo>
                                  <a:cubicBezTo>
                                    <a:pt x="927945" y="446931"/>
                                    <a:pt x="930109" y="452884"/>
                                    <a:pt x="934439" y="458837"/>
                                  </a:cubicBezTo>
                                  <a:cubicBezTo>
                                    <a:pt x="936604" y="461218"/>
                                    <a:pt x="936604" y="464790"/>
                                    <a:pt x="938769" y="467171"/>
                                  </a:cubicBezTo>
                                  <a:cubicBezTo>
                                    <a:pt x="940933" y="470743"/>
                                    <a:pt x="940933" y="475506"/>
                                    <a:pt x="943098" y="479078"/>
                                  </a:cubicBezTo>
                                  <a:cubicBezTo>
                                    <a:pt x="947428" y="487412"/>
                                    <a:pt x="951757" y="495747"/>
                                    <a:pt x="956087" y="505271"/>
                                  </a:cubicBezTo>
                                  <a:cubicBezTo>
                                    <a:pt x="953922" y="508843"/>
                                    <a:pt x="951757" y="512415"/>
                                    <a:pt x="949592" y="517178"/>
                                  </a:cubicBezTo>
                                  <a:cubicBezTo>
                                    <a:pt x="947428" y="519559"/>
                                    <a:pt x="945263" y="521940"/>
                                    <a:pt x="940933" y="524322"/>
                                  </a:cubicBezTo>
                                  <a:cubicBezTo>
                                    <a:pt x="936604" y="526703"/>
                                    <a:pt x="932274" y="527893"/>
                                    <a:pt x="930109" y="530275"/>
                                  </a:cubicBezTo>
                                  <a:cubicBezTo>
                                    <a:pt x="923615" y="535037"/>
                                    <a:pt x="921450" y="539800"/>
                                    <a:pt x="923615" y="544562"/>
                                  </a:cubicBezTo>
                                  <a:cubicBezTo>
                                    <a:pt x="923615" y="545753"/>
                                    <a:pt x="925780" y="546943"/>
                                    <a:pt x="925780" y="548134"/>
                                  </a:cubicBezTo>
                                  <a:cubicBezTo>
                                    <a:pt x="927945" y="550515"/>
                                    <a:pt x="927945" y="554087"/>
                                    <a:pt x="923615" y="556468"/>
                                  </a:cubicBezTo>
                                  <a:cubicBezTo>
                                    <a:pt x="919286" y="557659"/>
                                    <a:pt x="914956" y="556468"/>
                                    <a:pt x="912791" y="555278"/>
                                  </a:cubicBezTo>
                                  <a:cubicBezTo>
                                    <a:pt x="906297" y="554087"/>
                                    <a:pt x="901967" y="552897"/>
                                    <a:pt x="897638" y="549325"/>
                                  </a:cubicBezTo>
                                  <a:cubicBezTo>
                                    <a:pt x="886814" y="542181"/>
                                    <a:pt x="873825" y="536228"/>
                                    <a:pt x="863002" y="530275"/>
                                  </a:cubicBezTo>
                                  <a:cubicBezTo>
                                    <a:pt x="854342" y="524322"/>
                                    <a:pt x="843519" y="519559"/>
                                    <a:pt x="834859" y="513606"/>
                                  </a:cubicBezTo>
                                  <a:cubicBezTo>
                                    <a:pt x="828365" y="510034"/>
                                    <a:pt x="824036" y="506462"/>
                                    <a:pt x="819706" y="502890"/>
                                  </a:cubicBezTo>
                                  <a:cubicBezTo>
                                    <a:pt x="804553" y="490984"/>
                                    <a:pt x="791564" y="479078"/>
                                    <a:pt x="776411" y="467171"/>
                                  </a:cubicBezTo>
                                  <a:cubicBezTo>
                                    <a:pt x="774246" y="464790"/>
                                    <a:pt x="769916" y="462409"/>
                                    <a:pt x="765587" y="461218"/>
                                  </a:cubicBezTo>
                                  <a:cubicBezTo>
                                    <a:pt x="743939" y="451693"/>
                                    <a:pt x="733115" y="438597"/>
                                    <a:pt x="724456" y="424309"/>
                                  </a:cubicBezTo>
                                  <a:cubicBezTo>
                                    <a:pt x="715797" y="407640"/>
                                    <a:pt x="704973" y="392162"/>
                                    <a:pt x="698479" y="375493"/>
                                  </a:cubicBezTo>
                                  <a:cubicBezTo>
                                    <a:pt x="687655" y="362396"/>
                                    <a:pt x="683325" y="349300"/>
                                    <a:pt x="678996" y="335012"/>
                                  </a:cubicBezTo>
                                  <a:cubicBezTo>
                                    <a:pt x="674666" y="321915"/>
                                    <a:pt x="670337" y="308818"/>
                                    <a:pt x="668172" y="295722"/>
                                  </a:cubicBezTo>
                                  <a:cubicBezTo>
                                    <a:pt x="666007" y="288578"/>
                                    <a:pt x="663842" y="282625"/>
                                    <a:pt x="661678" y="275481"/>
                                  </a:cubicBezTo>
                                  <a:cubicBezTo>
                                    <a:pt x="661678" y="274290"/>
                                    <a:pt x="655183" y="273100"/>
                                    <a:pt x="653019" y="274290"/>
                                  </a:cubicBezTo>
                                  <a:cubicBezTo>
                                    <a:pt x="646524" y="277862"/>
                                    <a:pt x="640030" y="280243"/>
                                    <a:pt x="635700" y="283815"/>
                                  </a:cubicBezTo>
                                  <a:cubicBezTo>
                                    <a:pt x="629206" y="289768"/>
                                    <a:pt x="622712" y="295722"/>
                                    <a:pt x="616217" y="301675"/>
                                  </a:cubicBezTo>
                                  <a:cubicBezTo>
                                    <a:pt x="605394" y="312390"/>
                                    <a:pt x="596734" y="323106"/>
                                    <a:pt x="579416" y="331440"/>
                                  </a:cubicBezTo>
                                  <a:cubicBezTo>
                                    <a:pt x="577252" y="332631"/>
                                    <a:pt x="577252" y="332631"/>
                                    <a:pt x="575087" y="333821"/>
                                  </a:cubicBezTo>
                                  <a:cubicBezTo>
                                    <a:pt x="566428" y="345728"/>
                                    <a:pt x="551274" y="354062"/>
                                    <a:pt x="540450" y="364778"/>
                                  </a:cubicBezTo>
                                  <a:cubicBezTo>
                                    <a:pt x="538286" y="367159"/>
                                    <a:pt x="533956" y="369540"/>
                                    <a:pt x="533956" y="371922"/>
                                  </a:cubicBezTo>
                                  <a:cubicBezTo>
                                    <a:pt x="527462" y="381446"/>
                                    <a:pt x="516638" y="388590"/>
                                    <a:pt x="507979" y="396925"/>
                                  </a:cubicBezTo>
                                  <a:cubicBezTo>
                                    <a:pt x="503649" y="400497"/>
                                    <a:pt x="497155" y="404068"/>
                                    <a:pt x="494990" y="408831"/>
                                  </a:cubicBezTo>
                                  <a:cubicBezTo>
                                    <a:pt x="488496" y="421928"/>
                                    <a:pt x="475507" y="432643"/>
                                    <a:pt x="464683" y="444550"/>
                                  </a:cubicBezTo>
                                  <a:cubicBezTo>
                                    <a:pt x="458189" y="451693"/>
                                    <a:pt x="451695" y="460028"/>
                                    <a:pt x="445200" y="468362"/>
                                  </a:cubicBezTo>
                                  <a:cubicBezTo>
                                    <a:pt x="438706" y="476697"/>
                                    <a:pt x="432212" y="483840"/>
                                    <a:pt x="425717" y="492175"/>
                                  </a:cubicBezTo>
                                  <a:cubicBezTo>
                                    <a:pt x="423553" y="495747"/>
                                    <a:pt x="419223" y="499318"/>
                                    <a:pt x="412729" y="501700"/>
                                  </a:cubicBezTo>
                                  <a:cubicBezTo>
                                    <a:pt x="406234" y="505271"/>
                                    <a:pt x="401905" y="510034"/>
                                    <a:pt x="397575" y="514796"/>
                                  </a:cubicBezTo>
                                  <a:cubicBezTo>
                                    <a:pt x="388916" y="529084"/>
                                    <a:pt x="378092" y="539800"/>
                                    <a:pt x="367269" y="549325"/>
                                  </a:cubicBezTo>
                                  <a:cubicBezTo>
                                    <a:pt x="362939" y="554087"/>
                                    <a:pt x="358609" y="560040"/>
                                    <a:pt x="354280" y="564803"/>
                                  </a:cubicBezTo>
                                  <a:cubicBezTo>
                                    <a:pt x="349950" y="569565"/>
                                    <a:pt x="347786" y="573137"/>
                                    <a:pt x="343456" y="577900"/>
                                  </a:cubicBezTo>
                                  <a:cubicBezTo>
                                    <a:pt x="341291" y="580281"/>
                                    <a:pt x="336962" y="581472"/>
                                    <a:pt x="332632" y="581472"/>
                                  </a:cubicBezTo>
                                  <a:cubicBezTo>
                                    <a:pt x="328303" y="581472"/>
                                    <a:pt x="323973" y="580281"/>
                                    <a:pt x="319644" y="580281"/>
                                  </a:cubicBezTo>
                                  <a:cubicBezTo>
                                    <a:pt x="315314" y="580281"/>
                                    <a:pt x="310984" y="582662"/>
                                    <a:pt x="310984" y="586234"/>
                                  </a:cubicBezTo>
                                  <a:cubicBezTo>
                                    <a:pt x="310984" y="587425"/>
                                    <a:pt x="313149" y="588615"/>
                                    <a:pt x="313149" y="589806"/>
                                  </a:cubicBezTo>
                                  <a:cubicBezTo>
                                    <a:pt x="315314" y="592187"/>
                                    <a:pt x="313149" y="594568"/>
                                    <a:pt x="308820" y="595759"/>
                                  </a:cubicBezTo>
                                  <a:cubicBezTo>
                                    <a:pt x="302325" y="598140"/>
                                    <a:pt x="297996" y="600522"/>
                                    <a:pt x="295831" y="605284"/>
                                  </a:cubicBezTo>
                                  <a:cubicBezTo>
                                    <a:pt x="291502" y="612428"/>
                                    <a:pt x="285007" y="619572"/>
                                    <a:pt x="282842" y="626715"/>
                                  </a:cubicBezTo>
                                  <a:cubicBezTo>
                                    <a:pt x="282842" y="629097"/>
                                    <a:pt x="280678" y="632668"/>
                                    <a:pt x="278513" y="635050"/>
                                  </a:cubicBezTo>
                                  <a:cubicBezTo>
                                    <a:pt x="276348" y="639812"/>
                                    <a:pt x="265524" y="641003"/>
                                    <a:pt x="263359" y="645765"/>
                                  </a:cubicBezTo>
                                  <a:cubicBezTo>
                                    <a:pt x="263359" y="649337"/>
                                    <a:pt x="265524" y="654100"/>
                                    <a:pt x="265524" y="657671"/>
                                  </a:cubicBezTo>
                                  <a:cubicBezTo>
                                    <a:pt x="265524" y="658862"/>
                                    <a:pt x="265524" y="661243"/>
                                    <a:pt x="263359" y="662434"/>
                                  </a:cubicBezTo>
                                  <a:cubicBezTo>
                                    <a:pt x="256865" y="667197"/>
                                    <a:pt x="254700" y="673150"/>
                                    <a:pt x="254700" y="679103"/>
                                  </a:cubicBezTo>
                                  <a:cubicBezTo>
                                    <a:pt x="254700" y="681484"/>
                                    <a:pt x="254700" y="683865"/>
                                    <a:pt x="252536" y="686247"/>
                                  </a:cubicBezTo>
                                  <a:cubicBezTo>
                                    <a:pt x="243876" y="695772"/>
                                    <a:pt x="243876" y="705296"/>
                                    <a:pt x="239547" y="714822"/>
                                  </a:cubicBezTo>
                                  <a:cubicBezTo>
                                    <a:pt x="233053" y="727918"/>
                                    <a:pt x="230888" y="741015"/>
                                    <a:pt x="226558" y="754112"/>
                                  </a:cubicBezTo>
                                  <a:cubicBezTo>
                                    <a:pt x="226558" y="755303"/>
                                    <a:pt x="226558" y="756493"/>
                                    <a:pt x="226558" y="757684"/>
                                  </a:cubicBezTo>
                                  <a:cubicBezTo>
                                    <a:pt x="226558" y="761256"/>
                                    <a:pt x="230888" y="763637"/>
                                    <a:pt x="237382" y="764828"/>
                                  </a:cubicBezTo>
                                  <a:cubicBezTo>
                                    <a:pt x="239547" y="764828"/>
                                    <a:pt x="241712" y="766018"/>
                                    <a:pt x="241712" y="766018"/>
                                  </a:cubicBezTo>
                                  <a:cubicBezTo>
                                    <a:pt x="241712" y="767209"/>
                                    <a:pt x="241712" y="768400"/>
                                    <a:pt x="241712" y="769590"/>
                                  </a:cubicBezTo>
                                  <a:cubicBezTo>
                                    <a:pt x="235217" y="777925"/>
                                    <a:pt x="233053" y="786259"/>
                                    <a:pt x="228723" y="794593"/>
                                  </a:cubicBezTo>
                                  <a:cubicBezTo>
                                    <a:pt x="224394" y="805309"/>
                                    <a:pt x="220064" y="817215"/>
                                    <a:pt x="215734" y="827931"/>
                                  </a:cubicBezTo>
                                  <a:cubicBezTo>
                                    <a:pt x="211405" y="837456"/>
                                    <a:pt x="207075" y="846981"/>
                                    <a:pt x="207075" y="856506"/>
                                  </a:cubicBezTo>
                                  <a:cubicBezTo>
                                    <a:pt x="207075" y="860078"/>
                                    <a:pt x="202746" y="861268"/>
                                    <a:pt x="198416" y="862459"/>
                                  </a:cubicBezTo>
                                  <a:cubicBezTo>
                                    <a:pt x="176769" y="866031"/>
                                    <a:pt x="165945" y="875556"/>
                                    <a:pt x="165945" y="887462"/>
                                  </a:cubicBezTo>
                                  <a:cubicBezTo>
                                    <a:pt x="163780" y="895796"/>
                                    <a:pt x="161615" y="902940"/>
                                    <a:pt x="165945" y="911275"/>
                                  </a:cubicBezTo>
                                  <a:cubicBezTo>
                                    <a:pt x="168109" y="916037"/>
                                    <a:pt x="165945" y="921990"/>
                                    <a:pt x="161615" y="926753"/>
                                  </a:cubicBezTo>
                                  <a:cubicBezTo>
                                    <a:pt x="152956" y="935087"/>
                                    <a:pt x="150791" y="943421"/>
                                    <a:pt x="155121" y="951756"/>
                                  </a:cubicBezTo>
                                  <a:cubicBezTo>
                                    <a:pt x="155121" y="951756"/>
                                    <a:pt x="155121" y="952947"/>
                                    <a:pt x="152956" y="952947"/>
                                  </a:cubicBezTo>
                                  <a:cubicBezTo>
                                    <a:pt x="150791" y="952947"/>
                                    <a:pt x="148626" y="952947"/>
                                    <a:pt x="146462" y="952947"/>
                                  </a:cubicBezTo>
                                  <a:cubicBezTo>
                                    <a:pt x="146462" y="952947"/>
                                    <a:pt x="144297" y="952947"/>
                                    <a:pt x="144297" y="951756"/>
                                  </a:cubicBezTo>
                                  <a:cubicBezTo>
                                    <a:pt x="135638" y="942231"/>
                                    <a:pt x="122649" y="933897"/>
                                    <a:pt x="120484" y="923181"/>
                                  </a:cubicBezTo>
                                  <a:cubicBezTo>
                                    <a:pt x="122649" y="923181"/>
                                    <a:pt x="124814" y="924372"/>
                                    <a:pt x="126979" y="924372"/>
                                  </a:cubicBezTo>
                                  <a:cubicBezTo>
                                    <a:pt x="131308" y="924372"/>
                                    <a:pt x="135638" y="921990"/>
                                    <a:pt x="133473" y="920800"/>
                                  </a:cubicBezTo>
                                  <a:cubicBezTo>
                                    <a:pt x="129144" y="916037"/>
                                    <a:pt x="126979" y="911275"/>
                                    <a:pt x="120484" y="907703"/>
                                  </a:cubicBezTo>
                                  <a:cubicBezTo>
                                    <a:pt x="120484" y="907703"/>
                                    <a:pt x="118320" y="907703"/>
                                    <a:pt x="118320" y="907703"/>
                                  </a:cubicBezTo>
                                  <a:cubicBezTo>
                                    <a:pt x="118320" y="907703"/>
                                    <a:pt x="116155" y="908893"/>
                                    <a:pt x="116155" y="908893"/>
                                  </a:cubicBezTo>
                                  <a:cubicBezTo>
                                    <a:pt x="113990" y="911275"/>
                                    <a:pt x="113990" y="912465"/>
                                    <a:pt x="113990" y="913656"/>
                                  </a:cubicBezTo>
                                  <a:cubicBezTo>
                                    <a:pt x="107496" y="908893"/>
                                    <a:pt x="103166" y="902940"/>
                                    <a:pt x="101001" y="895796"/>
                                  </a:cubicBezTo>
                                  <a:cubicBezTo>
                                    <a:pt x="88013" y="870793"/>
                                    <a:pt x="81519" y="844600"/>
                                    <a:pt x="70695" y="819596"/>
                                  </a:cubicBezTo>
                                  <a:cubicBezTo>
                                    <a:pt x="70695" y="818406"/>
                                    <a:pt x="68530" y="816025"/>
                                    <a:pt x="68530" y="814834"/>
                                  </a:cubicBezTo>
                                  <a:cubicBezTo>
                                    <a:pt x="68530" y="802928"/>
                                    <a:pt x="66365" y="792212"/>
                                    <a:pt x="68530" y="780306"/>
                                  </a:cubicBezTo>
                                  <a:cubicBezTo>
                                    <a:pt x="68530" y="775543"/>
                                    <a:pt x="70695" y="770781"/>
                                    <a:pt x="72859" y="766018"/>
                                  </a:cubicBezTo>
                                  <a:cubicBezTo>
                                    <a:pt x="72859" y="763637"/>
                                    <a:pt x="75024" y="761256"/>
                                    <a:pt x="75024" y="758875"/>
                                  </a:cubicBezTo>
                                  <a:cubicBezTo>
                                    <a:pt x="70695" y="748159"/>
                                    <a:pt x="77189" y="737443"/>
                                    <a:pt x="79354" y="725537"/>
                                  </a:cubicBezTo>
                                  <a:cubicBezTo>
                                    <a:pt x="79354" y="716012"/>
                                    <a:pt x="85848" y="705296"/>
                                    <a:pt x="90178" y="694581"/>
                                  </a:cubicBezTo>
                                  <a:cubicBezTo>
                                    <a:pt x="92342" y="687437"/>
                                    <a:pt x="94507" y="681484"/>
                                    <a:pt x="98837" y="674340"/>
                                  </a:cubicBezTo>
                                  <a:cubicBezTo>
                                    <a:pt x="101001" y="670768"/>
                                    <a:pt x="101001" y="666006"/>
                                    <a:pt x="103166" y="662434"/>
                                  </a:cubicBezTo>
                                  <a:cubicBezTo>
                                    <a:pt x="105331" y="650528"/>
                                    <a:pt x="109661" y="639812"/>
                                    <a:pt x="116155" y="629097"/>
                                  </a:cubicBezTo>
                                  <a:cubicBezTo>
                                    <a:pt x="120484" y="623143"/>
                                    <a:pt x="124814" y="616000"/>
                                    <a:pt x="122649" y="608856"/>
                                  </a:cubicBezTo>
                                  <a:cubicBezTo>
                                    <a:pt x="120484" y="605284"/>
                                    <a:pt x="122649" y="601712"/>
                                    <a:pt x="124814" y="598140"/>
                                  </a:cubicBezTo>
                                  <a:cubicBezTo>
                                    <a:pt x="133473" y="581472"/>
                                    <a:pt x="137803" y="563612"/>
                                    <a:pt x="148626" y="548134"/>
                                  </a:cubicBezTo>
                                  <a:cubicBezTo>
                                    <a:pt x="150791" y="544562"/>
                                    <a:pt x="150791" y="539800"/>
                                    <a:pt x="152956" y="536228"/>
                                  </a:cubicBezTo>
                                  <a:cubicBezTo>
                                    <a:pt x="159450" y="526703"/>
                                    <a:pt x="161615" y="515987"/>
                                    <a:pt x="170274" y="506462"/>
                                  </a:cubicBezTo>
                                  <a:cubicBezTo>
                                    <a:pt x="176769" y="496937"/>
                                    <a:pt x="181098" y="486222"/>
                                    <a:pt x="187592" y="476697"/>
                                  </a:cubicBezTo>
                                  <a:cubicBezTo>
                                    <a:pt x="194087" y="464790"/>
                                    <a:pt x="200581" y="452884"/>
                                    <a:pt x="207075" y="442168"/>
                                  </a:cubicBezTo>
                                  <a:cubicBezTo>
                                    <a:pt x="209240" y="440978"/>
                                    <a:pt x="209240" y="438597"/>
                                    <a:pt x="209240" y="437406"/>
                                  </a:cubicBezTo>
                                  <a:cubicBezTo>
                                    <a:pt x="217899" y="429072"/>
                                    <a:pt x="224394" y="419546"/>
                                    <a:pt x="228723" y="410021"/>
                                  </a:cubicBezTo>
                                  <a:cubicBezTo>
                                    <a:pt x="233053" y="400497"/>
                                    <a:pt x="241712" y="393353"/>
                                    <a:pt x="246041" y="383828"/>
                                  </a:cubicBezTo>
                                  <a:cubicBezTo>
                                    <a:pt x="252536" y="370731"/>
                                    <a:pt x="265524" y="358825"/>
                                    <a:pt x="272019" y="344537"/>
                                  </a:cubicBezTo>
                                  <a:cubicBezTo>
                                    <a:pt x="276348" y="337393"/>
                                    <a:pt x="282842" y="331440"/>
                                    <a:pt x="289337" y="324297"/>
                                  </a:cubicBezTo>
                                  <a:cubicBezTo>
                                    <a:pt x="291502" y="320725"/>
                                    <a:pt x="295831" y="317153"/>
                                    <a:pt x="297996" y="313581"/>
                                  </a:cubicBezTo>
                                  <a:cubicBezTo>
                                    <a:pt x="306655" y="300484"/>
                                    <a:pt x="315314" y="287387"/>
                                    <a:pt x="330467" y="275481"/>
                                  </a:cubicBezTo>
                                  <a:cubicBezTo>
                                    <a:pt x="334797" y="265956"/>
                                    <a:pt x="345621" y="258812"/>
                                    <a:pt x="352115" y="250478"/>
                                  </a:cubicBezTo>
                                  <a:cubicBezTo>
                                    <a:pt x="352115" y="249287"/>
                                    <a:pt x="354280" y="246906"/>
                                    <a:pt x="354280" y="245715"/>
                                  </a:cubicBezTo>
                                  <a:cubicBezTo>
                                    <a:pt x="354280" y="244525"/>
                                    <a:pt x="352115" y="242143"/>
                                    <a:pt x="347786" y="242143"/>
                                  </a:cubicBezTo>
                                  <a:cubicBezTo>
                                    <a:pt x="341291" y="243334"/>
                                    <a:pt x="334797" y="243334"/>
                                    <a:pt x="330467" y="245715"/>
                                  </a:cubicBezTo>
                                  <a:cubicBezTo>
                                    <a:pt x="323973" y="248097"/>
                                    <a:pt x="319644" y="250478"/>
                                    <a:pt x="310984" y="249287"/>
                                  </a:cubicBezTo>
                                  <a:cubicBezTo>
                                    <a:pt x="302325" y="249287"/>
                                    <a:pt x="293666" y="250478"/>
                                    <a:pt x="287172" y="251668"/>
                                  </a:cubicBezTo>
                                  <a:cubicBezTo>
                                    <a:pt x="276348" y="254050"/>
                                    <a:pt x="263359" y="257621"/>
                                    <a:pt x="252536" y="260003"/>
                                  </a:cubicBezTo>
                                  <a:cubicBezTo>
                                    <a:pt x="241712" y="262384"/>
                                    <a:pt x="230888" y="263575"/>
                                    <a:pt x="217899" y="263575"/>
                                  </a:cubicBezTo>
                                  <a:cubicBezTo>
                                    <a:pt x="202746" y="262384"/>
                                    <a:pt x="187592" y="263575"/>
                                    <a:pt x="170274" y="264765"/>
                                  </a:cubicBezTo>
                                  <a:cubicBezTo>
                                    <a:pt x="155121" y="265956"/>
                                    <a:pt x="142132" y="267146"/>
                                    <a:pt x="126979" y="265956"/>
                                  </a:cubicBezTo>
                                  <a:cubicBezTo>
                                    <a:pt x="109661" y="268337"/>
                                    <a:pt x="90178" y="265956"/>
                                    <a:pt x="70695" y="269528"/>
                                  </a:cubicBezTo>
                                  <a:cubicBezTo>
                                    <a:pt x="68530" y="269528"/>
                                    <a:pt x="64200" y="269528"/>
                                    <a:pt x="62036" y="269528"/>
                                  </a:cubicBezTo>
                                  <a:cubicBezTo>
                                    <a:pt x="49047" y="265956"/>
                                    <a:pt x="33894" y="267146"/>
                                    <a:pt x="18740" y="265956"/>
                                  </a:cubicBezTo>
                                  <a:cubicBezTo>
                                    <a:pt x="16575" y="265956"/>
                                    <a:pt x="12246" y="265956"/>
                                    <a:pt x="10081" y="265956"/>
                                  </a:cubicBezTo>
                                  <a:cubicBezTo>
                                    <a:pt x="7916" y="265956"/>
                                    <a:pt x="3587" y="264765"/>
                                    <a:pt x="3587" y="263575"/>
                                  </a:cubicBezTo>
                                  <a:cubicBezTo>
                                    <a:pt x="-743" y="263575"/>
                                    <a:pt x="-743" y="261193"/>
                                    <a:pt x="1422" y="260003"/>
                                  </a:cubicBezTo>
                                  <a:cubicBezTo>
                                    <a:pt x="27399" y="244525"/>
                                    <a:pt x="55541" y="230237"/>
                                    <a:pt x="85848" y="219521"/>
                                  </a:cubicBezTo>
                                  <a:cubicBezTo>
                                    <a:pt x="90178" y="218331"/>
                                    <a:pt x="92342" y="217140"/>
                                    <a:pt x="96672" y="215950"/>
                                  </a:cubicBezTo>
                                  <a:cubicBezTo>
                                    <a:pt x="120484" y="204043"/>
                                    <a:pt x="148626" y="196900"/>
                                    <a:pt x="172439" y="186184"/>
                                  </a:cubicBezTo>
                                  <a:cubicBezTo>
                                    <a:pt x="176769" y="184993"/>
                                    <a:pt x="178933" y="183803"/>
                                    <a:pt x="183263" y="182612"/>
                                  </a:cubicBezTo>
                                  <a:cubicBezTo>
                                    <a:pt x="200581" y="180231"/>
                                    <a:pt x="215734" y="174278"/>
                                    <a:pt x="228723" y="168325"/>
                                  </a:cubicBezTo>
                                  <a:cubicBezTo>
                                    <a:pt x="237382" y="164753"/>
                                    <a:pt x="246041" y="161181"/>
                                    <a:pt x="254700" y="158800"/>
                                  </a:cubicBezTo>
                                  <a:cubicBezTo>
                                    <a:pt x="265524" y="156418"/>
                                    <a:pt x="276348" y="151656"/>
                                    <a:pt x="287172" y="148084"/>
                                  </a:cubicBezTo>
                                  <a:cubicBezTo>
                                    <a:pt x="300161" y="142131"/>
                                    <a:pt x="315314" y="138559"/>
                                    <a:pt x="330467" y="132606"/>
                                  </a:cubicBezTo>
                                  <a:cubicBezTo>
                                    <a:pt x="356445" y="123081"/>
                                    <a:pt x="380257" y="113556"/>
                                    <a:pt x="406234" y="104031"/>
                                  </a:cubicBezTo>
                                  <a:cubicBezTo>
                                    <a:pt x="430047" y="96887"/>
                                    <a:pt x="451695" y="86171"/>
                                    <a:pt x="475507" y="77837"/>
                                  </a:cubicBezTo>
                                  <a:cubicBezTo>
                                    <a:pt x="479837" y="75456"/>
                                    <a:pt x="486331" y="74265"/>
                                    <a:pt x="490661" y="71884"/>
                                  </a:cubicBezTo>
                                  <a:cubicBezTo>
                                    <a:pt x="505814" y="62359"/>
                                    <a:pt x="525297" y="55215"/>
                                    <a:pt x="544780" y="48071"/>
                                  </a:cubicBezTo>
                                  <a:cubicBezTo>
                                    <a:pt x="562098" y="40928"/>
                                    <a:pt x="579416" y="34975"/>
                                    <a:pt x="594570" y="26640"/>
                                  </a:cubicBezTo>
                                  <a:cubicBezTo>
                                    <a:pt x="598899" y="24259"/>
                                    <a:pt x="603229" y="23068"/>
                                    <a:pt x="607558" y="20687"/>
                                  </a:cubicBezTo>
                                  <a:cubicBezTo>
                                    <a:pt x="616217" y="18306"/>
                                    <a:pt x="622712" y="14734"/>
                                    <a:pt x="627041" y="9971"/>
                                  </a:cubicBezTo>
                                  <a:cubicBezTo>
                                    <a:pt x="629206" y="7590"/>
                                    <a:pt x="633536" y="5209"/>
                                    <a:pt x="635700" y="2828"/>
                                  </a:cubicBezTo>
                                  <a:cubicBezTo>
                                    <a:pt x="642195" y="1637"/>
                                    <a:pt x="646524" y="1637"/>
                                    <a:pt x="650854" y="44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21648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9BCE742" id="Gruppo 35" o:spid="_x0000_s1107" style="position:absolute;left:0;text-align:left;margin-left:6pt;margin-top:.75pt;width:842.25pt;height:612pt;z-index:-251682304;mso-position-horizontal-relative:page;mso-position-vertical-relative:page;mso-width-relative:margin" coordsize="100547,777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">
                <v:group id="Gruppo 94" o:spid="_x0000_s1108" alt="Immagini di sfondo" style="position:absolute;left:9048;top:4667;width:89323;height:68487" coordorigin="9050,4664" coordsize="89322,68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<v:shape id="Immagine 103" o:spid="_x0000_s1109" type="#_x0000_t75" style="position:absolute;left:76772;top:4664;width:21600;height:68487;visibility:visible;mso-wrap-style:square" coordsize="2159999,6848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" path="m1079999,l2159999,1080000r,5768739l,6848739,,1080000,1079999,xe">
                    <v:imagedata r:id="rId21" o:title=""/>
                    <v:formulas/>
                    <v:path o:extrusionok="t" o:connecttype="custom" o:connectlocs="1079999,0;2159999,1080000;2159999,6848739;0,6848739;0,1080000" o:connectangles="0,0,0,0,0"/>
                  </v:shape>
                  <v:shape id="Freccia: Pentagono 104" o:spid="_x0000_s1110" type="#_x0000_t15" style="position:absolute;left:55699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" adj="18615" fillcolor="black [3213]" stroked="f" strokeweight="1pt">
                    <v:fill opacity="55769f"/>
                  </v:shape>
                  <v:shape id="Immagine 105" o:spid="_x0000_s1111" type="#_x0000_t75" style="position:absolute;left:54202;top:4664;width:21600;height:68487;visibility:visible;mso-wrap-style:square" coordsize="2159999,6848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" path="m1080000,l2159999,1079999r,5768738l,6848737,,1080000,1080000,xe">
                    <v:imagedata r:id="rId18" o:title=""/>
                    <v:formulas/>
                    <v:path o:extrusionok="t" o:connecttype="custom" o:connectlocs="1080000,0;2159999,1079999;2159999,6848737;0,6848737;0,1080000" o:connectangles="0,0,0,0,0"/>
                  </v:shape>
                  <v:shape id="Freccia: Pentagono 106" o:spid="_x0000_s1112" type="#_x0000_t15" style="position:absolute;left:33129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" adj="18615" fillcolor="black [3213]" stroked="f" strokeweight="1pt">
                    <v:fill opacity="55769f"/>
                  </v:shape>
                  <v:shape id="Immagine 107" o:spid="_x0000_s1113" type="#_x0000_t75" style="position:absolute;left:31640;top:4664;width:21600;height:68487;visibility:visible;mso-wrap-style:square" coordsize="2159999,6848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" path="m1080000,l2159999,1079999r,5768739l,6848738,,1080000,1080000,xe">
                    <v:imagedata r:id="rId19" o:title=""/>
                    <v:formulas/>
                    <v:path o:extrusionok="t" o:connecttype="custom" o:connectlocs="1080000,0;2159999,1079999;2159999,6848738;0,6848738;0,1080000" o:connectangles="0,0,0,0,0"/>
                  </v:shape>
                  <v:shape id="Freccia: Pentagono 108" o:spid="_x0000_s1114" type="#_x0000_t15" style="position:absolute;left:10567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" adj="18615" fillcolor="black [3213]" stroked="f" strokeweight="1pt">
                    <v:fill opacity="55769f"/>
                  </v:shape>
                  <v:shape id="Immagine 109" o:spid="_x0000_s1115" type="#_x0000_t75" style="position:absolute;left:9050;top:4664;width:21600;height:68488;visibility:visible;mso-wrap-style:square" coordsize="2159999,6848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" path="m1080000,l2159999,1079999r,5768743l,6848742,,1080000,1080000,xe">
                    <v:imagedata r:id="rId20" o:title=""/>
                    <v:formulas/>
                    <v:path o:extrusionok="t" o:connecttype="custom" o:connectlocs="1080000,0;2159999,1079999;2159999,6848742;0,6848742;0,1080000" o:connectangles="0,0,0,0,0"/>
                  </v:shape>
                  <v:shape id="Freccia: Pentagono 110" o:spid="_x0000_s1116" type="#_x0000_t15" style="position:absolute;left:-12023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" adj="18615" fillcolor="black [3213]" stroked="f" strokeweight="1pt">
                    <v:fill opacity="55769f"/>
                  </v:shape>
                  <v:shape id="Figura a mano libera: Forma 111" o:spid="_x0000_s1117" style="position:absolute;left:76772;top:67185;width:21600;height:5967;flip:x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" path="m,l2160000,479565r,117082l,596647,,xe" fillcolor="#54c2ba [3209]" stroked="f" strokeweight="1pt">
                    <v:fill opacity="46003f"/>
                    <v:stroke joinstyle="miter"/>
                    <v:path arrowok="t" o:connecttype="custom" o:connectlocs="0,0;2160000,479565;2160000,596647;0,596647" o:connectangles="0,0,0,0"/>
                  </v:shape>
                  <v:shape id="Figura a mano libera: Forma 112" o:spid="_x0000_s1118" style="position:absolute;left:76772;top:67185;width:21600;height:5967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" path="m,l2160000,479565r,117082l,596647,,xe" fillcolor="#54c2ba [3209]" stroked="f" strokeweight="1pt">
                    <v:fill opacity="46003f"/>
                    <v:stroke joinstyle="miter"/>
                    <v:path arrowok="t" o:connecttype="custom" o:connectlocs="0,0;2160000,479565;2160000,596647;0,596647" o:connectangles="0,0,0,0"/>
                  </v:shape>
                  <v:group id="Gruppo 113" o:spid="_x0000_s1119" style="position:absolute;left:54230;top:67001;width:21523;height:6151" coordorigin="54231,67001" coordsize="25151,7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5L2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xvJ4JF8j5EwAA//8DAFBLAQItABQABgAIAAAAIQDb4fbL7gAAAIUBAAATAAAAAAAAAAAAAAAA&#10;AAAAAABbQ29udGVudF9UeXBlc10ueG1sUEsBAi0AFAAGAAgAAAAhAFr0LFu/AAAAFQEAAAsAAAAA&#10;AAAAAAAAAAAAHwEAAF9yZWxzLy5yZWxzUEsBAi0AFAAGAAgAAAAhAD7PkvbBAAAA3AAAAA8AAAAA&#10;AAAAAAAAAAAABwIAAGRycy9kb3ducmV2LnhtbFBLBQYAAAAAAwADALcAAAD1AgAAAAA=&#10;">
                    <v:rect id="Rettangolo 114" o:spid="_x0000_s1120" style="position:absolute;left:5423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" fillcolor="#008bce [3206]" stroked="f" strokeweight="1pt"/>
                    <v:rect id="Rettangolo 115" o:spid="_x0000_s1121" style="position:absolute;left:5782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" fillcolor="#008bce [3206]" stroked="f" strokeweight="1pt"/>
                    <v:rect id="Rettangolo 116" o:spid="_x0000_s1122" style="position:absolute;left:6141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" fillcolor="#008bce [3206]" stroked="f" strokeweight="1pt"/>
                    <v:rect id="Rettangolo 117" o:spid="_x0000_s1123" style="position:absolute;left:6500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" fillcolor="#008bce [3206]" stroked="f" strokeweight="1pt"/>
                    <v:rect id="Rettangolo 118" o:spid="_x0000_s1124" style="position:absolute;left:68592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" fillcolor="#008bce [3206]" stroked="f" strokeweight="1pt"/>
                    <v:rect id="Rettangolo 119" o:spid="_x0000_s1125" style="position:absolute;left:72182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" fillcolor="#008bce [3206]" stroked="f" strokeweight="1pt"/>
                    <v:rect id="Rettangolo 120" o:spid="_x0000_s1126" style="position:absolute;left:72182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" fillcolor="#00679a [2406]" stroked="f" strokeweight="1pt"/>
                    <v:rect id="Rettangolo 121" o:spid="_x0000_s1127" style="position:absolute;left:6500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" fillcolor="#00679a [2406]" stroked="f" strokeweight="1pt"/>
                    <v:rect id="Rettangolo 122" o:spid="_x0000_s1128" style="position:absolute;left:5782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" fillcolor="#00679a [2406]" stroked="f" strokeweight="1pt"/>
                    <v:rect id="Rettangolo 123" o:spid="_x0000_s1129" style="position:absolute;left:5423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kTiwQAAANwAAAAPAAAAZHJzL2Rvd25yZXYueG1sRE/bagIx&#10;EH0v+A9hhL7VbC2I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HIuROLBAAAA3AAAAA8AAAAA&#10;AAAAAAAAAAAABwIAAGRycy9kb3ducmV2LnhtbFBLBQYAAAAAAwADALcAAAD1AgAAAAA=&#10;" fillcolor="#00679a [2406]" stroked="f" strokeweight="1pt"/>
                    <v:rect id="Rettangolo 124" o:spid="_x0000_s1130" style="position:absolute;left:6141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x9yWwQAAANwAAAAPAAAAZHJzL2Rvd25yZXYueG1sRE/bagIx&#10;EH0v+A9hhL7VbKWI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P3H3JbBAAAA3AAAAA8AAAAA&#10;AAAAAAAAAAAABwIAAGRycy9kb3ducmV2LnhtbFBLBQYAAAAAAwADALcAAAD1AgAAAAA=&#10;" fillcolor="#00679a [2406]" stroked="f" strokeweight="1pt"/>
                    <v:rect id="Rettangolo 125" o:spid="_x0000_s1131" style="position:absolute;left:68592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3kNwQAAANwAAAAPAAAAZHJzL2Rvd25yZXYueG1sRE/bagIx&#10;EH0v+A9hhL7VbIWK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JKLeQ3BAAAA3AAAAA8AAAAA&#10;AAAAAAAAAAAABwIAAGRycy9kb3ducmV2LnhtbFBLBQYAAAAAAwADALcAAAD1AgAAAAA=&#10;" fillcolor="#00679a [2406]" stroked="f" strokeweight="1pt"/>
                    <v:rect id="Rettangolo 126" o:spid="_x0000_s1132" style="position:absolute;left:75782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" fillcolor="#008bce [3206]" stroked="f" strokeweight="1pt"/>
                    <v:rect id="Rettangolo 127" o:spid="_x0000_s1133" style="position:absolute;left:75782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" fillcolor="#00679a [2406]" stroked="f" strokeweight="1pt"/>
                  </v:group>
                  <v:rect id="Rettangolo 128" o:spid="_x0000_s1134" style="position:absolute;left:31563;top:71681;width:21600;height:14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" fillcolor="#fce600 [3205]" stroked="f" strokeweight="1pt"/>
                  <v:rect id="Rettangolo 129" o:spid="_x0000_s1135" style="position:absolute;left:9050;top:69558;width:21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" fillcolor="#e5018c [3204]" stroked="f" strokeweight="1pt"/>
                  <v:group id="Gruppo 130" o:spid="_x0000_s1136" style="position:absolute;left:9098;top:67443;width:21552;height:2123" coordorigin="9098,67443" coordsize="27081,4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FDh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">
                    <v:shape id="Triangolo isoscele 131" o:spid="_x0000_s1137" type="#_x0000_t5" style="position:absolute;left:9098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" fillcolor="#e5018c [3204]" stroked="f" strokeweight="1pt"/>
                    <v:shape id="Triangolo isoscele 132" o:spid="_x0000_s1138" type="#_x0000_t5" style="position:absolute;left:14511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" fillcolor="#e5018c [3204]" stroked="f" strokeweight="1pt"/>
                    <v:shape id="Triangolo isoscele 133" o:spid="_x0000_s1139" type="#_x0000_t5" style="position:absolute;left:19924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" fillcolor="#e5018c [3204]" stroked="f" strokeweight="1pt"/>
                    <v:shape id="Triangolo isoscele 134" o:spid="_x0000_s1140" type="#_x0000_t5" style="position:absolute;left:25337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" fillcolor="#e5018c [3204]" stroked="f" strokeweight="1pt"/>
                    <v:shape id="Triangolo isoscele 135" o:spid="_x0000_s1141" type="#_x0000_t5" style="position:absolute;left:30750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" fillcolor="#e5018c [3204]" stroked="f" strokeweight="1pt"/>
                  </v:group>
                </v:group>
                <v:group id="Gruppo 136" o:spid="_x0000_s1142" alt="Guide" style="position:absolute;left:95;width:100452;height:77724" coordorigin="74" coordsize="100451,777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">
                  <v:line id="Connettore diritto 137" o:spid="_x0000_s1143" style="position:absolute;visibility:visible;mso-wrap-style:square" from="65020,4664" to="7578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" strokecolor="#d8d8d8 [2732]" strokeweight=".5pt">
                    <v:stroke dashstyle="dash" joinstyle="miter"/>
                    <o:lock v:ext="edit" shapetype="f"/>
                  </v:line>
                  <v:line id="Connettore diritto 138" o:spid="_x0000_s1144" style="position:absolute;flip:x;visibility:visible;mso-wrap-style:square" from="54231,4664" to="64993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" strokecolor="#d8d8d8 [2732]" strokeweight=".5pt">
                    <v:stroke dashstyle="dash" joinstyle="miter"/>
                    <o:lock v:ext="edit" shapetype="f"/>
                  </v:line>
                  <v:oval id="Ovale 139" o:spid="_x0000_s1145" style="position:absolute;left:64016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" fillcolor="white [3212]" strokecolor="#d8d8d8 [2732]" strokeweight=".5pt">
                    <v:stroke dashstyle="dash" joinstyle="miter"/>
                  </v:oval>
                  <v:line id="Connettore diritto 140" o:spid="_x0000_s1146" style="position:absolute;visibility:visible;mso-wrap-style:square" from="31640,0" to="3164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" strokecolor="#d8d8d8 [2732]" strokeweight=".5pt">
                    <v:stroke dashstyle="dash" joinstyle="miter"/>
                  </v:line>
                  <v:line id="Connettore diritto 141" o:spid="_x0000_s1147" style="position:absolute;visibility:visible;mso-wrap-style:square" from="54231,0" to="5423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" strokecolor="#d8d8d8 [2732]" strokeweight=".5pt">
                    <v:stroke dashstyle="dash" joinstyle="miter"/>
                  </v:line>
                  <v:line id="Connettore diritto 142" o:spid="_x0000_s1148" style="position:absolute;visibility:visible;mso-wrap-style:square" from="76821,0" to="7682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" strokecolor="#d8d8d8 [2732]" strokeweight=".5pt">
                    <v:stroke dashstyle="dash" joinstyle="miter"/>
                  </v:line>
                  <v:line id="Connettore diritto 143" o:spid="_x0000_s1149" style="position:absolute;visibility:visible;mso-wrap-style:square" from="98372,0" to="98372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" strokecolor="#d8d8d8 [2732]" strokeweight=".5pt">
                    <v:stroke dashstyle="dash" joinstyle="miter"/>
                  </v:line>
                  <v:line id="Connettore diritto 144" o:spid="_x0000_s1150" style="position:absolute;visibility:visible;mso-wrap-style:square" from="9050,0" to="905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" strokecolor="#d8d8d8 [2732]" strokeweight=".5pt">
                    <v:stroke dashstyle="dash" joinstyle="miter"/>
                  </v:line>
                  <v:line id="Connettore diritto 145" o:spid="_x0000_s1151" style="position:absolute;flip:x;visibility:visible;mso-wrap-style:square" from="74,73152" to="100526,731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" strokecolor="#d8d8d8 [2732]" strokeweight=".5pt">
                    <v:stroke dashstyle="dash" joinstyle="miter"/>
                    <o:lock v:ext="edit" shapetype="f"/>
                  </v:line>
                  <v:line id="Connettore diritto 146" o:spid="_x0000_s1152" style="position:absolute;visibility:visible;mso-wrap-style:square" from="19839,4664" to="30601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" strokecolor="#d8d8d8 [2732]" strokeweight=".5pt">
                    <v:stroke dashstyle="dash" joinstyle="miter"/>
                    <o:lock v:ext="edit" shapetype="f"/>
                  </v:line>
                  <v:line id="Connettore diritto 147" o:spid="_x0000_s1153" style="position:absolute;flip:x;visibility:visible;mso-wrap-style:square" from="9050,4664" to="1981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" strokecolor="#d8d8d8 [2732]" strokeweight=".5pt">
                    <v:stroke dashstyle="dash" joinstyle="miter"/>
                    <o:lock v:ext="edit" shapetype="f"/>
                  </v:line>
                  <v:oval id="Ovale 148" o:spid="_x0000_s1154" style="position:absolute;left:18835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" fillcolor="white [3212]" strokecolor="#d8d8d8 [2732]" strokeweight=".5pt">
                    <v:stroke dashstyle="dash" joinstyle="miter"/>
                  </v:oval>
                  <v:line id="Connettore diritto 149" o:spid="_x0000_s1155" style="position:absolute;visibility:visible;mso-wrap-style:square" from="42429,4664" to="53191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" strokecolor="#d8d8d8 [2732]" strokeweight=".5pt">
                    <v:stroke dashstyle="dash" joinstyle="miter"/>
                    <o:lock v:ext="edit" shapetype="f"/>
                  </v:line>
                  <v:line id="Connettore diritto 150" o:spid="_x0000_s1156" style="position:absolute;flip:x;visibility:visible;mso-wrap-style:square" from="31640,4664" to="4240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" strokecolor="#d8d8d8 [2732]" strokeweight=".5pt">
                    <v:stroke dashstyle="dash" joinstyle="miter"/>
                    <o:lock v:ext="edit" shapetype="f"/>
                  </v:line>
                  <v:oval id="Ovale 151" o:spid="_x0000_s1157" style="position:absolute;left:41426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" fillcolor="white [3212]" strokecolor="#d8d8d8 [2732]" strokeweight=".5pt">
                    <v:stroke dashstyle="dash" joinstyle="miter"/>
                  </v:oval>
                  <v:line id="Connettore diritto 152" o:spid="_x0000_s1158" style="position:absolute;visibility:visible;mso-wrap-style:square" from="87610,4664" to="9837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" strokecolor="#d8d8d8 [2732]" strokeweight=".5pt">
                    <v:stroke dashstyle="dash" joinstyle="miter"/>
                    <o:lock v:ext="edit" shapetype="f"/>
                  </v:line>
                  <v:line id="Connettore diritto 153" o:spid="_x0000_s1159" style="position:absolute;flip:x;visibility:visible;mso-wrap-style:square" from="76821,4664" to="87583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" strokecolor="#d8d8d8 [2732]" strokeweight=".5pt">
                    <v:stroke dashstyle="dash" joinstyle="miter"/>
                    <o:lock v:ext="edit" shapetype="f"/>
                  </v:line>
                  <v:oval id="Ovale 154" o:spid="_x0000_s1160" style="position:absolute;left:86607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" fillcolor="white [3212]" strokecolor="#d8d8d8 [2732]" strokeweight=".5pt">
                    <v:stroke dashstyle="dash" joinstyle="miter"/>
                  </v:oval>
                  <v:line id="Connettore diritto 155" o:spid="_x0000_s1161" style="position:absolute;visibility:visible;mso-wrap-style:square" from="75802,0" to="75802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" strokecolor="#d8d8d8 [2732]" strokeweight=".5pt">
                    <v:stroke dashstyle="dash" joinstyle="miter"/>
                  </v:line>
                  <v:line id="Connettore diritto 156" o:spid="_x0000_s1162" style="position:absolute;visibility:visible;mso-wrap-style:square" from="53191,0" to="5319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" strokecolor="#d8d8d8 [2732]" strokeweight=".5pt">
                    <v:stroke dashstyle="dash" joinstyle="miter"/>
                  </v:line>
                  <v:line id="Connettore diritto 157" o:spid="_x0000_s1163" style="position:absolute;visibility:visible;mso-wrap-style:square" from="30650,0" to="3065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" strokecolor="#d8d8d8 [2732]" strokeweight=".5pt">
                    <v:stroke dashstyle="dash" joinstyle="miter"/>
                  </v:line>
                </v:group>
                <v:group id="Gruppo 158" o:spid="_x0000_s1164" alt="Istruzioni" style="position:absolute;top:6381;width:9757;height:51264" coordorigin=",6357" coordsize="9757,512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blH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0Irz8gEOv8FAAD//wMAUEsBAi0AFAAGAAgAAAAhANvh9svuAAAAhQEAABMAAAAAAAAA&#10;AAAAAAAAAAAAAFtDb250ZW50X1R5cGVzXS54bWxQSwECLQAUAAYACAAAACEAWvQsW78AAAAVAQAA&#10;CwAAAAAAAAAAAAAAAAAfAQAAX3JlbHMvLnJlbHNQSwECLQAUAAYACAAAACEApgG5R8YAAADcAAAA&#10;DwAAAAAAAAAAAAAAAAAHAgAAZHJzL2Rvd25yZXYueG1sUEsFBgAAAAADAAMAtwAAAPoCAAAAAA==&#10;">
                  <v:shape id="Casella di testo 83" o:spid="_x0000_s1165" type="#_x0000_t202" style="position:absolute;top:46256;width:9239;height:5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" filled="f" stroked="f">
                    <v:textbox>
                      <w:txbxContent>
                        <w:p w14:paraId="66ED3193" w14:textId="1438D241" w:rsidR="008B7902" w:rsidRDefault="005A562E" w:rsidP="00F817C9">
                          <w:pPr>
                            <w:pStyle w:val="Heading2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id w:val="-189480440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="00F817C9" w:rsidRPr="00D840BE">
                                <w:rPr>
                                  <w:lang w:bidi="it-IT"/>
                                </w:rPr>
                                <w:t>Sostituire queste immagini con le proprie foto</w:t>
                              </w:r>
                            </w:sdtContent>
                          </w:sdt>
                        </w:p>
                      </w:txbxContent>
                    </v:textbox>
                  </v:shape>
                  <v:shape id="Casella di testo 84" o:spid="_x0000_s1166" type="#_x0000_t202" style="position:absolute;top:31075;width:923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" filled="f" stroked="f">
                    <v:textbox>
                      <w:txbxContent>
                        <w:p w14:paraId="3493C16D" w14:textId="00BAD71B" w:rsidR="008B7902" w:rsidRDefault="005A562E" w:rsidP="00F817C9">
                          <w:pPr>
                            <w:pStyle w:val="Heading2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id w:val="95768916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="00F817C9" w:rsidRPr="00D840BE">
                                <w:rPr>
                                  <w:lang w:bidi="it-IT"/>
                                </w:rPr>
                                <w:t>Scrivere messaggi per segnalibri personalizzati</w:t>
                              </w:r>
                            </w:sdtContent>
                          </w:sdt>
                        </w:p>
                      </w:txbxContent>
                    </v:textbox>
                  </v:shape>
                  <v:shape id="Casella di testo 85" o:spid="_x0000_s1167" type="#_x0000_t202" style="position:absolute;top:12802;width:9239;height:61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" filled="f" stroked="f">
                    <v:textbox>
                      <w:txbxContent>
                        <w:p w14:paraId="23703117" w14:textId="0C92C963" w:rsidR="008B7902" w:rsidRDefault="005A562E" w:rsidP="00F817C9">
                          <w:pPr>
                            <w:pStyle w:val="Heading2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id w:val="-26531574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="00F817C9" w:rsidRPr="00D840BE">
                                <w:rPr>
                                  <w:lang w:bidi="it-IT"/>
                                </w:rPr>
                                <w:t>Usare una perforatrice per fare un foro e legarvi un nastro.</w:t>
                              </w:r>
                            </w:sdtContent>
                          </w:sdt>
                        </w:p>
                      </w:txbxContent>
                    </v:textbox>
                  </v:shape>
                  <v:shape id="Figura a mano libera: Forma 162" o:spid="_x0000_s1168" style="position:absolute;left:5776;top:6357;width:3981;height:6023;visibility:visible;mso-wrap-style:square;v-text-anchor:middle" coordsize="961143,955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" path="m303917,954549v1588,,3175,,3175,1024c307092,955573,305505,955573,305505,955573v,,,-1024,-1588,-1024xm340431,v1587,,1587,,3175,c345193,1024,346781,1024,349956,2048v17462,3073,31750,10242,46037,15363c403931,19460,410281,22532,416631,26629v7937,5121,17462,8194,26987,12290c445206,40968,448381,40968,449968,41992v11113,6145,22225,10242,34925,16387c496006,63500,507118,68621,519818,72718v4763,2048,11113,4097,17463,6145c548393,81935,559506,86032,569031,89105v22225,6145,44450,14339,66675,19460c642056,109589,648406,112661,656343,112661v1588,,1588,1024,3175,1024c673806,118806,688093,121879,702381,125976v3175,1024,4762,1024,7937,2048c719843,131097,729368,133145,738893,135194v4763,1024,9525,2048,15875,3072c757943,139290,761118,139290,764293,140315v4763,1024,11113,2048,15875,3072c783343,144411,786518,144411,789693,145435v11113,2049,23813,4097,34925,6146c835731,153629,848431,155677,859543,157726v7938,2048,14288,2048,22225,4097c884943,162847,888118,161823,891293,161823v15875,-3073,33338,-7170,50800,-9218c943681,152605,946856,151581,948443,151581v3175,,6350,,7938,2048c957968,154653,959556,155677,959556,156702v1587,1024,1587,2048,1587,3072c959556,166944,961143,174113,957968,180258v-3175,5121,-6350,10242,-12700,14339c940506,196645,937331,199718,934156,202790v-4763,6145,-12700,10242,-20638,14339c911931,218153,908756,219177,907168,220202v-1587,1024,-3175,2048,-4762,2048c892881,224298,884943,228395,877006,231468v-7938,2048,-14288,5121,-20638,9217c853193,241710,851606,243758,850018,244782v-3175,3073,-7937,4097,-12700,5121c834143,249903,832556,250927,829381,251952v-7938,4096,-17463,7169,-25400,11266c794456,267315,786518,270387,776993,273460v-28575,9217,-55562,21508,-82550,32774c680156,312379,665868,318524,651581,323645v-6350,3073,-14288,5121,-19050,9218c623006,335936,616656,342081,608718,345153v-12700,6145,-23812,13315,-36512,19460c565856,367685,562681,370758,556331,373831v-4763,2048,-7938,5121,-12700,6145c537281,382024,532518,385097,527756,388169v-6350,4097,-14288,7170,-25400,7170c499181,395339,497593,396363,494418,397387v-3175,2049,-6350,5121,-9525,7169c483306,405581,481718,406605,478543,407629v-1587,,-3175,,-3175,-1024c476956,397387,480131,389194,484893,381000v3175,-5121,6350,-10242,11113,-15363c499181,361540,502356,358468,505531,354371v9525,-11266,22225,-22532,34925,-32774c542043,319548,545218,318524,546806,317500v7937,-4097,12700,-8194,19050,-12290c580143,294968,596018,284726,611893,275508v6350,-3073,12700,-6145,17463,-9218c635706,263218,640468,259121,648406,256048v6350,-2048,11112,-6145,19050,-8193c670631,246831,673806,244782,676981,242734v,,1587,-1024,,-2049c676981,239661,675393,239661,675393,239661v-1587,,-3175,,-4762,c665868,240685,661106,240685,656343,241710v-4762,1024,-11112,2048,-15875,2048c635706,243758,629356,243758,624593,245806v-9525,,-17462,3073,-26987,4097c589668,250927,583318,251952,575381,252976v-17463,3072,-34925,5121,-50800,8193c522993,261169,519818,261169,518231,262194v-3175,,-4763,1024,-7938,1024c503943,264242,497593,266290,489656,268339v-4763,1024,-7938,2048,-12700,3072c473781,272435,470606,273460,467431,273460v-9525,1024,-15875,4096,-25400,5121c437268,278581,434093,280629,430918,281653v-11112,4097,-23812,8194,-34925,12291c384881,298040,373768,302137,362656,306234v-1588,1024,-4763,2048,-6350,3072c351543,311355,346781,314427,342018,316476v-4762,2048,-9525,5121,-12700,8193c324556,328766,319793,331839,313443,334911v-7937,5121,-17462,10242,-23812,15363c283281,355395,275343,360516,268993,364613v-9525,7169,-19050,14339,-30162,21508c237243,387145,237243,388169,235656,388169v-6350,3073,-11113,7170,-15875,11267c215018,403532,210256,407629,203906,410702v-1588,1024,-3175,3072,-4763,4096c197556,415823,197556,417871,195968,417871v-4762,3073,-7937,8194,-11112,13314c180093,438355,175331,444500,168981,450645v-1588,2049,-3175,3073,-6350,5121c157868,458839,156281,461911,154693,466008v,2048,-1587,3073,-3175,5121c146756,476250,143581,482395,137231,487516v,,-1588,1024,-1588,2049c132468,496734,124531,502879,121356,510048v-1588,3073,-3175,5121,-4763,8194c113418,527460,107068,535653,102306,544871v-3175,3073,-3175,6145,-4763,10242c97543,562282,94368,569452,91193,575597v-3175,7169,-4762,13314,-6350,20484c83256,600177,84843,603250,84843,607347v-1587,3072,-1587,6145,-3175,9218c80081,623734,80081,629879,80081,636024v1587,6145,,12291,1587,19460c81668,661629,83256,667774,84843,673919v1588,4097,1588,9218,4763,13315c89606,688258,91193,688258,91193,689282v1588,8194,6350,15363,11113,22533c105481,717960,107068,725129,111831,732298v1587,1025,1587,3073,1587,4097c113418,737419,113418,738444,115006,739468v4762,5121,7937,10242,11112,16387c129293,762000,134056,767121,137231,772242v1587,2048,3175,4097,6350,6145c148343,785556,156281,791702,159456,798871v,1024,1587,3073,3175,4097c168981,810137,173743,816282,180093,823452v1588,1024,1588,2048,3175,4096c192793,834718,199143,843936,207081,851105v7937,8193,15875,15363,25400,23556c234068,875686,235656,876710,235656,877734v6350,6145,12700,13314,20637,18435c265818,902315,272168,910508,280106,917677v1587,1025,1587,2049,4762,3073c295981,926895,302331,934065,311856,940210v1587,1024,3175,2048,3175,3072c315031,943282,315031,944306,315031,944306v,,-1588,,-1588,c310268,944306,308681,943282,305506,943282v-1588,2049,,3073,,4097c302331,947379,300743,946355,299156,944306v3175,-1024,1587,-3072,,-5121c299156,939185,300743,939185,302331,939185v1587,,3175,-1024,1587,-2048c302331,935089,300743,934065,295981,933040v1587,2049,1587,4097,3175,6145c295981,940210,294393,942258,297568,944306v1588,1025,1588,2049,3175,3073c300743,948403,300743,948403,299156,949427v,,-1588,,-1588,c289631,944306,283281,939185,273756,935089v-4763,-5121,-11113,-7170,-17463,-11266c253118,921774,249943,920750,248356,918702v-3175,-2049,-7938,-4097,-11113,-6146c234068,909484,229306,907436,224543,905387v-3175,-1024,-6350,-3072,-9525,-6145c213431,898218,213431,897194,211843,897194v-6350,-1025,-9525,-5121,-14287,-9218c194381,884903,189618,880806,184856,877734v-4763,-4097,-9525,-8194,-12700,-12290c168981,862371,165806,859298,161043,857250v-1587,-1024,-4762,-2048,-4762,-4097c145168,841887,134056,830621,122943,819355v-6350,-6145,-11112,-13315,-15875,-20484c105481,796823,105481,795798,103893,793750,97543,788629,92781,782484,88018,776339,75318,764048,64206,751758,54681,738444v-1588,-2049,-3175,-4097,-4763,-6146c45156,726153,40393,721032,37218,713863v-1587,-4097,-6350,-7169,-7937,-11266c27693,698500,27693,694403,24518,691331,16581,678016,13406,663677,8643,650363,7056,642169,3881,633976,2293,626806v-1587,-6145,,-13314,-1587,-20483c706,600177,-882,594032,706,586863v1587,-6145,3175,-11266,4762,-17411c5468,568427,7056,566379,7056,565355v,-3073,-1588,-6145,-1588,-8194c5468,554089,8643,552040,8643,548968v-1587,-6145,1588,-12291,4763,-17412c18168,522339,22931,513121,26106,502879v,-2048,1587,-4097,3175,-6145c35631,487516,40393,477274,46743,468056v7938,-11266,15875,-21508,25400,-31750c73731,434258,76906,431185,78493,429137v1588,-5121,6350,-10242,12700,-14339c92781,413774,94368,411726,95956,410702v1587,-1025,1587,-3073,3175,-4097c103893,402508,108656,398411,111831,394315v4762,-4097,6350,-9218,11112,-12291c126118,379976,127706,376903,129293,374855v4763,-6145,9525,-11266,17463,-16387c157868,350274,167393,341056,175331,331839v1587,-1024,1587,-3073,3175,-3073c186443,324669,191206,319548,195968,315452v3175,-2049,4763,-4097,7938,-5121c210256,306234,215018,302137,221368,299065v1588,-1025,3175,-2049,4763,-3073c230893,292919,237243,289847,242006,286774v3175,-3072,9525,-6145,14287,-8193c264231,274484,273756,269363,281693,265266v7938,-4097,14288,-7169,22225,-11266c307093,252976,310268,250927,313443,249903v6350,-2048,12700,-5121,17463,-9218c330906,239661,332493,239661,334081,239661v11112,-4096,19050,-9217,30162,-12290c376943,224298,388056,219177,400756,215081v25400,-8194,50800,-15363,79375,-21508c497593,189476,515056,186403,532518,185379v3175,,7938,-1024,11113,-2048c546806,182306,548393,182306,551568,182306v1588,,1588,,3175,c564268,179234,576968,180258,586493,176161v,-1024,,-2048,-1587,-3072c580143,172065,576968,170016,572206,168992v-11113,-3073,-31750,-8194,-42863,-12290c526168,155677,524581,155677,521406,154653v-3175,-1024,-6350,-1024,-9525,-2048c499181,148508,488068,144411,473781,142363v-7938,-2048,-12700,-5121,-19050,-8194c451556,133145,449968,131097,446793,130073v-9525,-4097,-19050,-9218,-25400,-14339c418218,112661,413456,109589,410281,106516v-1588,-1024,-3175,-2048,-3175,-3072c407106,100371,403931,97298,400756,95250v-1588,-1024,-3175,-3073,-6350,-5121c392818,89105,392818,87056,392818,85008v,-2048,,-3073,-3175,-5121c384881,76815,381706,73742,376943,69645v-3175,-3072,-4762,-5121,-4762,-9218c372181,57355,370593,54282,367418,51210v-1587,-2049,-3175,-5121,-4762,-7170c361068,41992,359481,39944,357893,36871v-6350,-5121,-7937,-8194,-11112,-12290c345193,22532,345193,19460,342018,17411v-3175,-4096,-4762,-7169,-4762,-12290c337256,4097,337256,2048,337256,1024v,,1587,-1024,3175,-1024xe" fillcolor="black" stroked="f" strokeweight="1.25pt">
                    <v:stroke joinstyle="miter"/>
                    <v:path arrowok="t" o:connecttype="custom" o:connectlocs="125890,601621;127205,602266;126547,602266;125890,601621;141015,0;142330,0;144960,1291;164030,10974;172578,16783;183757,24529;186387,26466;200854,36794;215321,45832;222554,49705;235706,56160;263324,68425;271873,71006;273188,71652;290943,79398;294230,80689;306067,85208;312643,87144;316588,88436;323164,90372;327109,91663;341576,95536;356043,99409;365249,101992;369194,101992;390237,96182;392867,95536;396155,96827;397471,98764;398128,100700;396813,113611;391552,122648;386949,127812;378401,136849;375770,138786;373798,140077;363276,145887;354728,151696;352097,154278;346837,157506;343549,158797;333028,165898;321849,172353;287655,193009;269900,203983;262009,209793;252145,217538;237021,229803;230445,235613;225185,239486;218609,244650;208088,249169;204800,250460;200854,254978;198224,256915;196909,256270;200854,240132;205457,230449;209403,223348;223870,202692;226500,200110;234391,192364;253460,173644;260694,167834;268585,161379;276476,156215;280421,152987;280421,151696;279764,151050;277791,151050;271873,152342;265297,153633;258721,154923;247542,157506;238336,159442;217294,164606;214663,165252;211375,165898;202827,169125;197566,171061;193621,172353;183100,175580;178496,177517;164030,185263;150221,193009;147590,194945;141672,199464;136411,204628;129835,211083;119972,220766;111423,229803;98929,243359;97614,244650;91038,251751;84463,258852;82490,261433;81175,263370;76572,271762;69996,284027;67366,287254;64077,293709;62762,296937;56844,307265;56187,308557;50269,321466;48296,326631;42378,343414;40405,349869;37774,362780;35144,375690;35144,382791;33829,388600;33171,400865;33829,413130;35144,424749;37117,433141;37774,434432;42378,448633;46323,461543;46980,464125;47638,466062;52241,476390;56844,486719;59475,490592;66050,503502;67366,506084;74599,518995;75914,521576;85778,536423;96299,551270;97614,553207;106163,564826;116026,578381;117999,580318;129178,592583;130493,594519;130493,595165;129835,595165;126548,594519;126548,597102;123917,595165;123917,591937;125233,591937;125890,590646;122602,588064;123917,591937;123260,595165;124575,597102;123917,598392;123260,598392;113396,589356;106163,582255;102875,579027;98272,575154;93011,570635;89066,566762;87750,565472;81832,559662;76572,553207;71311,545461;66708,540296;64735,537714;50926,516412;44350,503502;43035,500274;36459,489301;22650,465417;20677,461543;15417,449924;12129,442824;10156,435723;3580,409902;950,395055;292,382145;292,369880;2265,358907;2923,356325;2265,351160;3580,345996;5553,335022;10814,316948;12129,313075;19362,295000;29883,274989;32514,270471;37774,261433;39747,258852;41062,256270;46323,248524;50926,240777;53556,236259;60790,225931;72626,209147;73941,207210;81175,198819;84463,195591;91696,188491;93669,186554;100245,180744;106163,175580;116684,167188;125890,160088;129835,157506;137069,151696;138384,151050;150878,143304;166003,135558;198882,122003;220581,116838;225185,115547;228472,114901;229788,114901;242939,111028;242282,109092;237021,106510;219266,98764;215979,97473;212033,96182;196251,89727;188360,84562;185072,81981;174551,72943;169948,67134;168633,65197;166003,60033;163372,56805;162714,53578;161399,50350;156139,43895;154166,38085;152193,32276;150221,27757;148248,23239;143645,15493;141672,10974;139699,3228;139699,645;14101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Figura a mano libera: Forma 163" o:spid="_x0000_s1169" style="position:absolute;left:3763;top:52251;width:5380;height:5369;visibility:visible;mso-wrap-style:square;v-text-anchor:middle" coordsize="951361,949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" path="m109662,264841v1944,1162,1944,2323,1944,2323c111606,268326,109662,268326,107718,267164v1944,-1161,1944,-1161,1944,-2323xm70784,175399v,1162,1944,1162,1944,2323c72728,178884,70784,178884,70784,180045v,,-1944,,-1944,c68840,178884,68840,177722,70784,175399xm29963,104543v,1161,-1944,1161,-1944,2323c28019,109189,28019,111512,29963,113835v,,1944,1162,1944,1162c31907,114997,33851,114997,33851,113835v-1944,-1161,-1944,-2323,-1944,-3484c31907,109189,31907,108027,31907,106866v,-1162,-1944,-1162,-1944,-2323xm29963,v1944,,3888,1162,3888,3485c33851,5808,33851,6970,33851,9293v-1944,4646,-1944,9292,,13939c37739,30201,37739,37171,37739,45302v,5808,,10454,3888,16262c45514,69695,45514,77826,41627,85957v-1944,1162,-1944,3485,-1944,5808c41627,106866,41627,121966,43570,138229v1944,6969,1944,13939,1944,22070c45514,162622,45514,166107,45514,168430v1944,8131,1944,15100,1944,23232c47458,203277,49402,214893,49402,226509v,1162,,3485,1944,4646c55234,238125,55234,245095,55234,252064v,3485,1944,6970,1944,10454c61065,274134,66897,284588,66897,296204v,6970,3888,13939,9719,20909c80504,322921,84392,328729,82448,335698v-1944,4647,,9293,3888,13939c92167,355445,94111,361253,97999,367061v1944,4646,1944,9293,1944,13939c97999,387970,101887,393777,109662,397262v5832,2323,9720,5808,9720,10454c119382,412363,123269,414686,129101,417009v5832,2323,5832,5808,3888,9293c129101,430948,132989,435595,138820,439079v3888,2323,5832,5808,3888,9293c142708,451857,144652,455341,146596,458826v,-1161,1944,-1161,1944,-2323c150484,455341,154372,455341,154372,457665v,3484,1943,6969,1943,10454c160203,469281,164091,470442,167979,472765v,,1944,,1944,c169923,471604,171866,471604,171866,470442v-1943,-4646,-3887,-10454,-3887,-15101c167979,451857,166035,448372,164091,443726v-1944,-4647,-3888,-10455,-5832,-15101c156315,423979,154372,421655,152428,418171v-5832,-6970,-11664,-13939,-17495,-20909c131045,392616,129101,387970,129101,383323v1944,-5808,,-10454,-3888,-15100c123269,360091,117438,351960,115494,342668v-7776,-11616,-9719,-23232,-17495,-34848c94111,303174,94111,299689,94111,295043v,-5808,-1944,-10455,-1944,-16262c92167,277619,94111,276457,94111,276457v1944,,3888,,3888,c99943,277619,101887,278781,103831,281104v1944,1161,1944,2323,5831,2323c113550,282265,117438,283427,119382,286912v,,,1161,,1161c123269,300851,132989,313628,136877,327567v1943,5808,7775,11616,9719,17424c148540,350799,150484,356607,154372,363576v7775,13939,13607,27878,19438,41817c175754,410040,179642,414686,181586,419332v7775,9293,15551,18586,21382,29040c204912,453018,208800,457665,212688,461149v9719,11616,19439,23232,31102,33686c253509,502966,261285,511098,267116,519229v1944,1161,1944,3484,3888,4646c282667,532006,292387,541299,304050,550592v1944,1161,1944,2323,3888,3484c335152,570338,358479,588924,387637,604024v9719,5808,21382,10455,29158,17424c418739,623771,422627,624933,424570,626095v11664,5807,21383,11615,33046,17423c465392,648165,475111,651649,484831,656296v7775,3485,13607,6969,19438,10454c513989,672558,525652,677204,537315,680689v11664,3485,21383,8131,31102,12778c576193,698113,585912,699274,595632,702759v9719,4647,21382,8131,33046,11616c632565,715537,636453,715537,640341,716698v,,1944,,1944,c642285,715537,644229,714375,644229,714375v-5832,-6969,-9720,-15101,-17495,-22070c615071,678366,607295,664427,595632,651649v,,,-1161,-1944,-1161c587856,636549,576193,624933,572305,610994v-1944,-4646,-3888,-8131,-7775,-11616c556754,594732,554810,587762,554810,581954r,1162c554810,581954,552866,581954,552866,580793v,-3485,-3887,-5808,-5831,-9293c547035,570338,547035,569177,547035,569177v1944,-3485,-1944,-4646,-3888,-5808c547035,563369,547035,562207,547035,561046v-1944,-2323,-5832,-4647,-3888,-8131c545091,550592,545091,548268,541203,545945v-7775,-4646,-11663,-9293,-9719,-15100c531484,528521,531484,527360,529540,525037v-5832,-4647,-5832,-9293,-7776,-15101c519821,498320,517877,486704,515933,475088v,-3484,,-8131,-1944,-11615c513989,462311,515933,462311,515933,461149v,-1161,3888,1162,5831,2324c521764,463473,521764,464634,521764,464634v5832,15101,17495,29040,31102,41817c554810,508774,556754,508774,560642,506451v3888,-2323,7775,-2323,9719,c572305,508774,574249,511098,576193,514582v5832,11616,17495,22070,25270,32525c603407,548268,605351,550592,607295,551753v1944,1162,1944,1162,3888,2323c613127,556399,617014,557561,618958,559884v7776,9293,21383,16262,29158,26717c653948,593570,661724,600540,669499,607509v7776,5808,13607,12778,19439,19747c694770,634226,700601,640034,706433,645841v7775,5808,15551,12778,21382,19747c729759,667912,731703,671396,735591,672558v7775,4646,11663,10454,19439,15101c766693,693467,774468,701598,780300,708567v7776,9293,19439,15101,27214,24393c809458,734122,811402,736445,815290,736445v7775,2323,13607,6970,19439,10454c838616,750384,842504,753869,850280,756192v5831,1162,9719,4646,15551,6970c869718,764323,873606,766646,875550,768970v5832,5807,17495,10454,27214,13939c906652,784070,910540,785232,912484,787555v3888,3485,9719,6969,13607,10454c931923,799171,937754,800332,943586,801494v1944,3485,3888,5808,7775,9293c949417,814271,947474,816595,949417,818918v1944,6969,-1943,12777,-3887,19747c943586,844473,939698,849119,931923,852604v-7776,3484,-11664,6969,-15551,11616c912484,870027,904708,874674,896933,878159v-5832,2323,-9720,4646,-17495,5807c871662,886290,863887,887451,854167,889774v,,-1943,,-1943,1162c842504,896744,832785,897906,819178,897906v-1944,,-5832,1161,-9720,2323c795851,904875,784188,909521,774468,915329v-1943,1162,-3887,1162,-3887,c770581,915329,770581,914168,770581,914168v,-2323,3887,-4647,,-6970c768637,906037,764749,907198,760861,907198v-1944,,-3887,1162,-3887,1162c741423,908360,725872,910683,710321,913006v-9720,1162,-19439,2323,-29159,2323c671443,915329,659780,917652,650060,918814v-7775,1162,-17495,3485,-25270,2323c622846,921137,620902,921137,617014,922299v-27214,4646,-56372,4646,-85530,6969c517877,930430,502326,931591,488718,933915v-11663,2323,-25270,3484,-36933,3484c442065,937399,430402,937399,420683,940884v-3888,1162,-7776,1162,-11664,1162c399300,940884,389581,942046,379861,943207v-3887,1162,-9719,1162,-13607,1162c358479,944369,350703,944369,342928,945531v-7776,1161,-15551,2323,-23327,3484c313769,950177,309882,949015,305994,947854v-5832,-2323,-9719,-4647,-15551,-6970c286555,938561,284611,935076,288499,931591v3888,-4646,9719,-9292,15551,-12777c305994,917652,307938,916491,309882,916491v9719,-1162,15551,-4646,23326,-8131c337096,906037,342928,904875,346815,902552v1944,-1162,5832,-2323,7776,-2323c366254,897906,375974,896744,387637,895582v5831,-1161,13607,-1161,19439,-3484c424570,887451,444009,883966,461504,879320v11663,-3485,25271,-5808,38878,-6969c510101,871189,517877,870027,525652,867704v11663,-3484,23327,-5808,36934,-6969c576193,859573,587856,858412,599519,856088v7776,-2323,17495,-2323,25271,-2323c634509,853765,644229,851442,652004,849119v,,1944,-1162,1944,-1162c653948,846796,653948,845634,652004,845634v-1944,-1161,-3888,-2323,-5831,-2323c638397,840988,630622,839826,620902,837503v-5831,-1162,-9719,-2323,-15551,-4646c587856,827049,572305,821241,554810,815433v-9719,-2323,-17495,-5808,-25270,-8131c519821,803817,512045,800332,502326,796848,469280,782909,434290,771293,403188,756192v-19439,-9293,-38878,-17424,-56373,-27878c321545,714375,298218,700436,276836,685335v-1944,-1161,-1944,-2323,-3888,-3484c274892,681851,276836,681851,280724,681851v1943,,3887,-2324,3887,-3485c282667,677204,280724,674881,278780,673720v-7776,-5808,-15551,-10455,-25271,-16263c245734,651649,236014,645841,230183,638872v-1944,-1162,-1944,-2323,-3888,-3485c212688,628418,206856,619125,195193,612156v-7776,-4647,-11663,-10455,-17495,-15101c162147,580793,144652,564531,132989,545945v-3888,-4646,-5832,-10454,-11663,-13939c127157,532006,131045,533168,132989,535491v9719,9293,21383,18585,31102,27878c167979,566854,169923,571500,173810,574985v3888,3485,5832,6969,11664,8131c187417,584277,189361,583116,191305,583116v1944,,3888,-3485,3888,-4646c195193,577308,193249,576146,193249,576146v-9719,-4646,-15551,-10454,-19439,-17423c171866,550592,164091,542460,156315,534329v-5831,-4646,-9719,-9292,-13607,-15100c129101,498320,115494,478573,101887,457665v-1944,-1162,-3888,-3485,-3888,-4647c92167,441402,88280,429787,82448,418171v-1944,-2323,-1944,-4647,-3888,-6970c76616,407716,74673,403070,72729,398424v,-1162,,-2323,-1944,-4647c63009,382162,61065,369384,57178,356607v-1944,-4647,-5832,-9293,-5832,-13939c49402,338021,49402,333375,47458,328729v-1944,-4647,-5831,-10455,-7775,-15101c35795,308982,33851,304335,35795,299689v3888,-9293,,-19747,-3888,-29040c31907,267165,28019,264841,24132,263680v-5832,-2323,-9720,-5808,-9720,-9293c14412,250902,14412,246256,18300,243933v1944,-2323,1944,-4646,1944,-5808c18300,223024,18300,207924,18300,193985v,-12778,-3888,-24394,-3888,-37171c14412,154491,12468,152168,10525,149845,6637,145198,4693,140552,2749,134744,805,118482,-1139,103381,805,88280,2749,80149,2749,72018,2749,63887v,-1161,,-2323,1944,-4646c4693,58079,8581,56918,10525,56918v7775,,7775,,7775,-2323c20244,49948,22188,46463,22188,40655,20244,32524,20244,23232,24132,15101,26076,10454,26076,6970,26076,2323,26076,1162,28019,1162,29963,xe" fillcolor="black" stroked="f" strokeweight=".53997mm">
                    <v:stroke joinstyle="miter"/>
                    <v:path arrowok="t" o:connecttype="custom" o:connectlocs="62016,149772;63115,151086;60916,151086;62016,149772;40030,99191;41129,100505;40030,101818;38930,101818;40030,99191;16945,59121;15845,60435;16945,64376;18044,65033;19143,64376;18044,62405;18044,60435;16945,59121;16945,0;19143,1971;19143,5255;19143,13138;21342,25619;23541,34815;23541,48610;22441,51895;24640,78171;25739,90652;25739,95250;26838,108388;27938,128095;29037,130722;31236,142546;32335,148458;37831,167508;43328,179333;46626,189843;48824,197726;55420,207579;56519,215462;62016,224658;67513,230570;73009,235826;75208,241081;78505,248307;80704,253562;82903,259474;84002,258160;87300,258817;88399,264729;94995,267357;96094,267357;97193,266043;94995,257503;92796,250935;89498,242395;86201,236483;76307,224658;73009,216776;70810,208236;65314,193785;55420,174077;53221,166852;52122,157655;53221,156341;55420,156341;58718,158969;62016,160283;67513,162254;67513,162910;77406,185245;82903,195098;87300,205608;98293,229257;102690,237139;114782,253562;120279,260788;137867,279838;151059,293633;153257,296260;171946,311369;174144,313339;219215,341586;235705,351439;240102,354067;258790,363920;274180,371146;285173,377058;303861,384941;321450,392167;336840,397422;355528,403991;362124,405305;363223,405305;364323,403991;354429,391510;336840,368518;335741,367862;323648,345527;319251,338958;313755,329105;313755,329762;312655,328448;309358,323193;309358,321879;307159,318595;309358,317281;307159,312683;306060,308741;300563,300202;299464,296917;295067,288377;291769,268670;290670,262102;291769,260788;295067,262102;295067,262758;312655,286407;317053,286407;322549,286407;325847,291005;340138,309398;343436,312026;345634,313339;350031,316624;366521,331733;378613,343557;389606,354724;399500,365234;411592,376401;415989,380343;426982,388883;441273,400707;456663,414501;461061,416472;472054,422384;480848,427639;489642,431581;495139,434866;510529,442748;516025,445376;523720,451288;533614,453258;538011,458514;536912,463112;534713,474279;527018,482162;518224,488731;507231,496614;497337,499898;483046,503182;481947,503839;463259,507781;457762,509095;437975,517634;435777,517634;435777,516977;435777,513036;430280,513036;428082,513693;401699,516320;385209,517634;367620,519605;353329,520919;348932,521576;300563,525517;276378,528145;255492,530115;237903,532086;231307,532743;214818,533399;207123,534057;193932,534714;180740,536684;173045,536027;164251,532086;163151,526830;171946,519605;175244,518291;188435,513693;196130,510408;200527,509095;219215,506467;230208,504496;260988,497270;282975,493329;297265,490701;318152,486760;339038,484132;353329,482819;368719,480191;369819,479534;368719,478220;365422,476907;351131,473622;342336,470995;313755,461141;299464,456543;284074,450631;228010,427639;196130,411874;156556,387568;154357,385598;158754,385598;160952,383627;157655,381000;143364,371803;130172,361293;127974,359322;110385,346185;100491,337645;75208,308741;68612,300858;75208,302829;92796,318595;98293,325164;104889,329762;108186,329762;110385,327135;109286,325820;98293,315967;88399,302172;80704,293633;57619,258817;55420,256189;46626,236483;44427,232541;41129,225315;40030,222688;32335,201667;29037,193785;26838,185902;22441,177362;20243,169479;18044,153057;13647,149115;8150,143860;10349,137948;11448,134664;10349,109702;8150,88681;5952,84740;1555,76200;455,49924;1555,36129;2654,33502;5952,32188;10349,30874;12548,22991;13647,8540;14746,1314;1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Figura a mano libera: Forma 164" o:spid="_x0000_s1170" style="position:absolute;left:5635;top:35348;width:2690;height:4824;rotation:2148696fd;flip:y;visibility:visible;mso-wrap-style:square;v-text-anchor:middle" coordsize="956087,952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" path="m213570,785068v-2165,,-2165,1191,-4330,2382c209240,788640,211405,789831,213570,788640v,,2164,-1190,2164,-1190c215734,786259,213570,786259,213570,785068xm213570,764828v-2165,,-4330,1190,-4330,1190c209240,768400,207075,770781,211405,773162v,,2165,,2165,c217899,771971,220064,768400,215734,766018v,,-2164,-1190,-2164,-1190xm256866,720775v,1191,,2381,,2381c256866,723156,256866,724347,254701,724347v,,,-1191,2165,-3572xm328303,569565v-2165,,-2165,1191,-2165,2382c328303,571947,330467,571947,330467,571947v,,,-1191,,-1191c330467,570756,328303,569565,328303,569565xm650854,446v10824,-1190,21648,,30307,3572c689820,7590,698479,9971,704973,14734v2165,2381,6494,4762,12989,4762c724456,20687,730950,23068,735280,26640v15153,8335,32472,16669,38966,29766c776411,58787,778575,61168,780740,61168v8659,2382,10824,7144,8659,11907c789399,75456,787235,79028,791564,81409v12989,8334,17318,20241,21648,29766c817541,118318,817541,125462,819706,133796v,1191,2165,3572,2165,4763c819706,150465,826200,162371,834859,173087v,,,1191,,1191c837024,184993,845683,194518,847848,204043v,2382,2165,5953,2165,8335c852178,220712,850013,230237,856507,237381v,8334,4330,16669,8659,25003c869496,274290,873825,285006,875990,296912v2165,11906,4330,22622,6494,34528c886814,351681,891144,371922,897638,392162v4329,10716,10824,21431,15153,32147c919286,429072,919286,436215,923615,442168v4330,4763,6494,10716,10824,16669c936604,461218,936604,464790,938769,467171v2164,3572,2164,8335,4329,11907c947428,487412,951757,495747,956087,505271v-2165,3572,-4330,7144,-6495,11907c947428,519559,945263,521940,940933,524322v-4329,2381,-8659,3571,-10824,5953c923615,535037,921450,539800,923615,544562v,1191,2165,2381,2165,3572c927945,550515,927945,554087,923615,556468v-4329,1191,-8659,,-10824,-1190c906297,554087,901967,552897,897638,549325v-10824,-7144,-23813,-13097,-34636,-19050c854342,524322,843519,519559,834859,513606v-6494,-3572,-10823,-7144,-15153,-10716c804553,490984,791564,479078,776411,467171v-2165,-2381,-6495,-4762,-10824,-5953c743939,451693,733115,438597,724456,424309v-8659,-16669,-19483,-32147,-25977,-48816c687655,362396,683325,349300,678996,335012v-4330,-13097,-8659,-26194,-10824,-39290c666007,288578,663842,282625,661678,275481v,-1191,-6495,-2381,-8659,-1191c646524,277862,640030,280243,635700,283815v-6494,5953,-12988,11907,-19483,17860c605394,312390,596734,323106,579416,331440v-2164,1191,-2164,1191,-4329,2381c566428,345728,551274,354062,540450,364778v-2164,2381,-6494,4762,-6494,7144c527462,381446,516638,388590,507979,396925v-4330,3572,-10824,7143,-12989,11906c488496,421928,475507,432643,464683,444550v-6494,7143,-12988,15478,-19483,23812c438706,476697,432212,483840,425717,492175v-2164,3572,-6494,7143,-12988,9525c406234,505271,401905,510034,397575,514796v-8659,14288,-19483,25004,-30306,34529c362939,554087,358609,560040,354280,564803v-4330,4762,-6494,8334,-10824,13097c341291,580281,336962,581472,332632,581472v-4329,,-8659,-1191,-12988,-1191c315314,580281,310984,582662,310984,586234v,1191,2165,2381,2165,3572c315314,592187,313149,594568,308820,595759v-6495,2381,-10824,4763,-12989,9525c291502,612428,285007,619572,282842,626715v,2382,-2164,5953,-4329,8335c276348,639812,265524,641003,263359,645765v,3572,2165,8335,2165,11906c265524,658862,265524,661243,263359,662434v-6494,4763,-8659,10716,-8659,16669c254700,681484,254700,683865,252536,686247v-8660,9525,-8660,19049,-12989,28575c233053,727918,230888,741015,226558,754112v,1191,,2381,,3572c226558,761256,230888,763637,237382,764828v2165,,4330,1190,4330,1190c241712,767209,241712,768400,241712,769590v-6495,8335,-8659,16669,-12989,25003c224394,805309,220064,817215,215734,827931v-4329,9525,-8659,19050,-8659,28575c207075,860078,202746,861268,198416,862459v-21647,3572,-32471,13097,-32471,25003c163780,895796,161615,902940,165945,911275v2164,4762,,10715,-4330,15478c152956,935087,150791,943421,155121,951756v,,,1191,-2165,1191c150791,952947,148626,952947,146462,952947v,,-2165,,-2165,-1191c135638,942231,122649,933897,120484,923181v2165,,4330,1191,6495,1191c131308,924372,135638,921990,133473,920800v-4329,-4763,-6494,-9525,-12989,-13097c120484,907703,118320,907703,118320,907703v,,-2165,1190,-2165,1190c113990,911275,113990,912465,113990,913656v-6494,-4763,-10824,-10716,-12989,-17860c88013,870793,81519,844600,70695,819596v,-1190,-2165,-3571,-2165,-4762c68530,802928,66365,792212,68530,780306v,-4763,2165,-9525,4329,-14288c72859,763637,75024,761256,75024,758875v-4329,-10716,2165,-21432,4330,-33338c79354,716012,85848,705296,90178,694581v2164,-7144,4329,-13097,8659,-20241c101001,670768,101001,666006,103166,662434v2165,-11906,6495,-22622,12989,-33337c120484,623143,124814,616000,122649,608856v-2165,-3572,,-7144,2165,-10716c133473,581472,137803,563612,148626,548134v2165,-3572,2165,-8334,4330,-11906c159450,526703,161615,515987,170274,506462v6495,-9525,10824,-20240,17318,-29765c194087,464790,200581,452884,207075,442168v2165,-1190,2165,-3571,2165,-4762c217899,429072,224394,419546,228723,410021v4330,-9524,12989,-16668,17318,-26193c252536,370731,265524,358825,272019,344537v4329,-7144,10823,-13097,17318,-20240c291502,320725,295831,317153,297996,313581v8659,-13097,17318,-26194,32471,-38100c334797,265956,345621,258812,352115,250478v,-1191,2165,-3572,2165,-4763c354280,244525,352115,242143,347786,242143v-6495,1191,-12989,1191,-17319,3572c323973,248097,319644,250478,310984,249287v-8659,,-17318,1191,-23812,2381c276348,254050,263359,257621,252536,260003v-10824,2381,-21648,3572,-34637,3572c202746,262384,187592,263575,170274,264765v-15153,1191,-28142,2381,-43295,1191c109661,268337,90178,265956,70695,269528v-2165,,-6495,,-8659,c49047,265956,33894,267146,18740,265956v-2165,,-6494,,-8659,c7916,265956,3587,264765,3587,263575v-4330,,-4330,-2382,-2165,-3572c27399,244525,55541,230237,85848,219521v4330,-1190,6494,-2381,10824,-3571c120484,204043,148626,196900,172439,186184v4330,-1191,6494,-2381,10824,-3572c200581,180231,215734,174278,228723,168325v8659,-3572,17318,-7144,25977,-9525c265524,156418,276348,151656,287172,148084v12989,-5953,28142,-9525,43295,-15478c356445,123081,380257,113556,406234,104031v23813,-7144,45461,-17860,69273,-26194c479837,75456,486331,74265,490661,71884v15153,-9525,34636,-16669,54119,-23813c562098,40928,579416,34975,594570,26640v4329,-2381,8659,-3572,12988,-5953c616217,18306,622712,14734,627041,9971v2165,-2381,6495,-4762,8659,-7143c642195,1637,646524,1637,650854,446xe" fillcolor="black" stroked="f" strokeweight=".60133mm">
                    <v:stroke joinstyle="miter"/>
                    <v:path arrowok="t" o:connecttype="custom" o:connectlocs="60096,397430;58877,398635;60096,399238;60705,398635;60096,397430;60096,387183;58877,387786;59487,391402;60096,391402;60705,387786;60096,387183;72279,364882;72279,366088;71669,366690;72279,364882;92380,288334;91771,289540;92989,289540;92989,288937;92380,288334;183142,226;191670,2034;198370,7459;202025,9870;206898,13486;217862,28555;219690,30965;222126,36993;222735,41212;228827,56281;230654,67732;231263,70144;234918,87623;234918,88226;238573,103294;239182,107513;241010,120171;243446,132828;246492,150308;248319,167787;252583,198526;256847,214800;259893,223841;262939,232280;264157,236499;265375,242526;269030,255786;267202,261814;264766,265431;261720,268444;259893,275677;260502,277485;259893,281704;256847,281102;252583,278088;242837,268444;234918,260006;230654,254581;218472,236499;215426,233485;203852,214800;196543,190088;191060,169595;188015,149705;186187,139458;183751,138855;178877,143677;173395,152719;163040,167787;161822,168992;152075,184664;150248,188280;142938,200938;139284,206965;130756,225047;125273,237102;119791,249157;116136,253979;111872,260608;103345,278088;99690,285924;96644,292554;93598,294362;89944,293759;87507,296773;88116,298581;86898,301595;83243,306417;79588,317266;78370,321485;74106,326909;74715,332937;74106,335348;71669,343786;71060,347403;67405,361869;63750,381759;63750,383567;66796,387183;68015,387786;68015,389594;64360,402252;60705,419128;58268,433594;55832,436608;46695,449265;46695,461320;45476,469156;43649,481813;43040,482416;41212,482416;40603,481813;33903,467347;35730,467950;37558,466142;33903,459512;33294,459512;32684,460114;32075,462525;28420,453484;19893,414909;19283,412498;19283,395019;20502,387786;21111,384170;22329,367293;25375,351622;27811,341375;29030,335348;32684,318471;34512,308225;35121,302800;41821,277485;43040,271458;47913,256389;52786,241321;58268,223841;58877,221431;64360,207567;69233,194308;76542,174417;81416,164171;83852,158746;92989,139458;99080,126801;99690,124390;97862,122581;92989,124390;87507,126198;80806,127403;71060,131623;61314,133431;47913,134034;35730,134636;19893,136445;17456,136445;5273,134636;2837,134636;1009,133431;400,131623;24156,111129;27202,109322;48522,94253;51568,92445;64360,85212;71669,80390;80806,74965;92989,67130;114309,52664;133801,39404;138065,36390;153294,24335;167304,13486;170959,10473;176441,5048;178877,1432;183142,22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  <w10:wrap anchorx="page" anchory="page"/>
              </v:group>
            </w:pict>
          </mc:Fallback>
        </mc:AlternateContent>
      </w:r>
      <w:bookmarkEnd w:id="0"/>
    </w:p>
    <w:p w14:paraId="26845A20" w14:textId="77777777" w:rsidR="00CF04FC" w:rsidRPr="006062FF" w:rsidRDefault="00CF04FC" w:rsidP="00CE3F35">
      <w:pPr>
        <w:jc w:val="both"/>
      </w:pPr>
    </w:p>
    <w:p w14:paraId="70A5E4EF" w14:textId="419AEEFF" w:rsidR="007A0496" w:rsidRPr="006062FF" w:rsidRDefault="007A0496" w:rsidP="00142B95">
      <w:pPr>
        <w:keepNext/>
      </w:pPr>
    </w:p>
    <w:tbl>
      <w:tblPr>
        <w:tblW w:w="4961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0"/>
        <w:gridCol w:w="225"/>
        <w:gridCol w:w="2659"/>
        <w:gridCol w:w="94"/>
        <w:gridCol w:w="65"/>
        <w:gridCol w:w="799"/>
        <w:gridCol w:w="162"/>
        <w:gridCol w:w="2643"/>
        <w:gridCol w:w="173"/>
        <w:gridCol w:w="769"/>
        <w:gridCol w:w="208"/>
        <w:gridCol w:w="2629"/>
        <w:gridCol w:w="142"/>
        <w:gridCol w:w="864"/>
        <w:gridCol w:w="156"/>
        <w:gridCol w:w="2631"/>
        <w:gridCol w:w="191"/>
      </w:tblGrid>
      <w:tr w:rsidR="004C0979" w:rsidRPr="006062FF" w14:paraId="39EF59F4" w14:textId="77777777" w:rsidTr="000A5C87">
        <w:trPr>
          <w:trHeight w:val="288"/>
        </w:trPr>
        <w:tc>
          <w:tcPr>
            <w:tcW w:w="1255" w:type="dxa"/>
            <w:shd w:val="clear" w:color="auto" w:fill="auto"/>
            <w:tcMar>
              <w:top w:w="3686" w:type="dxa"/>
            </w:tcMar>
          </w:tcPr>
          <w:p w14:paraId="4853B0CD" w14:textId="77777777" w:rsidR="004C0979" w:rsidRPr="006062FF" w:rsidRDefault="004C0979" w:rsidP="00F817C9">
            <w:pPr>
              <w:pStyle w:val="Heading2"/>
            </w:pPr>
          </w:p>
        </w:tc>
        <w:tc>
          <w:tcPr>
            <w:tcW w:w="2851" w:type="dxa"/>
            <w:gridSpan w:val="4"/>
            <w:shd w:val="clear" w:color="auto" w:fill="auto"/>
          </w:tcPr>
          <w:p w14:paraId="4DB276EC" w14:textId="77777777" w:rsidR="004C0979" w:rsidRPr="006062FF" w:rsidRDefault="004C0979" w:rsidP="00D46711">
            <w:pPr>
              <w:pStyle w:val="Heading1"/>
            </w:pPr>
          </w:p>
        </w:tc>
        <w:tc>
          <w:tcPr>
            <w:tcW w:w="749" w:type="dxa"/>
            <w:shd w:val="clear" w:color="auto" w:fill="auto"/>
          </w:tcPr>
          <w:p w14:paraId="52891C64" w14:textId="77777777" w:rsidR="004C0979" w:rsidRPr="006062FF" w:rsidRDefault="004C0979" w:rsidP="00D46711">
            <w:pPr>
              <w:pStyle w:val="Heading1"/>
            </w:pPr>
          </w:p>
        </w:tc>
        <w:tc>
          <w:tcPr>
            <w:tcW w:w="2791" w:type="dxa"/>
            <w:gridSpan w:val="3"/>
            <w:shd w:val="clear" w:color="auto" w:fill="auto"/>
          </w:tcPr>
          <w:p w14:paraId="71130E4E" w14:textId="77777777" w:rsidR="004C0979" w:rsidRPr="006062FF" w:rsidRDefault="004C0979" w:rsidP="00D46711">
            <w:pPr>
              <w:pStyle w:val="Heading1"/>
            </w:pPr>
          </w:p>
        </w:tc>
        <w:tc>
          <w:tcPr>
            <w:tcW w:w="721" w:type="dxa"/>
            <w:shd w:val="clear" w:color="auto" w:fill="auto"/>
          </w:tcPr>
          <w:p w14:paraId="0318A859" w14:textId="77777777" w:rsidR="004C0979" w:rsidRPr="006062FF" w:rsidRDefault="004C0979" w:rsidP="00D46711">
            <w:pPr>
              <w:pStyle w:val="Heading1"/>
            </w:pPr>
          </w:p>
        </w:tc>
        <w:tc>
          <w:tcPr>
            <w:tcW w:w="2792" w:type="dxa"/>
            <w:gridSpan w:val="3"/>
            <w:shd w:val="clear" w:color="auto" w:fill="auto"/>
          </w:tcPr>
          <w:p w14:paraId="63FF01EC" w14:textId="77777777" w:rsidR="004C0979" w:rsidRPr="006062FF" w:rsidRDefault="004C0979" w:rsidP="00D46711">
            <w:pPr>
              <w:pStyle w:val="Heading1"/>
            </w:pPr>
          </w:p>
        </w:tc>
        <w:tc>
          <w:tcPr>
            <w:tcW w:w="810" w:type="dxa"/>
            <w:shd w:val="clear" w:color="auto" w:fill="auto"/>
          </w:tcPr>
          <w:p w14:paraId="48F99F4A" w14:textId="77777777" w:rsidR="004C0979" w:rsidRPr="006062FF" w:rsidRDefault="004C0979" w:rsidP="00D46711">
            <w:pPr>
              <w:pStyle w:val="Heading1"/>
            </w:pPr>
          </w:p>
        </w:tc>
        <w:tc>
          <w:tcPr>
            <w:tcW w:w="2790" w:type="dxa"/>
            <w:gridSpan w:val="3"/>
            <w:shd w:val="clear" w:color="auto" w:fill="auto"/>
          </w:tcPr>
          <w:p w14:paraId="2B60C196" w14:textId="77777777" w:rsidR="004C0979" w:rsidRPr="006062FF" w:rsidRDefault="004C0979" w:rsidP="00D46711">
            <w:pPr>
              <w:pStyle w:val="Heading1"/>
            </w:pPr>
          </w:p>
        </w:tc>
      </w:tr>
      <w:tr w:rsidR="000A5C87" w:rsidRPr="006062FF" w14:paraId="7A6BEE54" w14:textId="77777777" w:rsidTr="000A5C87">
        <w:trPr>
          <w:trHeight w:hRule="exact" w:val="2665"/>
        </w:trPr>
        <w:tc>
          <w:tcPr>
            <w:tcW w:w="1255" w:type="dxa"/>
            <w:vAlign w:val="center"/>
          </w:tcPr>
          <w:p w14:paraId="3A39FE2C" w14:textId="77777777" w:rsidR="00D46711" w:rsidRPr="006062FF" w:rsidRDefault="00D46711" w:rsidP="00C5057F">
            <w:pPr>
              <w:pStyle w:val="Heading1"/>
            </w:pPr>
          </w:p>
        </w:tc>
        <w:tc>
          <w:tcPr>
            <w:tcW w:w="2851" w:type="dxa"/>
            <w:gridSpan w:val="4"/>
            <w:shd w:val="clear" w:color="auto" w:fill="000000" w:themeFill="text1"/>
            <w:vAlign w:val="center"/>
          </w:tcPr>
          <w:p w14:paraId="42C35280" w14:textId="7A4A46A0" w:rsidR="00D46711" w:rsidRPr="006062FF" w:rsidRDefault="005A562E" w:rsidP="00C5057F">
            <w:pPr>
              <w:pStyle w:val="Heading1"/>
            </w:pPr>
            <w:sdt>
              <w:sdtPr>
                <w:id w:val="1379971322"/>
                <w:placeholder>
                  <w:docPart w:val="C8295D929C1E495F973B066591ADF44E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6062FF">
                  <w:rPr>
                    <w:lang w:bidi="it-IT"/>
                  </w:rPr>
                  <w:t>Un libro speciale per un amico speciale</w:t>
                </w:r>
              </w:sdtContent>
            </w:sdt>
          </w:p>
        </w:tc>
        <w:tc>
          <w:tcPr>
            <w:tcW w:w="749" w:type="dxa"/>
            <w:vAlign w:val="center"/>
          </w:tcPr>
          <w:p w14:paraId="171BBFBA" w14:textId="77777777" w:rsidR="00D46711" w:rsidRPr="006062FF" w:rsidRDefault="00D46711" w:rsidP="00C5057F">
            <w:pPr>
              <w:pStyle w:val="Heading1"/>
            </w:pPr>
          </w:p>
        </w:tc>
        <w:tc>
          <w:tcPr>
            <w:tcW w:w="2791" w:type="dxa"/>
            <w:gridSpan w:val="3"/>
            <w:shd w:val="clear" w:color="auto" w:fill="000000" w:themeFill="text1"/>
            <w:vAlign w:val="center"/>
          </w:tcPr>
          <w:p w14:paraId="7BC20CA4" w14:textId="46C2B62F" w:rsidR="00D46711" w:rsidRPr="006062FF" w:rsidRDefault="005A562E" w:rsidP="00C5057F">
            <w:pPr>
              <w:pStyle w:val="Heading1"/>
            </w:pPr>
            <w:sdt>
              <w:sdtPr>
                <w:id w:val="1496370807"/>
                <w:placeholder>
                  <w:docPart w:val="9D507D7D679D44978F93ED8F2488F4F8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6062FF">
                  <w:rPr>
                    <w:lang w:bidi="it-IT"/>
                  </w:rPr>
                  <w:t>Più leggi e più non puoi farne a meno</w:t>
                </w:r>
              </w:sdtContent>
            </w:sdt>
          </w:p>
        </w:tc>
        <w:tc>
          <w:tcPr>
            <w:tcW w:w="721" w:type="dxa"/>
            <w:vAlign w:val="center"/>
          </w:tcPr>
          <w:p w14:paraId="5A40D329" w14:textId="186F2A9A" w:rsidR="00D46711" w:rsidRPr="006062FF" w:rsidRDefault="00D46711" w:rsidP="00C5057F">
            <w:pPr>
              <w:pStyle w:val="Heading1"/>
            </w:pPr>
          </w:p>
        </w:tc>
        <w:tc>
          <w:tcPr>
            <w:tcW w:w="2792" w:type="dxa"/>
            <w:gridSpan w:val="3"/>
            <w:shd w:val="clear" w:color="auto" w:fill="000000" w:themeFill="text1"/>
            <w:vAlign w:val="center"/>
          </w:tcPr>
          <w:p w14:paraId="6CF37AFA" w14:textId="3D047F59" w:rsidR="00D46711" w:rsidRPr="006062FF" w:rsidRDefault="005A562E" w:rsidP="00C5057F">
            <w:pPr>
              <w:pStyle w:val="Heading1"/>
            </w:pPr>
            <w:sdt>
              <w:sdtPr>
                <w:id w:val="-446704197"/>
                <w:placeholder>
                  <w:docPart w:val="EDE200BB3B354C0994C61E711089B228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6062FF">
                  <w:rPr>
                    <w:lang w:bidi="it-IT"/>
                  </w:rPr>
                  <w:t>La vita ci offre libri, noi sfogliamo le pagine</w:t>
                </w:r>
              </w:sdtContent>
            </w:sdt>
          </w:p>
        </w:tc>
        <w:tc>
          <w:tcPr>
            <w:tcW w:w="810" w:type="dxa"/>
            <w:vAlign w:val="center"/>
          </w:tcPr>
          <w:p w14:paraId="53C1C187" w14:textId="77777777" w:rsidR="00D46711" w:rsidRPr="006062FF" w:rsidRDefault="00D46711" w:rsidP="00C5057F">
            <w:pPr>
              <w:pStyle w:val="Heading1"/>
            </w:pPr>
          </w:p>
        </w:tc>
        <w:tc>
          <w:tcPr>
            <w:tcW w:w="2790" w:type="dxa"/>
            <w:gridSpan w:val="3"/>
            <w:shd w:val="clear" w:color="auto" w:fill="000000" w:themeFill="text1"/>
            <w:vAlign w:val="center"/>
          </w:tcPr>
          <w:p w14:paraId="30605364" w14:textId="22435616" w:rsidR="00D46711" w:rsidRPr="006062FF" w:rsidRDefault="005A562E" w:rsidP="00C5057F">
            <w:pPr>
              <w:pStyle w:val="Heading1"/>
            </w:pPr>
            <w:sdt>
              <w:sdtPr>
                <w:id w:val="-627710588"/>
                <w:placeholder>
                  <w:docPart w:val="08F2D9191BAC410186308AE9F03AE4EF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6062FF">
                  <w:rPr>
                    <w:lang w:bidi="it-IT"/>
                  </w:rPr>
                  <w:t>Solo un'altra pagina.</w:t>
                </w:r>
              </w:sdtContent>
            </w:sdt>
          </w:p>
        </w:tc>
      </w:tr>
      <w:tr w:rsidR="000A5C87" w:rsidRPr="006062FF" w14:paraId="44D1ADAD" w14:textId="77777777" w:rsidTr="000A5C87">
        <w:tc>
          <w:tcPr>
            <w:tcW w:w="1255" w:type="dxa"/>
          </w:tcPr>
          <w:p w14:paraId="19A305E7" w14:textId="77777777" w:rsidR="00C016FF" w:rsidRPr="006062FF" w:rsidRDefault="00C016FF"/>
        </w:tc>
        <w:tc>
          <w:tcPr>
            <w:tcW w:w="210" w:type="dxa"/>
            <w:shd w:val="clear" w:color="auto" w:fill="000000" w:themeFill="text1"/>
          </w:tcPr>
          <w:p w14:paraId="1E262C49" w14:textId="77777777" w:rsidR="00C016FF" w:rsidRPr="006062FF" w:rsidRDefault="00C016FF"/>
        </w:tc>
        <w:tc>
          <w:tcPr>
            <w:tcW w:w="2492" w:type="dxa"/>
            <w:vMerge w:val="restart"/>
          </w:tcPr>
          <w:p w14:paraId="397DBD4B" w14:textId="7D241BAF" w:rsidR="00C016FF" w:rsidRPr="006062FF" w:rsidRDefault="00C016FF">
            <w:r w:rsidRPr="006062FF">
              <w:rPr>
                <w:noProof/>
                <w:lang w:bidi="it-IT"/>
              </w:rPr>
              <w:drawing>
                <wp:inline distT="0" distB="0" distL="0" distR="0" wp14:anchorId="6D46FD9C" wp14:editId="7BAFD64A">
                  <wp:extent cx="1405890" cy="1405890"/>
                  <wp:effectExtent l="76200" t="76200" r="80010" b="80010"/>
                  <wp:docPr id="42" name="Segnaposto immagine 41" descr="Due amici che si abbraccian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D7702C5-0702-4B45-B39B-D910F17BE7F3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Segnaposto immagine 41" descr="Due amici che si abbracciano">
                            <a:extLst>
                              <a:ext uri="{FF2B5EF4-FFF2-40B4-BE49-F238E27FC236}">
                                <a16:creationId xmlns:a16="http://schemas.microsoft.com/office/drawing/2014/main" id="{2D7702C5-0702-4B45-B39B-D910F17BE7F3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" w:type="dxa"/>
            <w:shd w:val="clear" w:color="auto" w:fill="000000" w:themeFill="text1"/>
          </w:tcPr>
          <w:p w14:paraId="27D3B8BE" w14:textId="77777777" w:rsidR="00C016FF" w:rsidRPr="006062FF" w:rsidRDefault="00C016FF"/>
        </w:tc>
        <w:tc>
          <w:tcPr>
            <w:tcW w:w="810" w:type="dxa"/>
            <w:gridSpan w:val="2"/>
          </w:tcPr>
          <w:p w14:paraId="24AE4AE4" w14:textId="77777777" w:rsidR="00C016FF" w:rsidRPr="006062FF" w:rsidRDefault="00C016FF"/>
        </w:tc>
        <w:tc>
          <w:tcPr>
            <w:tcW w:w="152" w:type="dxa"/>
            <w:shd w:val="clear" w:color="auto" w:fill="000000" w:themeFill="text1"/>
          </w:tcPr>
          <w:p w14:paraId="03506147" w14:textId="1E971285" w:rsidR="00C016FF" w:rsidRPr="006062FF" w:rsidRDefault="00C016FF"/>
        </w:tc>
        <w:tc>
          <w:tcPr>
            <w:tcW w:w="2477" w:type="dxa"/>
            <w:vMerge w:val="restart"/>
          </w:tcPr>
          <w:p w14:paraId="07427FD1" w14:textId="1246F528" w:rsidR="00C016FF" w:rsidRPr="006062FF" w:rsidRDefault="00C016FF">
            <w:r w:rsidRPr="006062FF">
              <w:rPr>
                <w:noProof/>
                <w:lang w:bidi="it-IT"/>
              </w:rPr>
              <w:drawing>
                <wp:inline distT="0" distB="0" distL="0" distR="0" wp14:anchorId="4737BAB9" wp14:editId="680E0DA6">
                  <wp:extent cx="1405890" cy="1405890"/>
                  <wp:effectExtent l="76200" t="76200" r="80010" b="80010"/>
                  <wp:docPr id="46" name="Segnaposto immagine 45" descr="Una donna che sfoglia un libr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9B48ADC-7D00-4C04-B35E-89BDE5A1EDAF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Segnaposto immagine 45" descr="Una donna che sfoglia un libro">
                            <a:extLst>
                              <a:ext uri="{FF2B5EF4-FFF2-40B4-BE49-F238E27FC236}">
                                <a16:creationId xmlns:a16="http://schemas.microsoft.com/office/drawing/2014/main" id="{49B48ADC-7D00-4C04-B35E-89BDE5A1EDAF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3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" w:type="dxa"/>
            <w:shd w:val="clear" w:color="auto" w:fill="000000" w:themeFill="text1"/>
          </w:tcPr>
          <w:p w14:paraId="6B8A780B" w14:textId="016E8073" w:rsidR="00C016FF" w:rsidRPr="006062FF" w:rsidRDefault="00C016FF"/>
        </w:tc>
        <w:tc>
          <w:tcPr>
            <w:tcW w:w="721" w:type="dxa"/>
          </w:tcPr>
          <w:p w14:paraId="00632A58" w14:textId="5E6BE058" w:rsidR="00C016FF" w:rsidRPr="006062FF" w:rsidRDefault="00C016FF"/>
        </w:tc>
        <w:tc>
          <w:tcPr>
            <w:tcW w:w="195" w:type="dxa"/>
            <w:shd w:val="clear" w:color="auto" w:fill="000000" w:themeFill="text1"/>
          </w:tcPr>
          <w:p w14:paraId="63C05578" w14:textId="77777777" w:rsidR="00C016FF" w:rsidRPr="006062FF" w:rsidRDefault="00C016FF"/>
        </w:tc>
        <w:tc>
          <w:tcPr>
            <w:tcW w:w="2464" w:type="dxa"/>
            <w:vMerge w:val="restart"/>
          </w:tcPr>
          <w:p w14:paraId="775C12DC" w14:textId="649D1C5D" w:rsidR="00C016FF" w:rsidRPr="006062FF" w:rsidRDefault="00C016FF">
            <w:r w:rsidRPr="006062FF">
              <w:rPr>
                <w:noProof/>
                <w:lang w:bidi="it-IT"/>
              </w:rPr>
              <w:drawing>
                <wp:inline distT="0" distB="0" distL="0" distR="0" wp14:anchorId="7A5601D6" wp14:editId="5B717AF1">
                  <wp:extent cx="1405890" cy="1405890"/>
                  <wp:effectExtent l="76200" t="76200" r="80010" b="80010"/>
                  <wp:docPr id="52" name="Segnaposto immagine 51" descr="Donna nel letto che legge un libr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2DB6F1C-F0DF-483A-B1E1-874503B8CF4F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Segnaposto immagine 51" descr="Donna nel letto che legge un libro">
                            <a:extLst>
                              <a:ext uri="{FF2B5EF4-FFF2-40B4-BE49-F238E27FC236}">
                                <a16:creationId xmlns:a16="http://schemas.microsoft.com/office/drawing/2014/main" id="{62DB6F1C-F0DF-483A-B1E1-874503B8CF4F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1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" w:type="dxa"/>
            <w:shd w:val="clear" w:color="auto" w:fill="000000" w:themeFill="text1"/>
          </w:tcPr>
          <w:p w14:paraId="224C782A" w14:textId="77777777" w:rsidR="00C016FF" w:rsidRPr="006062FF" w:rsidRDefault="00C016FF"/>
        </w:tc>
        <w:tc>
          <w:tcPr>
            <w:tcW w:w="810" w:type="dxa"/>
          </w:tcPr>
          <w:p w14:paraId="6AAA96E2" w14:textId="77777777" w:rsidR="00C016FF" w:rsidRPr="006062FF" w:rsidRDefault="00C016FF"/>
        </w:tc>
        <w:tc>
          <w:tcPr>
            <w:tcW w:w="146" w:type="dxa"/>
            <w:shd w:val="clear" w:color="auto" w:fill="000000" w:themeFill="text1"/>
          </w:tcPr>
          <w:p w14:paraId="18F647C8" w14:textId="77777777" w:rsidR="00C016FF" w:rsidRPr="006062FF" w:rsidRDefault="00C016FF"/>
        </w:tc>
        <w:tc>
          <w:tcPr>
            <w:tcW w:w="2466" w:type="dxa"/>
            <w:vMerge w:val="restart"/>
          </w:tcPr>
          <w:p w14:paraId="2D6B3BB6" w14:textId="212FA744" w:rsidR="00C016FF" w:rsidRPr="006062FF" w:rsidRDefault="00C016FF">
            <w:r w:rsidRPr="006062FF">
              <w:rPr>
                <w:noProof/>
                <w:lang w:bidi="it-IT"/>
              </w:rPr>
              <w:drawing>
                <wp:inline distT="0" distB="0" distL="0" distR="0" wp14:anchorId="3C30A043" wp14:editId="2A4786F5">
                  <wp:extent cx="1407600" cy="1407600"/>
                  <wp:effectExtent l="76200" t="76200" r="78740" b="78740"/>
                  <wp:docPr id="56" name="Segnaposto immagine 55" descr="Madre e figlia che leggono un libr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1958CFF-ABE2-4D68-B00D-5F7C87803E7E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Segnaposto immagine 55" descr="Madre e figlia che leggono un libro">
                            <a:extLst>
                              <a:ext uri="{FF2B5EF4-FFF2-40B4-BE49-F238E27FC236}">
                                <a16:creationId xmlns:a16="http://schemas.microsoft.com/office/drawing/2014/main" id="{C1958CFF-ABE2-4D68-B00D-5F7C87803E7E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17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7600" cy="14076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dxa"/>
            <w:shd w:val="clear" w:color="auto" w:fill="000000" w:themeFill="text1"/>
          </w:tcPr>
          <w:p w14:paraId="05DE8645" w14:textId="77777777" w:rsidR="00C016FF" w:rsidRPr="006062FF" w:rsidRDefault="00C016FF"/>
        </w:tc>
      </w:tr>
      <w:tr w:rsidR="000A5C87" w:rsidRPr="006062FF" w14:paraId="512CFBD1" w14:textId="77777777" w:rsidTr="000A5C87">
        <w:tc>
          <w:tcPr>
            <w:tcW w:w="1255" w:type="dxa"/>
          </w:tcPr>
          <w:p w14:paraId="0C77F7E2" w14:textId="77777777" w:rsidR="009E0431" w:rsidRPr="006062FF" w:rsidRDefault="009E0431"/>
        </w:tc>
        <w:tc>
          <w:tcPr>
            <w:tcW w:w="210" w:type="dxa"/>
            <w:shd w:val="clear" w:color="auto" w:fill="000000" w:themeFill="text1"/>
          </w:tcPr>
          <w:p w14:paraId="716D4B87" w14:textId="77777777" w:rsidR="009E0431" w:rsidRPr="006062FF" w:rsidRDefault="009E0431"/>
        </w:tc>
        <w:tc>
          <w:tcPr>
            <w:tcW w:w="2492" w:type="dxa"/>
            <w:vMerge/>
          </w:tcPr>
          <w:p w14:paraId="08F75D40" w14:textId="77777777" w:rsidR="009E0431" w:rsidRPr="006062FF" w:rsidRDefault="009E0431">
            <w:pPr>
              <w:rPr>
                <w:noProof/>
              </w:rPr>
            </w:pPr>
          </w:p>
        </w:tc>
        <w:tc>
          <w:tcPr>
            <w:tcW w:w="88" w:type="dxa"/>
            <w:shd w:val="clear" w:color="auto" w:fill="000000" w:themeFill="text1"/>
          </w:tcPr>
          <w:p w14:paraId="14C1269C" w14:textId="77777777" w:rsidR="009E0431" w:rsidRPr="006062FF" w:rsidRDefault="009E0431"/>
        </w:tc>
        <w:tc>
          <w:tcPr>
            <w:tcW w:w="810" w:type="dxa"/>
            <w:gridSpan w:val="2"/>
          </w:tcPr>
          <w:p w14:paraId="50F2F7A7" w14:textId="77777777" w:rsidR="009E0431" w:rsidRPr="006062FF" w:rsidRDefault="009E0431"/>
        </w:tc>
        <w:tc>
          <w:tcPr>
            <w:tcW w:w="152" w:type="dxa"/>
            <w:shd w:val="clear" w:color="auto" w:fill="000000" w:themeFill="text1"/>
          </w:tcPr>
          <w:p w14:paraId="1413985D" w14:textId="77777777" w:rsidR="009E0431" w:rsidRPr="006062FF" w:rsidRDefault="009E0431"/>
        </w:tc>
        <w:tc>
          <w:tcPr>
            <w:tcW w:w="2477" w:type="dxa"/>
            <w:vMerge/>
          </w:tcPr>
          <w:p w14:paraId="4EC8E154" w14:textId="77777777" w:rsidR="009E0431" w:rsidRPr="006062FF" w:rsidRDefault="009E0431">
            <w:pPr>
              <w:rPr>
                <w:noProof/>
              </w:rPr>
            </w:pPr>
          </w:p>
        </w:tc>
        <w:tc>
          <w:tcPr>
            <w:tcW w:w="162" w:type="dxa"/>
            <w:shd w:val="clear" w:color="auto" w:fill="000000" w:themeFill="text1"/>
          </w:tcPr>
          <w:p w14:paraId="0B79408A" w14:textId="77777777" w:rsidR="009E0431" w:rsidRPr="006062FF" w:rsidRDefault="009E0431"/>
        </w:tc>
        <w:tc>
          <w:tcPr>
            <w:tcW w:w="721" w:type="dxa"/>
          </w:tcPr>
          <w:p w14:paraId="45ADAC9F" w14:textId="77777777" w:rsidR="009E0431" w:rsidRPr="006062FF" w:rsidRDefault="009E0431"/>
        </w:tc>
        <w:tc>
          <w:tcPr>
            <w:tcW w:w="195" w:type="dxa"/>
            <w:shd w:val="clear" w:color="auto" w:fill="000000" w:themeFill="text1"/>
          </w:tcPr>
          <w:p w14:paraId="32C43C55" w14:textId="77777777" w:rsidR="009E0431" w:rsidRPr="006062FF" w:rsidRDefault="009E0431"/>
        </w:tc>
        <w:tc>
          <w:tcPr>
            <w:tcW w:w="2464" w:type="dxa"/>
            <w:vMerge/>
          </w:tcPr>
          <w:p w14:paraId="2D4B6A4A" w14:textId="77777777" w:rsidR="009E0431" w:rsidRPr="006062FF" w:rsidRDefault="009E0431">
            <w:pPr>
              <w:rPr>
                <w:noProof/>
              </w:rPr>
            </w:pPr>
          </w:p>
        </w:tc>
        <w:tc>
          <w:tcPr>
            <w:tcW w:w="133" w:type="dxa"/>
            <w:shd w:val="clear" w:color="auto" w:fill="000000" w:themeFill="text1"/>
          </w:tcPr>
          <w:p w14:paraId="41395174" w14:textId="77777777" w:rsidR="009E0431" w:rsidRPr="006062FF" w:rsidRDefault="009E0431"/>
        </w:tc>
        <w:tc>
          <w:tcPr>
            <w:tcW w:w="810" w:type="dxa"/>
          </w:tcPr>
          <w:p w14:paraId="4EF6AE4D" w14:textId="77777777" w:rsidR="009E0431" w:rsidRPr="006062FF" w:rsidRDefault="009E0431"/>
        </w:tc>
        <w:tc>
          <w:tcPr>
            <w:tcW w:w="146" w:type="dxa"/>
            <w:shd w:val="clear" w:color="auto" w:fill="000000" w:themeFill="text1"/>
          </w:tcPr>
          <w:p w14:paraId="68898DAC" w14:textId="77777777" w:rsidR="009E0431" w:rsidRPr="006062FF" w:rsidRDefault="009E0431"/>
        </w:tc>
        <w:tc>
          <w:tcPr>
            <w:tcW w:w="2466" w:type="dxa"/>
            <w:vMerge/>
          </w:tcPr>
          <w:p w14:paraId="000CE730" w14:textId="77777777" w:rsidR="009E0431" w:rsidRPr="006062FF" w:rsidRDefault="009E0431">
            <w:pPr>
              <w:rPr>
                <w:noProof/>
              </w:rPr>
            </w:pPr>
          </w:p>
        </w:tc>
        <w:tc>
          <w:tcPr>
            <w:tcW w:w="179" w:type="dxa"/>
            <w:shd w:val="clear" w:color="auto" w:fill="000000" w:themeFill="text1"/>
          </w:tcPr>
          <w:p w14:paraId="0A0DDEE7" w14:textId="77777777" w:rsidR="009E0431" w:rsidRPr="006062FF" w:rsidRDefault="009E0431"/>
        </w:tc>
      </w:tr>
      <w:tr w:rsidR="004C0979" w:rsidRPr="006062FF" w14:paraId="001AD171" w14:textId="77777777" w:rsidTr="000A5C87">
        <w:tc>
          <w:tcPr>
            <w:tcW w:w="1255" w:type="dxa"/>
          </w:tcPr>
          <w:p w14:paraId="3B00B0EC" w14:textId="77777777" w:rsidR="00C016FF" w:rsidRPr="006062FF" w:rsidRDefault="00C016FF"/>
        </w:tc>
        <w:tc>
          <w:tcPr>
            <w:tcW w:w="210" w:type="dxa"/>
          </w:tcPr>
          <w:p w14:paraId="249016DE" w14:textId="77777777" w:rsidR="00C016FF" w:rsidRPr="006062FF" w:rsidRDefault="00C016FF"/>
        </w:tc>
        <w:tc>
          <w:tcPr>
            <w:tcW w:w="2492" w:type="dxa"/>
            <w:vMerge/>
          </w:tcPr>
          <w:p w14:paraId="46CA00EA" w14:textId="77777777" w:rsidR="00C016FF" w:rsidRPr="006062FF" w:rsidRDefault="00C016FF"/>
        </w:tc>
        <w:tc>
          <w:tcPr>
            <w:tcW w:w="88" w:type="dxa"/>
          </w:tcPr>
          <w:p w14:paraId="4E91E8AC" w14:textId="77777777" w:rsidR="00C016FF" w:rsidRPr="006062FF" w:rsidRDefault="00C016FF"/>
        </w:tc>
        <w:tc>
          <w:tcPr>
            <w:tcW w:w="810" w:type="dxa"/>
            <w:gridSpan w:val="2"/>
          </w:tcPr>
          <w:p w14:paraId="208476E3" w14:textId="77777777" w:rsidR="00C016FF" w:rsidRPr="006062FF" w:rsidRDefault="00C016FF"/>
        </w:tc>
        <w:tc>
          <w:tcPr>
            <w:tcW w:w="152" w:type="dxa"/>
          </w:tcPr>
          <w:p w14:paraId="3AE724B9" w14:textId="4D7BC6BF" w:rsidR="00C016FF" w:rsidRPr="006062FF" w:rsidRDefault="00C016FF"/>
        </w:tc>
        <w:tc>
          <w:tcPr>
            <w:tcW w:w="2477" w:type="dxa"/>
            <w:vMerge/>
          </w:tcPr>
          <w:p w14:paraId="0E695940" w14:textId="3DB098EA" w:rsidR="00C016FF" w:rsidRPr="006062FF" w:rsidRDefault="00C016FF"/>
        </w:tc>
        <w:tc>
          <w:tcPr>
            <w:tcW w:w="162" w:type="dxa"/>
          </w:tcPr>
          <w:p w14:paraId="4A530AA0" w14:textId="1D2E25B5" w:rsidR="00C016FF" w:rsidRPr="006062FF" w:rsidRDefault="00C016FF"/>
        </w:tc>
        <w:tc>
          <w:tcPr>
            <w:tcW w:w="721" w:type="dxa"/>
          </w:tcPr>
          <w:p w14:paraId="4E97FC41" w14:textId="3A2C234D" w:rsidR="00C016FF" w:rsidRPr="006062FF" w:rsidRDefault="00C016FF"/>
        </w:tc>
        <w:tc>
          <w:tcPr>
            <w:tcW w:w="195" w:type="dxa"/>
          </w:tcPr>
          <w:p w14:paraId="471F7610" w14:textId="77777777" w:rsidR="00C016FF" w:rsidRPr="006062FF" w:rsidRDefault="00C016FF"/>
        </w:tc>
        <w:tc>
          <w:tcPr>
            <w:tcW w:w="2464" w:type="dxa"/>
            <w:vMerge/>
          </w:tcPr>
          <w:p w14:paraId="37B5276D" w14:textId="649BC69E" w:rsidR="00C016FF" w:rsidRPr="006062FF" w:rsidRDefault="00C016FF"/>
        </w:tc>
        <w:tc>
          <w:tcPr>
            <w:tcW w:w="133" w:type="dxa"/>
          </w:tcPr>
          <w:p w14:paraId="3BB643F5" w14:textId="77777777" w:rsidR="00C016FF" w:rsidRPr="006062FF" w:rsidRDefault="00C016FF"/>
        </w:tc>
        <w:tc>
          <w:tcPr>
            <w:tcW w:w="810" w:type="dxa"/>
          </w:tcPr>
          <w:p w14:paraId="5A59F328" w14:textId="77777777" w:rsidR="00C016FF" w:rsidRPr="006062FF" w:rsidRDefault="00C016FF"/>
        </w:tc>
        <w:tc>
          <w:tcPr>
            <w:tcW w:w="146" w:type="dxa"/>
          </w:tcPr>
          <w:p w14:paraId="346A3EF2" w14:textId="77777777" w:rsidR="00C016FF" w:rsidRPr="006062FF" w:rsidRDefault="00C016FF"/>
        </w:tc>
        <w:tc>
          <w:tcPr>
            <w:tcW w:w="2466" w:type="dxa"/>
            <w:vMerge/>
          </w:tcPr>
          <w:p w14:paraId="47D2279D" w14:textId="3B2C7AA7" w:rsidR="00C016FF" w:rsidRPr="006062FF" w:rsidRDefault="00C016FF"/>
        </w:tc>
        <w:tc>
          <w:tcPr>
            <w:tcW w:w="179" w:type="dxa"/>
          </w:tcPr>
          <w:p w14:paraId="644682F5" w14:textId="77777777" w:rsidR="00C016FF" w:rsidRPr="006062FF" w:rsidRDefault="00C016FF"/>
        </w:tc>
      </w:tr>
    </w:tbl>
    <w:p w14:paraId="2E88AA8F" w14:textId="22760FFE" w:rsidR="005A20B8" w:rsidRPr="006062FF" w:rsidRDefault="005A20B8"/>
    <w:sectPr w:rsidR="005A20B8" w:rsidRPr="006062FF" w:rsidSect="00300092">
      <w:pgSz w:w="16838" w:h="11906" w:orient="landscape" w:code="9"/>
      <w:pgMar w:top="0" w:right="397" w:bottom="0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7C3C7" w14:textId="77777777" w:rsidR="005A562E" w:rsidRDefault="005A562E" w:rsidP="002F38D8">
      <w:pPr>
        <w:spacing w:after="0" w:line="240" w:lineRule="auto"/>
      </w:pPr>
      <w:r>
        <w:separator/>
      </w:r>
    </w:p>
  </w:endnote>
  <w:endnote w:type="continuationSeparator" w:id="0">
    <w:p w14:paraId="6386F82C" w14:textId="77777777" w:rsidR="005A562E" w:rsidRDefault="005A562E" w:rsidP="002F3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peak Pro">
    <w:altName w:val="Speak Pro"/>
    <w:charset w:val="00"/>
    <w:family w:val="swiss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peak Pro Light">
    <w:charset w:val="00"/>
    <w:family w:val="swiss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AFE4E9" w14:textId="77777777" w:rsidR="005A562E" w:rsidRDefault="005A562E" w:rsidP="002F38D8">
      <w:pPr>
        <w:spacing w:after="0" w:line="240" w:lineRule="auto"/>
      </w:pPr>
      <w:r>
        <w:separator/>
      </w:r>
    </w:p>
  </w:footnote>
  <w:footnote w:type="continuationSeparator" w:id="0">
    <w:p w14:paraId="4E52A419" w14:textId="77777777" w:rsidR="005A562E" w:rsidRDefault="005A562E" w:rsidP="002F38D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SortMethod w:val="0000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NDcxNzcxMDW2NLZU0lEKTi0uzszPAykwrgUAH6wSwiwAAAA="/>
  </w:docVars>
  <w:rsids>
    <w:rsidRoot w:val="007A0496"/>
    <w:rsid w:val="0006551C"/>
    <w:rsid w:val="000A574C"/>
    <w:rsid w:val="000A5C87"/>
    <w:rsid w:val="000C3EFC"/>
    <w:rsid w:val="00142B95"/>
    <w:rsid w:val="001E7AA6"/>
    <w:rsid w:val="002506B1"/>
    <w:rsid w:val="002F38D8"/>
    <w:rsid w:val="00300092"/>
    <w:rsid w:val="00315BB4"/>
    <w:rsid w:val="003611E4"/>
    <w:rsid w:val="003774BF"/>
    <w:rsid w:val="00381B7D"/>
    <w:rsid w:val="003907B2"/>
    <w:rsid w:val="00400EF6"/>
    <w:rsid w:val="00467929"/>
    <w:rsid w:val="004C0979"/>
    <w:rsid w:val="00585E7D"/>
    <w:rsid w:val="005A20B8"/>
    <w:rsid w:val="005A562E"/>
    <w:rsid w:val="005C7603"/>
    <w:rsid w:val="005F75E2"/>
    <w:rsid w:val="006062FF"/>
    <w:rsid w:val="006E365E"/>
    <w:rsid w:val="006F25ED"/>
    <w:rsid w:val="00720EC3"/>
    <w:rsid w:val="007451B6"/>
    <w:rsid w:val="007761A9"/>
    <w:rsid w:val="007A0496"/>
    <w:rsid w:val="007C1AFB"/>
    <w:rsid w:val="008B3551"/>
    <w:rsid w:val="008B7902"/>
    <w:rsid w:val="009051DE"/>
    <w:rsid w:val="00990809"/>
    <w:rsid w:val="00997D0E"/>
    <w:rsid w:val="009A5567"/>
    <w:rsid w:val="009E0431"/>
    <w:rsid w:val="009F7F88"/>
    <w:rsid w:val="00A31A01"/>
    <w:rsid w:val="00B24B67"/>
    <w:rsid w:val="00B3066C"/>
    <w:rsid w:val="00B33D05"/>
    <w:rsid w:val="00B51512"/>
    <w:rsid w:val="00B737CD"/>
    <w:rsid w:val="00B8187A"/>
    <w:rsid w:val="00BE518B"/>
    <w:rsid w:val="00C016FF"/>
    <w:rsid w:val="00C5057F"/>
    <w:rsid w:val="00CC6A1F"/>
    <w:rsid w:val="00CE3F35"/>
    <w:rsid w:val="00CF04FC"/>
    <w:rsid w:val="00D23A38"/>
    <w:rsid w:val="00D46711"/>
    <w:rsid w:val="00D57032"/>
    <w:rsid w:val="00D7702F"/>
    <w:rsid w:val="00D840BE"/>
    <w:rsid w:val="00DA402B"/>
    <w:rsid w:val="00E05EA3"/>
    <w:rsid w:val="00E31086"/>
    <w:rsid w:val="00E369EA"/>
    <w:rsid w:val="00EB7D0F"/>
    <w:rsid w:val="00F6045A"/>
    <w:rsid w:val="00F81446"/>
    <w:rsid w:val="00F817C9"/>
    <w:rsid w:val="00FB3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CB763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192" w:lineRule="auto"/>
        <w:jc w:val="right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42B95"/>
  </w:style>
  <w:style w:type="paragraph" w:styleId="Heading1">
    <w:name w:val="heading 1"/>
    <w:basedOn w:val="Normal"/>
    <w:next w:val="Normal"/>
    <w:link w:val="Heading1Char"/>
    <w:uiPriority w:val="9"/>
    <w:qFormat/>
    <w:rsid w:val="007451B6"/>
    <w:pPr>
      <w:keepNext/>
      <w:keepLines/>
      <w:spacing w:after="0"/>
      <w:jc w:val="center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17C9"/>
    <w:pPr>
      <w:keepNext/>
      <w:keepLines/>
      <w:spacing w:after="0"/>
      <w:outlineLvl w:val="1"/>
    </w:pPr>
    <w:rPr>
      <w:rFonts w:eastAsiaTheme="majorEastAsia" w:cstheme="majorBidi"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2F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817C9"/>
  </w:style>
  <w:style w:type="paragraph" w:styleId="Footer">
    <w:name w:val="footer"/>
    <w:basedOn w:val="Normal"/>
    <w:link w:val="FooterChar"/>
    <w:uiPriority w:val="99"/>
    <w:semiHidden/>
    <w:rsid w:val="002F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817C9"/>
  </w:style>
  <w:style w:type="table" w:styleId="TableGrid">
    <w:name w:val="Table Grid"/>
    <w:basedOn w:val="TableNormal"/>
    <w:uiPriority w:val="39"/>
    <w:rsid w:val="00C016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4671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451B6"/>
    <w:rPr>
      <w:rFonts w:eastAsiaTheme="majorEastAsia" w:cstheme="majorBidi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17C9"/>
    <w:rPr>
      <w:rFonts w:eastAsiaTheme="majorEastAsia" w:cstheme="majorBidi"/>
      <w:sz w:val="18"/>
      <w:szCs w:val="26"/>
    </w:rPr>
  </w:style>
  <w:style w:type="paragraph" w:customStyle="1" w:styleId="Esempio">
    <w:name w:val="Esempio"/>
    <w:basedOn w:val="Heading1"/>
    <w:qFormat/>
    <w:rsid w:val="000A574C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8295D929C1E495F973B066591ADF4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62498-6AC2-4CD3-AFA6-F9FC0D754FBC}"/>
      </w:docPartPr>
      <w:docPartBody>
        <w:p w:rsidR="00120A7E" w:rsidRDefault="00F9601B" w:rsidP="00F9601B">
          <w:pPr>
            <w:pStyle w:val="C8295D929C1E495F973B066591ADF44E2"/>
          </w:pPr>
          <w:r w:rsidRPr="006062FF">
            <w:rPr>
              <w:lang w:bidi="it-IT"/>
            </w:rPr>
            <w:t>Un libro speciale per un amico speciale</w:t>
          </w:r>
        </w:p>
      </w:docPartBody>
    </w:docPart>
    <w:docPart>
      <w:docPartPr>
        <w:name w:val="9D507D7D679D44978F93ED8F2488F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FE4F2-591A-46CE-BDA4-216F69A7D902}"/>
      </w:docPartPr>
      <w:docPartBody>
        <w:p w:rsidR="00120A7E" w:rsidRDefault="00F9601B" w:rsidP="00F9601B">
          <w:pPr>
            <w:pStyle w:val="9D507D7D679D44978F93ED8F2488F4F82"/>
          </w:pPr>
          <w:r w:rsidRPr="006062FF">
            <w:rPr>
              <w:lang w:bidi="it-IT"/>
            </w:rPr>
            <w:t>Più leggi e più non puoi farne a meno</w:t>
          </w:r>
        </w:p>
      </w:docPartBody>
    </w:docPart>
    <w:docPart>
      <w:docPartPr>
        <w:name w:val="EDE200BB3B354C0994C61E711089B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5E0A9-E7C5-47E6-AD19-B8138614701B}"/>
      </w:docPartPr>
      <w:docPartBody>
        <w:p w:rsidR="00120A7E" w:rsidRDefault="00F9601B" w:rsidP="00F9601B">
          <w:pPr>
            <w:pStyle w:val="EDE200BB3B354C0994C61E711089B2282"/>
          </w:pPr>
          <w:r w:rsidRPr="006062FF">
            <w:rPr>
              <w:lang w:bidi="it-IT"/>
            </w:rPr>
            <w:t>La vita ci offre libri, noi sfogliamo le pagine</w:t>
          </w:r>
        </w:p>
      </w:docPartBody>
    </w:docPart>
    <w:docPart>
      <w:docPartPr>
        <w:name w:val="08F2D9191BAC410186308AE9F03AE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02E56-6906-4CC6-A63E-430DB43FDBD2}"/>
      </w:docPartPr>
      <w:docPartBody>
        <w:p w:rsidR="00120A7E" w:rsidRDefault="00F9601B" w:rsidP="00F9601B">
          <w:pPr>
            <w:pStyle w:val="08F2D9191BAC410186308AE9F03AE4EF2"/>
          </w:pPr>
          <w:r w:rsidRPr="006062FF">
            <w:rPr>
              <w:lang w:bidi="it-IT"/>
            </w:rPr>
            <w:t>Solo un'altra pagina.</w:t>
          </w:r>
        </w:p>
      </w:docPartBody>
    </w:docPart>
    <w:docPart>
      <w:docPartPr>
        <w:name w:val="2E26A7D7385B49A88652C1F90452A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F17E6-F2E1-4C0A-88A4-3AA208058C46}"/>
      </w:docPartPr>
      <w:docPartBody>
        <w:p w:rsidR="007C3FD0" w:rsidRDefault="00F9601B" w:rsidP="00F9601B">
          <w:pPr>
            <w:pStyle w:val="2E26A7D7385B49A88652C1F90452AA072"/>
          </w:pPr>
          <w:r w:rsidRPr="00AF1510">
            <w:rPr>
              <w:lang w:bidi="it-IT"/>
            </w:rPr>
            <w:t>La vita ci offre libri, noi sfogliamo le pagin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peak Pro">
    <w:altName w:val="Speak Pro"/>
    <w:charset w:val="00"/>
    <w:family w:val="swiss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peak Pro Light">
    <w:charset w:val="00"/>
    <w:family w:val="swiss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4713"/>
    <w:rsid w:val="00120A7E"/>
    <w:rsid w:val="001914AE"/>
    <w:rsid w:val="001F0722"/>
    <w:rsid w:val="00245385"/>
    <w:rsid w:val="0029601D"/>
    <w:rsid w:val="002A4713"/>
    <w:rsid w:val="00422946"/>
    <w:rsid w:val="004B27A9"/>
    <w:rsid w:val="00511A79"/>
    <w:rsid w:val="0059428D"/>
    <w:rsid w:val="005F3E94"/>
    <w:rsid w:val="007051CB"/>
    <w:rsid w:val="007511A3"/>
    <w:rsid w:val="007C3FD0"/>
    <w:rsid w:val="009F43D7"/>
    <w:rsid w:val="00C95F62"/>
    <w:rsid w:val="00CD646B"/>
    <w:rsid w:val="00CE1A60"/>
    <w:rsid w:val="00D86FDC"/>
    <w:rsid w:val="00DC5F20"/>
    <w:rsid w:val="00DE3E3E"/>
    <w:rsid w:val="00F96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072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9601B"/>
    <w:rPr>
      <w:color w:val="808080"/>
    </w:rPr>
  </w:style>
  <w:style w:type="paragraph" w:customStyle="1" w:styleId="19EA7EBD89BD486D94A4C034E2716E49">
    <w:name w:val="19EA7EBD89BD486D94A4C034E2716E49"/>
    <w:rsid w:val="002A4713"/>
  </w:style>
  <w:style w:type="paragraph" w:customStyle="1" w:styleId="D26FB5852FE6426581B70DEA6BA75999">
    <w:name w:val="D26FB5852FE6426581B70DEA6BA75999"/>
    <w:rsid w:val="002A4713"/>
  </w:style>
  <w:style w:type="paragraph" w:customStyle="1" w:styleId="716F25940D4E40ABB048F6CDD112E068">
    <w:name w:val="716F25940D4E40ABB048F6CDD112E068"/>
    <w:rsid w:val="002A4713"/>
  </w:style>
  <w:style w:type="paragraph" w:customStyle="1" w:styleId="E755992DAF2A400C858E4C6931B8CD0F">
    <w:name w:val="E755992DAF2A400C858E4C6931B8CD0F"/>
    <w:rsid w:val="002A4713"/>
  </w:style>
  <w:style w:type="paragraph" w:customStyle="1" w:styleId="B8576D83E31C4F0C8BE6EF2A000A23F4">
    <w:name w:val="B8576D83E31C4F0C8BE6EF2A000A23F4"/>
    <w:rsid w:val="002A4713"/>
  </w:style>
  <w:style w:type="paragraph" w:customStyle="1" w:styleId="74AA6515872B4E2DB02DA772CAE85778">
    <w:name w:val="74AA6515872B4E2DB02DA772CAE85778"/>
    <w:rsid w:val="002A4713"/>
  </w:style>
  <w:style w:type="paragraph" w:customStyle="1" w:styleId="1BF2D4697C0A4A02BB7D7E59A345586A">
    <w:name w:val="1BF2D4697C0A4A02BB7D7E59A345586A"/>
    <w:rsid w:val="002A4713"/>
  </w:style>
  <w:style w:type="paragraph" w:customStyle="1" w:styleId="B5568DF3C25C438090B31A9434E28E20">
    <w:name w:val="B5568DF3C25C438090B31A9434E28E20"/>
    <w:rsid w:val="002A4713"/>
  </w:style>
  <w:style w:type="paragraph" w:customStyle="1" w:styleId="60E83017EBC945D5BD36941A1F02FA91">
    <w:name w:val="60E83017EBC945D5BD36941A1F02FA91"/>
    <w:rsid w:val="002A4713"/>
  </w:style>
  <w:style w:type="paragraph" w:customStyle="1" w:styleId="BCAC1791996F4E978623195A6DB501B8">
    <w:name w:val="BCAC1791996F4E978623195A6DB501B8"/>
    <w:rsid w:val="002A4713"/>
  </w:style>
  <w:style w:type="paragraph" w:customStyle="1" w:styleId="C216F2DB415C4BFBA538F3A2EA397C80">
    <w:name w:val="C216F2DB415C4BFBA538F3A2EA397C80"/>
    <w:rsid w:val="002A4713"/>
  </w:style>
  <w:style w:type="paragraph" w:customStyle="1" w:styleId="3697CF38508F4A8AAA8397602F93641C">
    <w:name w:val="3697CF38508F4A8AAA8397602F93641C"/>
    <w:rsid w:val="002A4713"/>
  </w:style>
  <w:style w:type="paragraph" w:customStyle="1" w:styleId="FA2531119AFB4B38998E8E9557D26A12">
    <w:name w:val="FA2531119AFB4B38998E8E9557D26A12"/>
    <w:rsid w:val="002A4713"/>
  </w:style>
  <w:style w:type="paragraph" w:customStyle="1" w:styleId="D4C37FAF8772450D9CCA5C28A75C260E">
    <w:name w:val="D4C37FAF8772450D9CCA5C28A75C260E"/>
    <w:rsid w:val="002A4713"/>
  </w:style>
  <w:style w:type="paragraph" w:customStyle="1" w:styleId="62C4CA0F37B248F58956FEECA3A2C399">
    <w:name w:val="62C4CA0F37B248F58956FEECA3A2C399"/>
    <w:rsid w:val="002A4713"/>
  </w:style>
  <w:style w:type="paragraph" w:customStyle="1" w:styleId="C8295D929C1E495F973B066591ADF44E">
    <w:name w:val="C8295D929C1E495F973B066591ADF44E"/>
    <w:rsid w:val="002A4713"/>
  </w:style>
  <w:style w:type="paragraph" w:customStyle="1" w:styleId="9D507D7D679D44978F93ED8F2488F4F8">
    <w:name w:val="9D507D7D679D44978F93ED8F2488F4F8"/>
    <w:rsid w:val="002A4713"/>
  </w:style>
  <w:style w:type="paragraph" w:customStyle="1" w:styleId="EDE200BB3B354C0994C61E711089B228">
    <w:name w:val="EDE200BB3B354C0994C61E711089B228"/>
    <w:rsid w:val="002A4713"/>
  </w:style>
  <w:style w:type="paragraph" w:customStyle="1" w:styleId="08F2D9191BAC410186308AE9F03AE4EF">
    <w:name w:val="08F2D9191BAC410186308AE9F03AE4EF"/>
    <w:rsid w:val="002A4713"/>
  </w:style>
  <w:style w:type="paragraph" w:customStyle="1" w:styleId="A0ABB2D0023F420EB8A2D39D3B756F48">
    <w:name w:val="A0ABB2D0023F420EB8A2D39D3B756F48"/>
    <w:rsid w:val="00120A7E"/>
  </w:style>
  <w:style w:type="paragraph" w:customStyle="1" w:styleId="AE3E50933322470784D25A2DD6DC0335">
    <w:name w:val="AE3E50933322470784D25A2DD6DC0335"/>
    <w:rsid w:val="00120A7E"/>
  </w:style>
  <w:style w:type="paragraph" w:customStyle="1" w:styleId="427AED1A3899428FB4B39FBC09CB5000">
    <w:name w:val="427AED1A3899428FB4B39FBC09CB5000"/>
    <w:rsid w:val="00120A7E"/>
  </w:style>
  <w:style w:type="paragraph" w:customStyle="1" w:styleId="2A1C46C62A1442F38F1A19F932D517E4">
    <w:name w:val="2A1C46C62A1442F38F1A19F932D517E4"/>
    <w:rsid w:val="00120A7E"/>
  </w:style>
  <w:style w:type="paragraph" w:customStyle="1" w:styleId="34979391A362484C8BC4369FA1C5EFD4">
    <w:name w:val="34979391A362484C8BC4369FA1C5EFD4"/>
    <w:rsid w:val="00120A7E"/>
  </w:style>
  <w:style w:type="paragraph" w:customStyle="1" w:styleId="E950B88038CB4C928067313903583E70">
    <w:name w:val="E950B88038CB4C928067313903583E70"/>
    <w:rsid w:val="00120A7E"/>
    <w:pPr>
      <w:spacing w:line="192" w:lineRule="auto"/>
      <w:jc w:val="right"/>
    </w:pPr>
    <w:rPr>
      <w:rFonts w:eastAsiaTheme="minorHAnsi"/>
    </w:rPr>
  </w:style>
  <w:style w:type="paragraph" w:customStyle="1" w:styleId="34979391A362484C8BC4369FA1C5EFD41">
    <w:name w:val="34979391A362484C8BC4369FA1C5EFD41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2A1C46C62A1442F38F1A19F932D517E41">
    <w:name w:val="2A1C46C62A1442F38F1A19F932D517E41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427AED1A3899428FB4B39FBC09CB50001">
    <w:name w:val="427AED1A3899428FB4B39FBC09CB50001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E950B88038CB4C928067313903583E701">
    <w:name w:val="E950B88038CB4C928067313903583E701"/>
    <w:rsid w:val="00120A7E"/>
    <w:pPr>
      <w:spacing w:line="192" w:lineRule="auto"/>
      <w:jc w:val="right"/>
    </w:pPr>
    <w:rPr>
      <w:rFonts w:eastAsiaTheme="minorHAnsi"/>
    </w:rPr>
  </w:style>
  <w:style w:type="paragraph" w:customStyle="1" w:styleId="34979391A362484C8BC4369FA1C5EFD42">
    <w:name w:val="34979391A362484C8BC4369FA1C5EFD42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2A1C46C62A1442F38F1A19F932D517E42">
    <w:name w:val="2A1C46C62A1442F38F1A19F932D517E42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427AED1A3899428FB4B39FBC09CB50002">
    <w:name w:val="427AED1A3899428FB4B39FBC09CB50002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2DFB2CB194F94A3AB8B668FAA003140F">
    <w:name w:val="2DFB2CB194F94A3AB8B668FAA003140F"/>
    <w:rsid w:val="009F43D7"/>
    <w:pPr>
      <w:spacing w:line="192" w:lineRule="auto"/>
      <w:jc w:val="right"/>
    </w:pPr>
    <w:rPr>
      <w:rFonts w:eastAsiaTheme="minorHAnsi"/>
    </w:rPr>
  </w:style>
  <w:style w:type="paragraph" w:customStyle="1" w:styleId="C7575B89905E4E97A7B735D10ADEB2E5">
    <w:name w:val="C7575B89905E4E97A7B735D10ADEB2E5"/>
    <w:rsid w:val="001F0722"/>
  </w:style>
  <w:style w:type="paragraph" w:customStyle="1" w:styleId="2DBB85E44BCA4825B315D5DE7B870412">
    <w:name w:val="2DBB85E44BCA4825B315D5DE7B870412"/>
    <w:rsid w:val="001F0722"/>
  </w:style>
  <w:style w:type="paragraph" w:customStyle="1" w:styleId="94A8090FF84942CBA34CE0C35DEA5325">
    <w:name w:val="94A8090FF84942CBA34CE0C35DEA5325"/>
    <w:rsid w:val="001F0722"/>
  </w:style>
  <w:style w:type="paragraph" w:customStyle="1" w:styleId="2E26A7D7385B49A88652C1F90452AA07">
    <w:name w:val="2E26A7D7385B49A88652C1F90452AA07"/>
    <w:rsid w:val="001F0722"/>
  </w:style>
  <w:style w:type="paragraph" w:customStyle="1" w:styleId="5BF1F1185A4E417D860BE3D5E6E596BB">
    <w:name w:val="5BF1F1185A4E417D860BE3D5E6E596BB"/>
    <w:rsid w:val="001F0722"/>
  </w:style>
  <w:style w:type="character" w:customStyle="1" w:styleId="Heading1Char">
    <w:name w:val="Heading 1 Char"/>
    <w:basedOn w:val="DefaultParagraphFont"/>
    <w:link w:val="Heading1"/>
    <w:uiPriority w:val="9"/>
    <w:rsid w:val="001F0722"/>
    <w:rPr>
      <w:rFonts w:eastAsiaTheme="majorEastAsia" w:cstheme="majorBidi"/>
      <w:sz w:val="36"/>
      <w:szCs w:val="32"/>
    </w:rPr>
  </w:style>
  <w:style w:type="paragraph" w:customStyle="1" w:styleId="C7575B89905E4E97A7B735D10ADEB2E51">
    <w:name w:val="C7575B89905E4E97A7B735D10ADEB2E51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5F79E8F4E4FB48218874DCF51ED33C64">
    <w:name w:val="5F79E8F4E4FB48218874DCF51ED33C64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C7575B89905E4E97A7B735D10ADEB2E52">
    <w:name w:val="C7575B89905E4E97A7B735D10ADEB2E52"/>
    <w:rsid w:val="001F072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5F79E8F4E4FB48218874DCF51ED33C641">
    <w:name w:val="5F79E8F4E4FB48218874DCF51ED33C641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5F79E8F4E4FB48218874DCF51ED33C642">
    <w:name w:val="5F79E8F4E4FB48218874DCF51ED33C642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B1EC6E8F888E4DB3A7C1FCB03361A9D1">
    <w:name w:val="B1EC6E8F888E4DB3A7C1FCB03361A9D1"/>
    <w:rsid w:val="007C3FD0"/>
    <w:pPr>
      <w:spacing w:line="192" w:lineRule="auto"/>
      <w:jc w:val="right"/>
    </w:pPr>
    <w:rPr>
      <w:rFonts w:eastAsiaTheme="minorHAnsi"/>
    </w:rPr>
  </w:style>
  <w:style w:type="paragraph" w:customStyle="1" w:styleId="7C2C92C0C82A42089B697106A8574200">
    <w:name w:val="7C2C92C0C82A42089B697106A8574200"/>
    <w:rsid w:val="00CE1A60"/>
    <w:pPr>
      <w:spacing w:line="192" w:lineRule="auto"/>
      <w:jc w:val="right"/>
    </w:pPr>
    <w:rPr>
      <w:rFonts w:eastAsiaTheme="minorHAnsi"/>
    </w:rPr>
  </w:style>
  <w:style w:type="paragraph" w:customStyle="1" w:styleId="C8295D929C1E495F973B066591ADF44E1">
    <w:name w:val="C8295D929C1E495F973B066591ADF44E1"/>
    <w:rsid w:val="00F960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customStyle="1" w:styleId="9D507D7D679D44978F93ED8F2488F4F81">
    <w:name w:val="9D507D7D679D44978F93ED8F2488F4F81"/>
    <w:rsid w:val="00F960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customStyle="1" w:styleId="EDE200BB3B354C0994C61E711089B2281">
    <w:name w:val="EDE200BB3B354C0994C61E711089B2281"/>
    <w:rsid w:val="00F960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customStyle="1" w:styleId="08F2D9191BAC410186308AE9F03AE4EF1">
    <w:name w:val="08F2D9191BAC410186308AE9F03AE4EF1"/>
    <w:rsid w:val="00F960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customStyle="1" w:styleId="2E26A7D7385B49A88652C1F90452AA071">
    <w:name w:val="2E26A7D7385B49A88652C1F90452AA071"/>
    <w:rsid w:val="00F960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6287E9B041D34584B71EA3D937EA8A53">
    <w:name w:val="6287E9B041D34584B71EA3D937EA8A53"/>
    <w:rsid w:val="00F960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A2342335C33940BEB0E5EA287F41332F">
    <w:name w:val="A2342335C33940BEB0E5EA287F41332F"/>
    <w:rsid w:val="00F9601B"/>
    <w:pPr>
      <w:spacing w:line="192" w:lineRule="auto"/>
      <w:jc w:val="right"/>
    </w:pPr>
    <w:rPr>
      <w:rFonts w:eastAsiaTheme="minorHAnsi"/>
    </w:rPr>
  </w:style>
  <w:style w:type="paragraph" w:customStyle="1" w:styleId="9EA532AFD7824B00B82D435C455E0C69">
    <w:name w:val="9EA532AFD7824B00B82D435C455E0C69"/>
    <w:rsid w:val="00F9601B"/>
    <w:pPr>
      <w:spacing w:line="192" w:lineRule="auto"/>
      <w:jc w:val="right"/>
    </w:pPr>
    <w:rPr>
      <w:rFonts w:eastAsiaTheme="minorHAnsi"/>
    </w:rPr>
  </w:style>
  <w:style w:type="paragraph" w:customStyle="1" w:styleId="79828DB798D64AC5950437966D3B1A77">
    <w:name w:val="79828DB798D64AC5950437966D3B1A77"/>
    <w:rsid w:val="00F9601B"/>
    <w:pPr>
      <w:spacing w:line="192" w:lineRule="auto"/>
      <w:jc w:val="right"/>
    </w:pPr>
    <w:rPr>
      <w:rFonts w:eastAsiaTheme="minorHAnsi"/>
    </w:rPr>
  </w:style>
  <w:style w:type="paragraph" w:customStyle="1" w:styleId="21943F5DD243446A8730126DB6E98949">
    <w:name w:val="21943F5DD243446A8730126DB6E98949"/>
    <w:rsid w:val="00F960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ADE0F2E2E83F48F388CA347B6C075A00">
    <w:name w:val="ADE0F2E2E83F48F388CA347B6C075A00"/>
    <w:rsid w:val="00F960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C77D8FA9562B4D8F893FDD6DD5F1BC81">
    <w:name w:val="C77D8FA9562B4D8F893FDD6DD5F1BC81"/>
    <w:rsid w:val="00F9601B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CF81407DD3824309B5D7BEE82F198AB7">
    <w:name w:val="CF81407DD3824309B5D7BEE82F198AB7"/>
    <w:rsid w:val="00F9601B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F1DEFFBD53164DFBBE672B5184B10167">
    <w:name w:val="F1DEFFBD53164DFBBE672B5184B10167"/>
    <w:rsid w:val="00F9601B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C8295D929C1E495F973B066591ADF44E2">
    <w:name w:val="C8295D929C1E495F973B066591ADF44E2"/>
    <w:rsid w:val="00F960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customStyle="1" w:styleId="9D507D7D679D44978F93ED8F2488F4F82">
    <w:name w:val="9D507D7D679D44978F93ED8F2488F4F82"/>
    <w:rsid w:val="00F960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customStyle="1" w:styleId="EDE200BB3B354C0994C61E711089B2282">
    <w:name w:val="EDE200BB3B354C0994C61E711089B2282"/>
    <w:rsid w:val="00F960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customStyle="1" w:styleId="08F2D9191BAC410186308AE9F03AE4EF2">
    <w:name w:val="08F2D9191BAC410186308AE9F03AE4EF2"/>
    <w:rsid w:val="00F960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customStyle="1" w:styleId="2E26A7D7385B49A88652C1F90452AA072">
    <w:name w:val="2E26A7D7385B49A88652C1F90452AA072"/>
    <w:rsid w:val="00F960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6287E9B041D34584B71EA3D937EA8A531">
    <w:name w:val="6287E9B041D34584B71EA3D937EA8A531"/>
    <w:rsid w:val="00F960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A2342335C33940BEB0E5EA287F41332F1">
    <w:name w:val="A2342335C33940BEB0E5EA287F41332F1"/>
    <w:rsid w:val="00F9601B"/>
    <w:pPr>
      <w:spacing w:line="192" w:lineRule="auto"/>
      <w:jc w:val="right"/>
    </w:pPr>
    <w:rPr>
      <w:rFonts w:eastAsiaTheme="minorHAnsi"/>
    </w:rPr>
  </w:style>
  <w:style w:type="paragraph" w:customStyle="1" w:styleId="9EA532AFD7824B00B82D435C455E0C691">
    <w:name w:val="9EA532AFD7824B00B82D435C455E0C691"/>
    <w:rsid w:val="00F9601B"/>
    <w:pPr>
      <w:spacing w:line="192" w:lineRule="auto"/>
      <w:jc w:val="right"/>
    </w:pPr>
    <w:rPr>
      <w:rFonts w:eastAsiaTheme="minorHAnsi"/>
    </w:rPr>
  </w:style>
  <w:style w:type="paragraph" w:customStyle="1" w:styleId="79828DB798D64AC5950437966D3B1A771">
    <w:name w:val="79828DB798D64AC5950437966D3B1A771"/>
    <w:rsid w:val="00F9601B"/>
    <w:pPr>
      <w:spacing w:line="192" w:lineRule="auto"/>
      <w:jc w:val="right"/>
    </w:pPr>
    <w:rPr>
      <w:rFonts w:eastAsiaTheme="minorHAnsi"/>
    </w:rPr>
  </w:style>
  <w:style w:type="paragraph" w:customStyle="1" w:styleId="21943F5DD243446A8730126DB6E989491">
    <w:name w:val="21943F5DD243446A8730126DB6E989491"/>
    <w:rsid w:val="00F960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ADE0F2E2E83F48F388CA347B6C075A001">
    <w:name w:val="ADE0F2E2E83F48F388CA347B6C075A001"/>
    <w:rsid w:val="00F9601B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C77D8FA9562B4D8F893FDD6DD5F1BC811">
    <w:name w:val="C77D8FA9562B4D8F893FDD6DD5F1BC811"/>
    <w:rsid w:val="00F9601B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CF81407DD3824309B5D7BEE82F198AB71">
    <w:name w:val="CF81407DD3824309B5D7BEE82F198AB71"/>
    <w:rsid w:val="00F9601B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F1DEFFBD53164DFBBE672B5184B101671">
    <w:name w:val="F1DEFFBD53164DFBBE672B5184B101671"/>
    <w:rsid w:val="00F9601B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Pop Art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330">
      <a:majorFont>
        <a:latin typeface="Speak Pro Light"/>
        <a:ea typeface=""/>
        <a:cs typeface=""/>
      </a:majorFont>
      <a:minorFont>
        <a:latin typeface="Speak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6e0ad8bcb937777a496f4378509b82b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3afd91b9dddacb5807afd727ccca0e2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F0C8EF14-6812-427B-982C-4C19B2554E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E6DDD9-FD79-4C8A-A7B1-DA8FA4A297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9C8E05-8731-4471-A0CF-27D1FDA908BA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95A9EAB3-06B1-4296-A6D7-0073970121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35</Words>
  <Characters>201</Characters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0-03-19T11:45:00Z</dcterms:created>
  <dcterms:modified xsi:type="dcterms:W3CDTF">2020-04-13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